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A25A9" w14:textId="776CBED8" w:rsidR="00B57F03" w:rsidRPr="00AF6D42" w:rsidDel="00A12F8F" w:rsidRDefault="00B57F03" w:rsidP="00DC4A3C">
      <w:pPr>
        <w:pStyle w:val="BodyText"/>
        <w:outlineLvl w:val="0"/>
        <w:rPr>
          <w:rFonts w:asciiTheme="minorHAnsi" w:hAnsiTheme="minorHAnsi"/>
          <w:b/>
          <w:i w:val="0"/>
          <w:sz w:val="22"/>
          <w:szCs w:val="22"/>
        </w:rPr>
      </w:pPr>
      <w:r w:rsidRPr="00AF6D42">
        <w:rPr>
          <w:rFonts w:asciiTheme="minorHAnsi" w:hAnsiTheme="minorHAnsi"/>
          <w:b/>
          <w:i w:val="0"/>
          <w:sz w:val="22"/>
          <w:szCs w:val="22"/>
        </w:rPr>
        <w:t>Scriptwriter Name:</w:t>
      </w:r>
      <w:r w:rsidR="00954605" w:rsidRPr="00AF6D42">
        <w:rPr>
          <w:rFonts w:asciiTheme="minorHAnsi" w:hAnsiTheme="minorHAnsi"/>
          <w:b/>
          <w:i w:val="0"/>
          <w:sz w:val="22"/>
          <w:szCs w:val="22"/>
        </w:rPr>
        <w:t xml:space="preserve"> </w:t>
      </w:r>
      <w:r w:rsidR="003D3936" w:rsidRPr="00AF6D42">
        <w:rPr>
          <w:rFonts w:asciiTheme="minorHAnsi" w:hAnsiTheme="minorHAnsi"/>
          <w:i w:val="0"/>
          <w:sz w:val="22"/>
          <w:szCs w:val="22"/>
        </w:rPr>
        <w:t>Tara Cass</w:t>
      </w:r>
    </w:p>
    <w:p w14:paraId="01568E4C" w14:textId="5F55EE4D" w:rsidR="00467412" w:rsidRPr="00AF6D42" w:rsidRDefault="006A63E4" w:rsidP="00CC6B23">
      <w:pPr>
        <w:pStyle w:val="CM10"/>
        <w:outlineLvl w:val="0"/>
        <w:rPr>
          <w:rFonts w:asciiTheme="minorHAnsi" w:hAnsiTheme="minorHAnsi"/>
          <w:b/>
          <w:color w:val="000000" w:themeColor="text1"/>
          <w:sz w:val="22"/>
          <w:szCs w:val="22"/>
        </w:rPr>
      </w:pPr>
      <w:r w:rsidRPr="00AF6D42">
        <w:rPr>
          <w:rFonts w:asciiTheme="minorHAnsi" w:hAnsiTheme="minorHAnsi"/>
          <w:b/>
          <w:sz w:val="22"/>
          <w:szCs w:val="22"/>
        </w:rPr>
        <w:t>Lab Manual</w:t>
      </w:r>
      <w:r w:rsidR="00C635EB" w:rsidRPr="00AF6D42">
        <w:rPr>
          <w:rFonts w:asciiTheme="minorHAnsi" w:hAnsiTheme="minorHAnsi"/>
          <w:b/>
          <w:sz w:val="22"/>
          <w:szCs w:val="22"/>
        </w:rPr>
        <w:t>:</w:t>
      </w:r>
      <w:r w:rsidR="006D45BD" w:rsidRPr="00AF6D42">
        <w:rPr>
          <w:rFonts w:asciiTheme="minorHAnsi" w:hAnsiTheme="minorHAnsi"/>
          <w:b/>
          <w:sz w:val="22"/>
          <w:szCs w:val="22"/>
        </w:rPr>
        <w:t xml:space="preserve"> </w:t>
      </w:r>
      <w:r w:rsidR="003D3936" w:rsidRPr="00AF6D42">
        <w:rPr>
          <w:rFonts w:asciiTheme="minorHAnsi" w:hAnsiTheme="minorHAnsi"/>
          <w:sz w:val="22"/>
          <w:szCs w:val="22"/>
        </w:rPr>
        <w:t>Chemistry 10</w:t>
      </w:r>
      <w:r w:rsidR="00DD1C33">
        <w:rPr>
          <w:rFonts w:asciiTheme="minorHAnsi" w:hAnsiTheme="minorHAnsi"/>
          <w:sz w:val="22"/>
          <w:szCs w:val="22"/>
        </w:rPr>
        <w:t>2</w:t>
      </w:r>
    </w:p>
    <w:p w14:paraId="0EA0E1F0" w14:textId="4CAF6B37" w:rsidR="00B57F03" w:rsidRPr="00672139" w:rsidRDefault="00E262D7" w:rsidP="00A5746E">
      <w:pPr>
        <w:pStyle w:val="CM10"/>
        <w:outlineLvl w:val="0"/>
        <w:rPr>
          <w:rFonts w:asciiTheme="minorHAnsi" w:hAnsiTheme="minorHAnsi"/>
          <w:sz w:val="22"/>
          <w:szCs w:val="22"/>
        </w:rPr>
      </w:pPr>
      <w:r w:rsidRPr="00481FAA">
        <w:rPr>
          <w:rFonts w:asciiTheme="minorHAnsi" w:hAnsiTheme="minorHAnsi" w:cs="GJKHG F+ Helvetica"/>
          <w:b/>
          <w:color w:val="000000" w:themeColor="text1"/>
          <w:sz w:val="22"/>
          <w:szCs w:val="22"/>
        </w:rPr>
        <w:t xml:space="preserve">Lab: </w:t>
      </w:r>
      <w:r w:rsidR="00481FAA" w:rsidRPr="00481FAA">
        <w:rPr>
          <w:rFonts w:asciiTheme="minorHAnsi" w:hAnsiTheme="minorHAnsi" w:cs="GJKHG F+ Helvetica"/>
          <w:color w:val="000000" w:themeColor="text1"/>
          <w:sz w:val="22"/>
          <w:szCs w:val="22"/>
        </w:rPr>
        <w:t>Recrystallization</w:t>
      </w:r>
    </w:p>
    <w:p w14:paraId="635BF3A8" w14:textId="77777777" w:rsidR="00C84217" w:rsidRPr="008F4612" w:rsidRDefault="00C84217">
      <w:pPr>
        <w:rPr>
          <w:rFonts w:asciiTheme="minorHAnsi" w:hAnsiTheme="minorHAnsi"/>
          <w:sz w:val="22"/>
          <w:szCs w:val="22"/>
        </w:rPr>
      </w:pPr>
    </w:p>
    <w:p w14:paraId="4E689F7C" w14:textId="77777777" w:rsidR="00672139" w:rsidRDefault="00C635EB">
      <w:pPr>
        <w:rPr>
          <w:rFonts w:asciiTheme="minorHAnsi" w:hAnsiTheme="minorHAnsi"/>
          <w:i/>
          <w:sz w:val="22"/>
          <w:szCs w:val="22"/>
        </w:rPr>
      </w:pPr>
      <w:r w:rsidRPr="008F4612">
        <w:rPr>
          <w:rFonts w:asciiTheme="minorHAnsi" w:hAnsiTheme="minorHAnsi"/>
          <w:i/>
          <w:sz w:val="22"/>
          <w:szCs w:val="22"/>
          <w:highlight w:val="yellow"/>
        </w:rPr>
        <w:t>Notes to authors</w:t>
      </w:r>
      <w:r w:rsidR="002312F7">
        <w:rPr>
          <w:rFonts w:asciiTheme="minorHAnsi" w:hAnsiTheme="minorHAnsi"/>
          <w:i/>
          <w:sz w:val="22"/>
          <w:szCs w:val="22"/>
          <w:highlight w:val="yellow"/>
        </w:rPr>
        <w:t xml:space="preserve"> are in italics and highlighted</w:t>
      </w:r>
      <w:r w:rsidR="002312F7">
        <w:rPr>
          <w:rFonts w:asciiTheme="minorHAnsi" w:hAnsiTheme="minorHAnsi"/>
          <w:i/>
          <w:sz w:val="22"/>
          <w:szCs w:val="22"/>
        </w:rPr>
        <w:t xml:space="preserve">. </w:t>
      </w:r>
    </w:p>
    <w:p w14:paraId="74D138E8" w14:textId="19810A0E" w:rsidR="0073781E" w:rsidRPr="008F4612" w:rsidRDefault="0073781E">
      <w:pPr>
        <w:rPr>
          <w:rFonts w:asciiTheme="minorHAnsi" w:hAnsiTheme="minorHAnsi"/>
          <w:i/>
          <w:sz w:val="22"/>
          <w:szCs w:val="22"/>
        </w:rPr>
      </w:pPr>
    </w:p>
    <w:p w14:paraId="066B898A" w14:textId="59325D62" w:rsidR="0073781E" w:rsidRPr="008F4612" w:rsidRDefault="0073781E">
      <w:pPr>
        <w:rPr>
          <w:rFonts w:asciiTheme="minorHAnsi" w:hAnsiTheme="minorHAnsi"/>
          <w:i/>
          <w:sz w:val="22"/>
          <w:szCs w:val="22"/>
        </w:rPr>
      </w:pPr>
      <w:r w:rsidRPr="00EF7864">
        <w:rPr>
          <w:rFonts w:asciiTheme="minorHAnsi" w:hAnsiTheme="minorHAnsi"/>
          <w:b/>
          <w:sz w:val="22"/>
          <w:szCs w:val="22"/>
          <w:u w:val="single"/>
        </w:rPr>
        <w:t xml:space="preserve">Video A: Instructor’s Guide to Setup </w:t>
      </w:r>
      <w:r w:rsidR="006265A2" w:rsidRPr="00EF7864">
        <w:rPr>
          <w:rFonts w:asciiTheme="minorHAnsi" w:hAnsiTheme="minorHAnsi"/>
          <w:b/>
          <w:sz w:val="22"/>
          <w:szCs w:val="22"/>
          <w:u w:val="single"/>
        </w:rPr>
        <w:t>–</w:t>
      </w:r>
      <w:r w:rsidR="00092CAE" w:rsidRPr="00EF7864">
        <w:rPr>
          <w:rFonts w:asciiTheme="minorHAnsi" w:hAnsiTheme="minorHAnsi"/>
          <w:b/>
          <w:sz w:val="22"/>
          <w:szCs w:val="22"/>
          <w:u w:val="single"/>
        </w:rPr>
        <w:t xml:space="preserve"> </w:t>
      </w:r>
      <w:r w:rsidR="00481FAA" w:rsidRPr="00EF7864">
        <w:rPr>
          <w:rFonts w:asciiTheme="minorHAnsi" w:hAnsiTheme="minorHAnsi"/>
          <w:b/>
          <w:sz w:val="22"/>
          <w:szCs w:val="22"/>
          <w:u w:val="single"/>
        </w:rPr>
        <w:t>Recrystallization</w:t>
      </w:r>
    </w:p>
    <w:p w14:paraId="4755306C" w14:textId="77777777" w:rsidR="00802D86" w:rsidRPr="008F4612" w:rsidRDefault="00802D86">
      <w:pPr>
        <w:rPr>
          <w:rFonts w:asciiTheme="minorHAnsi" w:hAnsiTheme="minorHAnsi"/>
          <w:sz w:val="22"/>
          <w:szCs w:val="22"/>
        </w:rPr>
      </w:pPr>
    </w:p>
    <w:p w14:paraId="3A17ACE2" w14:textId="5755CBB0" w:rsidR="0073781E" w:rsidRDefault="0073781E" w:rsidP="006C4B4F">
      <w:pPr>
        <w:pStyle w:val="ListParagraph"/>
        <w:numPr>
          <w:ilvl w:val="0"/>
          <w:numId w:val="1"/>
        </w:numPr>
        <w:spacing w:before="60"/>
        <w:contextualSpacing w:val="0"/>
        <w:rPr>
          <w:rFonts w:asciiTheme="minorHAnsi" w:hAnsiTheme="minorHAnsi"/>
          <w:b/>
          <w:sz w:val="22"/>
          <w:szCs w:val="22"/>
        </w:rPr>
      </w:pPr>
      <w:r w:rsidRPr="008F4612">
        <w:rPr>
          <w:rFonts w:asciiTheme="minorHAnsi" w:hAnsiTheme="minorHAnsi"/>
          <w:b/>
          <w:sz w:val="22"/>
          <w:szCs w:val="22"/>
        </w:rPr>
        <w:t xml:space="preserve">List </w:t>
      </w:r>
      <w:bookmarkStart w:id="0" w:name="_Hlk511390330"/>
      <w:r w:rsidRPr="008F4612">
        <w:rPr>
          <w:rFonts w:asciiTheme="minorHAnsi" w:hAnsiTheme="minorHAnsi"/>
          <w:b/>
          <w:sz w:val="22"/>
          <w:szCs w:val="22"/>
        </w:rPr>
        <w:t xml:space="preserve">of Materials </w:t>
      </w:r>
      <w:r w:rsidR="00E20453">
        <w:rPr>
          <w:rFonts w:asciiTheme="minorHAnsi" w:hAnsiTheme="minorHAnsi"/>
          <w:b/>
          <w:sz w:val="22"/>
          <w:szCs w:val="22"/>
        </w:rPr>
        <w:t>(assuming a lab group of 10 students</w:t>
      </w:r>
      <w:r w:rsidR="009873F8">
        <w:rPr>
          <w:rFonts w:asciiTheme="minorHAnsi" w:hAnsiTheme="minorHAnsi"/>
          <w:b/>
          <w:sz w:val="22"/>
          <w:szCs w:val="22"/>
        </w:rPr>
        <w:t xml:space="preserve"> working in pairs</w:t>
      </w:r>
      <w:r w:rsidR="00E20453">
        <w:rPr>
          <w:rFonts w:asciiTheme="minorHAnsi" w:hAnsiTheme="minorHAnsi"/>
          <w:b/>
          <w:sz w:val="22"/>
          <w:szCs w:val="22"/>
        </w:rPr>
        <w:t>)</w:t>
      </w:r>
    </w:p>
    <w:bookmarkEnd w:id="0"/>
    <w:p w14:paraId="0875B7DD" w14:textId="1560D783" w:rsidR="00F3649C" w:rsidRPr="00BC3395" w:rsidRDefault="005C7717" w:rsidP="006C4B4F">
      <w:pPr>
        <w:pStyle w:val="ListParagraph"/>
        <w:numPr>
          <w:ilvl w:val="1"/>
          <w:numId w:val="1"/>
        </w:numPr>
        <w:spacing w:before="60"/>
        <w:contextualSpacing w:val="0"/>
        <w:rPr>
          <w:rFonts w:asciiTheme="minorHAnsi" w:hAnsiTheme="minorHAnsi"/>
          <w:b/>
          <w:sz w:val="22"/>
          <w:szCs w:val="22"/>
        </w:rPr>
      </w:pPr>
      <w:r w:rsidRPr="00BC3395">
        <w:rPr>
          <w:rFonts w:asciiTheme="minorHAnsi" w:hAnsiTheme="minorHAnsi"/>
          <w:b/>
          <w:sz w:val="22"/>
          <w:szCs w:val="22"/>
        </w:rPr>
        <w:t>Laboratory Equipment to be Prepared by Instructor</w:t>
      </w:r>
    </w:p>
    <w:p w14:paraId="63C42EEB" w14:textId="6DB68A9D" w:rsidR="002969C2" w:rsidRDefault="002969C2" w:rsidP="000C4DFF">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Solid organic waste container</w:t>
      </w:r>
    </w:p>
    <w:p w14:paraId="0EF09190" w14:textId="27EF548F" w:rsidR="002969C2" w:rsidRDefault="002969C2" w:rsidP="002969C2">
      <w:pPr>
        <w:pStyle w:val="ListParagraph"/>
        <w:numPr>
          <w:ilvl w:val="1"/>
          <w:numId w:val="3"/>
        </w:numPr>
        <w:spacing w:before="60"/>
        <w:contextualSpacing w:val="0"/>
        <w:rPr>
          <w:rFonts w:asciiTheme="minorHAnsi" w:hAnsiTheme="minorHAnsi"/>
          <w:sz w:val="22"/>
          <w:szCs w:val="22"/>
        </w:rPr>
      </w:pPr>
      <w:r>
        <w:rPr>
          <w:rFonts w:asciiTheme="minorHAnsi" w:hAnsiTheme="minorHAnsi"/>
          <w:sz w:val="22"/>
          <w:szCs w:val="22"/>
        </w:rPr>
        <w:t>Hazardous waste label (if container is not pre-labeled)</w:t>
      </w:r>
    </w:p>
    <w:p w14:paraId="238BB2FD" w14:textId="65A544F8" w:rsidR="002969C2" w:rsidRDefault="002969C2" w:rsidP="002969C2">
      <w:pPr>
        <w:pStyle w:val="ListParagraph"/>
        <w:numPr>
          <w:ilvl w:val="1"/>
          <w:numId w:val="3"/>
        </w:numPr>
        <w:spacing w:before="60"/>
        <w:contextualSpacing w:val="0"/>
        <w:rPr>
          <w:rFonts w:asciiTheme="minorHAnsi" w:hAnsiTheme="minorHAnsi"/>
          <w:sz w:val="22"/>
          <w:szCs w:val="22"/>
        </w:rPr>
      </w:pPr>
      <w:r>
        <w:rPr>
          <w:rFonts w:asciiTheme="minorHAnsi" w:hAnsiTheme="minorHAnsi"/>
          <w:sz w:val="22"/>
          <w:szCs w:val="22"/>
        </w:rPr>
        <w:t>Pencil (if container is not pre-labeled)</w:t>
      </w:r>
    </w:p>
    <w:p w14:paraId="47EAB8CA" w14:textId="39E02FF7" w:rsidR="00BF6D00" w:rsidRDefault="00BF6D00" w:rsidP="000C4DFF">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Rigid-sided glass waste container</w:t>
      </w:r>
    </w:p>
    <w:p w14:paraId="2E63C24E" w14:textId="1D28F925" w:rsidR="0098360F" w:rsidRDefault="00675736" w:rsidP="000C4DFF">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Analytical balance</w:t>
      </w:r>
      <w:r w:rsidR="00E13F7B">
        <w:rPr>
          <w:rFonts w:asciiTheme="minorHAnsi" w:hAnsiTheme="minorHAnsi"/>
          <w:sz w:val="22"/>
          <w:szCs w:val="22"/>
        </w:rPr>
        <w:t>(s)</w:t>
      </w:r>
    </w:p>
    <w:p w14:paraId="0A176561" w14:textId="5B9E8C69" w:rsidR="0092141F" w:rsidRDefault="00103690" w:rsidP="0092141F">
      <w:pPr>
        <w:pStyle w:val="ListParagraph"/>
        <w:numPr>
          <w:ilvl w:val="1"/>
          <w:numId w:val="3"/>
        </w:numPr>
        <w:spacing w:before="60"/>
        <w:contextualSpacing w:val="0"/>
        <w:rPr>
          <w:rFonts w:asciiTheme="minorHAnsi" w:hAnsiTheme="minorHAnsi"/>
          <w:sz w:val="22"/>
          <w:szCs w:val="22"/>
        </w:rPr>
      </w:pPr>
      <w:r>
        <w:rPr>
          <w:rFonts w:asciiTheme="minorHAnsi" w:hAnsiTheme="minorHAnsi"/>
          <w:sz w:val="22"/>
          <w:szCs w:val="22"/>
        </w:rPr>
        <w:t xml:space="preserve">Weighing boat x </w:t>
      </w:r>
      <w:r w:rsidR="00F900DC">
        <w:rPr>
          <w:rFonts w:asciiTheme="minorHAnsi" w:hAnsiTheme="minorHAnsi"/>
          <w:sz w:val="22"/>
          <w:szCs w:val="22"/>
        </w:rPr>
        <w:t>4</w:t>
      </w:r>
      <w:r w:rsidR="009611E0">
        <w:rPr>
          <w:rFonts w:asciiTheme="minorHAnsi" w:hAnsiTheme="minorHAnsi"/>
          <w:sz w:val="22"/>
          <w:szCs w:val="22"/>
        </w:rPr>
        <w:t>0</w:t>
      </w:r>
    </w:p>
    <w:p w14:paraId="271EDF52" w14:textId="35F184EC" w:rsidR="00103690" w:rsidRDefault="00103690" w:rsidP="0092141F">
      <w:pPr>
        <w:pStyle w:val="ListParagraph"/>
        <w:numPr>
          <w:ilvl w:val="1"/>
          <w:numId w:val="3"/>
        </w:numPr>
        <w:spacing w:before="60"/>
        <w:contextualSpacing w:val="0"/>
        <w:rPr>
          <w:rFonts w:asciiTheme="minorHAnsi" w:hAnsiTheme="minorHAnsi"/>
          <w:sz w:val="22"/>
          <w:szCs w:val="22"/>
        </w:rPr>
      </w:pPr>
      <w:r>
        <w:rPr>
          <w:rFonts w:asciiTheme="minorHAnsi" w:hAnsiTheme="minorHAnsi"/>
          <w:sz w:val="22"/>
          <w:szCs w:val="22"/>
        </w:rPr>
        <w:t>Weighing paper x 1</w:t>
      </w:r>
      <w:r w:rsidR="004D799F">
        <w:rPr>
          <w:rFonts w:asciiTheme="minorHAnsi" w:hAnsiTheme="minorHAnsi"/>
          <w:sz w:val="22"/>
          <w:szCs w:val="22"/>
        </w:rPr>
        <w:t>5</w:t>
      </w:r>
    </w:p>
    <w:p w14:paraId="696105BA" w14:textId="2F793AFE" w:rsidR="00103690" w:rsidRDefault="00103690" w:rsidP="0092141F">
      <w:pPr>
        <w:pStyle w:val="ListParagraph"/>
        <w:numPr>
          <w:ilvl w:val="1"/>
          <w:numId w:val="3"/>
        </w:numPr>
        <w:spacing w:before="60"/>
        <w:contextualSpacing w:val="0"/>
        <w:rPr>
          <w:rFonts w:asciiTheme="minorHAnsi" w:hAnsiTheme="minorHAnsi"/>
          <w:sz w:val="22"/>
          <w:szCs w:val="22"/>
        </w:rPr>
      </w:pPr>
      <w:r>
        <w:rPr>
          <w:rFonts w:asciiTheme="minorHAnsi" w:hAnsiTheme="minorHAnsi"/>
          <w:sz w:val="22"/>
          <w:szCs w:val="22"/>
        </w:rPr>
        <w:t>Medium spatula x 3</w:t>
      </w:r>
    </w:p>
    <w:p w14:paraId="58D8FB23" w14:textId="61C96168" w:rsidR="00103690" w:rsidRDefault="00103690" w:rsidP="0092141F">
      <w:pPr>
        <w:pStyle w:val="ListParagraph"/>
        <w:numPr>
          <w:ilvl w:val="1"/>
          <w:numId w:val="3"/>
        </w:numPr>
        <w:spacing w:before="60"/>
        <w:contextualSpacing w:val="0"/>
        <w:rPr>
          <w:rFonts w:asciiTheme="minorHAnsi" w:hAnsiTheme="minorHAnsi"/>
          <w:sz w:val="22"/>
          <w:szCs w:val="22"/>
        </w:rPr>
      </w:pPr>
      <w:r>
        <w:rPr>
          <w:rFonts w:asciiTheme="minorHAnsi" w:hAnsiTheme="minorHAnsi"/>
          <w:sz w:val="22"/>
          <w:szCs w:val="22"/>
        </w:rPr>
        <w:t>Small spatula x 3</w:t>
      </w:r>
    </w:p>
    <w:p w14:paraId="3E51D773" w14:textId="684FC641" w:rsidR="00675736" w:rsidRDefault="00355C84" w:rsidP="000C4DFF">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Melting point analyzer</w:t>
      </w:r>
      <w:r w:rsidR="004E5DD9">
        <w:rPr>
          <w:rFonts w:asciiTheme="minorHAnsi" w:hAnsiTheme="minorHAnsi"/>
          <w:sz w:val="22"/>
          <w:szCs w:val="22"/>
        </w:rPr>
        <w:t>(s)</w:t>
      </w:r>
    </w:p>
    <w:p w14:paraId="6C7D90B4" w14:textId="4EF4E2BF" w:rsidR="00F900DC" w:rsidRPr="00F900DC" w:rsidRDefault="00355C84" w:rsidP="00F900DC">
      <w:pPr>
        <w:pStyle w:val="ListParagraph"/>
        <w:numPr>
          <w:ilvl w:val="1"/>
          <w:numId w:val="3"/>
        </w:numPr>
        <w:spacing w:before="60"/>
        <w:contextualSpacing w:val="0"/>
        <w:rPr>
          <w:rFonts w:asciiTheme="minorHAnsi" w:hAnsiTheme="minorHAnsi"/>
          <w:sz w:val="22"/>
          <w:szCs w:val="22"/>
        </w:rPr>
      </w:pPr>
      <w:r>
        <w:rPr>
          <w:rFonts w:asciiTheme="minorHAnsi" w:hAnsiTheme="minorHAnsi"/>
          <w:sz w:val="22"/>
          <w:szCs w:val="22"/>
        </w:rPr>
        <w:t>Melting point capillaries x 20</w:t>
      </w:r>
    </w:p>
    <w:p w14:paraId="0B77C480" w14:textId="453D1AA0" w:rsidR="00F900DC" w:rsidRPr="00F900DC" w:rsidRDefault="00F900DC" w:rsidP="00F900DC">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Magnetic wand</w:t>
      </w:r>
    </w:p>
    <w:p w14:paraId="730DECC3" w14:textId="437E7CD6" w:rsidR="00C050AC" w:rsidRDefault="008F502D" w:rsidP="000C4DFF">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Deionized water dispenser (if available)</w:t>
      </w:r>
    </w:p>
    <w:p w14:paraId="543333AE" w14:textId="23AF1FF4" w:rsidR="00F900DC" w:rsidRDefault="00F900DC" w:rsidP="000C4DFF">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Ice machine (if available)</w:t>
      </w:r>
    </w:p>
    <w:p w14:paraId="4E7BB8E5" w14:textId="2A503C8A" w:rsidR="00C1711A" w:rsidRPr="00BE41A2" w:rsidRDefault="00C1711A" w:rsidP="00BE41A2">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Paper towels for each sink</w:t>
      </w:r>
    </w:p>
    <w:p w14:paraId="1E484D05" w14:textId="77777777" w:rsidR="004112CC" w:rsidRPr="00FE4A7C" w:rsidRDefault="004112CC" w:rsidP="00FE4A7C">
      <w:pPr>
        <w:rPr>
          <w:rFonts w:asciiTheme="minorHAnsi" w:hAnsiTheme="minorHAnsi"/>
          <w:b/>
          <w:sz w:val="22"/>
          <w:szCs w:val="22"/>
        </w:rPr>
      </w:pPr>
    </w:p>
    <w:p w14:paraId="75052E89" w14:textId="51088ACC" w:rsidR="001B6C6E" w:rsidRPr="00F95CBC" w:rsidRDefault="001B6C6E" w:rsidP="006F1358">
      <w:pPr>
        <w:pStyle w:val="ListParagraph"/>
        <w:numPr>
          <w:ilvl w:val="1"/>
          <w:numId w:val="1"/>
        </w:numPr>
        <w:spacing w:before="60"/>
        <w:contextualSpacing w:val="0"/>
        <w:rPr>
          <w:rFonts w:asciiTheme="minorHAnsi" w:hAnsiTheme="minorHAnsi"/>
          <w:b/>
          <w:sz w:val="22"/>
          <w:szCs w:val="22"/>
        </w:rPr>
      </w:pPr>
      <w:r w:rsidRPr="00F95CBC">
        <w:rPr>
          <w:rFonts w:asciiTheme="minorHAnsi" w:hAnsiTheme="minorHAnsi"/>
          <w:b/>
          <w:sz w:val="22"/>
          <w:szCs w:val="22"/>
        </w:rPr>
        <w:t>Materials for Students and Instructor</w:t>
      </w:r>
    </w:p>
    <w:p w14:paraId="0CFF2318" w14:textId="1AE5DD4B" w:rsidR="00CD6A5B" w:rsidRPr="007A46BD" w:rsidRDefault="008679DA" w:rsidP="00775CEA">
      <w:pPr>
        <w:pStyle w:val="ListParagraph"/>
        <w:spacing w:before="60"/>
        <w:ind w:left="810"/>
        <w:contextualSpacing w:val="0"/>
        <w:rPr>
          <w:rFonts w:asciiTheme="minorHAnsi" w:hAnsiTheme="minorHAnsi"/>
          <w:i/>
          <w:sz w:val="22"/>
          <w:szCs w:val="22"/>
        </w:rPr>
      </w:pPr>
      <w:r w:rsidRPr="007A46BD">
        <w:rPr>
          <w:rFonts w:asciiTheme="minorHAnsi" w:hAnsiTheme="minorHAnsi"/>
          <w:i/>
          <w:sz w:val="22"/>
          <w:szCs w:val="22"/>
          <w:highlight w:val="yellow"/>
        </w:rPr>
        <w:t xml:space="preserve">A moderate excess for reagents and disposable items </w:t>
      </w:r>
      <w:r w:rsidR="008B2CB5">
        <w:rPr>
          <w:rFonts w:asciiTheme="minorHAnsi" w:hAnsiTheme="minorHAnsi"/>
          <w:i/>
          <w:sz w:val="22"/>
          <w:szCs w:val="22"/>
          <w:highlight w:val="yellow"/>
        </w:rPr>
        <w:t>is</w:t>
      </w:r>
      <w:r w:rsidRPr="007A46BD">
        <w:rPr>
          <w:rFonts w:asciiTheme="minorHAnsi" w:hAnsiTheme="minorHAnsi"/>
          <w:i/>
          <w:sz w:val="22"/>
          <w:szCs w:val="22"/>
          <w:highlight w:val="yellow"/>
        </w:rPr>
        <w:t xml:space="preserve"> included in these numbers.</w:t>
      </w:r>
    </w:p>
    <w:p w14:paraId="3FAD4091" w14:textId="789727F0" w:rsidR="00AF4E61" w:rsidRDefault="00772CFB" w:rsidP="00F900DC">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20</w:t>
      </w:r>
      <w:r w:rsidR="00AF4E61">
        <w:rPr>
          <w:rFonts w:asciiTheme="minorHAnsi" w:hAnsiTheme="minorHAnsi"/>
          <w:sz w:val="22"/>
          <w:szCs w:val="22"/>
        </w:rPr>
        <w:t xml:space="preserve"> g acetanilide,</w:t>
      </w:r>
      <w:r w:rsidR="009A2FE3">
        <w:rPr>
          <w:rFonts w:asciiTheme="minorHAnsi" w:hAnsiTheme="minorHAnsi"/>
          <w:sz w:val="22"/>
          <w:szCs w:val="22"/>
        </w:rPr>
        <w:t xml:space="preserve"> </w:t>
      </w:r>
      <w:r w:rsidR="00F900DC">
        <w:rPr>
          <w:rFonts w:asciiTheme="minorHAnsi" w:hAnsiTheme="minorHAnsi"/>
          <w:sz w:val="22"/>
          <w:szCs w:val="22"/>
        </w:rPr>
        <w:t>99% purity</w:t>
      </w:r>
    </w:p>
    <w:p w14:paraId="1CE5AF94" w14:textId="77777777" w:rsidR="00F900DC" w:rsidRDefault="00DD7FAE" w:rsidP="00F900DC">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20</w:t>
      </w:r>
      <w:r w:rsidR="00AF4E61">
        <w:rPr>
          <w:rFonts w:asciiTheme="minorHAnsi" w:hAnsiTheme="minorHAnsi"/>
          <w:sz w:val="22"/>
          <w:szCs w:val="22"/>
        </w:rPr>
        <w:t xml:space="preserve"> mg acetanilide, &gt;99% purity</w:t>
      </w:r>
    </w:p>
    <w:p w14:paraId="40657853" w14:textId="2FB5CB84" w:rsidR="00AF4E61" w:rsidRPr="00F900DC" w:rsidRDefault="00F900DC" w:rsidP="00F900DC">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5</w:t>
      </w:r>
      <w:r w:rsidR="00AF4E61" w:rsidRPr="00F900DC">
        <w:rPr>
          <w:rFonts w:asciiTheme="minorHAnsi" w:hAnsiTheme="minorHAnsi"/>
          <w:sz w:val="22"/>
          <w:szCs w:val="22"/>
        </w:rPr>
        <w:t xml:space="preserve"> g </w:t>
      </w:r>
      <w:r w:rsidR="00AF4E61" w:rsidRPr="00F900DC">
        <w:rPr>
          <w:rFonts w:asciiTheme="minorHAnsi" w:hAnsiTheme="minorHAnsi"/>
          <w:i/>
          <w:sz w:val="22"/>
          <w:szCs w:val="22"/>
        </w:rPr>
        <w:t>trans</w:t>
      </w:r>
      <w:r w:rsidR="00AF4E61" w:rsidRPr="00F900DC">
        <w:rPr>
          <w:rFonts w:asciiTheme="minorHAnsi" w:hAnsiTheme="minorHAnsi"/>
          <w:sz w:val="22"/>
          <w:szCs w:val="22"/>
        </w:rPr>
        <w:t xml:space="preserve">-cinnamic acid, </w:t>
      </w:r>
      <w:r w:rsidRPr="00F900DC">
        <w:rPr>
          <w:rFonts w:asciiTheme="minorHAnsi" w:hAnsiTheme="minorHAnsi"/>
          <w:sz w:val="22"/>
          <w:szCs w:val="22"/>
        </w:rPr>
        <w:t>98% purity</w:t>
      </w:r>
      <w:r w:rsidR="00A20F50">
        <w:rPr>
          <w:rStyle w:val="FootnoteReference"/>
          <w:rFonts w:asciiTheme="minorHAnsi" w:hAnsiTheme="minorHAnsi"/>
          <w:sz w:val="22"/>
          <w:szCs w:val="22"/>
        </w:rPr>
        <w:footnoteReference w:id="1"/>
      </w:r>
    </w:p>
    <w:p w14:paraId="0FC5D21C" w14:textId="4A042EA5" w:rsidR="00AF4E61" w:rsidRDefault="00DD7FAE" w:rsidP="00AF4E61">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20</w:t>
      </w:r>
      <w:r w:rsidR="00AF4E61">
        <w:rPr>
          <w:rFonts w:asciiTheme="minorHAnsi" w:hAnsiTheme="minorHAnsi"/>
          <w:sz w:val="22"/>
          <w:szCs w:val="22"/>
        </w:rPr>
        <w:t xml:space="preserve"> mg </w:t>
      </w:r>
      <w:r w:rsidR="00AF4E61">
        <w:rPr>
          <w:rFonts w:asciiTheme="minorHAnsi" w:hAnsiTheme="minorHAnsi"/>
          <w:i/>
          <w:sz w:val="22"/>
          <w:szCs w:val="22"/>
        </w:rPr>
        <w:t>trans</w:t>
      </w:r>
      <w:r w:rsidR="00AF4E61">
        <w:rPr>
          <w:rFonts w:asciiTheme="minorHAnsi" w:hAnsiTheme="minorHAnsi"/>
          <w:sz w:val="22"/>
          <w:szCs w:val="22"/>
        </w:rPr>
        <w:t>-cinnamic acid, &gt;99% purity</w:t>
      </w:r>
    </w:p>
    <w:p w14:paraId="579818F0" w14:textId="6B426806" w:rsidR="00CA45A2" w:rsidRDefault="00CA45A2" w:rsidP="00CA45A2">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50 mL absolute ethanol</w:t>
      </w:r>
    </w:p>
    <w:p w14:paraId="383E0E09" w14:textId="7EEBC3B9" w:rsidR="00AF4E61" w:rsidRPr="00CA45A2" w:rsidRDefault="00CA45A2" w:rsidP="00CA45A2">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500 mL distilled or deionized water (if no deionized water dispenser available)</w:t>
      </w:r>
    </w:p>
    <w:p w14:paraId="6CC0804B" w14:textId="0CEBEE49" w:rsidR="004E4F42" w:rsidRPr="004E4F42" w:rsidRDefault="0018710A" w:rsidP="004E4F42">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8</w:t>
      </w:r>
      <w:r w:rsidR="004E4F42">
        <w:rPr>
          <w:rFonts w:asciiTheme="minorHAnsi" w:hAnsiTheme="minorHAnsi"/>
          <w:sz w:val="22"/>
          <w:szCs w:val="22"/>
        </w:rPr>
        <w:t xml:space="preserve"> L crushed ice</w:t>
      </w:r>
      <w:r w:rsidR="00F900DC">
        <w:rPr>
          <w:rFonts w:asciiTheme="minorHAnsi" w:hAnsiTheme="minorHAnsi"/>
          <w:sz w:val="22"/>
          <w:szCs w:val="22"/>
        </w:rPr>
        <w:t xml:space="preserve"> (if no ice machine is available)</w:t>
      </w:r>
    </w:p>
    <w:p w14:paraId="25D50A34" w14:textId="03BC6021" w:rsidR="003A354D" w:rsidRDefault="003A354D" w:rsidP="00704C28">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Insulated cooler</w:t>
      </w:r>
      <w:r w:rsidR="00C37CC0">
        <w:rPr>
          <w:rFonts w:asciiTheme="minorHAnsi" w:hAnsiTheme="minorHAnsi"/>
          <w:sz w:val="22"/>
          <w:szCs w:val="22"/>
        </w:rPr>
        <w:t xml:space="preserve"> x 1</w:t>
      </w:r>
    </w:p>
    <w:p w14:paraId="7AE0A06D" w14:textId="274AB474" w:rsidR="003A354D" w:rsidRDefault="003A354D" w:rsidP="00704C28">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Ice scoop</w:t>
      </w:r>
      <w:r w:rsidR="00C37CC0">
        <w:rPr>
          <w:rFonts w:asciiTheme="minorHAnsi" w:hAnsiTheme="minorHAnsi"/>
          <w:sz w:val="22"/>
          <w:szCs w:val="22"/>
        </w:rPr>
        <w:t xml:space="preserve"> x 1</w:t>
      </w:r>
    </w:p>
    <w:p w14:paraId="34C75527" w14:textId="36A84E0D" w:rsidR="00F900DC" w:rsidRDefault="00F900DC" w:rsidP="00F900DC">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Standard glass funnel x 1</w:t>
      </w:r>
    </w:p>
    <w:p w14:paraId="00EE0352" w14:textId="5CE42FFB" w:rsidR="00800132" w:rsidRDefault="00176C32" w:rsidP="00E0171B">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 xml:space="preserve">50 mL </w:t>
      </w:r>
      <w:r w:rsidR="00E0171B">
        <w:rPr>
          <w:rFonts w:asciiTheme="minorHAnsi" w:hAnsiTheme="minorHAnsi"/>
          <w:sz w:val="22"/>
          <w:szCs w:val="22"/>
        </w:rPr>
        <w:t xml:space="preserve">glass bottle </w:t>
      </w:r>
      <w:r>
        <w:rPr>
          <w:rFonts w:asciiTheme="minorHAnsi" w:hAnsiTheme="minorHAnsi"/>
          <w:sz w:val="22"/>
          <w:szCs w:val="22"/>
        </w:rPr>
        <w:t>with solvent-resistant cap x 1</w:t>
      </w:r>
    </w:p>
    <w:p w14:paraId="7B8C2DC3" w14:textId="365537DF" w:rsidR="00F900DC" w:rsidRDefault="00F900DC" w:rsidP="00800132">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lastRenderedPageBreak/>
        <w:t>Stemless</w:t>
      </w:r>
      <w:r w:rsidR="008279C8">
        <w:rPr>
          <w:rFonts w:asciiTheme="minorHAnsi" w:hAnsiTheme="minorHAnsi"/>
          <w:sz w:val="22"/>
          <w:szCs w:val="22"/>
        </w:rPr>
        <w:t xml:space="preserve"> or wide-stem</w:t>
      </w:r>
      <w:r>
        <w:rPr>
          <w:rFonts w:asciiTheme="minorHAnsi" w:hAnsiTheme="minorHAnsi"/>
          <w:sz w:val="22"/>
          <w:szCs w:val="22"/>
        </w:rPr>
        <w:t xml:space="preserve"> glass funnel x 5</w:t>
      </w:r>
    </w:p>
    <w:p w14:paraId="4081B353" w14:textId="221EAC9B" w:rsidR="004126E4" w:rsidRPr="00396BC1" w:rsidRDefault="004126E4" w:rsidP="00F900DC">
      <w:pPr>
        <w:pStyle w:val="ListParagraph"/>
        <w:numPr>
          <w:ilvl w:val="0"/>
          <w:numId w:val="3"/>
        </w:numPr>
        <w:spacing w:before="60"/>
        <w:ind w:left="900"/>
        <w:contextualSpacing w:val="0"/>
        <w:rPr>
          <w:rFonts w:asciiTheme="minorHAnsi" w:hAnsiTheme="minorHAnsi"/>
          <w:iCs/>
          <w:sz w:val="22"/>
          <w:szCs w:val="22"/>
        </w:rPr>
      </w:pPr>
      <w:r w:rsidRPr="00F900DC">
        <w:rPr>
          <w:rFonts w:asciiTheme="minorHAnsi" w:hAnsiTheme="minorHAnsi"/>
          <w:sz w:val="22"/>
          <w:szCs w:val="22"/>
        </w:rPr>
        <w:t>125 mL glass Erlenmeyer flask x 5</w:t>
      </w:r>
    </w:p>
    <w:p w14:paraId="4AC94BAC" w14:textId="378BCD7B" w:rsidR="004126E4" w:rsidRDefault="004126E4" w:rsidP="004126E4">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25 mL glass Erlenmeyer flask x 5</w:t>
      </w:r>
    </w:p>
    <w:p w14:paraId="2768DB21" w14:textId="77777777" w:rsidR="004126E4" w:rsidRDefault="004126E4" w:rsidP="004126E4">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5 mL graduated cylinder x 11</w:t>
      </w:r>
    </w:p>
    <w:p w14:paraId="4AC9F325" w14:textId="18243CC5" w:rsidR="004126E4" w:rsidRDefault="004126E4" w:rsidP="004126E4">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50 mL graduated cylinder x 1</w:t>
      </w:r>
    </w:p>
    <w:p w14:paraId="4F3A80B5" w14:textId="7916E0A4" w:rsidR="00F900DC" w:rsidRDefault="00F900DC" w:rsidP="004126E4">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 xml:space="preserve">50 mL glass beaker x </w:t>
      </w:r>
      <w:r w:rsidR="00DE7A12">
        <w:rPr>
          <w:rFonts w:asciiTheme="minorHAnsi" w:hAnsiTheme="minorHAnsi"/>
          <w:sz w:val="22"/>
          <w:szCs w:val="22"/>
        </w:rPr>
        <w:t>10</w:t>
      </w:r>
    </w:p>
    <w:p w14:paraId="112834CF" w14:textId="68568AF2" w:rsidR="00F900DC" w:rsidRPr="004126E4" w:rsidRDefault="00F900DC" w:rsidP="004126E4">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250</w:t>
      </w:r>
      <w:r w:rsidRPr="00F900DC">
        <w:rPr>
          <w:rFonts w:asciiTheme="minorHAnsi" w:hAnsiTheme="minorHAnsi"/>
          <w:sz w:val="22"/>
          <w:szCs w:val="22"/>
        </w:rPr>
        <w:t xml:space="preserve"> </w:t>
      </w:r>
      <w:r>
        <w:rPr>
          <w:rFonts w:asciiTheme="minorHAnsi" w:hAnsiTheme="minorHAnsi"/>
          <w:sz w:val="22"/>
          <w:szCs w:val="22"/>
        </w:rPr>
        <w:t>mL glass beaker x 5</w:t>
      </w:r>
    </w:p>
    <w:p w14:paraId="0FCB7259" w14:textId="7BB68F05" w:rsidR="00312A17" w:rsidRDefault="00CF26E4" w:rsidP="00704C28">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6</w:t>
      </w:r>
      <w:r w:rsidR="00F80903">
        <w:rPr>
          <w:rFonts w:asciiTheme="minorHAnsi" w:hAnsiTheme="minorHAnsi"/>
          <w:sz w:val="22"/>
          <w:szCs w:val="22"/>
        </w:rPr>
        <w:t xml:space="preserve">00 mL glass beaker x </w:t>
      </w:r>
      <w:r w:rsidR="00010E3E">
        <w:rPr>
          <w:rFonts w:asciiTheme="minorHAnsi" w:hAnsiTheme="minorHAnsi"/>
          <w:sz w:val="22"/>
          <w:szCs w:val="22"/>
        </w:rPr>
        <w:t>10</w:t>
      </w:r>
    </w:p>
    <w:p w14:paraId="1C73AF6F" w14:textId="3875749F" w:rsidR="004126E4" w:rsidRDefault="004126E4" w:rsidP="004126E4">
      <w:pPr>
        <w:pStyle w:val="ListParagraph"/>
        <w:numPr>
          <w:ilvl w:val="0"/>
          <w:numId w:val="3"/>
        </w:numPr>
        <w:spacing w:before="60"/>
        <w:ind w:left="900"/>
        <w:contextualSpacing w:val="0"/>
        <w:rPr>
          <w:rFonts w:asciiTheme="minorHAnsi" w:hAnsiTheme="minorHAnsi"/>
          <w:sz w:val="22"/>
          <w:szCs w:val="22"/>
        </w:rPr>
      </w:pPr>
      <w:r w:rsidRPr="00F900DC">
        <w:rPr>
          <w:rFonts w:asciiTheme="minorHAnsi" w:hAnsiTheme="minorHAnsi"/>
          <w:sz w:val="22"/>
          <w:szCs w:val="22"/>
        </w:rPr>
        <w:t>125 mL</w:t>
      </w:r>
      <w:r w:rsidR="00F900DC">
        <w:rPr>
          <w:rFonts w:asciiTheme="minorHAnsi" w:hAnsiTheme="minorHAnsi"/>
          <w:sz w:val="22"/>
          <w:szCs w:val="22"/>
        </w:rPr>
        <w:t xml:space="preserve"> Büchner (filter) flask x 10</w:t>
      </w:r>
    </w:p>
    <w:p w14:paraId="1D1DFFA8" w14:textId="77777777" w:rsidR="004126E4" w:rsidRDefault="004126E4" w:rsidP="004126E4">
      <w:pPr>
        <w:pStyle w:val="ListParagraph"/>
        <w:numPr>
          <w:ilvl w:val="1"/>
          <w:numId w:val="3"/>
        </w:numPr>
        <w:spacing w:before="60"/>
        <w:contextualSpacing w:val="0"/>
        <w:rPr>
          <w:rFonts w:asciiTheme="minorHAnsi" w:hAnsiTheme="minorHAnsi"/>
          <w:sz w:val="22"/>
          <w:szCs w:val="22"/>
        </w:rPr>
      </w:pPr>
      <w:r>
        <w:rPr>
          <w:rFonts w:asciiTheme="minorHAnsi" w:hAnsiTheme="minorHAnsi"/>
          <w:sz w:val="22"/>
          <w:szCs w:val="22"/>
        </w:rPr>
        <w:t>Corresponding rubber or neoprene filter adapter x 5</w:t>
      </w:r>
    </w:p>
    <w:p w14:paraId="41558063" w14:textId="0D07B97A" w:rsidR="00397992" w:rsidRPr="00F900DC" w:rsidRDefault="004126E4" w:rsidP="00412BBA">
      <w:pPr>
        <w:pStyle w:val="ListParagraph"/>
        <w:numPr>
          <w:ilvl w:val="0"/>
          <w:numId w:val="3"/>
        </w:numPr>
        <w:spacing w:before="60"/>
        <w:ind w:left="900"/>
        <w:contextualSpacing w:val="0"/>
        <w:rPr>
          <w:rFonts w:asciiTheme="minorHAnsi" w:hAnsiTheme="minorHAnsi"/>
          <w:sz w:val="22"/>
          <w:szCs w:val="22"/>
          <w:lang w:val="de"/>
        </w:rPr>
      </w:pPr>
      <w:r w:rsidRPr="00F900DC">
        <w:rPr>
          <w:rFonts w:asciiTheme="minorHAnsi" w:hAnsiTheme="minorHAnsi"/>
          <w:sz w:val="22"/>
          <w:szCs w:val="22"/>
          <w:lang w:val="de"/>
        </w:rPr>
        <w:t>Büchner funnel</w:t>
      </w:r>
      <w:r w:rsidR="00F900DC" w:rsidRPr="00F900DC">
        <w:rPr>
          <w:rFonts w:asciiTheme="minorHAnsi" w:hAnsiTheme="minorHAnsi"/>
          <w:sz w:val="22"/>
          <w:szCs w:val="22"/>
          <w:lang w:val="de"/>
        </w:rPr>
        <w:t xml:space="preserve"> (10 cm diameter)</w:t>
      </w:r>
      <w:r w:rsidRPr="00F900DC">
        <w:rPr>
          <w:rFonts w:asciiTheme="minorHAnsi" w:hAnsiTheme="minorHAnsi"/>
          <w:sz w:val="22"/>
          <w:szCs w:val="22"/>
          <w:lang w:val="de"/>
        </w:rPr>
        <w:t xml:space="preserve"> x 10</w:t>
      </w:r>
    </w:p>
    <w:p w14:paraId="2541658F" w14:textId="0705C265" w:rsidR="00AF6640" w:rsidRDefault="00F900DC" w:rsidP="00801E26">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Glass rod x 11</w:t>
      </w:r>
    </w:p>
    <w:p w14:paraId="02FF5E7C" w14:textId="1C183EC2" w:rsidR="00F900DC" w:rsidRDefault="00F900DC" w:rsidP="00801E26">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Box of laboratory wipes x 3</w:t>
      </w:r>
    </w:p>
    <w:p w14:paraId="19D85A98" w14:textId="1B3B5833" w:rsidR="00F900DC" w:rsidRDefault="00F900DC" w:rsidP="00801E26">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Box of Pasteur pipettes x 1 (min. 60 pipettes)</w:t>
      </w:r>
    </w:p>
    <w:p w14:paraId="3C5AFFE5" w14:textId="77777777" w:rsidR="00F900DC" w:rsidRDefault="00F900DC" w:rsidP="00F900DC">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Pipette bulb x 10</w:t>
      </w:r>
    </w:p>
    <w:p w14:paraId="2330AE72" w14:textId="77777777" w:rsidR="00F900DC" w:rsidRPr="00F900DC" w:rsidRDefault="00F900DC" w:rsidP="00F900DC">
      <w:pPr>
        <w:pStyle w:val="ListParagraph"/>
        <w:numPr>
          <w:ilvl w:val="0"/>
          <w:numId w:val="3"/>
        </w:numPr>
        <w:spacing w:before="60"/>
        <w:ind w:left="900"/>
        <w:contextualSpacing w:val="0"/>
        <w:rPr>
          <w:rFonts w:asciiTheme="minorHAnsi" w:hAnsiTheme="minorHAnsi"/>
          <w:sz w:val="22"/>
          <w:szCs w:val="22"/>
          <w:lang w:val="pt-BR"/>
        </w:rPr>
      </w:pPr>
      <w:r w:rsidRPr="00F900DC">
        <w:rPr>
          <w:rFonts w:asciiTheme="minorHAnsi" w:hAnsiTheme="minorHAnsi"/>
          <w:sz w:val="22"/>
          <w:szCs w:val="22"/>
          <w:lang w:val="pt-BR"/>
        </w:rPr>
        <w:t>Medium circular filter paper (9 cm diameter) x 20</w:t>
      </w:r>
    </w:p>
    <w:p w14:paraId="4D8FA860" w14:textId="1DA10AF5" w:rsidR="00F900DC" w:rsidRPr="00F900DC" w:rsidRDefault="00F900DC" w:rsidP="00801E26">
      <w:pPr>
        <w:pStyle w:val="ListParagraph"/>
        <w:numPr>
          <w:ilvl w:val="0"/>
          <w:numId w:val="3"/>
        </w:numPr>
        <w:spacing w:before="60"/>
        <w:ind w:left="900"/>
        <w:contextualSpacing w:val="0"/>
        <w:rPr>
          <w:rFonts w:asciiTheme="minorHAnsi" w:hAnsiTheme="minorHAnsi"/>
          <w:sz w:val="22"/>
          <w:szCs w:val="22"/>
          <w:lang w:val="pt-BR"/>
        </w:rPr>
      </w:pPr>
      <w:r>
        <w:rPr>
          <w:rFonts w:asciiTheme="minorHAnsi" w:hAnsiTheme="minorHAnsi"/>
          <w:sz w:val="22"/>
          <w:szCs w:val="22"/>
          <w:lang w:val="pt-BR"/>
        </w:rPr>
        <w:t>Large circular filter paper x 10</w:t>
      </w:r>
    </w:p>
    <w:p w14:paraId="29BBF0AA" w14:textId="2F08477F" w:rsidR="003B1618" w:rsidRPr="00F900DC" w:rsidRDefault="00F900DC" w:rsidP="00704C28">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Medium or large stirring hotplate x 5</w:t>
      </w:r>
      <w:r w:rsidR="0024554C">
        <w:rPr>
          <w:rStyle w:val="FootnoteReference"/>
          <w:rFonts w:asciiTheme="minorHAnsi" w:hAnsiTheme="minorHAnsi"/>
          <w:sz w:val="22"/>
          <w:szCs w:val="22"/>
        </w:rPr>
        <w:footnoteReference w:id="2"/>
      </w:r>
    </w:p>
    <w:p w14:paraId="4406ECDF" w14:textId="2B0DFF53" w:rsidR="00F900DC" w:rsidRDefault="008136B3" w:rsidP="00F900DC">
      <w:pPr>
        <w:pStyle w:val="ListParagraph"/>
        <w:numPr>
          <w:ilvl w:val="1"/>
          <w:numId w:val="3"/>
        </w:numPr>
        <w:spacing w:before="60"/>
        <w:contextualSpacing w:val="0"/>
        <w:rPr>
          <w:rFonts w:asciiTheme="minorHAnsi" w:hAnsiTheme="minorHAnsi"/>
          <w:sz w:val="22"/>
          <w:szCs w:val="22"/>
        </w:rPr>
      </w:pPr>
      <w:r>
        <w:rPr>
          <w:rFonts w:asciiTheme="minorHAnsi" w:hAnsiTheme="minorHAnsi"/>
          <w:sz w:val="22"/>
          <w:szCs w:val="22"/>
        </w:rPr>
        <w:t>Medium stir bar x 5</w:t>
      </w:r>
    </w:p>
    <w:p w14:paraId="067AB728" w14:textId="1909D2F0" w:rsidR="00D370AA" w:rsidRDefault="00D370AA" w:rsidP="00704C28">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Roll of laboratory tape x 1</w:t>
      </w:r>
    </w:p>
    <w:p w14:paraId="28EDFF28" w14:textId="64C5110A" w:rsidR="00D370AA" w:rsidRDefault="00D370AA" w:rsidP="00704C28">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Labeling marker or pen x 1</w:t>
      </w:r>
    </w:p>
    <w:p w14:paraId="772B9887" w14:textId="5F10057F" w:rsidR="00C7351D" w:rsidRDefault="00C7351D" w:rsidP="00704C28">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Flask tongs x 5</w:t>
      </w:r>
    </w:p>
    <w:p w14:paraId="5308D982" w14:textId="66CC9ABB" w:rsidR="008136B3" w:rsidRDefault="008136B3" w:rsidP="00704C28">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Tweezers x 5</w:t>
      </w:r>
    </w:p>
    <w:p w14:paraId="158D3F93" w14:textId="355D4021" w:rsidR="008136B3" w:rsidRDefault="008136B3" w:rsidP="00704C28">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Container of boiling chips x 1 (min. 10 chips)</w:t>
      </w:r>
    </w:p>
    <w:p w14:paraId="109C9ACD" w14:textId="6739C235" w:rsidR="000D5E05" w:rsidRDefault="000D5E05" w:rsidP="00704C28">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Lab stand x 5</w:t>
      </w:r>
    </w:p>
    <w:p w14:paraId="2DDC6850" w14:textId="31E4EDE0" w:rsidR="000D5E05" w:rsidRDefault="000D5E05" w:rsidP="000D5E05">
      <w:pPr>
        <w:pStyle w:val="ListParagraph"/>
        <w:numPr>
          <w:ilvl w:val="1"/>
          <w:numId w:val="3"/>
        </w:numPr>
        <w:spacing w:before="60"/>
        <w:contextualSpacing w:val="0"/>
        <w:rPr>
          <w:rFonts w:asciiTheme="minorHAnsi" w:hAnsiTheme="minorHAnsi"/>
          <w:sz w:val="22"/>
          <w:szCs w:val="22"/>
        </w:rPr>
      </w:pPr>
      <w:r>
        <w:rPr>
          <w:rFonts w:asciiTheme="minorHAnsi" w:hAnsiTheme="minorHAnsi"/>
          <w:sz w:val="22"/>
          <w:szCs w:val="22"/>
        </w:rPr>
        <w:t>Three-prong clamp x 5</w:t>
      </w:r>
    </w:p>
    <w:p w14:paraId="14CEA9A7" w14:textId="24659D04" w:rsidR="00CD1266" w:rsidRDefault="00CD1266" w:rsidP="00E0171B">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Vacuum pump x 5 (if no house vacuum)</w:t>
      </w:r>
      <w:r w:rsidR="0024554C">
        <w:rPr>
          <w:rStyle w:val="FootnoteReference"/>
          <w:rFonts w:asciiTheme="minorHAnsi" w:hAnsiTheme="minorHAnsi"/>
          <w:sz w:val="22"/>
          <w:szCs w:val="22"/>
        </w:rPr>
        <w:footnoteReference w:id="3"/>
      </w:r>
    </w:p>
    <w:p w14:paraId="7EECD484" w14:textId="79A4741E" w:rsidR="00CD1266" w:rsidRDefault="00C851D3" w:rsidP="00277C10">
      <w:pPr>
        <w:pStyle w:val="ListParagraph"/>
        <w:numPr>
          <w:ilvl w:val="1"/>
          <w:numId w:val="3"/>
        </w:numPr>
        <w:spacing w:before="60"/>
        <w:contextualSpacing w:val="0"/>
        <w:rPr>
          <w:rFonts w:asciiTheme="minorHAnsi" w:hAnsiTheme="minorHAnsi"/>
          <w:sz w:val="22"/>
          <w:szCs w:val="22"/>
        </w:rPr>
      </w:pPr>
      <w:r>
        <w:rPr>
          <w:rFonts w:asciiTheme="minorHAnsi" w:hAnsiTheme="minorHAnsi"/>
          <w:sz w:val="22"/>
          <w:szCs w:val="22"/>
        </w:rPr>
        <w:t>Vacuum tubing x 5</w:t>
      </w:r>
    </w:p>
    <w:p w14:paraId="56DC589A" w14:textId="77777777" w:rsidR="00E0171B" w:rsidRDefault="00E0171B" w:rsidP="00E0171B">
      <w:pPr>
        <w:spacing w:before="60"/>
        <w:rPr>
          <w:rFonts w:asciiTheme="minorHAnsi" w:hAnsiTheme="minorHAnsi"/>
          <w:sz w:val="22"/>
          <w:szCs w:val="22"/>
        </w:rPr>
      </w:pPr>
    </w:p>
    <w:p w14:paraId="3001A42E" w14:textId="77777777" w:rsidR="00E0171B" w:rsidRDefault="00E0171B" w:rsidP="00E0171B">
      <w:pPr>
        <w:spacing w:before="60"/>
        <w:rPr>
          <w:rFonts w:asciiTheme="minorHAnsi" w:hAnsiTheme="minorHAnsi"/>
          <w:sz w:val="22"/>
          <w:szCs w:val="22"/>
        </w:rPr>
      </w:pPr>
    </w:p>
    <w:p w14:paraId="29061CB6" w14:textId="77777777" w:rsidR="00E0171B" w:rsidRDefault="00E0171B" w:rsidP="00E0171B">
      <w:pPr>
        <w:spacing w:before="60"/>
        <w:rPr>
          <w:rFonts w:asciiTheme="minorHAnsi" w:hAnsiTheme="minorHAnsi"/>
          <w:sz w:val="22"/>
          <w:szCs w:val="22"/>
        </w:rPr>
      </w:pPr>
    </w:p>
    <w:p w14:paraId="192AD458" w14:textId="7A63FCDB" w:rsidR="00CE40DD" w:rsidRPr="00A83F8E" w:rsidRDefault="002369C7" w:rsidP="00FA3D5E">
      <w:pPr>
        <w:pStyle w:val="ListParagraph"/>
        <w:keepNext/>
        <w:numPr>
          <w:ilvl w:val="0"/>
          <w:numId w:val="7"/>
        </w:numPr>
        <w:spacing w:before="240"/>
        <w:contextualSpacing w:val="0"/>
        <w:rPr>
          <w:rFonts w:asciiTheme="minorHAnsi" w:hAnsiTheme="minorHAnsi"/>
          <w:b/>
          <w:sz w:val="22"/>
          <w:szCs w:val="22"/>
        </w:rPr>
      </w:pPr>
      <w:r>
        <w:rPr>
          <w:rFonts w:asciiTheme="minorHAnsi" w:hAnsiTheme="minorHAnsi"/>
          <w:b/>
          <w:sz w:val="22"/>
          <w:szCs w:val="22"/>
        </w:rPr>
        <w:lastRenderedPageBreak/>
        <w:t>Setup – No Title Slide</w:t>
      </w:r>
    </w:p>
    <w:p w14:paraId="2F4F3B01" w14:textId="0AF86814" w:rsidR="00775691" w:rsidRPr="00775691" w:rsidRDefault="00775691" w:rsidP="00FA3D5E">
      <w:pPr>
        <w:pStyle w:val="12ptparabreak"/>
        <w:keepNext/>
        <w:numPr>
          <w:ilvl w:val="0"/>
          <w:numId w:val="0"/>
        </w:numPr>
        <w:jc w:val="center"/>
        <w:rPr>
          <w:b/>
          <w:sz w:val="24"/>
        </w:rPr>
      </w:pPr>
      <w:r w:rsidRPr="00A83F8E">
        <w:rPr>
          <w:b/>
          <w:sz w:val="24"/>
        </w:rPr>
        <w:t>Disclaimer</w:t>
      </w:r>
      <w:r w:rsidRPr="00D65D2D">
        <w:rPr>
          <w:b/>
          <w:sz w:val="24"/>
        </w:rPr>
        <w:t>: Here we show preparation for 10 students working in pairs, with some excess. Please adjust quantities as needed.</w:t>
      </w:r>
    </w:p>
    <w:p w14:paraId="0DA1B1EB" w14:textId="4EA02465" w:rsidR="00D94B48" w:rsidRDefault="00447FD8" w:rsidP="00C04021">
      <w:pPr>
        <w:pStyle w:val="12ptparabreak"/>
      </w:pPr>
      <w:r>
        <w:t>Before you start setting up the lab, put on a lab coat, safety glasses, and nitrile gloves.</w:t>
      </w:r>
      <w:r w:rsidR="004C57E9">
        <w:t xml:space="preserve"> </w:t>
      </w:r>
      <w:r w:rsidR="004C57E9">
        <w:rPr>
          <w:b/>
        </w:rPr>
        <w:t>[1]</w:t>
      </w:r>
      <w:r w:rsidR="00594D53">
        <w:t xml:space="preserve"> </w:t>
      </w:r>
      <w:r w:rsidR="002D7CFE">
        <w:t>To begin, confirm</w:t>
      </w:r>
      <w:r w:rsidR="00BF6D00">
        <w:t xml:space="preserve"> that </w:t>
      </w:r>
      <w:r w:rsidR="00BE54CD">
        <w:t>the</w:t>
      </w:r>
      <w:r w:rsidR="00BF6D00">
        <w:t xml:space="preserve"> lab has </w:t>
      </w:r>
      <w:r w:rsidR="00E31A89">
        <w:t>a glass waste container and a container for solid acetanilide</w:t>
      </w:r>
      <w:r w:rsidR="00E0171B">
        <w:t xml:space="preserve"> (</w:t>
      </w:r>
      <w:r w:rsidR="00E0171B" w:rsidRPr="00D16EE6">
        <w:rPr>
          <w:color w:val="FF0000"/>
        </w:rPr>
        <w:t>as-</w:t>
      </w:r>
      <w:proofErr w:type="spellStart"/>
      <w:r w:rsidR="00E0171B" w:rsidRPr="00D16EE6">
        <w:rPr>
          <w:color w:val="FF0000"/>
        </w:rPr>
        <w:t>seh</w:t>
      </w:r>
      <w:proofErr w:type="spellEnd"/>
      <w:r w:rsidR="00E0171B" w:rsidRPr="00D16EE6">
        <w:rPr>
          <w:color w:val="FF0000"/>
        </w:rPr>
        <w:t>-</w:t>
      </w:r>
      <w:r w:rsidR="00E0171B" w:rsidRPr="00D16EE6">
        <w:rPr>
          <w:b/>
          <w:color w:val="FF0000"/>
        </w:rPr>
        <w:t>tan</w:t>
      </w:r>
      <w:r w:rsidR="00E0171B" w:rsidRPr="00D16EE6">
        <w:rPr>
          <w:color w:val="FF0000"/>
        </w:rPr>
        <w:t>-eh-</w:t>
      </w:r>
      <w:proofErr w:type="spellStart"/>
      <w:r w:rsidR="00E0171B" w:rsidRPr="00D16EE6">
        <w:rPr>
          <w:color w:val="FF0000"/>
        </w:rPr>
        <w:t>lide</w:t>
      </w:r>
      <w:proofErr w:type="spellEnd"/>
      <w:r w:rsidR="00734FEB">
        <w:rPr>
          <w:color w:val="FF0000"/>
        </w:rPr>
        <w:t xml:space="preserve"> </w:t>
      </w:r>
      <w:r w:rsidR="00734FEB" w:rsidRPr="00734FEB">
        <w:rPr>
          <w:color w:val="FF0000"/>
        </w:rPr>
        <w:t>/ˌ</w:t>
      </w:r>
      <w:proofErr w:type="spellStart"/>
      <w:r w:rsidR="00734FEB" w:rsidRPr="00734FEB">
        <w:rPr>
          <w:color w:val="FF0000"/>
        </w:rPr>
        <w:t>æs</w:t>
      </w:r>
      <w:proofErr w:type="spellEnd"/>
      <w:r w:rsidR="00734FEB" w:rsidRPr="00734FEB">
        <w:rPr>
          <w:color w:val="FF0000"/>
        </w:rPr>
        <w:t xml:space="preserve"> </w:t>
      </w:r>
      <w:proofErr w:type="spellStart"/>
      <w:r w:rsidR="00734FEB" w:rsidRPr="00734FEB">
        <w:rPr>
          <w:color w:val="FF0000"/>
        </w:rPr>
        <w:t>əˈtæn</w:t>
      </w:r>
      <w:proofErr w:type="spellEnd"/>
      <w:r w:rsidR="00734FEB" w:rsidRPr="00734FEB">
        <w:rPr>
          <w:color w:val="FF0000"/>
        </w:rPr>
        <w:t xml:space="preserve"> ə </w:t>
      </w:r>
      <w:proofErr w:type="spellStart"/>
      <w:r w:rsidR="00734FEB" w:rsidRPr="00734FEB">
        <w:rPr>
          <w:color w:val="FF0000"/>
        </w:rPr>
        <w:t>laɪd</w:t>
      </w:r>
      <w:proofErr w:type="spellEnd"/>
      <w:r w:rsidR="00734FEB" w:rsidRPr="00734FEB">
        <w:rPr>
          <w:color w:val="FF0000"/>
        </w:rPr>
        <w:t>/</w:t>
      </w:r>
      <w:r w:rsidR="00734FEB" w:rsidRPr="000A3CED">
        <w:t>)</w:t>
      </w:r>
      <w:r w:rsidR="00E31A89" w:rsidRPr="000A3CED">
        <w:t xml:space="preserve"> </w:t>
      </w:r>
      <w:r w:rsidR="00E31A89">
        <w:t xml:space="preserve">and </w:t>
      </w:r>
      <w:r w:rsidR="00865800" w:rsidRPr="00594D53">
        <w:rPr>
          <w:i/>
        </w:rPr>
        <w:t>trans</w:t>
      </w:r>
      <w:r w:rsidR="00865800">
        <w:t>-cinnamic</w:t>
      </w:r>
      <w:r w:rsidR="00C84C78" w:rsidRPr="008F2995">
        <w:rPr>
          <w:color w:val="FF0000"/>
        </w:rPr>
        <w:t>-</w:t>
      </w:r>
      <w:r w:rsidR="00EC0006">
        <w:t>acid</w:t>
      </w:r>
      <w:r w:rsidR="00865800">
        <w:t xml:space="preserve"> </w:t>
      </w:r>
      <w:r w:rsidR="00E0171B">
        <w:t>(</w:t>
      </w:r>
      <w:r w:rsidR="00E0171B" w:rsidRPr="00274C99">
        <w:rPr>
          <w:b/>
          <w:color w:val="FF0000"/>
        </w:rPr>
        <w:t>trans</w:t>
      </w:r>
      <w:r w:rsidR="00E0171B" w:rsidRPr="00274C99">
        <w:rPr>
          <w:color w:val="FF0000"/>
        </w:rPr>
        <w:t xml:space="preserve"> </w:t>
      </w:r>
      <w:proofErr w:type="spellStart"/>
      <w:r w:rsidR="00E0171B" w:rsidRPr="00274C99">
        <w:rPr>
          <w:color w:val="FF0000"/>
        </w:rPr>
        <w:t>sih-</w:t>
      </w:r>
      <w:r w:rsidR="00E0171B" w:rsidRPr="00274C99">
        <w:rPr>
          <w:b/>
          <w:color w:val="FF0000"/>
        </w:rPr>
        <w:t>nam</w:t>
      </w:r>
      <w:r w:rsidR="00E0171B">
        <w:rPr>
          <w:color w:val="FF0000"/>
        </w:rPr>
        <w:t>-ik</w:t>
      </w:r>
      <w:proofErr w:type="spellEnd"/>
      <w:r w:rsidR="000A3CED">
        <w:rPr>
          <w:color w:val="FF0000"/>
        </w:rPr>
        <w:t xml:space="preserve"> </w:t>
      </w:r>
      <w:r w:rsidR="000A3CED" w:rsidRPr="000A3CED">
        <w:rPr>
          <w:color w:val="FF0000"/>
        </w:rPr>
        <w:t>/ˈ</w:t>
      </w:r>
      <w:proofErr w:type="spellStart"/>
      <w:r w:rsidR="000A3CED" w:rsidRPr="000A3CED">
        <w:rPr>
          <w:color w:val="FF0000"/>
        </w:rPr>
        <w:t>træns</w:t>
      </w:r>
      <w:proofErr w:type="spellEnd"/>
      <w:r w:rsidR="000A3CED" w:rsidRPr="000A3CED">
        <w:rPr>
          <w:color w:val="FF0000"/>
        </w:rPr>
        <w:t xml:space="preserve"> </w:t>
      </w:r>
      <w:proofErr w:type="spellStart"/>
      <w:r w:rsidR="000A3CED" w:rsidRPr="000A3CED">
        <w:rPr>
          <w:color w:val="FF0000"/>
        </w:rPr>
        <w:t>sɪˈnæm</w:t>
      </w:r>
      <w:proofErr w:type="spellEnd"/>
      <w:r w:rsidR="000A3CED" w:rsidRPr="000A3CED">
        <w:rPr>
          <w:color w:val="FF0000"/>
        </w:rPr>
        <w:t xml:space="preserve"> </w:t>
      </w:r>
      <w:proofErr w:type="spellStart"/>
      <w:r w:rsidR="000A3CED" w:rsidRPr="000A3CED">
        <w:rPr>
          <w:color w:val="FF0000"/>
        </w:rPr>
        <w:t>ɪk</w:t>
      </w:r>
      <w:proofErr w:type="spellEnd"/>
      <w:r w:rsidR="000A3CED" w:rsidRPr="000A3CED">
        <w:rPr>
          <w:color w:val="FF0000"/>
        </w:rPr>
        <w:t>/</w:t>
      </w:r>
      <w:r w:rsidR="00E0171B" w:rsidRPr="000A3CED">
        <w:t>)</w:t>
      </w:r>
      <w:r w:rsidR="00E0171B">
        <w:rPr>
          <w:color w:val="FF0000"/>
        </w:rPr>
        <w:t xml:space="preserve"> </w:t>
      </w:r>
      <w:r w:rsidR="00C1189E">
        <w:t>waste.</w:t>
      </w:r>
      <w:r w:rsidR="0054071A">
        <w:t xml:space="preserve"> </w:t>
      </w:r>
      <w:r w:rsidR="0054071A">
        <w:rPr>
          <w:b/>
        </w:rPr>
        <w:t>[2]</w:t>
      </w:r>
    </w:p>
    <w:p w14:paraId="532422CD" w14:textId="2C03D83E" w:rsidR="00AF6B8F" w:rsidRDefault="00457A6B" w:rsidP="00E0171B">
      <w:pPr>
        <w:pStyle w:val="makestylesgo"/>
      </w:pPr>
      <w:bookmarkStart w:id="1" w:name="_Ref528070004"/>
      <w:bookmarkStart w:id="2" w:name="_Ref7603673"/>
      <w:r>
        <w:t xml:space="preserve">WIDE: Talent </w:t>
      </w:r>
      <w:r w:rsidR="00F264E8">
        <w:t xml:space="preserve">fastens the buttons of a lab coat, </w:t>
      </w:r>
      <w:r w:rsidR="00B91918">
        <w:t>puts on a pair of safety glasses, and then puts on a pair of nitrile gloves.</w:t>
      </w:r>
      <w:bookmarkEnd w:id="1"/>
      <w:r w:rsidR="00E0171B">
        <w:t xml:space="preserve"> | Also used in</w:t>
      </w:r>
      <w:r w:rsidR="00B23BBB">
        <w:t xml:space="preserve"> </w:t>
      </w:r>
      <w:r w:rsidR="005450CA">
        <w:fldChar w:fldCharType="begin"/>
      </w:r>
      <w:r w:rsidR="005450CA">
        <w:instrText xml:space="preserve"> REF _Ref3539395 \r \h </w:instrText>
      </w:r>
      <w:r w:rsidR="005450CA">
        <w:fldChar w:fldCharType="separate"/>
      </w:r>
      <w:r w:rsidR="00B64D2C">
        <w:t xml:space="preserve">3.5.1. </w:t>
      </w:r>
      <w:r w:rsidR="005450CA">
        <w:fldChar w:fldCharType="end"/>
      </w:r>
      <w:bookmarkEnd w:id="2"/>
    </w:p>
    <w:p w14:paraId="24EE8F1E" w14:textId="3C46640A" w:rsidR="007F16B3" w:rsidRDefault="00F25516" w:rsidP="00AF6B8F">
      <w:pPr>
        <w:pStyle w:val="makestylesgo"/>
      </w:pPr>
      <w:r>
        <w:t xml:space="preserve">MED/WIDE: </w:t>
      </w:r>
      <w:r w:rsidR="00D84F47">
        <w:t>Talent put</w:t>
      </w:r>
      <w:r w:rsidR="008A7F6C">
        <w:t>s a</w:t>
      </w:r>
      <w:r w:rsidR="00A01B61">
        <w:t xml:space="preserve"> labeled</w:t>
      </w:r>
      <w:r w:rsidR="008A7F6C">
        <w:t xml:space="preserve"> waste container for acetanilide and</w:t>
      </w:r>
      <w:r w:rsidR="00A01B61">
        <w:t xml:space="preserve"> </w:t>
      </w:r>
      <w:r w:rsidR="00A01B61">
        <w:rPr>
          <w:i/>
        </w:rPr>
        <w:t>trans</w:t>
      </w:r>
      <w:r w:rsidR="00A01B61">
        <w:t>-cinnamic acid</w:t>
      </w:r>
      <w:r w:rsidR="008A7F6C">
        <w:t xml:space="preserve"> </w:t>
      </w:r>
      <w:r w:rsidR="00A01B61">
        <w:t>(</w:t>
      </w:r>
      <w:r w:rsidR="008A7F6C">
        <w:t>TCA</w:t>
      </w:r>
      <w:r w:rsidR="00A01B61">
        <w:t>)</w:t>
      </w:r>
      <w:r w:rsidR="008A7F6C">
        <w:t xml:space="preserve"> in the waste hood</w:t>
      </w:r>
      <w:r w:rsidR="00A01B61">
        <w:t>, with the label facing the camera</w:t>
      </w:r>
      <w:r w:rsidR="008A7F6C">
        <w:t>.</w:t>
      </w:r>
    </w:p>
    <w:p w14:paraId="524212CB" w14:textId="788455C7" w:rsidR="00E451A6" w:rsidRPr="00E62D64" w:rsidRDefault="00040D3F" w:rsidP="008178BB">
      <w:pPr>
        <w:pStyle w:val="12ptparabreak"/>
      </w:pPr>
      <w:r>
        <w:t xml:space="preserve">Now, let’s </w:t>
      </w:r>
      <w:r w:rsidR="00AF3E87">
        <w:t>prepare</w:t>
      </w:r>
      <w:r>
        <w:t xml:space="preserve"> 40 m</w:t>
      </w:r>
      <w:r w:rsidR="002125AC">
        <w:t>illiliters</w:t>
      </w:r>
      <w:r>
        <w:t xml:space="preserve"> of </w:t>
      </w:r>
      <w:r w:rsidR="00142B1B">
        <w:t xml:space="preserve">a </w:t>
      </w:r>
      <w:r w:rsidR="001F3FC6">
        <w:t xml:space="preserve">95 </w:t>
      </w:r>
      <w:r w:rsidR="00E0171B" w:rsidRPr="002125AC">
        <w:rPr>
          <w:color w:val="000000"/>
        </w:rPr>
        <w:t>percent</w:t>
      </w:r>
      <w:r w:rsidR="00717349" w:rsidRPr="002125AC">
        <w:rPr>
          <w:color w:val="000000"/>
        </w:rPr>
        <w:t>-</w:t>
      </w:r>
      <w:r w:rsidR="00E0171B" w:rsidRPr="002125AC">
        <w:rPr>
          <w:color w:val="000000"/>
        </w:rPr>
        <w:t>by</w:t>
      </w:r>
      <w:r w:rsidR="00717349" w:rsidRPr="002125AC">
        <w:rPr>
          <w:color w:val="000000"/>
        </w:rPr>
        <w:t>-</w:t>
      </w:r>
      <w:r w:rsidR="00E0171B" w:rsidRPr="002125AC">
        <w:rPr>
          <w:color w:val="000000"/>
        </w:rPr>
        <w:t>volume</w:t>
      </w:r>
      <w:r w:rsidR="00E0171B">
        <w:t xml:space="preserve"> </w:t>
      </w:r>
      <w:r w:rsidR="001F3FC6">
        <w:t>ethanol solution.</w:t>
      </w:r>
      <w:r w:rsidR="00BE1222">
        <w:t xml:space="preserve"> </w:t>
      </w:r>
      <w:r w:rsidR="00BE1222">
        <w:rPr>
          <w:b/>
        </w:rPr>
        <w:t>[1]</w:t>
      </w:r>
      <w:r w:rsidR="001A65BE">
        <w:t xml:space="preserve"> </w:t>
      </w:r>
      <w:r w:rsidR="001A65BE" w:rsidRPr="001B7C69">
        <w:rPr>
          <w:color w:val="2F5496"/>
        </w:rPr>
        <w:t xml:space="preserve">First, measure 38 milliliters of absolute ethanol and pour it into a 50-milliliter glass bottle via a funnel. </w:t>
      </w:r>
      <w:r w:rsidR="001A65BE" w:rsidRPr="001A65BE">
        <w:rPr>
          <w:b/>
        </w:rPr>
        <w:t>[2]</w:t>
      </w:r>
      <w:r w:rsidR="001A65BE" w:rsidRPr="001A65BE">
        <w:t xml:space="preserve"> </w:t>
      </w:r>
      <w:r w:rsidR="001A65BE" w:rsidRPr="001B7C69">
        <w:rPr>
          <w:color w:val="2F5496"/>
        </w:rPr>
        <w:t>Then, add 2 milliliters of deionized water to the bottle.</w:t>
      </w:r>
      <w:r w:rsidR="001A65BE" w:rsidRPr="001A65BE">
        <w:t xml:space="preserve"> </w:t>
      </w:r>
      <w:r w:rsidR="001A65BE" w:rsidRPr="001A65BE">
        <w:rPr>
          <w:b/>
        </w:rPr>
        <w:t>[3]</w:t>
      </w:r>
    </w:p>
    <w:p w14:paraId="1CE35940" w14:textId="4642CCC1" w:rsidR="00E62D64" w:rsidRPr="007A0BB7" w:rsidRDefault="00E62D64" w:rsidP="00E62D64">
      <w:pPr>
        <w:pStyle w:val="makestylesgo"/>
      </w:pPr>
      <w:bookmarkStart w:id="3" w:name="_Ref7769374"/>
      <w:r w:rsidRPr="007A0BB7">
        <w:t>Use shot</w:t>
      </w:r>
      <w:r>
        <w:t xml:space="preserve"> </w:t>
      </w:r>
      <w:r>
        <w:fldChar w:fldCharType="begin"/>
      </w:r>
      <w:r>
        <w:instrText xml:space="preserve"> REF _Ref3539422 \r \h </w:instrText>
      </w:r>
      <w:r>
        <w:fldChar w:fldCharType="separate"/>
      </w:r>
      <w:r w:rsidR="00B64D2C">
        <w:t xml:space="preserve">2.3.3. </w:t>
      </w:r>
      <w:r>
        <w:fldChar w:fldCharType="end"/>
      </w:r>
      <w:r w:rsidRPr="007A0BB7">
        <w:t>(‘finished product’ shot of the 95% EtOH bottle)</w:t>
      </w:r>
      <w:bookmarkEnd w:id="3"/>
    </w:p>
    <w:p w14:paraId="58E3B05C" w14:textId="2547A97B" w:rsidR="00E62D64" w:rsidRDefault="00E62D64" w:rsidP="00E62D64">
      <w:pPr>
        <w:pStyle w:val="makestylesgo"/>
      </w:pPr>
      <w:r>
        <w:t xml:space="preserve">MED: Talent pours 38 mL of EtOH into a graduated cylinder and then pours the EtOH into a 50 mL </w:t>
      </w:r>
      <w:commentRangeStart w:id="4"/>
      <w:r w:rsidRPr="005D0EF4">
        <w:rPr>
          <w:color w:val="2F5496"/>
        </w:rPr>
        <w:t>flask</w:t>
      </w:r>
      <w:commentRangeEnd w:id="4"/>
      <w:r w:rsidR="00DB1B1D">
        <w:rPr>
          <w:color w:val="2F5496"/>
        </w:rPr>
        <w:t>/bottle</w:t>
      </w:r>
      <w:r w:rsidRPr="005D0EF4">
        <w:rPr>
          <w:rStyle w:val="CommentReference"/>
          <w:rFonts w:ascii="Times" w:hAnsi="Times"/>
          <w:color w:val="2F5496"/>
        </w:rPr>
        <w:commentReference w:id="4"/>
      </w:r>
      <w:r>
        <w:t>.</w:t>
      </w:r>
    </w:p>
    <w:p w14:paraId="17E73B87" w14:textId="7C76B791" w:rsidR="00E62D64" w:rsidRDefault="00E62D64" w:rsidP="00E62D64">
      <w:pPr>
        <w:pStyle w:val="makestylesgo"/>
      </w:pPr>
      <w:r>
        <w:t xml:space="preserve">MED/CU: Talent pours 2 mL of water from a graduated cylinder into the 50-mL </w:t>
      </w:r>
      <w:r w:rsidR="001B7C69">
        <w:rPr>
          <w:color w:val="2F5496"/>
        </w:rPr>
        <w:t>bottle</w:t>
      </w:r>
      <w:r>
        <w:t>.</w:t>
      </w:r>
    </w:p>
    <w:p w14:paraId="716D405E" w14:textId="1A15C9F7" w:rsidR="00CE54E1" w:rsidRPr="00EA7010" w:rsidRDefault="00CE54E1" w:rsidP="00EA7010">
      <w:pPr>
        <w:pStyle w:val="makestylesgo"/>
        <w:numPr>
          <w:ilvl w:val="0"/>
          <w:numId w:val="0"/>
        </w:numPr>
        <w:spacing w:before="120"/>
        <w:ind w:left="1541"/>
        <w:rPr>
          <w:rStyle w:val="blueitalics"/>
        </w:rPr>
      </w:pPr>
      <w:r w:rsidRPr="00EA7010">
        <w:rPr>
          <w:rStyle w:val="blueitalics"/>
        </w:rPr>
        <w:t>Note to post-production:</w:t>
      </w:r>
      <w:r w:rsidR="00A536CA" w:rsidRPr="00EA7010">
        <w:rPr>
          <w:rStyle w:val="blueitalics"/>
        </w:rPr>
        <w:t xml:space="preserve"> Before recording the voice-over,</w:t>
      </w:r>
      <w:r w:rsidRPr="00EA7010">
        <w:rPr>
          <w:rStyle w:val="blueitalics"/>
        </w:rPr>
        <w:t xml:space="preserve"> </w:t>
      </w:r>
      <w:r w:rsidR="00A536CA" w:rsidRPr="00EA7010">
        <w:rPr>
          <w:rStyle w:val="blueitalics"/>
        </w:rPr>
        <w:t>p</w:t>
      </w:r>
      <w:r w:rsidRPr="00EA7010">
        <w:rPr>
          <w:rStyle w:val="blueitalics"/>
        </w:rPr>
        <w:t>lease check whether the footage in 2.2.2</w:t>
      </w:r>
      <w:r w:rsidR="00A536CA" w:rsidRPr="00EA7010">
        <w:rPr>
          <w:rStyle w:val="blueitalics"/>
        </w:rPr>
        <w:t xml:space="preserve">, 2.2.3, and 2.3.1 shows </w:t>
      </w:r>
      <w:r w:rsidR="00AC4780" w:rsidRPr="00EA7010">
        <w:rPr>
          <w:rStyle w:val="blueitalics"/>
        </w:rPr>
        <w:t xml:space="preserve">the </w:t>
      </w:r>
      <w:r w:rsidR="00FB3928" w:rsidRPr="00EA7010">
        <w:rPr>
          <w:rStyle w:val="blueitalics"/>
        </w:rPr>
        <w:t>solution</w:t>
      </w:r>
      <w:r w:rsidR="00A536CA" w:rsidRPr="00EA7010">
        <w:rPr>
          <w:rStyle w:val="blueitalics"/>
        </w:rPr>
        <w:t xml:space="preserve"> being </w:t>
      </w:r>
      <w:r w:rsidR="00FB3928" w:rsidRPr="00EA7010">
        <w:rPr>
          <w:rStyle w:val="blueitalics"/>
        </w:rPr>
        <w:t>mixed directly in the bottle (i.e., a flask is never used in the preparation)</w:t>
      </w:r>
      <w:r w:rsidR="00A536CA" w:rsidRPr="00EA7010">
        <w:rPr>
          <w:rStyle w:val="blueitalics"/>
        </w:rPr>
        <w:t xml:space="preserve"> or if it is p</w:t>
      </w:r>
      <w:r w:rsidR="00FB3928" w:rsidRPr="00EA7010">
        <w:rPr>
          <w:rStyle w:val="blueitalics"/>
        </w:rPr>
        <w:t>repared in a flask and then poured into a bottle</w:t>
      </w:r>
      <w:r w:rsidR="00A567D7" w:rsidRPr="00EA7010">
        <w:rPr>
          <w:rStyle w:val="blueitalics"/>
        </w:rPr>
        <w:t xml:space="preserve"> (it’s a little unclear in the post-shoot </w:t>
      </w:r>
      <w:r w:rsidR="00790FA6">
        <w:rPr>
          <w:rStyle w:val="blueitalics"/>
        </w:rPr>
        <w:t>notes</w:t>
      </w:r>
      <w:r w:rsidR="00A567D7" w:rsidRPr="00EA7010">
        <w:rPr>
          <w:rStyle w:val="blueitalics"/>
        </w:rPr>
        <w:t>).</w:t>
      </w:r>
      <w:r w:rsidR="00FB3928" w:rsidRPr="00EA7010">
        <w:rPr>
          <w:rStyle w:val="blueitalics"/>
        </w:rPr>
        <w:t xml:space="preserve"> If a flask is involved in the solution preparation, please</w:t>
      </w:r>
      <w:r w:rsidR="00247F9E" w:rsidRPr="00EA7010">
        <w:rPr>
          <w:rStyle w:val="blueitalics"/>
        </w:rPr>
        <w:t xml:space="preserve"> replace the voice-over text in blue with the text in the comment </w:t>
      </w:r>
      <w:r w:rsidR="005F409F" w:rsidRPr="00EA7010">
        <w:rPr>
          <w:rStyle w:val="blueitalics"/>
        </w:rPr>
        <w:t>to</w:t>
      </w:r>
      <w:r w:rsidR="00247F9E" w:rsidRPr="00EA7010">
        <w:rPr>
          <w:rStyle w:val="blueitalics"/>
        </w:rPr>
        <w:t xml:space="preserve"> step 2.2.2</w:t>
      </w:r>
      <w:r w:rsidR="0004073E" w:rsidRPr="00EA7010">
        <w:rPr>
          <w:rStyle w:val="blueitalics"/>
        </w:rPr>
        <w:t xml:space="preserve"> and please add </w:t>
      </w:r>
      <w:r w:rsidR="00C877F0" w:rsidRPr="00EA7010">
        <w:rPr>
          <w:rStyle w:val="blueitalics"/>
        </w:rPr>
        <w:t>‘</w:t>
      </w:r>
      <w:r w:rsidR="0004073E" w:rsidRPr="00EA7010">
        <w:rPr>
          <w:rStyle w:val="blueitalics"/>
        </w:rPr>
        <w:t>50 mL glass Erlenmeyer flask x 1’ to the list of materials</w:t>
      </w:r>
      <w:r w:rsidR="00485E69" w:rsidRPr="00EA7010">
        <w:rPr>
          <w:rStyle w:val="blueitalics"/>
        </w:rPr>
        <w:t>.</w:t>
      </w:r>
    </w:p>
    <w:p w14:paraId="396F341F" w14:textId="346764DA" w:rsidR="008178BB" w:rsidRDefault="002D39FD" w:rsidP="00F52D2A">
      <w:pPr>
        <w:pStyle w:val="12ptparabreak"/>
      </w:pPr>
      <w:r>
        <w:rPr>
          <w:color w:val="2F5496"/>
        </w:rPr>
        <w:t>Mix</w:t>
      </w:r>
      <w:r w:rsidR="0027241D" w:rsidRPr="001B7C69">
        <w:rPr>
          <w:color w:val="2F5496"/>
        </w:rPr>
        <w:t xml:space="preserve"> the solution with a glass rod or by shaking the closed bottle until it appears homogeneous. </w:t>
      </w:r>
      <w:r w:rsidR="0027241D" w:rsidRPr="001B7C69">
        <w:rPr>
          <w:b/>
        </w:rPr>
        <w:t>[1]</w:t>
      </w:r>
      <w:r w:rsidR="001B7C69">
        <w:rPr>
          <w:b/>
        </w:rPr>
        <w:t xml:space="preserve"> </w:t>
      </w:r>
      <w:r w:rsidR="008178BB">
        <w:t xml:space="preserve">Label the bottle and place it in a fume hood for solvents. </w:t>
      </w:r>
      <w:r w:rsidR="008178BB" w:rsidRPr="001B7C69">
        <w:rPr>
          <w:b/>
        </w:rPr>
        <w:t>[2-TXT][3]</w:t>
      </w:r>
      <w:r w:rsidR="008178BB">
        <w:t xml:space="preserve"> Store the absolute ethanol in a cabinet for flammable materials. </w:t>
      </w:r>
      <w:r w:rsidR="008178BB" w:rsidRPr="001B7C69">
        <w:rPr>
          <w:b/>
        </w:rPr>
        <w:t>[4]</w:t>
      </w:r>
    </w:p>
    <w:p w14:paraId="39AB1600" w14:textId="27636355" w:rsidR="0077437D" w:rsidRPr="00076E15" w:rsidRDefault="0077437D" w:rsidP="008178BB">
      <w:pPr>
        <w:pStyle w:val="makestylesgo"/>
        <w:rPr>
          <w:b/>
          <w:bCs/>
          <w:i/>
          <w:iCs/>
          <w:color w:val="1F497D" w:themeColor="text2"/>
        </w:rPr>
      </w:pPr>
      <w:r>
        <w:t xml:space="preserve">MED: Talent </w:t>
      </w:r>
      <w:r w:rsidR="008178BB">
        <w:t>stirs the solution</w:t>
      </w:r>
      <w:r>
        <w:t xml:space="preserve"> </w:t>
      </w:r>
      <w:r w:rsidR="008178BB">
        <w:t>with a glass rod.</w:t>
      </w:r>
    </w:p>
    <w:p w14:paraId="01692488" w14:textId="519D891F" w:rsidR="0077437D" w:rsidRPr="008178BB" w:rsidRDefault="0077437D" w:rsidP="008178BB">
      <w:pPr>
        <w:pStyle w:val="makestylesgo"/>
      </w:pPr>
      <w:r>
        <w:t>MED/CU: Talent</w:t>
      </w:r>
      <w:r w:rsidR="008178BB">
        <w:t xml:space="preserve"> places the capped, labeled bottle (label facing the camera) in the solvent fume hood.</w:t>
      </w:r>
      <w:r w:rsidR="008178BB" w:rsidRPr="008178BB">
        <w:rPr>
          <w:b/>
          <w:bCs/>
        </w:rPr>
        <w:t xml:space="preserve"> TEXT: 95% ethanol, 5% water (v/v)</w:t>
      </w:r>
    </w:p>
    <w:p w14:paraId="487EEDDB" w14:textId="5B932059" w:rsidR="008178BB" w:rsidRDefault="008178BB" w:rsidP="00076E15">
      <w:pPr>
        <w:pStyle w:val="makestylesgo"/>
      </w:pPr>
      <w:bookmarkStart w:id="5" w:name="_Ref3539422"/>
      <w:r>
        <w:t>CU: A close-up</w:t>
      </w:r>
      <w:r w:rsidR="00497189">
        <w:t xml:space="preserve"> shot</w:t>
      </w:r>
      <w:r>
        <w:t xml:space="preserve"> of</w:t>
      </w:r>
      <w:r w:rsidR="00497189">
        <w:t xml:space="preserve"> the bottle of 95% ethanol with the label facing the camera. To be used in</w:t>
      </w:r>
      <w:bookmarkEnd w:id="5"/>
      <w:r w:rsidR="00317062">
        <w:t xml:space="preserve"> </w:t>
      </w:r>
      <w:r w:rsidR="00927444">
        <w:fldChar w:fldCharType="begin"/>
      </w:r>
      <w:r w:rsidR="00927444">
        <w:instrText xml:space="preserve"> REF _Ref7769374 \r \h </w:instrText>
      </w:r>
      <w:r w:rsidR="00927444">
        <w:fldChar w:fldCharType="separate"/>
      </w:r>
      <w:r w:rsidR="00B64D2C">
        <w:t xml:space="preserve">2.2.1. </w:t>
      </w:r>
      <w:r w:rsidR="00927444">
        <w:fldChar w:fldCharType="end"/>
      </w:r>
    </w:p>
    <w:p w14:paraId="55555FE3" w14:textId="474C7C0E" w:rsidR="00497189" w:rsidRDefault="00497189" w:rsidP="008178BB">
      <w:pPr>
        <w:pStyle w:val="makestylesgo"/>
      </w:pPr>
      <w:r>
        <w:t>MED: Talent puts away the absolute ethanol and closes the cabinet.</w:t>
      </w:r>
    </w:p>
    <w:p w14:paraId="618399B1" w14:textId="7D376AE0" w:rsidR="00426CF3" w:rsidRDefault="00DF124B" w:rsidP="00497189">
      <w:pPr>
        <w:pStyle w:val="12ptparabreak"/>
      </w:pPr>
      <w:r>
        <w:t>Next,</w:t>
      </w:r>
      <w:r w:rsidR="00497189">
        <w:t xml:space="preserve"> set aside high-purity</w:t>
      </w:r>
      <w:r w:rsidR="00426CF3">
        <w:t xml:space="preserve"> acetanilide and </w:t>
      </w:r>
      <w:r w:rsidR="00426CF3">
        <w:softHyphen/>
      </w:r>
      <w:r w:rsidR="00426CF3">
        <w:rPr>
          <w:i/>
        </w:rPr>
        <w:t>trans</w:t>
      </w:r>
      <w:r w:rsidR="00426CF3">
        <w:t xml:space="preserve">-cinnamic acid </w:t>
      </w:r>
      <w:r w:rsidR="00497189">
        <w:t>to be used as seed crystals</w:t>
      </w:r>
      <w:r w:rsidR="004934DB">
        <w:t>.</w:t>
      </w:r>
      <w:r w:rsidR="00497189">
        <w:t xml:space="preserve"> </w:t>
      </w:r>
      <w:r w:rsidR="00497189" w:rsidRPr="00497189">
        <w:rPr>
          <w:b/>
          <w:bCs/>
        </w:rPr>
        <w:t>[1]</w:t>
      </w:r>
      <w:r w:rsidR="00497189">
        <w:t xml:space="preserve"> Bring reagent-grade acetanilide and trans-cinnamic acid to the </w:t>
      </w:r>
      <w:r w:rsidR="00497189">
        <w:lastRenderedPageBreak/>
        <w:t xml:space="preserve">balances for students to use. Confirm that there are enough lab wipes, spatulas, and weighing boats. </w:t>
      </w:r>
      <w:r w:rsidR="00497189">
        <w:rPr>
          <w:b/>
        </w:rPr>
        <w:t>[2</w:t>
      </w:r>
      <w:r w:rsidR="00810B61">
        <w:rPr>
          <w:b/>
        </w:rPr>
        <w:t>]</w:t>
      </w:r>
    </w:p>
    <w:p w14:paraId="44CEEE87" w14:textId="20FFC0F9" w:rsidR="00497189" w:rsidRDefault="00497189" w:rsidP="00497189">
      <w:pPr>
        <w:pStyle w:val="makestylesgo"/>
      </w:pPr>
      <w:r>
        <w:t>MED: Talent places bottles of &gt;99% acetanilide and TCA in the instructor’s hood and turns them so that the labels face the camera</w:t>
      </w:r>
      <w:r w:rsidR="00BD72F9">
        <w:t>.</w:t>
      </w:r>
    </w:p>
    <w:p w14:paraId="51A196F2" w14:textId="27C7B99A" w:rsidR="00497189" w:rsidRDefault="00497189" w:rsidP="00497189">
      <w:pPr>
        <w:pStyle w:val="makestylesgo"/>
      </w:pPr>
      <w:r>
        <w:t>MED/WIDE: Talent arrives at the balances; places the ‘crude’ acetanilide and TCA at the balances; and then points out the Kimwipes, spatulas, and weighing boats set out for the students. (Read script aloud for pacing.)</w:t>
      </w:r>
    </w:p>
    <w:p w14:paraId="4F46FC2A" w14:textId="327107D7" w:rsidR="005C165B" w:rsidRPr="005C165B" w:rsidRDefault="005C165B" w:rsidP="005C165B">
      <w:pPr>
        <w:pStyle w:val="12ptparabreak"/>
      </w:pPr>
      <w:r>
        <w:t xml:space="preserve">Next, ensure that each student workstation has a lab stand, a three-prong clamp, a vacuum pump or house vacuum line, a stirring hotplate, and flask tongs. </w:t>
      </w:r>
      <w:r>
        <w:rPr>
          <w:b/>
        </w:rPr>
        <w:t>[1]</w:t>
      </w:r>
      <w:r>
        <w:t xml:space="preserve"> Provide a 125-m</w:t>
      </w:r>
      <w:r w:rsidR="008629AD">
        <w:t>illiliter</w:t>
      </w:r>
      <w:r>
        <w:t xml:space="preserve"> filter flask, two Büchner</w:t>
      </w:r>
      <w:r w:rsidR="00C566E3">
        <w:t xml:space="preserve"> (</w:t>
      </w:r>
      <w:proofErr w:type="spellStart"/>
      <w:r w:rsidR="00C566E3" w:rsidRPr="00C566E3">
        <w:rPr>
          <w:b/>
          <w:color w:val="FF0000"/>
        </w:rPr>
        <w:t>by</w:t>
      </w:r>
      <w:r w:rsidR="0080036B">
        <w:rPr>
          <w:b/>
          <w:color w:val="FF0000"/>
        </w:rPr>
        <w:t>oo</w:t>
      </w:r>
      <w:r w:rsidR="00C566E3" w:rsidRPr="004F5295">
        <w:rPr>
          <w:color w:val="FF0000"/>
        </w:rPr>
        <w:t>-</w:t>
      </w:r>
      <w:r w:rsidR="0080036B" w:rsidRPr="004F5295">
        <w:rPr>
          <w:color w:val="FF0000"/>
        </w:rPr>
        <w:t>k</w:t>
      </w:r>
      <w:r w:rsidR="00C566E3" w:rsidRPr="00C566E3">
        <w:rPr>
          <w:color w:val="FF0000"/>
        </w:rPr>
        <w:t>ner</w:t>
      </w:r>
      <w:proofErr w:type="spellEnd"/>
      <w:r w:rsidR="00C566E3" w:rsidRPr="00C566E3">
        <w:rPr>
          <w:color w:val="FF0000"/>
        </w:rPr>
        <w:t xml:space="preserve"> /</w:t>
      </w:r>
      <w:proofErr w:type="spellStart"/>
      <w:r w:rsidR="00C566E3" w:rsidRPr="00C566E3">
        <w:rPr>
          <w:color w:val="FF0000"/>
        </w:rPr>
        <w:t>bju</w:t>
      </w:r>
      <w:proofErr w:type="spellEnd"/>
      <w:r w:rsidR="00C566E3" w:rsidRPr="00C566E3">
        <w:rPr>
          <w:color w:val="FF0000"/>
        </w:rPr>
        <w:t xml:space="preserve">ː </w:t>
      </w:r>
      <w:proofErr w:type="spellStart"/>
      <w:r w:rsidR="00C566E3" w:rsidRPr="00C566E3">
        <w:rPr>
          <w:color w:val="FF0000"/>
        </w:rPr>
        <w:t>xnər</w:t>
      </w:r>
      <w:proofErr w:type="spellEnd"/>
      <w:r w:rsidR="00C566E3" w:rsidRPr="00C566E3">
        <w:rPr>
          <w:color w:val="FF0000"/>
        </w:rPr>
        <w:t>/</w:t>
      </w:r>
      <w:r w:rsidR="00C566E3">
        <w:t>)</w:t>
      </w:r>
      <w:r>
        <w:t xml:space="preserve"> funnels, </w:t>
      </w:r>
      <w:r w:rsidRPr="00A92F61">
        <w:t xml:space="preserve">and a filter adapter </w:t>
      </w:r>
      <w:r>
        <w:t xml:space="preserve">to each workspace. </w:t>
      </w:r>
      <w:r>
        <w:rPr>
          <w:b/>
        </w:rPr>
        <w:t>[2]</w:t>
      </w:r>
    </w:p>
    <w:p w14:paraId="6DA9D026" w14:textId="77777777" w:rsidR="005C165B" w:rsidRDefault="005C165B" w:rsidP="005C165B">
      <w:pPr>
        <w:pStyle w:val="makestylesgo"/>
      </w:pPr>
      <w:r>
        <w:t xml:space="preserve">MED: With the lab stand and other equipment </w:t>
      </w:r>
      <w:r w:rsidRPr="00A92F61">
        <w:t>already in the fume hood</w:t>
      </w:r>
      <w:r>
        <w:t>, talent points out each piece of equipment in the fume hood, one by one, as they are named. (Read script aloud for pacing.)</w:t>
      </w:r>
    </w:p>
    <w:p w14:paraId="534540B8" w14:textId="2064E673" w:rsidR="005C165B" w:rsidRDefault="005C165B" w:rsidP="005C165B">
      <w:pPr>
        <w:pStyle w:val="makestylesgo"/>
        <w:tabs>
          <w:tab w:val="clear" w:pos="1541"/>
          <w:tab w:val="num" w:pos="1577"/>
        </w:tabs>
        <w:ind w:left="1577"/>
      </w:pPr>
      <w:r>
        <w:t>MED: Talent places a tray/box containing the described labware in or near the hood and sets each item in the hood as it is named, one by one. (Read script aloud for pacing.)</w:t>
      </w:r>
    </w:p>
    <w:p w14:paraId="70BD161B" w14:textId="28EA59D7" w:rsidR="005C165B" w:rsidRDefault="005C165B" w:rsidP="005C165B">
      <w:pPr>
        <w:pStyle w:val="12ptparabreak"/>
      </w:pPr>
      <w:r>
        <w:t xml:space="preserve">Then, ensure that each workspace has two </w:t>
      </w:r>
      <w:r w:rsidR="00CF26E4">
        <w:t>6</w:t>
      </w:r>
      <w:r>
        <w:t>00-m</w:t>
      </w:r>
      <w:r w:rsidR="003E5897">
        <w:t>illiliter</w:t>
      </w:r>
      <w:r>
        <w:t xml:space="preserve"> beakers, a 250-m</w:t>
      </w:r>
      <w:r w:rsidR="003E5897">
        <w:t>illiliter</w:t>
      </w:r>
      <w:r>
        <w:t xml:space="preserve"> beaker, two 5-m</w:t>
      </w:r>
      <w:r w:rsidR="003E5897">
        <w:t>illiliter</w:t>
      </w:r>
      <w:r>
        <w:t xml:space="preserve"> graduated cylinders, a 10-m</w:t>
      </w:r>
      <w:r w:rsidR="003E5897">
        <w:t>illiliter</w:t>
      </w:r>
      <w:r>
        <w:t xml:space="preserve"> graduated cylinder, a 125-m</w:t>
      </w:r>
      <w:r w:rsidR="003E5897">
        <w:t>illiliter</w:t>
      </w:r>
      <w:r>
        <w:t xml:space="preserve"> Erlenmeyer flask, and a 25-m</w:t>
      </w:r>
      <w:r w:rsidR="003E5897">
        <w:t>illiliter</w:t>
      </w:r>
      <w:r>
        <w:t xml:space="preserve"> Erlenmeyer flask. </w:t>
      </w:r>
      <w:r>
        <w:rPr>
          <w:b/>
        </w:rPr>
        <w:t>[1]</w:t>
      </w:r>
      <w:r>
        <w:t xml:space="preserve"> Try to use older flasks with scratches on the inside for this lab. </w:t>
      </w:r>
      <w:r>
        <w:rPr>
          <w:b/>
        </w:rPr>
        <w:t xml:space="preserve">[2] </w:t>
      </w:r>
      <w:r>
        <w:t>Also</w:t>
      </w:r>
      <w:r w:rsidR="00D84A21">
        <w:t>,</w:t>
      </w:r>
      <w:r>
        <w:t xml:space="preserve"> ensure that students will have two glass rods, a medium stir bar, tweezers, and two pipette bulbs. </w:t>
      </w:r>
      <w:r>
        <w:rPr>
          <w:b/>
        </w:rPr>
        <w:t>[3]</w:t>
      </w:r>
    </w:p>
    <w:p w14:paraId="2105FE06" w14:textId="77777777" w:rsidR="005C165B" w:rsidRDefault="005C165B" w:rsidP="005C165B">
      <w:pPr>
        <w:pStyle w:val="makestylesgo"/>
      </w:pPr>
      <w:r>
        <w:t>MED: Talent places a tray/box containing the described items in/near the fume hood and sets each item in the hood as it is named, one by one. (Read script aloud for pacing.)</w:t>
      </w:r>
    </w:p>
    <w:p w14:paraId="7DEEFB86" w14:textId="58CA4DEA" w:rsidR="005C165B" w:rsidRDefault="005C165B" w:rsidP="005C165B">
      <w:pPr>
        <w:pStyle w:val="makestylesgo"/>
      </w:pPr>
      <w:r>
        <w:t>CU: Talent slowly turns a flask with visible scratches on the inside to show the kind of light scoring that is helpful for this lab.</w:t>
      </w:r>
    </w:p>
    <w:p w14:paraId="54345198" w14:textId="77777777" w:rsidR="005C165B" w:rsidRDefault="005C165B" w:rsidP="005C165B">
      <w:pPr>
        <w:pStyle w:val="makestylesgo"/>
      </w:pPr>
      <w:r>
        <w:t>MED: Talent places a tray/box containing the described items in/near the fume hood and sets each item out as it is named, one by one. (Read script aloud for pacing.)</w:t>
      </w:r>
    </w:p>
    <w:p w14:paraId="762B0F41" w14:textId="77922599" w:rsidR="005C165B" w:rsidRPr="0027757A" w:rsidRDefault="005C165B" w:rsidP="005C165B">
      <w:pPr>
        <w:pStyle w:val="12ptparabreak"/>
      </w:pPr>
      <w:r>
        <w:t>Keep extra 125-m</w:t>
      </w:r>
      <w:r w:rsidR="009C601A">
        <w:t>illiliter</w:t>
      </w:r>
      <w:r>
        <w:t xml:space="preserve"> Erlenmeyer flasks, </w:t>
      </w:r>
      <w:r w:rsidR="005A5F95">
        <w:t>stemless</w:t>
      </w:r>
      <w:r w:rsidR="005C036A">
        <w:t xml:space="preserve"> or wide-stem</w:t>
      </w:r>
      <w:r>
        <w:t xml:space="preserve"> glass funnels, large filter papers, small beakers, and boiling chips available </w:t>
      </w:r>
      <w:r>
        <w:rPr>
          <w:b/>
        </w:rPr>
        <w:t>[1]</w:t>
      </w:r>
      <w:r>
        <w:t xml:space="preserve"> in case students need to hot-filter their acetanilide solutions. </w:t>
      </w:r>
      <w:r>
        <w:rPr>
          <w:b/>
        </w:rPr>
        <w:t>[2]</w:t>
      </w:r>
    </w:p>
    <w:p w14:paraId="6CF5250D" w14:textId="1CC3EB70" w:rsidR="005C165B" w:rsidRDefault="005C165B" w:rsidP="005C165B">
      <w:pPr>
        <w:pStyle w:val="makestylesgo"/>
      </w:pPr>
      <w:r>
        <w:t xml:space="preserve">MED: Talent sets out a 125 mL Erlenmeyer flask, a wide-stem glass funnel, a box of large filter paper, </w:t>
      </w:r>
      <w:r w:rsidR="00CF26E4">
        <w:t>two</w:t>
      </w:r>
      <w:r>
        <w:t xml:space="preserve"> 50-mL beaker</w:t>
      </w:r>
      <w:r w:rsidR="00CF26E4">
        <w:t>s</w:t>
      </w:r>
      <w:r>
        <w:t>, and a container of boiling chips in a common glassware area, one at a time. (Read script aloud for pacing.)</w:t>
      </w:r>
    </w:p>
    <w:p w14:paraId="139B480E" w14:textId="2AFCCBDE" w:rsidR="005C165B" w:rsidRDefault="005C165B" w:rsidP="005C165B">
      <w:pPr>
        <w:pStyle w:val="makestylesgo"/>
      </w:pPr>
      <w:bookmarkStart w:id="6" w:name="_Ref877300"/>
      <w:r>
        <w:t>Use shot</w:t>
      </w:r>
      <w:bookmarkEnd w:id="6"/>
      <w:r w:rsidR="00396A78">
        <w:t xml:space="preserve"> </w:t>
      </w:r>
      <w:r w:rsidR="00396A78">
        <w:fldChar w:fldCharType="begin"/>
      </w:r>
      <w:r w:rsidR="00396A78">
        <w:instrText xml:space="preserve"> REF _Ref877309 \r \h </w:instrText>
      </w:r>
      <w:r w:rsidR="00396A78">
        <w:fldChar w:fldCharType="separate"/>
      </w:r>
      <w:r w:rsidR="00B64D2C">
        <w:t xml:space="preserve">3.12.2. </w:t>
      </w:r>
      <w:r w:rsidR="00396A78">
        <w:fldChar w:fldCharType="end"/>
      </w:r>
      <w:r>
        <w:t>(talent pours hot acetanilide solution into gravity filtration setup)</w:t>
      </w:r>
    </w:p>
    <w:p w14:paraId="4727FCF4" w14:textId="7705221D" w:rsidR="005C165B" w:rsidRDefault="005C165B" w:rsidP="005C165B">
      <w:pPr>
        <w:pStyle w:val="12ptparabreak"/>
      </w:pPr>
      <w:r>
        <w:lastRenderedPageBreak/>
        <w:t xml:space="preserve">Next, </w:t>
      </w:r>
      <w:r w:rsidR="00535775">
        <w:t>place</w:t>
      </w:r>
      <w:r>
        <w:t xml:space="preserve"> boxes of laboratory wipes, medium filter papers, and Pasteur pipettes </w:t>
      </w:r>
      <w:r w:rsidR="00535775">
        <w:t>in a central area for the students</w:t>
      </w:r>
      <w:r>
        <w:t xml:space="preserve">. </w:t>
      </w:r>
      <w:r>
        <w:rPr>
          <w:b/>
        </w:rPr>
        <w:t>[1]</w:t>
      </w:r>
      <w:r>
        <w:t xml:space="preserve"> Set up the melting point analyzer and place a container of capillaries next to it. </w:t>
      </w:r>
      <w:r>
        <w:rPr>
          <w:b/>
        </w:rPr>
        <w:t>[2]</w:t>
      </w:r>
    </w:p>
    <w:p w14:paraId="641FFB7F" w14:textId="77777777" w:rsidR="005C165B" w:rsidRDefault="005C165B" w:rsidP="005C165B">
      <w:pPr>
        <w:pStyle w:val="makestylesgo"/>
      </w:pPr>
      <w:r>
        <w:t>MED: Talent puts a box of Kimwipes, a box of filter paper, and a box of Pasteur pipettes on a central bench.</w:t>
      </w:r>
    </w:p>
    <w:p w14:paraId="3A0035B1" w14:textId="77777777" w:rsidR="005C165B" w:rsidRDefault="005C165B" w:rsidP="005C165B">
      <w:pPr>
        <w:pStyle w:val="makestylesgo"/>
      </w:pPr>
      <w:r>
        <w:t>MED: Talent checks that the melting point analyzer is plugged in, and then puts a container of melting point capillaries next to the analyzer.</w:t>
      </w:r>
    </w:p>
    <w:p w14:paraId="35189920" w14:textId="3AA8A80A" w:rsidR="005C165B" w:rsidRDefault="005C165B" w:rsidP="005C165B">
      <w:pPr>
        <w:pStyle w:val="12ptparabreak"/>
      </w:pPr>
      <w:r>
        <w:t xml:space="preserve">Just before the lab, fill an insulated cooler with about 8 </w:t>
      </w:r>
      <w:r w:rsidR="00400EA0">
        <w:t>liters</w:t>
      </w:r>
      <w:r>
        <w:t xml:space="preserve"> of crushed ice. </w:t>
      </w:r>
      <w:r>
        <w:rPr>
          <w:b/>
        </w:rPr>
        <w:t>[1]</w:t>
      </w:r>
      <w:r>
        <w:t xml:space="preserve"> Place the cooler and an ice scoop </w:t>
      </w:r>
      <w:r w:rsidR="003A08E9">
        <w:t>on the central bench in the lab</w:t>
      </w:r>
      <w:r>
        <w:t xml:space="preserve">. </w:t>
      </w:r>
      <w:r>
        <w:rPr>
          <w:b/>
        </w:rPr>
        <w:t>[2]</w:t>
      </w:r>
    </w:p>
    <w:p w14:paraId="0BB72197" w14:textId="5ED8FDCB" w:rsidR="005C165B" w:rsidRPr="00E753D9" w:rsidRDefault="005C165B" w:rsidP="005C165B">
      <w:pPr>
        <w:pStyle w:val="makestylesgo"/>
        <w:rPr>
          <w:rStyle w:val="blueitalics"/>
          <w:rFonts w:cs="Times New Roman"/>
          <w:i w:val="0"/>
          <w:iCs w:val="0"/>
          <w:color w:val="auto"/>
        </w:rPr>
      </w:pPr>
      <w:r>
        <w:t>MED/WIDE: Talent scoops crushed ice into an insulated cooler.</w:t>
      </w:r>
    </w:p>
    <w:p w14:paraId="0B9063D8" w14:textId="77777777" w:rsidR="005C165B" w:rsidRDefault="005C165B" w:rsidP="005C165B">
      <w:pPr>
        <w:pStyle w:val="makestylesgo"/>
      </w:pPr>
      <w:r>
        <w:t>MED: Talent puts the closed ice cooler and the ice scoop on a central bench in the lab.</w:t>
      </w:r>
    </w:p>
    <w:p w14:paraId="1A4D1133" w14:textId="0E65B7EE" w:rsidR="00D66DC1" w:rsidRDefault="00496178" w:rsidP="005C165B">
      <w:r>
        <w:br w:type="page"/>
      </w:r>
    </w:p>
    <w:p w14:paraId="192882C3" w14:textId="0DA4643D" w:rsidR="00881299" w:rsidRPr="00AA7721" w:rsidRDefault="00881299" w:rsidP="00AA7721">
      <w:pPr>
        <w:pStyle w:val="Default"/>
        <w:rPr>
          <w:rFonts w:asciiTheme="minorHAnsi" w:hAnsiTheme="minorHAnsi"/>
          <w:b/>
          <w:sz w:val="22"/>
          <w:szCs w:val="22"/>
          <w:u w:val="single"/>
        </w:rPr>
      </w:pPr>
      <w:r w:rsidRPr="003B7A8F">
        <w:rPr>
          <w:rFonts w:asciiTheme="minorHAnsi" w:hAnsiTheme="minorHAnsi"/>
          <w:b/>
          <w:sz w:val="22"/>
          <w:szCs w:val="22"/>
          <w:u w:val="single"/>
        </w:rPr>
        <w:lastRenderedPageBreak/>
        <w:t xml:space="preserve">Video B: Student Laboratory Exercise – </w:t>
      </w:r>
      <w:r w:rsidR="00A741DC" w:rsidRPr="003B7A8F">
        <w:rPr>
          <w:rFonts w:asciiTheme="minorHAnsi" w:hAnsiTheme="minorHAnsi"/>
          <w:b/>
          <w:sz w:val="22"/>
          <w:szCs w:val="22"/>
          <w:u w:val="single"/>
        </w:rPr>
        <w:t>Recrystallization</w:t>
      </w:r>
    </w:p>
    <w:p w14:paraId="51EA9585" w14:textId="4EA1A788" w:rsidR="000273BF" w:rsidRPr="00C92233" w:rsidRDefault="000273BF" w:rsidP="000C4DFF">
      <w:pPr>
        <w:pStyle w:val="ListParagraph"/>
        <w:numPr>
          <w:ilvl w:val="0"/>
          <w:numId w:val="7"/>
        </w:numPr>
        <w:spacing w:before="240"/>
        <w:contextualSpacing w:val="0"/>
        <w:rPr>
          <w:rFonts w:asciiTheme="minorHAnsi" w:hAnsiTheme="minorHAnsi"/>
          <w:b/>
          <w:sz w:val="22"/>
          <w:szCs w:val="22"/>
        </w:rPr>
      </w:pPr>
      <w:r w:rsidRPr="00C92233">
        <w:rPr>
          <w:rFonts w:asciiTheme="minorHAnsi" w:hAnsiTheme="minorHAnsi"/>
          <w:b/>
          <w:sz w:val="22"/>
          <w:szCs w:val="22"/>
        </w:rPr>
        <w:t>Experiment</w:t>
      </w:r>
      <w:r w:rsidR="008E4762" w:rsidRPr="00C92233">
        <w:rPr>
          <w:rFonts w:asciiTheme="minorHAnsi" w:hAnsiTheme="minorHAnsi"/>
          <w:b/>
          <w:sz w:val="22"/>
          <w:szCs w:val="22"/>
        </w:rPr>
        <w:t xml:space="preserve"> 1</w:t>
      </w:r>
      <w:r w:rsidRPr="00C92233">
        <w:rPr>
          <w:rFonts w:asciiTheme="minorHAnsi" w:hAnsiTheme="minorHAnsi"/>
          <w:b/>
          <w:sz w:val="22"/>
          <w:szCs w:val="22"/>
        </w:rPr>
        <w:t xml:space="preserve"> – </w:t>
      </w:r>
      <w:r w:rsidR="008E4762" w:rsidRPr="00C92233">
        <w:rPr>
          <w:rFonts w:asciiTheme="minorHAnsi" w:hAnsiTheme="minorHAnsi"/>
          <w:b/>
          <w:sz w:val="22"/>
          <w:szCs w:val="22"/>
        </w:rPr>
        <w:t>Recrystallization of Acetanilide</w:t>
      </w:r>
    </w:p>
    <w:p w14:paraId="07FE0EDA" w14:textId="4163F7A0" w:rsidR="00CA48A6" w:rsidRPr="00194517" w:rsidRDefault="008C3120" w:rsidP="00F52D2A">
      <w:pPr>
        <w:pStyle w:val="12ptparabreak"/>
        <w:jc w:val="both"/>
      </w:pPr>
      <w:r>
        <w:t>In th</w:t>
      </w:r>
      <w:r w:rsidR="000E58E2">
        <w:t xml:space="preserve">is </w:t>
      </w:r>
      <w:r w:rsidR="000A0A8A">
        <w:t>part of the lab</w:t>
      </w:r>
      <w:r>
        <w:t xml:space="preserve">, you’ll </w:t>
      </w:r>
      <w:r w:rsidR="004E0B8A">
        <w:t>purify acetanilide</w:t>
      </w:r>
      <w:r w:rsidR="00D061AC">
        <w:t xml:space="preserve"> </w:t>
      </w:r>
      <w:r w:rsidR="00D061AC" w:rsidRPr="008772F3">
        <w:rPr>
          <w:b/>
        </w:rPr>
        <w:t>[1]</w:t>
      </w:r>
      <w:r w:rsidR="00D02632">
        <w:t xml:space="preserve"> </w:t>
      </w:r>
      <w:r w:rsidR="004E0B8A">
        <w:t>by recrystallization</w:t>
      </w:r>
      <w:r w:rsidR="001F592D">
        <w:t xml:space="preserve"> from a</w:t>
      </w:r>
      <w:r w:rsidR="00BE6DCF">
        <w:t>n aqueous solution</w:t>
      </w:r>
      <w:r w:rsidR="00D061AC">
        <w:t>.</w:t>
      </w:r>
      <w:r w:rsidR="00D02632">
        <w:t xml:space="preserve"> </w:t>
      </w:r>
      <w:r w:rsidR="00D02632" w:rsidRPr="008772F3">
        <w:rPr>
          <w:b/>
        </w:rPr>
        <w:t>[</w:t>
      </w:r>
      <w:r w:rsidR="002828CD" w:rsidRPr="008772F3">
        <w:rPr>
          <w:b/>
        </w:rPr>
        <w:t>2</w:t>
      </w:r>
      <w:r w:rsidR="00D02632" w:rsidRPr="008772F3">
        <w:rPr>
          <w:b/>
        </w:rPr>
        <w:t>]</w:t>
      </w:r>
    </w:p>
    <w:p w14:paraId="24D8FDFA" w14:textId="28395268" w:rsidR="00194517" w:rsidRPr="00D10BF8" w:rsidRDefault="00194517" w:rsidP="00194517">
      <w:pPr>
        <w:pStyle w:val="makestylesgo"/>
        <w:rPr>
          <w:rStyle w:val="blueitalics"/>
          <w:rFonts w:cs="Times New Roman"/>
          <w:i w:val="0"/>
          <w:iCs w:val="0"/>
          <w:color w:val="auto"/>
        </w:rPr>
      </w:pPr>
      <w:bookmarkStart w:id="7" w:name="_Ref528083284"/>
      <w:r w:rsidRPr="006C6A97">
        <w:t xml:space="preserve">Use shot </w:t>
      </w:r>
      <w:r w:rsidRPr="006C6A97">
        <w:fldChar w:fldCharType="begin"/>
      </w:r>
      <w:r w:rsidRPr="006C6A97">
        <w:instrText xml:space="preserve"> REF _Ref528083188 \r \h </w:instrText>
      </w:r>
      <w:r>
        <w:instrText xml:space="preserve"> \* MERGEFORMAT </w:instrText>
      </w:r>
      <w:r w:rsidRPr="006C6A97">
        <w:fldChar w:fldCharType="separate"/>
      </w:r>
      <w:r w:rsidR="00B64D2C">
        <w:t xml:space="preserve">3.6.2. </w:t>
      </w:r>
      <w:r w:rsidRPr="006C6A97">
        <w:fldChar w:fldCharType="end"/>
      </w:r>
      <w:r w:rsidRPr="006C6A97">
        <w:t>(‘establishing’ shot of ‘crude’ acetanilide in a weighing boat)</w:t>
      </w:r>
      <w:bookmarkEnd w:id="7"/>
    </w:p>
    <w:p w14:paraId="5370AE3B" w14:textId="3EB29AA3" w:rsidR="00194517" w:rsidRDefault="00194517" w:rsidP="00194517">
      <w:pPr>
        <w:pStyle w:val="makestylesgo"/>
      </w:pPr>
      <w:bookmarkStart w:id="8" w:name="_Ref7604411"/>
      <w:r w:rsidRPr="00D10BF8">
        <w:t xml:space="preserve">Use shot </w:t>
      </w:r>
      <w:r>
        <w:fldChar w:fldCharType="begin"/>
      </w:r>
      <w:r>
        <w:instrText xml:space="preserve"> REF _Ref528143784 \r \h </w:instrText>
      </w:r>
      <w:r>
        <w:fldChar w:fldCharType="separate"/>
      </w:r>
      <w:r w:rsidR="00B64D2C">
        <w:t>4.1</w:t>
      </w:r>
      <w:r w:rsidR="00B64D2C">
        <w:t>3</w:t>
      </w:r>
      <w:r w:rsidR="00B64D2C">
        <w:t xml:space="preserve">.3. </w:t>
      </w:r>
      <w:r>
        <w:fldChar w:fldCharType="end"/>
      </w:r>
      <w:r w:rsidRPr="00D10BF8">
        <w:t>(‘finished product’ shot of recrystallized acetanilide)</w:t>
      </w:r>
      <w:bookmarkEnd w:id="8"/>
    </w:p>
    <w:p w14:paraId="3B70C58A" w14:textId="41DAF673" w:rsidR="00CE1B90" w:rsidRPr="002E2E56" w:rsidRDefault="00FF4C94" w:rsidP="00F52D2A">
      <w:pPr>
        <w:pStyle w:val="12ptparabreak"/>
        <w:jc w:val="both"/>
      </w:pPr>
      <w:r w:rsidRPr="002E2E56">
        <w:t xml:space="preserve">Acetanilide is moderately soluble in boiling water, but it’s </w:t>
      </w:r>
      <w:r w:rsidR="00B031C1" w:rsidRPr="002E2E56">
        <w:t>much less soluble in room-temperature and cold water.</w:t>
      </w:r>
      <w:r w:rsidR="005F4339" w:rsidRPr="002E2E56">
        <w:t xml:space="preserve"> </w:t>
      </w:r>
      <w:r w:rsidR="005F4339" w:rsidRPr="002E2E56">
        <w:rPr>
          <w:b/>
        </w:rPr>
        <w:t>[</w:t>
      </w:r>
      <w:r w:rsidR="00FD408A" w:rsidRPr="002E2E56">
        <w:rPr>
          <w:b/>
        </w:rPr>
        <w:t>1</w:t>
      </w:r>
      <w:r w:rsidR="005F4339" w:rsidRPr="002E2E56">
        <w:rPr>
          <w:b/>
        </w:rPr>
        <w:t>]</w:t>
      </w:r>
      <w:r w:rsidR="008772F3" w:rsidRPr="002E2E56">
        <w:t xml:space="preserve"> Aniline</w:t>
      </w:r>
      <w:r w:rsidR="004A2DC1">
        <w:t xml:space="preserve"> (</w:t>
      </w:r>
      <w:r w:rsidR="004A2DC1" w:rsidRPr="004A2DC1">
        <w:rPr>
          <w:b/>
          <w:color w:val="FF0000"/>
        </w:rPr>
        <w:t>an</w:t>
      </w:r>
      <w:r w:rsidR="004A2DC1" w:rsidRPr="004A2DC1">
        <w:rPr>
          <w:color w:val="FF0000"/>
        </w:rPr>
        <w:t>-</w:t>
      </w:r>
      <w:proofErr w:type="spellStart"/>
      <w:r w:rsidR="004A2DC1" w:rsidRPr="004A2DC1">
        <w:rPr>
          <w:color w:val="FF0000"/>
        </w:rPr>
        <w:t>ih</w:t>
      </w:r>
      <w:proofErr w:type="spellEnd"/>
      <w:r w:rsidR="004A2DC1" w:rsidRPr="004A2DC1">
        <w:rPr>
          <w:color w:val="FF0000"/>
        </w:rPr>
        <w:t>-</w:t>
      </w:r>
      <w:proofErr w:type="spellStart"/>
      <w:r w:rsidR="004A2DC1" w:rsidRPr="004A2DC1">
        <w:rPr>
          <w:color w:val="FF0000"/>
        </w:rPr>
        <w:t>lin</w:t>
      </w:r>
      <w:proofErr w:type="spellEnd"/>
      <w:r w:rsidR="004A2DC1" w:rsidRPr="004A2DC1">
        <w:rPr>
          <w:color w:val="FF0000"/>
        </w:rPr>
        <w:t xml:space="preserve"> /ˈ</w:t>
      </w:r>
      <w:proofErr w:type="spellStart"/>
      <w:r w:rsidR="004A2DC1" w:rsidRPr="004A2DC1">
        <w:rPr>
          <w:color w:val="FF0000"/>
        </w:rPr>
        <w:t>æn</w:t>
      </w:r>
      <w:proofErr w:type="spellEnd"/>
      <w:r w:rsidR="004A2DC1" w:rsidRPr="004A2DC1">
        <w:rPr>
          <w:color w:val="FF0000"/>
        </w:rPr>
        <w:t xml:space="preserve"> ə </w:t>
      </w:r>
      <w:proofErr w:type="spellStart"/>
      <w:r w:rsidR="004A2DC1" w:rsidRPr="004A2DC1">
        <w:rPr>
          <w:color w:val="FF0000"/>
        </w:rPr>
        <w:t>lɪn</w:t>
      </w:r>
      <w:proofErr w:type="spellEnd"/>
      <w:r w:rsidR="004A2DC1" w:rsidRPr="004A2DC1">
        <w:rPr>
          <w:color w:val="FF0000"/>
        </w:rPr>
        <w:t>/</w:t>
      </w:r>
      <w:r w:rsidR="004A2DC1">
        <w:t>)</w:t>
      </w:r>
      <w:r w:rsidR="008772F3" w:rsidRPr="002E2E56">
        <w:t xml:space="preserve">, a potential impurity, is much more soluble in </w:t>
      </w:r>
      <w:r w:rsidR="00742387" w:rsidRPr="002E2E56">
        <w:t>room-temperature water.</w:t>
      </w:r>
      <w:r w:rsidR="00DF3AD2" w:rsidRPr="002E2E56">
        <w:t xml:space="preserve"> </w:t>
      </w:r>
      <w:r w:rsidR="00DF3AD2" w:rsidRPr="002E2E56">
        <w:rPr>
          <w:b/>
        </w:rPr>
        <w:t>[</w:t>
      </w:r>
      <w:r w:rsidR="00FD408A" w:rsidRPr="002E2E56">
        <w:rPr>
          <w:b/>
        </w:rPr>
        <w:t>2</w:t>
      </w:r>
      <w:r w:rsidR="00DF3AD2" w:rsidRPr="002E2E56">
        <w:rPr>
          <w:b/>
        </w:rPr>
        <w:t>]</w:t>
      </w:r>
    </w:p>
    <w:p w14:paraId="3E8826DC" w14:textId="2E769563" w:rsidR="00CC0345" w:rsidRPr="002E2E56" w:rsidRDefault="00F50F25" w:rsidP="006B1CA9">
      <w:pPr>
        <w:pStyle w:val="makestylesgo"/>
      </w:pPr>
      <w:r w:rsidRPr="002E2E56">
        <w:t>See storyboard.</w:t>
      </w:r>
    </w:p>
    <w:p w14:paraId="533A8CB4" w14:textId="70D5C81A" w:rsidR="00FF4C94" w:rsidRDefault="00D5750F" w:rsidP="00207C63">
      <w:pPr>
        <w:pStyle w:val="12ptparabreak"/>
        <w:jc w:val="both"/>
      </w:pPr>
      <w:r>
        <w:t>Thus</w:t>
      </w:r>
      <w:r w:rsidR="006C7D71">
        <w:t>, you’ll</w:t>
      </w:r>
      <w:r>
        <w:t xml:space="preserve"> first</w:t>
      </w:r>
      <w:r w:rsidR="0028088C">
        <w:t xml:space="preserve"> </w:t>
      </w:r>
      <w:r w:rsidR="00C04021">
        <w:t>make a saturated solution</w:t>
      </w:r>
      <w:r w:rsidR="006C7D71">
        <w:t xml:space="preserve"> of acetanilide</w:t>
      </w:r>
      <w:r w:rsidR="00C04021">
        <w:t xml:space="preserve"> in boiling water.</w:t>
      </w:r>
      <w:r w:rsidR="000D7ED7">
        <w:t xml:space="preserve"> </w:t>
      </w:r>
      <w:r w:rsidR="000D7ED7">
        <w:rPr>
          <w:b/>
        </w:rPr>
        <w:t>[1]</w:t>
      </w:r>
      <w:r w:rsidR="00C04021">
        <w:t xml:space="preserve"> Then, you’ll</w:t>
      </w:r>
      <w:r w:rsidR="00EF086B">
        <w:t xml:space="preserve"> slowly cool </w:t>
      </w:r>
      <w:r w:rsidR="00207C63">
        <w:t xml:space="preserve">the solution </w:t>
      </w:r>
      <w:r w:rsidR="00EF086B">
        <w:t>to room temperature</w:t>
      </w:r>
      <w:r w:rsidR="00281D4D">
        <w:t>.</w:t>
      </w:r>
      <w:r w:rsidR="006F26A6">
        <w:t xml:space="preserve"> </w:t>
      </w:r>
      <w:r w:rsidR="006F26A6">
        <w:rPr>
          <w:b/>
        </w:rPr>
        <w:t>[2]</w:t>
      </w:r>
      <w:r w:rsidR="00281D4D">
        <w:t xml:space="preserve"> As the acetanilide solubility decreases,</w:t>
      </w:r>
      <w:r w:rsidR="0091094C">
        <w:t xml:space="preserve"> </w:t>
      </w:r>
      <w:r w:rsidR="00281D4D">
        <w:t>it will slowly form</w:t>
      </w:r>
      <w:r w:rsidR="00C71E79">
        <w:t xml:space="preserve"> </w:t>
      </w:r>
      <w:r w:rsidR="00C71E79">
        <w:rPr>
          <w:b/>
        </w:rPr>
        <w:t>[3]</w:t>
      </w:r>
      <w:r w:rsidR="00C71E79">
        <w:t xml:space="preserve"> </w:t>
      </w:r>
      <w:r w:rsidR="000A2CA5">
        <w:t>flat, colorless or white crystals.</w:t>
      </w:r>
      <w:r w:rsidR="00207C63">
        <w:t xml:space="preserve"> </w:t>
      </w:r>
      <w:r w:rsidR="00D357DF">
        <w:t>Water-soluble impurities</w:t>
      </w:r>
      <w:r w:rsidR="00D21915">
        <w:t xml:space="preserve"> will remain i</w:t>
      </w:r>
      <w:r w:rsidR="00C84600">
        <w:t>n</w:t>
      </w:r>
      <w:r w:rsidR="00C37744">
        <w:t xml:space="preserve"> solution.</w:t>
      </w:r>
      <w:r w:rsidR="0091094C">
        <w:t xml:space="preserve"> </w:t>
      </w:r>
      <w:r w:rsidR="00207C63">
        <w:rPr>
          <w:b/>
        </w:rPr>
        <w:t>[4</w:t>
      </w:r>
      <w:r w:rsidR="0091094C">
        <w:rPr>
          <w:b/>
        </w:rPr>
        <w:t>]</w:t>
      </w:r>
    </w:p>
    <w:p w14:paraId="4B6A8AF0" w14:textId="7A8C9137" w:rsidR="006C2C65" w:rsidRPr="00385D70" w:rsidRDefault="00BC0F64" w:rsidP="00D366E8">
      <w:pPr>
        <w:pStyle w:val="makestylesgo"/>
      </w:pPr>
      <w:bookmarkStart w:id="9" w:name="_Ref528147048"/>
      <w:r w:rsidRPr="00385D70">
        <w:t>Use sho</w:t>
      </w:r>
      <w:r w:rsidR="00D43C02">
        <w:t xml:space="preserve">t </w:t>
      </w:r>
      <w:r w:rsidR="00917A67">
        <w:fldChar w:fldCharType="begin"/>
      </w:r>
      <w:r w:rsidR="00917A67">
        <w:instrText xml:space="preserve"> REF _Ref3542438 \r \h </w:instrText>
      </w:r>
      <w:r w:rsidR="00917A67">
        <w:fldChar w:fldCharType="separate"/>
      </w:r>
      <w:r w:rsidR="00B64D2C">
        <w:t xml:space="preserve">3.7.4. </w:t>
      </w:r>
      <w:r w:rsidR="00917A67">
        <w:fldChar w:fldCharType="end"/>
      </w:r>
      <w:r w:rsidR="005F4117" w:rsidRPr="00385D70">
        <w:t>(acetanilide dissolving in boiling water)</w:t>
      </w:r>
      <w:bookmarkEnd w:id="9"/>
    </w:p>
    <w:p w14:paraId="0F966DA8" w14:textId="5F63A4B4" w:rsidR="0035661A" w:rsidRDefault="005B0AB3" w:rsidP="00B4216D">
      <w:pPr>
        <w:pStyle w:val="makestylesgo"/>
      </w:pPr>
      <w:bookmarkStart w:id="10" w:name="_Ref528147063"/>
      <w:r w:rsidRPr="00D548C4">
        <w:t>Use shot</w:t>
      </w:r>
      <w:r w:rsidR="00C04203">
        <w:t xml:space="preserve"> </w:t>
      </w:r>
      <w:r w:rsidR="00C04203">
        <w:fldChar w:fldCharType="begin"/>
      </w:r>
      <w:r w:rsidR="00C04203">
        <w:instrText xml:space="preserve"> REF _Ref877524 \r \h </w:instrText>
      </w:r>
      <w:r w:rsidR="00C04203">
        <w:fldChar w:fldCharType="separate"/>
      </w:r>
      <w:r w:rsidR="00B64D2C">
        <w:t xml:space="preserve">3.15.2. </w:t>
      </w:r>
      <w:r w:rsidR="00C04203">
        <w:fldChar w:fldCharType="end"/>
      </w:r>
      <w:r w:rsidR="00383928" w:rsidRPr="00D548C4">
        <w:t xml:space="preserve">(talent </w:t>
      </w:r>
      <w:bookmarkEnd w:id="10"/>
      <w:r w:rsidR="00E852C5">
        <w:t xml:space="preserve">removes </w:t>
      </w:r>
      <w:r w:rsidR="00F9323C">
        <w:t>the solution flask from the hotplate and puts it down in the hood)</w:t>
      </w:r>
    </w:p>
    <w:p w14:paraId="19479704" w14:textId="3471059F" w:rsidR="00AA6499" w:rsidRPr="00D548C4" w:rsidRDefault="00AA6499" w:rsidP="00E30CA7">
      <w:pPr>
        <w:pStyle w:val="makestylesgo"/>
      </w:pPr>
      <w:bookmarkStart w:id="11" w:name="_Ref528082446"/>
      <w:bookmarkStart w:id="12" w:name="_Ref7603898"/>
      <w:r>
        <w:t>Use shot</w:t>
      </w:r>
      <w:bookmarkEnd w:id="11"/>
      <w:r w:rsidR="004A16D8">
        <w:t xml:space="preserve"> </w:t>
      </w:r>
      <w:r w:rsidR="004A16D8">
        <w:fldChar w:fldCharType="begin"/>
      </w:r>
      <w:r w:rsidR="004A16D8">
        <w:instrText xml:space="preserve"> REF _Ref3542639 \r \h </w:instrText>
      </w:r>
      <w:r w:rsidR="004A16D8">
        <w:fldChar w:fldCharType="separate"/>
      </w:r>
      <w:r w:rsidR="00B64D2C">
        <w:t xml:space="preserve">3.16.2. </w:t>
      </w:r>
      <w:r w:rsidR="004A16D8">
        <w:fldChar w:fldCharType="end"/>
      </w:r>
      <w:r w:rsidR="004A16D8">
        <w:t>(</w:t>
      </w:r>
      <w:r w:rsidR="00E51706">
        <w:t>the flask of solution cooling – i.e., a ‘before’ shot)</w:t>
      </w:r>
      <w:bookmarkEnd w:id="12"/>
    </w:p>
    <w:p w14:paraId="3FD65CDD" w14:textId="0B97E3EE" w:rsidR="0035661A" w:rsidRPr="00E34DD3" w:rsidRDefault="00555164" w:rsidP="0035661A">
      <w:pPr>
        <w:pStyle w:val="makestylesgo"/>
      </w:pPr>
      <w:bookmarkStart w:id="13" w:name="_Ref528082490"/>
      <w:r w:rsidRPr="00E34DD3">
        <w:t>Use shot</w:t>
      </w:r>
      <w:bookmarkEnd w:id="13"/>
      <w:r w:rsidRPr="00E34DD3">
        <w:t xml:space="preserve"> </w:t>
      </w:r>
      <w:r w:rsidR="00210CB3" w:rsidRPr="00E34DD3">
        <w:fldChar w:fldCharType="begin"/>
      </w:r>
      <w:r w:rsidR="00210CB3" w:rsidRPr="00E34DD3">
        <w:instrText xml:space="preserve"> REF _Ref528082498 \r \h </w:instrText>
      </w:r>
      <w:r w:rsidR="00E34DD3">
        <w:instrText xml:space="preserve"> \* MERGEFORMAT </w:instrText>
      </w:r>
      <w:r w:rsidR="00210CB3" w:rsidRPr="00E34DD3">
        <w:fldChar w:fldCharType="separate"/>
      </w:r>
      <w:r w:rsidR="00B64D2C">
        <w:t xml:space="preserve">3.20.1. </w:t>
      </w:r>
      <w:r w:rsidR="00210CB3" w:rsidRPr="00E34DD3">
        <w:fldChar w:fldCharType="end"/>
      </w:r>
      <w:r w:rsidR="00210CB3" w:rsidRPr="00E34DD3">
        <w:t>(the flask of acetanilide solution after many crystals have grown</w:t>
      </w:r>
      <w:r w:rsidR="001A1772">
        <w:t xml:space="preserve"> – i.e., an ‘after’ shot</w:t>
      </w:r>
      <w:r w:rsidR="00210CB3" w:rsidRPr="00E34DD3">
        <w:t>)</w:t>
      </w:r>
    </w:p>
    <w:p w14:paraId="56B1CA0C" w14:textId="2A91728F" w:rsidR="00712AD0" w:rsidRDefault="000757F1" w:rsidP="00750642">
      <w:pPr>
        <w:pStyle w:val="12ptparabreak"/>
        <w:jc w:val="both"/>
      </w:pPr>
      <w:r>
        <w:t>You wi</w:t>
      </w:r>
      <w:r w:rsidR="00712AD0">
        <w:t>ll</w:t>
      </w:r>
      <w:r>
        <w:t xml:space="preserve"> then</w:t>
      </w:r>
      <w:r w:rsidR="00712AD0">
        <w:t xml:space="preserve"> cool the solution to </w:t>
      </w:r>
      <w:r w:rsidR="00353F8C">
        <w:t xml:space="preserve">further decrease </w:t>
      </w:r>
      <w:r w:rsidR="00E70395">
        <w:t>the solubility of acetanilide</w:t>
      </w:r>
      <w:r w:rsidR="00712AD0">
        <w:t>.</w:t>
      </w:r>
      <w:r w:rsidR="00AF506D">
        <w:t xml:space="preserve"> </w:t>
      </w:r>
      <w:r>
        <w:rPr>
          <w:b/>
        </w:rPr>
        <w:t>[1</w:t>
      </w:r>
      <w:r w:rsidR="00AF506D">
        <w:rPr>
          <w:b/>
        </w:rPr>
        <w:t>]</w:t>
      </w:r>
      <w:r w:rsidR="00712AD0">
        <w:t xml:space="preserve"> </w:t>
      </w:r>
      <w:r w:rsidR="003E6A6B">
        <w:t>Finally</w:t>
      </w:r>
      <w:r w:rsidR="003F0091">
        <w:t xml:space="preserve">, you’ll recover the crystals with </w:t>
      </w:r>
      <w:r w:rsidR="003E6A6B">
        <w:t>vacuum filtration</w:t>
      </w:r>
      <w:r w:rsidR="00962307">
        <w:t>,</w:t>
      </w:r>
      <w:r w:rsidR="00C4533D">
        <w:t xml:space="preserve"> </w:t>
      </w:r>
      <w:r>
        <w:rPr>
          <w:b/>
        </w:rPr>
        <w:t>[2</w:t>
      </w:r>
      <w:r w:rsidR="006A175B">
        <w:rPr>
          <w:b/>
        </w:rPr>
        <w:t>]</w:t>
      </w:r>
      <w:r w:rsidR="002A353B">
        <w:rPr>
          <w:b/>
        </w:rPr>
        <w:t xml:space="preserve"> </w:t>
      </w:r>
      <w:r w:rsidR="002A353B" w:rsidRPr="002A353B">
        <w:t>and measure the</w:t>
      </w:r>
      <w:r w:rsidR="002A353B">
        <w:rPr>
          <w:b/>
        </w:rPr>
        <w:t xml:space="preserve"> </w:t>
      </w:r>
      <w:r w:rsidR="002A353B">
        <w:t>melting point of your crystals</w:t>
      </w:r>
      <w:r w:rsidR="00DF0D28">
        <w:t>.</w:t>
      </w:r>
      <w:r w:rsidR="002A353B">
        <w:t xml:space="preserve"> </w:t>
      </w:r>
      <w:r w:rsidR="002A353B" w:rsidRPr="002A353B">
        <w:rPr>
          <w:b/>
        </w:rPr>
        <w:t>[3]</w:t>
      </w:r>
    </w:p>
    <w:p w14:paraId="1D3F93A7" w14:textId="444EC283" w:rsidR="007B1436" w:rsidRPr="006B26AB" w:rsidRDefault="003D5281" w:rsidP="002D5910">
      <w:pPr>
        <w:pStyle w:val="makestylesgo"/>
      </w:pPr>
      <w:bookmarkStart w:id="14" w:name="_Ref528082746"/>
      <w:r w:rsidRPr="006B26AB">
        <w:t>Use shot</w:t>
      </w:r>
      <w:r w:rsidR="00351C50">
        <w:t xml:space="preserve"> </w:t>
      </w:r>
      <w:r w:rsidR="00EE6EDA">
        <w:fldChar w:fldCharType="begin"/>
      </w:r>
      <w:r w:rsidR="00EE6EDA">
        <w:instrText xml:space="preserve"> REF _Ref7604809 \r \h </w:instrText>
      </w:r>
      <w:r w:rsidR="00EE6EDA">
        <w:fldChar w:fldCharType="separate"/>
      </w:r>
      <w:r w:rsidR="00B64D2C">
        <w:t xml:space="preserve">3.21.3. </w:t>
      </w:r>
      <w:r w:rsidR="00EE6EDA">
        <w:fldChar w:fldCharType="end"/>
      </w:r>
      <w:r w:rsidR="003C0162" w:rsidRPr="006B26AB">
        <w:t>(</w:t>
      </w:r>
      <w:r w:rsidR="00EE6EDA">
        <w:t>talent places flask</w:t>
      </w:r>
      <w:r w:rsidR="002D5910">
        <w:t xml:space="preserve"> in ice bath</w:t>
      </w:r>
      <w:r w:rsidR="003C0162" w:rsidRPr="006B26AB">
        <w:t>)</w:t>
      </w:r>
      <w:bookmarkEnd w:id="14"/>
    </w:p>
    <w:p w14:paraId="190473E6" w14:textId="3F5FFBDC" w:rsidR="00217A8F" w:rsidRDefault="002A353B" w:rsidP="00E900E0">
      <w:pPr>
        <w:pStyle w:val="makestylesgo"/>
      </w:pPr>
      <w:bookmarkStart w:id="15" w:name="_Ref528082805"/>
      <w:r>
        <w:t>Use s</w:t>
      </w:r>
      <w:r w:rsidR="00BD3C88" w:rsidRPr="00C4533D">
        <w:t xml:space="preserve">hot </w:t>
      </w:r>
      <w:bookmarkEnd w:id="15"/>
      <w:r w:rsidR="00946035">
        <w:fldChar w:fldCharType="begin"/>
      </w:r>
      <w:r w:rsidR="00946035">
        <w:instrText xml:space="preserve"> REF _Ref7604968 \r \h </w:instrText>
      </w:r>
      <w:r w:rsidR="00946035">
        <w:fldChar w:fldCharType="separate"/>
      </w:r>
      <w:r w:rsidR="00B64D2C">
        <w:t>3.2</w:t>
      </w:r>
      <w:r w:rsidR="00B64D2C">
        <w:t>4</w:t>
      </w:r>
      <w:r w:rsidR="00B64D2C">
        <w:t xml:space="preserve">.1. </w:t>
      </w:r>
      <w:r w:rsidR="00946035">
        <w:fldChar w:fldCharType="end"/>
      </w:r>
      <w:r w:rsidR="00823A64" w:rsidRPr="00C4533D">
        <w:t>(talent scrap</w:t>
      </w:r>
      <w:r w:rsidR="000757F1">
        <w:t>ing crystals into the funnel</w:t>
      </w:r>
      <w:r w:rsidR="00823A64" w:rsidRPr="00C4533D">
        <w:t>)</w:t>
      </w:r>
    </w:p>
    <w:p w14:paraId="3F83CEB4" w14:textId="33385F7F" w:rsidR="002A353B" w:rsidRPr="00C4533D" w:rsidRDefault="002A353B" w:rsidP="00E900E0">
      <w:pPr>
        <w:pStyle w:val="makestylesgo"/>
      </w:pPr>
      <w:bookmarkStart w:id="16" w:name="_Ref7605038"/>
      <w:r w:rsidRPr="00AB3E8E">
        <w:t>Use shot</w:t>
      </w:r>
      <w:r w:rsidR="00887661">
        <w:t xml:space="preserve"> </w:t>
      </w:r>
      <w:r w:rsidR="008B638E">
        <w:fldChar w:fldCharType="begin"/>
      </w:r>
      <w:r w:rsidR="008B638E">
        <w:instrText xml:space="preserve"> REF _Ref7605050 \r \h </w:instrText>
      </w:r>
      <w:r w:rsidR="008B638E">
        <w:fldChar w:fldCharType="separate"/>
      </w:r>
      <w:r w:rsidR="00B64D2C">
        <w:t>4.1</w:t>
      </w:r>
      <w:r w:rsidR="00B64D2C">
        <w:t>3</w:t>
      </w:r>
      <w:r w:rsidR="00B64D2C">
        <w:t xml:space="preserve">.4. </w:t>
      </w:r>
      <w:r w:rsidR="008B638E">
        <w:fldChar w:fldCharType="end"/>
      </w:r>
      <w:r w:rsidRPr="00AB3E8E">
        <w:t>(talent packs recrystallized acetanilide into a melting point capillary)</w:t>
      </w:r>
      <w:bookmarkEnd w:id="16"/>
    </w:p>
    <w:p w14:paraId="592BA734" w14:textId="605CA9B4" w:rsidR="009C0DC3" w:rsidRPr="009C0DC3" w:rsidRDefault="009C0DC3" w:rsidP="009C0DC3">
      <w:pPr>
        <w:pStyle w:val="makestylesgo"/>
        <w:numPr>
          <w:ilvl w:val="0"/>
          <w:numId w:val="0"/>
        </w:numPr>
        <w:spacing w:before="240"/>
        <w:ind w:left="360"/>
        <w:rPr>
          <w:b/>
          <w:sz w:val="24"/>
          <w:szCs w:val="24"/>
        </w:rPr>
      </w:pPr>
      <w:r w:rsidRPr="00AF2F5F">
        <w:rPr>
          <w:b/>
          <w:sz w:val="24"/>
          <w:szCs w:val="24"/>
        </w:rPr>
        <w:t>Disclaimer: We suggest that students work in</w:t>
      </w:r>
      <w:r w:rsidRPr="00D65D2D">
        <w:rPr>
          <w:b/>
          <w:sz w:val="24"/>
          <w:szCs w:val="24"/>
        </w:rPr>
        <w:t xml:space="preserve"> pairs for this experiment.</w:t>
      </w:r>
    </w:p>
    <w:p w14:paraId="29056D6D" w14:textId="5BDD9203" w:rsidR="00772CFB" w:rsidRDefault="00FE243B" w:rsidP="00C04021">
      <w:pPr>
        <w:pStyle w:val="12ptparabreak"/>
        <w:jc w:val="both"/>
      </w:pPr>
      <w:r>
        <w:t>Before you start the lab, put on a lab coat, safety glasses, and nitrile gloves.</w:t>
      </w:r>
      <w:r w:rsidR="002865CE">
        <w:t xml:space="preserve"> </w:t>
      </w:r>
      <w:r w:rsidR="002865CE">
        <w:rPr>
          <w:b/>
        </w:rPr>
        <w:t>[1]</w:t>
      </w:r>
      <w:r w:rsidR="00675FD2">
        <w:t xml:space="preserve"> </w:t>
      </w:r>
      <w:r w:rsidR="009233D9">
        <w:t>To begin,</w:t>
      </w:r>
      <w:r w:rsidR="0063689C">
        <w:t xml:space="preserve"> </w:t>
      </w:r>
      <w:r w:rsidR="009233D9">
        <w:t>bring a 125-m</w:t>
      </w:r>
      <w:r w:rsidR="00CD1418">
        <w:t>illiliter</w:t>
      </w:r>
      <w:r w:rsidR="009233D9">
        <w:t xml:space="preserve"> Erlenmeyer flask and your lab notebook to the </w:t>
      </w:r>
      <w:r w:rsidR="00F479E7">
        <w:t>analytical balance</w:t>
      </w:r>
      <w:r w:rsidR="009233D9">
        <w:t xml:space="preserve"> to obtain your acetanilide.</w:t>
      </w:r>
      <w:r w:rsidR="002865CE">
        <w:t xml:space="preserve"> </w:t>
      </w:r>
      <w:r w:rsidR="002865CE">
        <w:rPr>
          <w:b/>
        </w:rPr>
        <w:t>[2]</w:t>
      </w:r>
    </w:p>
    <w:p w14:paraId="685D84BF" w14:textId="458C343F" w:rsidR="00DE67A8" w:rsidRDefault="001D53E0" w:rsidP="001D53E0">
      <w:pPr>
        <w:pStyle w:val="makestylesgo"/>
      </w:pPr>
      <w:bookmarkStart w:id="17" w:name="_Ref3539395"/>
      <w:r>
        <w:t>Use shot</w:t>
      </w:r>
      <w:r w:rsidR="00C91A34">
        <w:t xml:space="preserve"> </w:t>
      </w:r>
      <w:r w:rsidR="00C91A34">
        <w:fldChar w:fldCharType="begin"/>
      </w:r>
      <w:r w:rsidR="00C91A34">
        <w:instrText xml:space="preserve"> REF _Ref7603673 \r \h </w:instrText>
      </w:r>
      <w:r w:rsidR="00C91A34">
        <w:fldChar w:fldCharType="separate"/>
      </w:r>
      <w:r w:rsidR="00B64D2C">
        <w:t xml:space="preserve">2.1.1. </w:t>
      </w:r>
      <w:r w:rsidR="00C91A34">
        <w:fldChar w:fldCharType="end"/>
      </w:r>
      <w:r w:rsidR="00BF3D0C">
        <w:t>(</w:t>
      </w:r>
      <w:r>
        <w:t>talent demonstrates proper PPE</w:t>
      </w:r>
      <w:r w:rsidR="00BF3D0C">
        <w:t>)</w:t>
      </w:r>
      <w:bookmarkEnd w:id="17"/>
    </w:p>
    <w:p w14:paraId="68DD5BD4" w14:textId="16C73999" w:rsidR="00B27EC7" w:rsidRDefault="00B27EC7" w:rsidP="00B27EC7">
      <w:pPr>
        <w:pStyle w:val="makestylesgo"/>
      </w:pPr>
      <w:r>
        <w:t xml:space="preserve"> </w:t>
      </w:r>
      <w:r w:rsidR="00095057">
        <w:t>WIDE: Talent carries a 125-mL flask and a lab notebook to the analytical balance and puts the flask and the lab notebook next to the balance.</w:t>
      </w:r>
    </w:p>
    <w:p w14:paraId="05BB5EB7" w14:textId="49118FAD" w:rsidR="00766AD4" w:rsidRDefault="00BF3D0C" w:rsidP="00750642">
      <w:pPr>
        <w:pStyle w:val="12ptparabreak"/>
        <w:jc w:val="both"/>
      </w:pPr>
      <w:r>
        <w:lastRenderedPageBreak/>
        <w:t>Measure</w:t>
      </w:r>
      <w:r w:rsidR="00766AD4">
        <w:t xml:space="preserve"> 2 g</w:t>
      </w:r>
      <w:r w:rsidR="00367615">
        <w:t>rams</w:t>
      </w:r>
      <w:r w:rsidR="00766AD4">
        <w:t xml:space="preserve"> of</w:t>
      </w:r>
      <w:r w:rsidR="00383906">
        <w:t xml:space="preserve"> acetanilide</w:t>
      </w:r>
      <w:r w:rsidR="00D85EBE">
        <w:t xml:space="preserve"> in a tared weighing boat</w:t>
      </w:r>
      <w:r w:rsidR="00346587">
        <w:t xml:space="preserve"> </w:t>
      </w:r>
      <w:r w:rsidR="00346587">
        <w:rPr>
          <w:b/>
        </w:rPr>
        <w:t>[1]</w:t>
      </w:r>
      <w:r w:rsidR="00CF4288">
        <w:rPr>
          <w:b/>
        </w:rPr>
        <w:t>[2]</w:t>
      </w:r>
      <w:r w:rsidR="00383906">
        <w:t xml:space="preserve"> and record the precise mass in your lab notebook. </w:t>
      </w:r>
      <w:r w:rsidR="00AB3032">
        <w:t>Add</w:t>
      </w:r>
      <w:r w:rsidR="00D85EBE">
        <w:t xml:space="preserve"> the acetanilide </w:t>
      </w:r>
      <w:r w:rsidR="005107CA">
        <w:t>t</w:t>
      </w:r>
      <w:r w:rsidR="00D85EBE">
        <w:t>o the flas</w:t>
      </w:r>
      <w:r w:rsidR="003376B2">
        <w:t>k</w:t>
      </w:r>
      <w:r w:rsidR="00C75673">
        <w:t xml:space="preserve"> and bring it back to your </w:t>
      </w:r>
      <w:r w:rsidR="00AA6424" w:rsidRPr="001D53E0">
        <w:t>fume hood</w:t>
      </w:r>
      <w:r w:rsidR="00C75673">
        <w:t>.</w:t>
      </w:r>
      <w:r w:rsidR="00346587">
        <w:t xml:space="preserve"> </w:t>
      </w:r>
      <w:r w:rsidR="00346587">
        <w:rPr>
          <w:b/>
        </w:rPr>
        <w:t>[</w:t>
      </w:r>
      <w:r w:rsidR="00CF4288">
        <w:rPr>
          <w:b/>
        </w:rPr>
        <w:t>3</w:t>
      </w:r>
      <w:r w:rsidR="00346587">
        <w:rPr>
          <w:b/>
        </w:rPr>
        <w:t>]</w:t>
      </w:r>
    </w:p>
    <w:p w14:paraId="70E2AA08" w14:textId="68605D48" w:rsidR="00C3731A" w:rsidRPr="00CF4288" w:rsidRDefault="00244F74" w:rsidP="00C3731A">
      <w:pPr>
        <w:pStyle w:val="makestylesgo"/>
        <w:rPr>
          <w:rStyle w:val="blueitalics"/>
          <w:rFonts w:cs="Times New Roman"/>
          <w:i w:val="0"/>
          <w:iCs w:val="0"/>
          <w:color w:val="auto"/>
        </w:rPr>
      </w:pPr>
      <w:r>
        <w:t>MED: Talent</w:t>
      </w:r>
      <w:r w:rsidR="00257F4B">
        <w:t xml:space="preserve"> adds</w:t>
      </w:r>
      <w:r w:rsidR="00FB6C81">
        <w:t xml:space="preserve"> acetanilide </w:t>
      </w:r>
      <w:r w:rsidR="00257F4B">
        <w:t>to</w:t>
      </w:r>
      <w:r w:rsidR="00FB6C81">
        <w:t xml:space="preserve"> a tared weighing boat on the analytical balance</w:t>
      </w:r>
      <w:r w:rsidR="004C7572">
        <w:t>.</w:t>
      </w:r>
    </w:p>
    <w:p w14:paraId="159C882F" w14:textId="66874884" w:rsidR="00CF4288" w:rsidRDefault="00CF4288" w:rsidP="00C3731A">
      <w:pPr>
        <w:pStyle w:val="makestylesgo"/>
      </w:pPr>
      <w:bookmarkStart w:id="18" w:name="_Ref528083188"/>
      <w:r>
        <w:t>CU: A close</w:t>
      </w:r>
      <w:r w:rsidRPr="00D46491">
        <w:t>-up ‘establishing’ shot of 2 g of acetanilide in the weighing boat.</w:t>
      </w:r>
      <w:r w:rsidR="00717F42" w:rsidRPr="00D46491">
        <w:t xml:space="preserve"> To be used in</w:t>
      </w:r>
      <w:bookmarkEnd w:id="18"/>
      <w:r w:rsidR="00E73A3F" w:rsidRPr="00D46491">
        <w:t xml:space="preserve"> </w:t>
      </w:r>
      <w:r w:rsidR="00E73A3F" w:rsidRPr="00D46491">
        <w:fldChar w:fldCharType="begin"/>
      </w:r>
      <w:r w:rsidR="00E73A3F" w:rsidRPr="00D46491">
        <w:instrText xml:space="preserve"> REF _Ref528083284 \r \h </w:instrText>
      </w:r>
      <w:r w:rsidR="00D46491">
        <w:instrText xml:space="preserve"> \* MERGEFORMAT </w:instrText>
      </w:r>
      <w:r w:rsidR="00E73A3F" w:rsidRPr="00D46491">
        <w:fldChar w:fldCharType="separate"/>
      </w:r>
      <w:r w:rsidR="00B64D2C">
        <w:t xml:space="preserve">3.1.1. </w:t>
      </w:r>
      <w:r w:rsidR="00E73A3F" w:rsidRPr="00D46491">
        <w:fldChar w:fldCharType="end"/>
      </w:r>
    </w:p>
    <w:p w14:paraId="332BBCE3" w14:textId="3372D167" w:rsidR="006513AA" w:rsidRDefault="006513AA" w:rsidP="00C3731A">
      <w:pPr>
        <w:pStyle w:val="makestylesgo"/>
      </w:pPr>
      <w:r>
        <w:t xml:space="preserve">MED: </w:t>
      </w:r>
      <w:r w:rsidR="00337E5F">
        <w:t>With 2 g of acetanilide now in the weighing boat on the balance, t</w:t>
      </w:r>
      <w:r>
        <w:t xml:space="preserve">alent writes </w:t>
      </w:r>
      <w:r w:rsidR="00337E5F">
        <w:t>down the balance reading in the lab notebook, and then pours the acetanilide into the 125-mL flask</w:t>
      </w:r>
      <w:r w:rsidR="00694A23">
        <w:t>, picks up the flask and lab notebook, and moves away.</w:t>
      </w:r>
    </w:p>
    <w:p w14:paraId="13B63D32" w14:textId="3D5451FF" w:rsidR="000D79BF" w:rsidRDefault="0007087E" w:rsidP="001D53E0">
      <w:pPr>
        <w:pStyle w:val="12ptparabreak"/>
        <w:jc w:val="both"/>
      </w:pPr>
      <w:r>
        <w:t>Then,</w:t>
      </w:r>
      <w:r w:rsidR="00C1130D">
        <w:t xml:space="preserve"> measure 30 m</w:t>
      </w:r>
      <w:r w:rsidR="00367615">
        <w:t>illiliters</w:t>
      </w:r>
      <w:r w:rsidR="00C1130D">
        <w:t xml:space="preserve"> of</w:t>
      </w:r>
      <w:r w:rsidR="000B577F">
        <w:t xml:space="preserve"> </w:t>
      </w:r>
      <w:r w:rsidR="007F69DF">
        <w:t>d</w:t>
      </w:r>
      <w:r w:rsidR="000D79BF">
        <w:t>eionized</w:t>
      </w:r>
      <w:r w:rsidR="007F69DF">
        <w:t xml:space="preserve"> water</w:t>
      </w:r>
      <w:r w:rsidR="002A49FF">
        <w:t xml:space="preserve"> </w:t>
      </w:r>
      <w:r w:rsidR="00BE5B6C">
        <w:rPr>
          <w:b/>
        </w:rPr>
        <w:t>[1]</w:t>
      </w:r>
      <w:r w:rsidR="00604B04">
        <w:t xml:space="preserve"> and</w:t>
      </w:r>
      <w:r w:rsidR="002A49FF">
        <w:t xml:space="preserve"> </w:t>
      </w:r>
      <w:r w:rsidR="00604B04">
        <w:t>c</w:t>
      </w:r>
      <w:r w:rsidR="002A49FF">
        <w:t xml:space="preserve">arefully </w:t>
      </w:r>
      <w:r w:rsidR="002A49FF" w:rsidRPr="001D53E0">
        <w:t>pour</w:t>
      </w:r>
      <w:r w:rsidR="002A49FF">
        <w:t xml:space="preserve"> </w:t>
      </w:r>
      <w:r w:rsidR="001D53E0">
        <w:t>it</w:t>
      </w:r>
      <w:r w:rsidR="002A49FF">
        <w:t xml:space="preserve"> into the flask</w:t>
      </w:r>
      <w:r w:rsidR="0084131F">
        <w:t xml:space="preserve"> of acetanilide</w:t>
      </w:r>
      <w:r w:rsidR="00D56BB9">
        <w:t>.</w:t>
      </w:r>
      <w:r w:rsidR="00BE5B6C">
        <w:t xml:space="preserve"> </w:t>
      </w:r>
      <w:r w:rsidR="00BE5B6C">
        <w:rPr>
          <w:b/>
        </w:rPr>
        <w:t>[2]</w:t>
      </w:r>
      <w:r w:rsidR="001A5D88">
        <w:t xml:space="preserve"> </w:t>
      </w:r>
      <w:r w:rsidR="001D53E0">
        <w:t>Place the flask on a stirring hotplate, add a stir bar, and set the hotplate to</w:t>
      </w:r>
      <w:r w:rsidR="00492AEF">
        <w:t xml:space="preserve"> </w:t>
      </w:r>
      <w:r w:rsidR="006517EB">
        <w:t>medium heat</w:t>
      </w:r>
      <w:r w:rsidR="001D53E0">
        <w:t xml:space="preserve"> and stirring</w:t>
      </w:r>
      <w:r w:rsidR="006517EB">
        <w:t>.</w:t>
      </w:r>
      <w:r w:rsidR="00BE5B6C">
        <w:t xml:space="preserve"> </w:t>
      </w:r>
      <w:r w:rsidR="00BE5B6C">
        <w:rPr>
          <w:b/>
        </w:rPr>
        <w:t>[3]</w:t>
      </w:r>
      <w:r w:rsidR="001D53E0">
        <w:rPr>
          <w:b/>
        </w:rPr>
        <w:t xml:space="preserve"> </w:t>
      </w:r>
      <w:r w:rsidR="001D53E0" w:rsidRPr="001D53E0">
        <w:rPr>
          <w:bCs/>
        </w:rPr>
        <w:t>Let the mixture boil for 4</w:t>
      </w:r>
      <w:r w:rsidR="0079200A">
        <w:rPr>
          <w:bCs/>
        </w:rPr>
        <w:t xml:space="preserve"> to </w:t>
      </w:r>
      <w:r w:rsidR="001D53E0" w:rsidRPr="001D53E0">
        <w:rPr>
          <w:bCs/>
        </w:rPr>
        <w:t>5 minutes to dissolve the acetanilide</w:t>
      </w:r>
      <w:r w:rsidR="00566161">
        <w:rPr>
          <w:bCs/>
        </w:rPr>
        <w:t>.</w:t>
      </w:r>
      <w:r w:rsidR="001D53E0">
        <w:rPr>
          <w:b/>
        </w:rPr>
        <w:t xml:space="preserve"> [4]</w:t>
      </w:r>
    </w:p>
    <w:p w14:paraId="03766FEB" w14:textId="4643BC3B" w:rsidR="00BF4ADF" w:rsidRDefault="00BF4ADF" w:rsidP="00BF4ADF">
      <w:pPr>
        <w:pStyle w:val="makestylesgo"/>
      </w:pPr>
      <w:r>
        <w:t xml:space="preserve">MED: Talent puts a 50-mL graduated cylinder under a </w:t>
      </w:r>
      <w:r w:rsidR="003A27AF">
        <w:t>deionized water dispenser, turns on the dispenser, and waits as the graduated cylinder fills.</w:t>
      </w:r>
    </w:p>
    <w:p w14:paraId="581CF9AE" w14:textId="199D230D" w:rsidR="003A27AF" w:rsidRDefault="00993209" w:rsidP="00BF4ADF">
      <w:pPr>
        <w:pStyle w:val="makestylesgo"/>
      </w:pPr>
      <w:r>
        <w:t>MED/CU: Talent pours 30 mL of water from the graduated cylinder into the flask of acetanilide.</w:t>
      </w:r>
    </w:p>
    <w:p w14:paraId="3C567746" w14:textId="75286C73" w:rsidR="00517BBB" w:rsidRDefault="00AD4E0A" w:rsidP="001D53E0">
      <w:pPr>
        <w:pStyle w:val="makestylesgo"/>
      </w:pPr>
      <w:r>
        <w:t xml:space="preserve">MED: </w:t>
      </w:r>
      <w:r w:rsidR="001D53E0">
        <w:t>Talent puts the flask on a hotplate,</w:t>
      </w:r>
      <w:r w:rsidR="002F4762">
        <w:t xml:space="preserve"> adds a stir bar,</w:t>
      </w:r>
      <w:r w:rsidR="001D53E0">
        <w:t xml:space="preserve"> turns up the heat to medium, and turns up the stir motor until the solution is stirring well.</w:t>
      </w:r>
    </w:p>
    <w:p w14:paraId="3B47F586" w14:textId="6BEB61A0" w:rsidR="001D53E0" w:rsidRDefault="001D53E0" w:rsidP="001D53E0">
      <w:pPr>
        <w:pStyle w:val="makestylesgo"/>
      </w:pPr>
      <w:bookmarkStart w:id="19" w:name="_Ref3542438"/>
      <w:r>
        <w:t>CU: 6-7 seconds of footage of a close-up view of the mixture boiling in the flask and the solid starting to dissolve. | Also used i</w:t>
      </w:r>
      <w:bookmarkEnd w:id="19"/>
      <w:r w:rsidR="0025772B">
        <w:t xml:space="preserve">n </w:t>
      </w:r>
      <w:r w:rsidR="00F52D2A">
        <w:fldChar w:fldCharType="begin"/>
      </w:r>
      <w:r w:rsidR="00F52D2A">
        <w:instrText xml:space="preserve"> REF _Ref528147048 \r \h </w:instrText>
      </w:r>
      <w:r w:rsidR="00F52D2A">
        <w:fldChar w:fldCharType="separate"/>
      </w:r>
      <w:r w:rsidR="00B64D2C">
        <w:t xml:space="preserve">3.3.1. </w:t>
      </w:r>
      <w:r w:rsidR="00F52D2A">
        <w:fldChar w:fldCharType="end"/>
      </w:r>
    </w:p>
    <w:p w14:paraId="53DE02B7" w14:textId="2B49182A" w:rsidR="001D53E0" w:rsidRDefault="001D53E0" w:rsidP="001D53E0">
      <w:pPr>
        <w:pStyle w:val="12ptparabreak"/>
        <w:jc w:val="both"/>
      </w:pPr>
      <w:r>
        <w:t xml:space="preserve">If you still see solid acetanilide </w:t>
      </w:r>
      <w:r w:rsidR="00F67B99">
        <w:t>after the solution has boiled for 5 minutes</w:t>
      </w:r>
      <w:r>
        <w:t xml:space="preserve">, </w:t>
      </w:r>
      <w:r>
        <w:rPr>
          <w:b/>
        </w:rPr>
        <w:t>[1,2-SPLIT]</w:t>
      </w:r>
      <w:r>
        <w:t xml:space="preserve"> measure another 10 m</w:t>
      </w:r>
      <w:r w:rsidR="00AD7887">
        <w:t>illiliters</w:t>
      </w:r>
      <w:r>
        <w:t xml:space="preserve"> of deionized water. </w:t>
      </w:r>
      <w:r>
        <w:rPr>
          <w:b/>
        </w:rPr>
        <w:t xml:space="preserve">[3] </w:t>
      </w:r>
      <w:r>
        <w:t xml:space="preserve">Use a Pasteur pipette to add water dropwise until either the </w:t>
      </w:r>
      <w:r w:rsidRPr="001039E3">
        <w:t>solid</w:t>
      </w:r>
      <w:r>
        <w:t xml:space="preserve"> dissolves or you’ve added </w:t>
      </w:r>
      <w:r w:rsidRPr="00B44462">
        <w:t>all 10 m</w:t>
      </w:r>
      <w:r w:rsidR="008E7F15">
        <w:t>illiliters</w:t>
      </w:r>
      <w:r>
        <w:t xml:space="preserve">. </w:t>
      </w:r>
      <w:r>
        <w:rPr>
          <w:b/>
        </w:rPr>
        <w:t>[4-TXT]</w:t>
      </w:r>
    </w:p>
    <w:p w14:paraId="071AF66F" w14:textId="43C836FA" w:rsidR="001D53E0" w:rsidRDefault="001D53E0" w:rsidP="001D53E0">
      <w:pPr>
        <w:pStyle w:val="makestylesgo"/>
      </w:pPr>
      <w:r>
        <w:t>MED/CU: Talent approaches the hood and inspects the boiling mixture in the flask, which still has a small amount of undissolved solid in it.</w:t>
      </w:r>
    </w:p>
    <w:p w14:paraId="306CAC88" w14:textId="77777777" w:rsidR="001D53E0" w:rsidRDefault="001D53E0" w:rsidP="001D53E0">
      <w:pPr>
        <w:pStyle w:val="makestylesgo"/>
      </w:pPr>
      <w:r>
        <w:t>CU: 6-7 seconds of footage of a close-up view of the boiling mixture in the flask with a small amount of undissolved solid still in it.</w:t>
      </w:r>
    </w:p>
    <w:p w14:paraId="5423BDB0" w14:textId="77777777" w:rsidR="001D53E0" w:rsidRDefault="001D53E0" w:rsidP="001D53E0">
      <w:pPr>
        <w:pStyle w:val="makestylesgo"/>
      </w:pPr>
      <w:r>
        <w:t>MED: 5-6 seconds of footage of talent finishing filling a 10-mL graduated cylinder to the 10-mL line with deionized water.</w:t>
      </w:r>
    </w:p>
    <w:p w14:paraId="7A30F26F" w14:textId="7E660BB7" w:rsidR="001D53E0" w:rsidRDefault="001D53E0" w:rsidP="001D53E0">
      <w:pPr>
        <w:pStyle w:val="makestylesgo"/>
      </w:pPr>
      <w:r>
        <w:t xml:space="preserve">MED: Talent draws up some water from the graduated cylinder into a Pasteur pipette and starts slowly adding water dropwise to the flask while monitoring the solid in the flask. </w:t>
      </w:r>
      <w:r w:rsidRPr="00057B81">
        <w:rPr>
          <w:rStyle w:val="blueitalics"/>
          <w:b/>
          <w:i w:val="0"/>
          <w:color w:val="auto"/>
        </w:rPr>
        <w:t xml:space="preserve">TEXT: </w:t>
      </w:r>
      <w:r>
        <w:rPr>
          <w:rStyle w:val="blueitalics"/>
          <w:b/>
          <w:i w:val="0"/>
          <w:color w:val="auto"/>
        </w:rPr>
        <w:t>Add up to 10 mL DIH₂O dropwise until solid disappears.</w:t>
      </w:r>
    </w:p>
    <w:p w14:paraId="3B32B104" w14:textId="5BC3993C" w:rsidR="00F3290B" w:rsidRDefault="00B65AD3" w:rsidP="00750642">
      <w:pPr>
        <w:pStyle w:val="12ptparabreak"/>
        <w:jc w:val="both"/>
      </w:pPr>
      <w:r>
        <w:t xml:space="preserve">Let the solution boil for at least a minute after each milliliter before adding more water. </w:t>
      </w:r>
      <w:r w:rsidR="00164AB5">
        <w:t xml:space="preserve">It’s important to add water slowly so that you don’t cool </w:t>
      </w:r>
      <w:r w:rsidR="00EF697F">
        <w:t>the solution too much</w:t>
      </w:r>
      <w:r w:rsidR="00164AB5">
        <w:t xml:space="preserve"> or add more </w:t>
      </w:r>
      <w:r w:rsidR="005F515B">
        <w:t>water than</w:t>
      </w:r>
      <w:r w:rsidR="00164AB5">
        <w:t xml:space="preserve"> </w:t>
      </w:r>
      <w:r w:rsidR="008B399C">
        <w:t>you need</w:t>
      </w:r>
      <w:r w:rsidR="00164AB5">
        <w:t>.</w:t>
      </w:r>
      <w:r w:rsidR="00844BE3">
        <w:t xml:space="preserve"> </w:t>
      </w:r>
      <w:r w:rsidR="009A1FE8">
        <w:rPr>
          <w:b/>
        </w:rPr>
        <w:t>[1</w:t>
      </w:r>
      <w:r w:rsidR="00B92B0A">
        <w:rPr>
          <w:b/>
        </w:rPr>
        <w:t>]</w:t>
      </w:r>
    </w:p>
    <w:p w14:paraId="35E46CA9" w14:textId="5F30C4E3" w:rsidR="00340E1A" w:rsidRDefault="00517D5E" w:rsidP="00340E1A">
      <w:pPr>
        <w:pStyle w:val="makestylesgo"/>
      </w:pPr>
      <w:r>
        <w:lastRenderedPageBreak/>
        <w:t xml:space="preserve">MED/CU: </w:t>
      </w:r>
      <w:r w:rsidR="00555992">
        <w:t>Talent slowly adds water dropwise from a mostly-empty pipette until the pipette is completely empty</w:t>
      </w:r>
      <w:r w:rsidR="000B798A">
        <w:t>,</w:t>
      </w:r>
      <w:r w:rsidR="00555992">
        <w:t xml:space="preserve"> and then monitors the solution for several seconds.</w:t>
      </w:r>
    </w:p>
    <w:p w14:paraId="6BF387B3" w14:textId="46B006EA" w:rsidR="00B23066" w:rsidRDefault="00B23066" w:rsidP="00B23066">
      <w:pPr>
        <w:pStyle w:val="12ptparabreak"/>
        <w:jc w:val="both"/>
      </w:pPr>
      <w:r>
        <w:t>If you still see some solid after that,</w:t>
      </w:r>
      <w:r w:rsidR="003C057F">
        <w:t xml:space="preserve"> </w:t>
      </w:r>
      <w:r w:rsidR="003C057F">
        <w:rPr>
          <w:b/>
        </w:rPr>
        <w:t>[1]</w:t>
      </w:r>
      <w:r>
        <w:t xml:space="preserve"> those are impurities that you must remove by hot filtration. </w:t>
      </w:r>
      <w:r>
        <w:rPr>
          <w:b/>
        </w:rPr>
        <w:t>[</w:t>
      </w:r>
      <w:r w:rsidR="003C057F">
        <w:rPr>
          <w:b/>
        </w:rPr>
        <w:t>2</w:t>
      </w:r>
      <w:r>
        <w:rPr>
          <w:b/>
        </w:rPr>
        <w:t>-TXT]</w:t>
      </w:r>
      <w:r>
        <w:t xml:space="preserve"> Place about 15 m</w:t>
      </w:r>
      <w:r w:rsidR="00E441B7">
        <w:t>illiliters</w:t>
      </w:r>
      <w:r>
        <w:t xml:space="preserve"> of deionized water and one or two boiling chips in a 50-m</w:t>
      </w:r>
      <w:r w:rsidR="000B49D7">
        <w:t>illiliter</w:t>
      </w:r>
      <w:r>
        <w:t xml:space="preserve"> beaker and </w:t>
      </w:r>
      <w:r w:rsidR="00B64D2C">
        <w:t>start heating it on the hotplate</w:t>
      </w:r>
      <w:r>
        <w:t xml:space="preserve">. </w:t>
      </w:r>
      <w:r>
        <w:rPr>
          <w:b/>
        </w:rPr>
        <w:t>[</w:t>
      </w:r>
      <w:r w:rsidR="0035553A">
        <w:rPr>
          <w:b/>
        </w:rPr>
        <w:t>3</w:t>
      </w:r>
      <w:r>
        <w:rPr>
          <w:b/>
        </w:rPr>
        <w:t>]</w:t>
      </w:r>
    </w:p>
    <w:p w14:paraId="78A9C9EC" w14:textId="4D168E26" w:rsidR="00B23066" w:rsidRDefault="00B23066" w:rsidP="00B23066">
      <w:pPr>
        <w:pStyle w:val="makestylesgo"/>
      </w:pPr>
      <w:r>
        <w:t>CU: 7-8 seconds of footage of a close-up view of boiling liquid in the flask with some visible flecks of solid.</w:t>
      </w:r>
    </w:p>
    <w:p w14:paraId="6D2E53F4" w14:textId="59A33286" w:rsidR="00EB22C2" w:rsidRDefault="00553C06" w:rsidP="00B23066">
      <w:pPr>
        <w:pStyle w:val="makestylesgo"/>
      </w:pPr>
      <w:r>
        <w:t>CU: A view of the flask not on the hotplate for a better view of the contrast.</w:t>
      </w:r>
      <w:r w:rsidR="00CD020D">
        <w:t xml:space="preserve"> [Filmed as 3.10.1.b]</w:t>
      </w:r>
      <w:r w:rsidR="003C057F">
        <w:t xml:space="preserve"> </w:t>
      </w:r>
      <w:r w:rsidR="003C057F" w:rsidRPr="00951050">
        <w:rPr>
          <w:b/>
        </w:rPr>
        <w:t>TEXT: Remove solid impurities by hot filtration</w:t>
      </w:r>
      <w:r w:rsidR="00F72C59">
        <w:t xml:space="preserve"> </w:t>
      </w:r>
      <w:r w:rsidR="00F72C59">
        <w:rPr>
          <w:rStyle w:val="blueitalics"/>
        </w:rPr>
        <w:t>Video Editor: Please wait to show the text overlay until “…must remove” in the voice-over.</w:t>
      </w:r>
    </w:p>
    <w:p w14:paraId="24B45228" w14:textId="20DEA085" w:rsidR="00B23066" w:rsidRDefault="00B23066" w:rsidP="00B23066">
      <w:pPr>
        <w:pStyle w:val="makestylesgo"/>
      </w:pPr>
      <w:r>
        <w:t>MED: Talent sets a 50 mL beaker with 15-20 mL of deionized water in the hood, adds one or two boiling chips to the beaker, and then places the beaker on the hotplate.</w:t>
      </w:r>
      <w:r w:rsidR="00B01DEA">
        <w:t xml:space="preserve"> [Filmed as 3.10.2]</w:t>
      </w:r>
    </w:p>
    <w:p w14:paraId="2D4A1985" w14:textId="18B3A497" w:rsidR="00B23066" w:rsidRDefault="00B23066" w:rsidP="00B23066">
      <w:pPr>
        <w:pStyle w:val="12ptparabreak"/>
        <w:jc w:val="both"/>
      </w:pPr>
      <w:r>
        <w:t>Clamp another 125-m</w:t>
      </w:r>
      <w:r w:rsidR="00C05924">
        <w:t>illiliter</w:t>
      </w:r>
      <w:r>
        <w:t xml:space="preserve"> Erlenmeyer flask on the hotplate and place a wide-stem or stemless glass funnel in the flask. </w:t>
      </w:r>
      <w:r>
        <w:rPr>
          <w:b/>
        </w:rPr>
        <w:t>[1]</w:t>
      </w:r>
      <w:r>
        <w:t xml:space="preserve"> Fold a large piece of circular filter paper in quarters, </w:t>
      </w:r>
      <w:r>
        <w:rPr>
          <w:b/>
        </w:rPr>
        <w:t>[2]</w:t>
      </w:r>
      <w:r>
        <w:t xml:space="preserve"> place it point-down in the funnel, and open it into a cone. </w:t>
      </w:r>
      <w:r>
        <w:rPr>
          <w:b/>
        </w:rPr>
        <w:t>[3]</w:t>
      </w:r>
    </w:p>
    <w:p w14:paraId="0EC1D1FF" w14:textId="4BB2EE9A" w:rsidR="00B23066" w:rsidRDefault="00B23066" w:rsidP="00B23066">
      <w:pPr>
        <w:pStyle w:val="makestylesgo"/>
      </w:pPr>
      <w:r>
        <w:t>MED: Talent clamps an empty 125-mL flask on the hotplate and places a wide-stem (or stemless) glass funnel in the flask.</w:t>
      </w:r>
    </w:p>
    <w:p w14:paraId="3CA1CC79" w14:textId="77777777" w:rsidR="00B23066" w:rsidRDefault="00B23066" w:rsidP="00B23066">
      <w:pPr>
        <w:pStyle w:val="makestylesgo"/>
      </w:pPr>
      <w:r>
        <w:t>MED: Talent picks up a large circular filter paper from the box and folds it in quarters.</w:t>
      </w:r>
    </w:p>
    <w:p w14:paraId="262E1793" w14:textId="69EBECEB" w:rsidR="00B23066" w:rsidRDefault="00B23066" w:rsidP="00B23066">
      <w:pPr>
        <w:pStyle w:val="makestylesgo"/>
      </w:pPr>
      <w:r>
        <w:t>MED/CU: Talent places the folded filter paper point-down in the funnel, opens the filter paper to form a cone, and moves their hand so the camera has a clear view of the filter paper in the funnel.</w:t>
      </w:r>
    </w:p>
    <w:p w14:paraId="43264A23" w14:textId="3A3C1675" w:rsidR="00B23066" w:rsidRDefault="00B23066" w:rsidP="00B23066">
      <w:pPr>
        <w:pStyle w:val="12ptparabreak"/>
        <w:jc w:val="both"/>
      </w:pPr>
      <w:r>
        <w:t xml:space="preserve">Once the water </w:t>
      </w:r>
      <w:r w:rsidR="00085929">
        <w:t>boils</w:t>
      </w:r>
      <w:r>
        <w:t xml:space="preserve">, use a pipette to wet the filter paper with hot water. </w:t>
      </w:r>
      <w:r>
        <w:rPr>
          <w:b/>
        </w:rPr>
        <w:t xml:space="preserve">[1] </w:t>
      </w:r>
      <w:r>
        <w:t xml:space="preserve">Then, use tongs to pick up the flask of acetanilide solution and pour the hot liquid into the funnel, being careful not to let it overflow. </w:t>
      </w:r>
      <w:r>
        <w:rPr>
          <w:b/>
        </w:rPr>
        <w:t>[2]</w:t>
      </w:r>
    </w:p>
    <w:p w14:paraId="2EF70425" w14:textId="2A485D6F" w:rsidR="00B23066" w:rsidRPr="00E56646" w:rsidRDefault="00B23066" w:rsidP="00B23066">
      <w:pPr>
        <w:pStyle w:val="makestylesgo"/>
        <w:rPr>
          <w:rStyle w:val="blueitalics"/>
          <w:rFonts w:cs="Times New Roman"/>
          <w:i w:val="0"/>
          <w:iCs w:val="0"/>
          <w:color w:val="auto"/>
        </w:rPr>
      </w:pPr>
      <w:r>
        <w:t>MED: Talent draws up some boiling water into a pipette and pipettes it around the filter paper in the funnel.</w:t>
      </w:r>
    </w:p>
    <w:p w14:paraId="5566DAB4" w14:textId="1900907F" w:rsidR="00B23066" w:rsidRDefault="00B23066" w:rsidP="00B23066">
      <w:pPr>
        <w:pStyle w:val="makestylesgo"/>
      </w:pPr>
      <w:bookmarkStart w:id="20" w:name="_Ref877309"/>
      <w:r>
        <w:rPr>
          <w:rStyle w:val="blueitalics"/>
          <w:i w:val="0"/>
          <w:color w:val="000000" w:themeColor="text1"/>
        </w:rPr>
        <w:t>MED: Talent picks up the flask of acetanilide solution with flask tongs and steadily pours the solution into the funnel so that the funnel does not overflow. | Also used in</w:t>
      </w:r>
      <w:r>
        <w:t xml:space="preserve"> </w:t>
      </w:r>
      <w:r>
        <w:fldChar w:fldCharType="begin"/>
      </w:r>
      <w:r>
        <w:instrText xml:space="preserve"> REF _Ref877300 \r \h </w:instrText>
      </w:r>
      <w:r>
        <w:fldChar w:fldCharType="separate"/>
      </w:r>
      <w:r w:rsidR="00B64D2C">
        <w:t xml:space="preserve">2.7.2. </w:t>
      </w:r>
      <w:r>
        <w:fldChar w:fldCharType="end"/>
      </w:r>
      <w:bookmarkEnd w:id="20"/>
    </w:p>
    <w:p w14:paraId="4BAAF3E2" w14:textId="7BFB38F0" w:rsidR="00B23066" w:rsidRDefault="00B23066" w:rsidP="00B23066">
      <w:pPr>
        <w:pStyle w:val="12ptparabreak"/>
        <w:jc w:val="both"/>
      </w:pPr>
      <w:r>
        <w:t xml:space="preserve">If the stir bar falls into the funnel, retrieve it with tweezers and rinse it with boiling water. </w:t>
      </w:r>
      <w:r>
        <w:rPr>
          <w:b/>
        </w:rPr>
        <w:t>[1]</w:t>
      </w:r>
      <w:r>
        <w:t xml:space="preserve"> Rinse the inside of the first flask with a few milliliters of boiling water and pour the rinse into the funnel. Dissolve any crystals that form with boiling water. </w:t>
      </w:r>
      <w:r>
        <w:rPr>
          <w:b/>
        </w:rPr>
        <w:t>[2]</w:t>
      </w:r>
    </w:p>
    <w:p w14:paraId="785B0335" w14:textId="77777777" w:rsidR="00B23066" w:rsidRDefault="00B23066" w:rsidP="00B23066">
      <w:pPr>
        <w:pStyle w:val="makestylesgo"/>
      </w:pPr>
      <w:r>
        <w:t>MED: Talent retrieves the stir bar from the funnel with tweezers and pipettes some boiling water over it.</w:t>
      </w:r>
    </w:p>
    <w:p w14:paraId="56970DDA" w14:textId="5685FB1F" w:rsidR="00B23066" w:rsidRDefault="00B23066" w:rsidP="00B23066">
      <w:pPr>
        <w:pStyle w:val="makestylesgo"/>
      </w:pPr>
      <w:r>
        <w:lastRenderedPageBreak/>
        <w:t>MED: Talent pipettes boiling water into the first flask (held with flask tongs), swirls the flask, and pours the liquid into the funnel. Then, talent inspects the funnel and flask, pipettes boiling water onto any crystals that have formed, and pours the liquid into the funnel (if the crystals were in the flask).</w:t>
      </w:r>
    </w:p>
    <w:p w14:paraId="470541E6" w14:textId="0442A61B" w:rsidR="00B23066" w:rsidRDefault="00B23066" w:rsidP="00B23066">
      <w:pPr>
        <w:pStyle w:val="12ptparabreak"/>
        <w:jc w:val="both"/>
      </w:pPr>
      <w:r>
        <w:t xml:space="preserve">Once the funnel is empty, use tongs to move it to the first flask. </w:t>
      </w:r>
      <w:r>
        <w:rPr>
          <w:b/>
        </w:rPr>
        <w:t>[1]</w:t>
      </w:r>
      <w:r>
        <w:t xml:space="preserve"> Remove the beaker of boiling water from the hotplate and carefully unclamp the second flask. You can now continue with the lab as usual. </w:t>
      </w:r>
      <w:r>
        <w:rPr>
          <w:b/>
        </w:rPr>
        <w:t>[2</w:t>
      </w:r>
      <w:r w:rsidR="00B2563E">
        <w:rPr>
          <w:b/>
        </w:rPr>
        <w:t>-TXT</w:t>
      </w:r>
      <w:r>
        <w:rPr>
          <w:b/>
        </w:rPr>
        <w:t>]</w:t>
      </w:r>
    </w:p>
    <w:p w14:paraId="2FBDF48A" w14:textId="77777777" w:rsidR="00B23066" w:rsidRDefault="00B23066" w:rsidP="00B23066">
      <w:pPr>
        <w:pStyle w:val="makestylesgo"/>
      </w:pPr>
      <w:r>
        <w:t>MED: Talent (using the flask tongs) transfers the funnel to the first flask, which is now on the floor of the hood by the hotplate.</w:t>
      </w:r>
    </w:p>
    <w:p w14:paraId="255B1FC3" w14:textId="77777777" w:rsidR="00B23066" w:rsidRDefault="00B23066" w:rsidP="00B23066">
      <w:pPr>
        <w:pStyle w:val="makestylesgo"/>
      </w:pPr>
      <w:r>
        <w:t xml:space="preserve">MED: Talent moves the beaker to the floor of the hood, unclamps the second flask, and sets the flask tongs next to the hotplate. </w:t>
      </w:r>
      <w:r w:rsidRPr="009054E6">
        <w:rPr>
          <w:b/>
        </w:rPr>
        <w:t xml:space="preserve">TEXT: Caution: </w:t>
      </w:r>
      <w:r>
        <w:rPr>
          <w:b/>
        </w:rPr>
        <w:t>C</w:t>
      </w:r>
      <w:r w:rsidRPr="009054E6">
        <w:rPr>
          <w:b/>
        </w:rPr>
        <w:t>lamp may be hot.</w:t>
      </w:r>
      <w:r>
        <w:t xml:space="preserve"> </w:t>
      </w:r>
      <w:r>
        <w:rPr>
          <w:rStyle w:val="blueitalics"/>
        </w:rPr>
        <w:t>Video Editor: Please wait to show the text overlay until “and carefully…” in the voice-over.</w:t>
      </w:r>
    </w:p>
    <w:p w14:paraId="09101BA2" w14:textId="557E1F2E" w:rsidR="00B23066" w:rsidRDefault="00B23066" w:rsidP="00B23066">
      <w:pPr>
        <w:pStyle w:val="12ptparabreak"/>
        <w:jc w:val="both"/>
      </w:pPr>
      <w:r>
        <w:t xml:space="preserve">Once there is no visible solid in your hot acetanilide solution, </w:t>
      </w:r>
      <w:r>
        <w:rPr>
          <w:b/>
        </w:rPr>
        <w:t>[1-TXT]</w:t>
      </w:r>
      <w:r>
        <w:t xml:space="preserve"> turn off the heat and stir motor and </w:t>
      </w:r>
      <w:r w:rsidRPr="00506248">
        <w:t>use tongs</w:t>
      </w:r>
      <w:r>
        <w:t xml:space="preserve"> to place the flask on the floor of the hood. </w:t>
      </w:r>
      <w:r>
        <w:rPr>
          <w:b/>
        </w:rPr>
        <w:t>[2]</w:t>
      </w:r>
    </w:p>
    <w:p w14:paraId="4A00CAD3" w14:textId="77777777" w:rsidR="00B23066" w:rsidRPr="00FD78E8" w:rsidRDefault="00B23066" w:rsidP="00B23066">
      <w:pPr>
        <w:pStyle w:val="makestylesgo"/>
      </w:pPr>
      <w:bookmarkStart w:id="21" w:name="_Ref877523"/>
      <w:r>
        <w:t xml:space="preserve">CU: 6-7 seconds of footage of a close-up view of hot/boiling acetanilide solution with no visible solid. </w:t>
      </w:r>
      <w:r>
        <w:rPr>
          <w:b/>
        </w:rPr>
        <w:t>TEXT: Continue from here once solid has dissolved</w:t>
      </w:r>
      <w:bookmarkEnd w:id="21"/>
    </w:p>
    <w:p w14:paraId="1B71EA9A" w14:textId="514D9A19" w:rsidR="00B23066" w:rsidRPr="00CF072C" w:rsidRDefault="00B23066" w:rsidP="00B23066">
      <w:pPr>
        <w:pStyle w:val="makestylesgo"/>
      </w:pPr>
      <w:bookmarkStart w:id="22" w:name="_Ref877524"/>
      <w:r>
        <w:t xml:space="preserve">MED/CU: Talent turns off the heat and stir motor, picks up the flask with flask tongs, and sets the flask </w:t>
      </w:r>
      <w:r w:rsidRPr="00AC1E15">
        <w:t>next to</w:t>
      </w:r>
      <w:r>
        <w:t xml:space="preserve"> the hotplate.</w:t>
      </w:r>
      <w:r w:rsidR="004440FC">
        <w:t xml:space="preserve"> </w:t>
      </w:r>
      <w:r>
        <w:t xml:space="preserve">| Also used in </w:t>
      </w:r>
      <w:r>
        <w:fldChar w:fldCharType="begin"/>
      </w:r>
      <w:r>
        <w:instrText xml:space="preserve"> REF _Ref528147063 \r \h </w:instrText>
      </w:r>
      <w:r>
        <w:fldChar w:fldCharType="separate"/>
      </w:r>
      <w:r w:rsidR="00B64D2C">
        <w:t xml:space="preserve">3.3.2. </w:t>
      </w:r>
      <w:r>
        <w:fldChar w:fldCharType="end"/>
      </w:r>
      <w:bookmarkEnd w:id="22"/>
    </w:p>
    <w:p w14:paraId="69AB42E9" w14:textId="77777777" w:rsidR="00B23066" w:rsidRDefault="00B23066" w:rsidP="00B23066">
      <w:pPr>
        <w:pStyle w:val="12ptparabreak"/>
        <w:jc w:val="both"/>
      </w:pPr>
      <w:r>
        <w:t xml:space="preserve">Leave the solution </w:t>
      </w:r>
      <w:r w:rsidRPr="008167EC">
        <w:t>undisturbed</w:t>
      </w:r>
      <w:r>
        <w:t xml:space="preserve"> as it cools to room temperature, which usually takes at least 15 minutes. </w:t>
      </w:r>
      <w:r>
        <w:rPr>
          <w:b/>
        </w:rPr>
        <w:t>[1-TXT]</w:t>
      </w:r>
      <w:r>
        <w:t xml:space="preserve"> Moving or shaking the flask will make it harder for crystals to form. </w:t>
      </w:r>
      <w:r>
        <w:rPr>
          <w:b/>
        </w:rPr>
        <w:t>[2]</w:t>
      </w:r>
    </w:p>
    <w:p w14:paraId="6A32CCA5" w14:textId="2B29FE67" w:rsidR="00B23066" w:rsidRPr="00AC6B59" w:rsidRDefault="00B23066" w:rsidP="00B23066">
      <w:pPr>
        <w:pStyle w:val="makestylesgo"/>
      </w:pPr>
      <w:r>
        <w:t xml:space="preserve">MED: Talent sets a 15-minute timer (on a handheld timer or phone) and moves away from the hood to represent leaving the hot flask undisturbed. </w:t>
      </w:r>
      <w:r>
        <w:rPr>
          <w:b/>
        </w:rPr>
        <w:t>TEXT: Leave flask undisturbed until it cools to RT</w:t>
      </w:r>
    </w:p>
    <w:p w14:paraId="39E1B447" w14:textId="6BC68428" w:rsidR="00B23066" w:rsidRDefault="00B23066" w:rsidP="00801751">
      <w:pPr>
        <w:pStyle w:val="makestylesgo"/>
      </w:pPr>
      <w:bookmarkStart w:id="23" w:name="_Ref3542639"/>
      <w:r>
        <w:t>CU: 5-6 seconds of footage of a close-up view of the flask cooling soon after it was removed from the hotplate. The liquid in the flask should be completely still.</w:t>
      </w:r>
      <w:bookmarkEnd w:id="23"/>
      <w:r>
        <w:t xml:space="preserve"> </w:t>
      </w:r>
      <w:r w:rsidR="009910FC">
        <w:t xml:space="preserve">| Also used in </w:t>
      </w:r>
      <w:r w:rsidR="00483BF3">
        <w:fldChar w:fldCharType="begin"/>
      </w:r>
      <w:r w:rsidR="00483BF3">
        <w:instrText xml:space="preserve"> REF _Ref7603898 \r \h </w:instrText>
      </w:r>
      <w:r w:rsidR="00483BF3">
        <w:fldChar w:fldCharType="separate"/>
      </w:r>
      <w:r w:rsidR="00B64D2C">
        <w:t xml:space="preserve">3.3.3. </w:t>
      </w:r>
      <w:r w:rsidR="00483BF3">
        <w:fldChar w:fldCharType="end"/>
      </w:r>
    </w:p>
    <w:p w14:paraId="4B98ED13" w14:textId="671DD746" w:rsidR="00B23066" w:rsidRPr="00034579" w:rsidRDefault="00B23066" w:rsidP="00B23066">
      <w:pPr>
        <w:pStyle w:val="12ptparabreak"/>
        <w:jc w:val="both"/>
      </w:pPr>
      <w:r>
        <w:t xml:space="preserve">While you wait, place a small amount of the starting acetanilide material in a weighing boat and bring it to the melting point apparatus. </w:t>
      </w:r>
      <w:r>
        <w:rPr>
          <w:b/>
        </w:rPr>
        <w:t>[1]</w:t>
      </w:r>
      <w:r>
        <w:t xml:space="preserve"> Measure and record its melting point using the techniques you learned in </w:t>
      </w:r>
      <w:r w:rsidR="00CA6916">
        <w:t xml:space="preserve">the </w:t>
      </w:r>
      <w:r w:rsidR="00081681">
        <w:t>“</w:t>
      </w:r>
      <w:r w:rsidR="00CA6916">
        <w:t>Melting Points</w:t>
      </w:r>
      <w:r w:rsidR="00081681">
        <w:t>”</w:t>
      </w:r>
      <w:r w:rsidR="00CA6916">
        <w:t xml:space="preserve"> lab</w:t>
      </w:r>
      <w:r>
        <w:t xml:space="preserve">. </w:t>
      </w:r>
      <w:r>
        <w:rPr>
          <w:b/>
        </w:rPr>
        <w:t>[2-TXT]</w:t>
      </w:r>
    </w:p>
    <w:p w14:paraId="44CBD5DB" w14:textId="0E2D4317" w:rsidR="00B23066" w:rsidRDefault="00B23066" w:rsidP="00B23066">
      <w:pPr>
        <w:pStyle w:val="makestylesgo"/>
      </w:pPr>
      <w:r>
        <w:t>MED: Talent opens the acetanilide container, scoops a small amount of the solid into a weighing boat, closes the acetanilide container, and then moves towards the melting point apparatus.</w:t>
      </w:r>
    </w:p>
    <w:p w14:paraId="5AD8183C" w14:textId="60A8109B" w:rsidR="00B23066" w:rsidRDefault="00B23066" w:rsidP="00B93072">
      <w:pPr>
        <w:pStyle w:val="makestylesgo"/>
      </w:pPr>
      <w:r>
        <w:t xml:space="preserve">MED: Talent packs ‘crude’ acetanilide into a melting point capillary and inserts the capillary into the apparatus. </w:t>
      </w:r>
      <w:r w:rsidRPr="004102BD">
        <w:rPr>
          <w:b/>
        </w:rPr>
        <w:t xml:space="preserve">TEXT: See the </w:t>
      </w:r>
      <w:r w:rsidR="00B93072">
        <w:rPr>
          <w:b/>
        </w:rPr>
        <w:t xml:space="preserve">Melting Points </w:t>
      </w:r>
      <w:r>
        <w:rPr>
          <w:b/>
        </w:rPr>
        <w:t>video</w:t>
      </w:r>
    </w:p>
    <w:p w14:paraId="69D5E4DB" w14:textId="77777777" w:rsidR="00B23066" w:rsidRDefault="00B23066" w:rsidP="00B23066">
      <w:pPr>
        <w:pStyle w:val="12ptparabreak"/>
        <w:jc w:val="both"/>
      </w:pPr>
      <w:r>
        <w:lastRenderedPageBreak/>
        <w:t xml:space="preserve">Once the acetanilide solution reaches room temperature, look for crystals without moving the flask. </w:t>
      </w:r>
      <w:r>
        <w:rPr>
          <w:b/>
        </w:rPr>
        <w:t>[1]</w:t>
      </w:r>
      <w:r>
        <w:t xml:space="preserve"> If you don’t see any, use a glass rod to gently scratch the inside of the flask under the solution. </w:t>
      </w:r>
      <w:r>
        <w:rPr>
          <w:b/>
        </w:rPr>
        <w:t>[2]</w:t>
      </w:r>
      <w:r>
        <w:t xml:space="preserve"> It’s easier for crystals to start to form on scratched or rough surfaces. </w:t>
      </w:r>
      <w:r>
        <w:rPr>
          <w:b/>
        </w:rPr>
        <w:t>[3]</w:t>
      </w:r>
    </w:p>
    <w:p w14:paraId="4DB99A39" w14:textId="77777777" w:rsidR="00B23066" w:rsidRDefault="00B23066" w:rsidP="00B23066">
      <w:pPr>
        <w:pStyle w:val="makestylesgo"/>
      </w:pPr>
      <w:r>
        <w:t>MED/CU: Talent lightly touches the outside of the flask to indicate that it is at room temperature, and then inspects the flask for crystals.</w:t>
      </w:r>
    </w:p>
    <w:p w14:paraId="645E4F6D" w14:textId="48B0C7F9" w:rsidR="00B23066" w:rsidRDefault="00B23066" w:rsidP="00B23066">
      <w:pPr>
        <w:pStyle w:val="makestylesgo"/>
      </w:pPr>
      <w:r>
        <w:t>CU: Talent gently scratches the inside of the flask with the glass rod. (The flask shown in this shot should not have crystals in it.)</w:t>
      </w:r>
    </w:p>
    <w:p w14:paraId="1119F6D2" w14:textId="77777777" w:rsidR="00B23066" w:rsidRDefault="00B23066" w:rsidP="00B23066">
      <w:pPr>
        <w:pStyle w:val="makestylesgo"/>
      </w:pPr>
      <w:r>
        <w:t>ECU: A close-up shot of crystals on a scratched area in a flask. (This can be a pre-prepared flask with a good example of crystals growing on scratched glass.)</w:t>
      </w:r>
    </w:p>
    <w:p w14:paraId="5118DE32" w14:textId="5838F48F" w:rsidR="00836239" w:rsidRDefault="00E04818" w:rsidP="00341F13">
      <w:pPr>
        <w:pStyle w:val="12ptparabreak"/>
        <w:jc w:val="both"/>
      </w:pPr>
      <w:r>
        <w:t>If crystals still haven’t formed</w:t>
      </w:r>
      <w:r w:rsidR="00DA1236">
        <w:t xml:space="preserve"> after 10 </w:t>
      </w:r>
      <w:r w:rsidR="00154948">
        <w:t xml:space="preserve">more </w:t>
      </w:r>
      <w:r w:rsidR="00DA1236">
        <w:t>minutes</w:t>
      </w:r>
      <w:r w:rsidR="00B84090">
        <w:t>,</w:t>
      </w:r>
      <w:r w:rsidR="00410CA0" w:rsidRPr="00410CA0">
        <w:t xml:space="preserve"> </w:t>
      </w:r>
      <w:r w:rsidR="00410CA0">
        <w:t xml:space="preserve">ask your instructor for a </w:t>
      </w:r>
      <w:r w:rsidR="00836239">
        <w:t>“</w:t>
      </w:r>
      <w:r w:rsidR="00410CA0">
        <w:t>seed</w:t>
      </w:r>
      <w:r w:rsidR="00836239">
        <w:t>”</w:t>
      </w:r>
      <w:r w:rsidR="00410CA0">
        <w:t xml:space="preserve"> crystal</w:t>
      </w:r>
      <w:r w:rsidR="00A844D4">
        <w:t xml:space="preserve"> of high-purity acetanilide</w:t>
      </w:r>
      <w:r w:rsidR="00410CA0">
        <w:t>.</w:t>
      </w:r>
      <w:r w:rsidR="00735B0B">
        <w:t xml:space="preserve"> </w:t>
      </w:r>
      <w:r w:rsidR="00735B0B">
        <w:rPr>
          <w:b/>
        </w:rPr>
        <w:t>[1]</w:t>
      </w:r>
      <w:r w:rsidR="00410CA0">
        <w:t xml:space="preserve"> Measure and record the mass of the seed crystal,</w:t>
      </w:r>
      <w:r w:rsidR="001D1F99">
        <w:t xml:space="preserve"> </w:t>
      </w:r>
      <w:r w:rsidR="001D1F99">
        <w:rPr>
          <w:b/>
        </w:rPr>
        <w:t>[2]</w:t>
      </w:r>
      <w:r w:rsidR="00410CA0">
        <w:t xml:space="preserve"> and then drop it into the room-temperature acetanilide solution.</w:t>
      </w:r>
      <w:r w:rsidR="001D1F99">
        <w:t xml:space="preserve"> </w:t>
      </w:r>
      <w:r w:rsidR="001D1F99">
        <w:rPr>
          <w:b/>
        </w:rPr>
        <w:t>[3]</w:t>
      </w:r>
      <w:r w:rsidR="006F01D6">
        <w:t xml:space="preserve"> Crystal growth will then occur</w:t>
      </w:r>
      <w:r w:rsidR="001D1F99">
        <w:t xml:space="preserve"> </w:t>
      </w:r>
      <w:r w:rsidR="001D1F99">
        <w:rPr>
          <w:b/>
        </w:rPr>
        <w:t>[4]</w:t>
      </w:r>
      <w:r w:rsidR="006F01D6">
        <w:t xml:space="preserve"> on the seed crystal.</w:t>
      </w:r>
      <w:r w:rsidR="001D1F99">
        <w:t xml:space="preserve"> </w:t>
      </w:r>
      <w:r w:rsidR="001D1F99">
        <w:rPr>
          <w:b/>
        </w:rPr>
        <w:t>[5]</w:t>
      </w:r>
    </w:p>
    <w:p w14:paraId="23CEDE73" w14:textId="7CE2FAAD" w:rsidR="00341F13" w:rsidRDefault="00341F13" w:rsidP="00341F13">
      <w:pPr>
        <w:pStyle w:val="makestylesgo"/>
      </w:pPr>
      <w:bookmarkStart w:id="24" w:name="_Ref528137240"/>
      <w:r>
        <w:t xml:space="preserve">MED/WIDE: </w:t>
      </w:r>
      <w:r w:rsidR="0093603F">
        <w:t>Talent approaches the balances with the bottle of high-purity acetanilide.</w:t>
      </w:r>
    </w:p>
    <w:p w14:paraId="52389481" w14:textId="77777777" w:rsidR="00341F13" w:rsidRDefault="00341F13" w:rsidP="00341F13">
      <w:pPr>
        <w:pStyle w:val="makestylesgo"/>
      </w:pPr>
      <w:r>
        <w:t>MED: Talent places a single acetanilide crystal in a tared weighing boat on the balance, closes the acetanilide bottle, and writes down the mass of the crystal.</w:t>
      </w:r>
    </w:p>
    <w:p w14:paraId="5FA5F194" w14:textId="77777777" w:rsidR="00341F13" w:rsidRDefault="00341F13" w:rsidP="00341F13">
      <w:pPr>
        <w:pStyle w:val="makestylesgo"/>
      </w:pPr>
      <w:r>
        <w:t>MED/CU: Talent carefully pours the seed crystal into the flask. (The solution should have no crystals in it.)</w:t>
      </w:r>
    </w:p>
    <w:p w14:paraId="7C319700" w14:textId="77777777" w:rsidR="00341F13" w:rsidRDefault="00341F13" w:rsidP="00341F13">
      <w:pPr>
        <w:pStyle w:val="makestylesgo"/>
      </w:pPr>
      <w:r>
        <w:t>ECU: A close-up view of the seed crystal shortly after it was added to the flask.</w:t>
      </w:r>
    </w:p>
    <w:p w14:paraId="157ACBD8" w14:textId="77777777" w:rsidR="00341F13" w:rsidRDefault="00341F13" w:rsidP="00341F13">
      <w:pPr>
        <w:pStyle w:val="makestylesgo"/>
      </w:pPr>
      <w:r>
        <w:t>ECU: A close-up view of the seed crystal several minutes after it was added to the flask (i.e., once visible crystal growth on the seed crystal has occurred).</w:t>
      </w:r>
    </w:p>
    <w:bookmarkEnd w:id="24"/>
    <w:p w14:paraId="2DE3FBEF" w14:textId="011327FA" w:rsidR="00766054" w:rsidRDefault="00754F96" w:rsidP="00750642">
      <w:pPr>
        <w:pStyle w:val="12ptparabreak"/>
        <w:jc w:val="both"/>
      </w:pPr>
      <w:r>
        <w:t xml:space="preserve">Once </w:t>
      </w:r>
      <w:r w:rsidR="00DC3225">
        <w:t>yo</w:t>
      </w:r>
      <w:r w:rsidR="00DC3225" w:rsidRPr="00341F13">
        <w:t xml:space="preserve">u </w:t>
      </w:r>
      <w:r w:rsidR="00720E4F" w:rsidRPr="00341F13">
        <w:t>see several crystals</w:t>
      </w:r>
      <w:r w:rsidR="007370C2" w:rsidRPr="00341F13">
        <w:t xml:space="preserve"> in the flask</w:t>
      </w:r>
      <w:r w:rsidRPr="00341F13">
        <w:t>,</w:t>
      </w:r>
      <w:r w:rsidR="00800354" w:rsidRPr="00341F13">
        <w:t xml:space="preserve"> like this,</w:t>
      </w:r>
      <w:r w:rsidR="004A283E" w:rsidRPr="00341F13">
        <w:t xml:space="preserve"> </w:t>
      </w:r>
      <w:r w:rsidR="004A283E" w:rsidRPr="00341F13">
        <w:rPr>
          <w:b/>
        </w:rPr>
        <w:t>[1]</w:t>
      </w:r>
      <w:r w:rsidR="00023558" w:rsidRPr="00341F13">
        <w:t xml:space="preserve"> prepare two ic</w:t>
      </w:r>
      <w:r w:rsidR="00023558">
        <w:t xml:space="preserve">e baths in </w:t>
      </w:r>
      <w:r w:rsidR="00B24242">
        <w:t>6</w:t>
      </w:r>
      <w:r w:rsidR="00023558">
        <w:t>00-m</w:t>
      </w:r>
      <w:r w:rsidR="00B24242">
        <w:t>illiliter</w:t>
      </w:r>
      <w:r w:rsidR="00023558">
        <w:t xml:space="preserve"> beakers</w:t>
      </w:r>
      <w:r w:rsidR="00DA6ABC">
        <w:t xml:space="preserve">. One ice bath should nearly fill the beaker, and the other should </w:t>
      </w:r>
      <w:r w:rsidR="00766054">
        <w:t>occupy about half of the beaker.</w:t>
      </w:r>
      <w:r w:rsidR="00532D16">
        <w:t xml:space="preserve"> </w:t>
      </w:r>
      <w:r w:rsidR="00532D16">
        <w:rPr>
          <w:b/>
        </w:rPr>
        <w:t>[2]</w:t>
      </w:r>
    </w:p>
    <w:p w14:paraId="15851FF7" w14:textId="2281E1C2" w:rsidR="00CC7BFC" w:rsidRDefault="00CC7BFC" w:rsidP="00CC7BFC">
      <w:pPr>
        <w:pStyle w:val="makestylesgo"/>
      </w:pPr>
      <w:bookmarkStart w:id="25" w:name="_Ref528082498"/>
      <w:bookmarkStart w:id="26" w:name="_Ref528078834"/>
      <w:r>
        <w:t>CU: A close-up view of the flask with a good amount of crystals in it.</w:t>
      </w:r>
      <w:r w:rsidR="00E51A41">
        <w:t xml:space="preserve"> | Also used in </w:t>
      </w:r>
      <w:r w:rsidR="00210CB3">
        <w:fldChar w:fldCharType="begin"/>
      </w:r>
      <w:r w:rsidR="00210CB3">
        <w:instrText xml:space="preserve"> REF _Ref528082490 \r \h </w:instrText>
      </w:r>
      <w:r w:rsidR="00210CB3">
        <w:fldChar w:fldCharType="separate"/>
      </w:r>
      <w:r w:rsidR="00B64D2C">
        <w:t xml:space="preserve">3.3.4. </w:t>
      </w:r>
      <w:r w:rsidR="00210CB3">
        <w:fldChar w:fldCharType="end"/>
      </w:r>
      <w:bookmarkEnd w:id="25"/>
    </w:p>
    <w:p w14:paraId="39276BC7" w14:textId="01E1022E" w:rsidR="00FD0B9E" w:rsidRDefault="00FD0B9E" w:rsidP="00E97A1C">
      <w:pPr>
        <w:pStyle w:val="makestylesgo"/>
      </w:pPr>
      <w:r>
        <w:t xml:space="preserve">MED: Talent adds </w:t>
      </w:r>
      <w:r w:rsidR="00DB7F8D">
        <w:t xml:space="preserve">tap </w:t>
      </w:r>
      <w:r>
        <w:t xml:space="preserve">water to a </w:t>
      </w:r>
      <w:r w:rsidR="00E84949">
        <w:t>6</w:t>
      </w:r>
      <w:r>
        <w:t xml:space="preserve">00-mL beaker </w:t>
      </w:r>
      <w:r w:rsidR="009B6A94">
        <w:t>filled with crushed</w:t>
      </w:r>
      <w:r>
        <w:t xml:space="preserve"> ice until the water just fills the spaces between the ice, puts down the beaker, and starts adding water to a second </w:t>
      </w:r>
      <w:r w:rsidR="00E84949">
        <w:t>6</w:t>
      </w:r>
      <w:r>
        <w:t>00-mL beaker about half-filled with ice.</w:t>
      </w:r>
      <w:bookmarkEnd w:id="26"/>
    </w:p>
    <w:p w14:paraId="3E56C7A9" w14:textId="49943A5F" w:rsidR="00023558" w:rsidRDefault="00766054" w:rsidP="00341F13">
      <w:pPr>
        <w:pStyle w:val="12ptparabreak"/>
        <w:jc w:val="both"/>
      </w:pPr>
      <w:r>
        <w:t>M</w:t>
      </w:r>
      <w:r w:rsidR="007D3388">
        <w:t>easure</w:t>
      </w:r>
      <w:r w:rsidR="00023558">
        <w:t xml:space="preserve"> 5 mL of deionized water</w:t>
      </w:r>
      <w:r w:rsidR="00A62AC2">
        <w:t xml:space="preserve"> </w:t>
      </w:r>
      <w:r w:rsidR="00A62AC2" w:rsidRPr="00A62AC2">
        <w:rPr>
          <w:b/>
        </w:rPr>
        <w:t>[1]</w:t>
      </w:r>
      <w:r w:rsidR="007D3388">
        <w:t xml:space="preserve"> and place </w:t>
      </w:r>
      <w:r w:rsidR="00341F13">
        <w:t xml:space="preserve">it </w:t>
      </w:r>
      <w:r w:rsidR="007D3388">
        <w:t>in the full ice bath</w:t>
      </w:r>
      <w:r w:rsidR="00023558">
        <w:t>.</w:t>
      </w:r>
      <w:r w:rsidR="00C57F96">
        <w:t xml:space="preserve"> </w:t>
      </w:r>
      <w:r w:rsidR="00C57F96">
        <w:rPr>
          <w:b/>
        </w:rPr>
        <w:t>[</w:t>
      </w:r>
      <w:r w:rsidR="00A62AC2">
        <w:rPr>
          <w:b/>
        </w:rPr>
        <w:t>2</w:t>
      </w:r>
      <w:r w:rsidR="009F12CA">
        <w:rPr>
          <w:b/>
        </w:rPr>
        <w:t>]</w:t>
      </w:r>
      <w:r w:rsidR="005A0279">
        <w:rPr>
          <w:b/>
        </w:rPr>
        <w:t xml:space="preserve"> </w:t>
      </w:r>
      <w:r w:rsidR="007D3388" w:rsidRPr="00285FE1">
        <w:t>C</w:t>
      </w:r>
      <w:r w:rsidR="005A0279">
        <w:t>onfirm that the flask is cool to the touch and that several crystals have formed</w:t>
      </w:r>
      <w:r w:rsidR="00341F13">
        <w:t xml:space="preserve"> before gently placing it in</w:t>
      </w:r>
      <w:r w:rsidR="007D3388" w:rsidRPr="00A62AC2">
        <w:t xml:space="preserve"> the half-full ice bath</w:t>
      </w:r>
      <w:r w:rsidR="000040BC">
        <w:t>.</w:t>
      </w:r>
      <w:r w:rsidR="007D3388">
        <w:rPr>
          <w:b/>
        </w:rPr>
        <w:t xml:space="preserve"> </w:t>
      </w:r>
      <w:r w:rsidR="00A62AC2">
        <w:rPr>
          <w:b/>
        </w:rPr>
        <w:t>[3</w:t>
      </w:r>
      <w:r w:rsidR="007D3388">
        <w:rPr>
          <w:b/>
        </w:rPr>
        <w:t>]</w:t>
      </w:r>
      <w:r w:rsidR="00341F13">
        <w:rPr>
          <w:b/>
        </w:rPr>
        <w:t xml:space="preserve"> </w:t>
      </w:r>
      <w:r w:rsidR="00341F13" w:rsidRPr="00341F13">
        <w:rPr>
          <w:bCs/>
        </w:rPr>
        <w:t>Leave the flask undisturbed to improve crystal growth</w:t>
      </w:r>
      <w:r w:rsidR="001566EE">
        <w:rPr>
          <w:bCs/>
        </w:rPr>
        <w:t>.</w:t>
      </w:r>
      <w:r w:rsidR="00341F13" w:rsidRPr="00341F13">
        <w:rPr>
          <w:bCs/>
        </w:rPr>
        <w:t xml:space="preserve"> </w:t>
      </w:r>
      <w:r w:rsidR="00341F13">
        <w:rPr>
          <w:b/>
        </w:rPr>
        <w:t>[4]</w:t>
      </w:r>
    </w:p>
    <w:p w14:paraId="418D787C" w14:textId="6A93E4CE" w:rsidR="00F71AD6" w:rsidRDefault="00F71AD6" w:rsidP="00DC6967">
      <w:pPr>
        <w:pStyle w:val="makestylesgo"/>
      </w:pPr>
      <w:bookmarkStart w:id="27" w:name="_Ref528076940"/>
      <w:bookmarkStart w:id="28" w:name="_Ref7607332"/>
      <w:r>
        <w:lastRenderedPageBreak/>
        <w:t xml:space="preserve">MED: Talent holds a 5-mL graduated cylinder under the deionized water dispenser, turns on the dispenser, and lets the graduated cylinder fill to the 5-mL </w:t>
      </w:r>
      <w:r w:rsidR="009A4F08">
        <w:t>mark.</w:t>
      </w:r>
      <w:r w:rsidR="00345B7C">
        <w:t xml:space="preserve"> | Also used in </w:t>
      </w:r>
      <w:bookmarkEnd w:id="27"/>
      <w:r w:rsidR="00552C2D">
        <w:fldChar w:fldCharType="begin"/>
      </w:r>
      <w:r w:rsidR="00552C2D">
        <w:instrText xml:space="preserve"> REF _Ref7606882 \r \h </w:instrText>
      </w:r>
      <w:r w:rsidR="00552C2D">
        <w:fldChar w:fldCharType="separate"/>
      </w:r>
      <w:r w:rsidR="00B64D2C">
        <w:t>4.3</w:t>
      </w:r>
      <w:r w:rsidR="00B64D2C">
        <w:t>.</w:t>
      </w:r>
      <w:r w:rsidR="00B64D2C">
        <w:t xml:space="preserve">1. </w:t>
      </w:r>
      <w:r w:rsidR="00552C2D">
        <w:fldChar w:fldCharType="end"/>
      </w:r>
      <w:bookmarkEnd w:id="28"/>
    </w:p>
    <w:p w14:paraId="429E211B" w14:textId="14F671C4" w:rsidR="00A62AC2" w:rsidRDefault="00A62AC2" w:rsidP="00DC6967">
      <w:pPr>
        <w:pStyle w:val="makestylesgo"/>
      </w:pPr>
      <w:bookmarkStart w:id="29" w:name="_Ref528147076"/>
      <w:bookmarkStart w:id="30" w:name="_Ref528082600"/>
      <w:r>
        <w:t>MED: Talent places the graduated cylinder in the full ice bath.</w:t>
      </w:r>
    </w:p>
    <w:p w14:paraId="066163CE" w14:textId="488DBE16" w:rsidR="00657F45" w:rsidRDefault="00657F45" w:rsidP="005D7479">
      <w:pPr>
        <w:pStyle w:val="makestylesgo"/>
      </w:pPr>
      <w:bookmarkStart w:id="31" w:name="_Ref7604809"/>
      <w:r>
        <w:t>MED/CU: Talent gently touches the flask to indicate that it is at room temperature</w:t>
      </w:r>
      <w:r w:rsidR="00A62AC2">
        <w:t>,</w:t>
      </w:r>
      <w:r w:rsidR="00AF65B0">
        <w:t xml:space="preserve"> points out the substant</w:t>
      </w:r>
      <w:r w:rsidR="00A62AC2">
        <w:t xml:space="preserve">ial crystal growth in the flask, and sets </w:t>
      </w:r>
      <w:r w:rsidR="00723964">
        <w:t xml:space="preserve">it </w:t>
      </w:r>
      <w:r w:rsidR="00A62AC2">
        <w:t xml:space="preserve">in </w:t>
      </w:r>
      <w:r w:rsidR="00723964">
        <w:t xml:space="preserve">the </w:t>
      </w:r>
      <w:r w:rsidR="00A62AC2">
        <w:t>half-full ice bath</w:t>
      </w:r>
      <w:bookmarkEnd w:id="29"/>
      <w:bookmarkEnd w:id="30"/>
      <w:r w:rsidR="005D7479">
        <w:t>.</w:t>
      </w:r>
      <w:bookmarkEnd w:id="31"/>
    </w:p>
    <w:p w14:paraId="7A035C06" w14:textId="77777777" w:rsidR="005D7479" w:rsidRPr="000C70A3" w:rsidRDefault="005D7479" w:rsidP="005D7479">
      <w:pPr>
        <w:pStyle w:val="makestylesgo"/>
        <w:rPr>
          <w:rStyle w:val="blueitalics"/>
          <w:rFonts w:cs="Times New Roman"/>
          <w:i w:val="0"/>
          <w:iCs w:val="0"/>
          <w:color w:val="auto"/>
        </w:rPr>
      </w:pPr>
      <w:r>
        <w:t>CU: A top-down view of the contents of the flask shortly after it was put in the ice bath.</w:t>
      </w:r>
    </w:p>
    <w:p w14:paraId="6AE46EC9" w14:textId="77DFB7FE" w:rsidR="005D7479" w:rsidRDefault="005D7479" w:rsidP="005D7479">
      <w:pPr>
        <w:pStyle w:val="12ptparabreak"/>
        <w:jc w:val="both"/>
      </w:pPr>
      <w:r>
        <w:t xml:space="preserve">Check the crystal growth progress every 15 minutes. </w:t>
      </w:r>
      <w:r>
        <w:rPr>
          <w:b/>
        </w:rPr>
        <w:t>[1-TXT]</w:t>
      </w:r>
      <w:r>
        <w:t xml:space="preserve"> Once it looks like most of your acetanilide has crystallized</w:t>
      </w:r>
      <w:r w:rsidR="008360B3">
        <w:t>,</w:t>
      </w:r>
      <w:r>
        <w:t xml:space="preserve"> or you don’t see much crystal growth over a 15-minute period, </w:t>
      </w:r>
      <w:r>
        <w:rPr>
          <w:b/>
        </w:rPr>
        <w:t>[2]</w:t>
      </w:r>
      <w:r>
        <w:t xml:space="preserve"> set up for vacuum filtration using a 125-m</w:t>
      </w:r>
      <w:r w:rsidR="00784C89">
        <w:t>illiliter</w:t>
      </w:r>
      <w:r>
        <w:t xml:space="preserve"> filter flask. </w:t>
      </w:r>
      <w:r>
        <w:rPr>
          <w:b/>
        </w:rPr>
        <w:t>[3]</w:t>
      </w:r>
    </w:p>
    <w:p w14:paraId="587B13A6" w14:textId="77777777" w:rsidR="005D7479" w:rsidRDefault="005D7479" w:rsidP="005D7479">
      <w:pPr>
        <w:pStyle w:val="makestylesgo"/>
      </w:pPr>
      <w:r>
        <w:t xml:space="preserve">MED/CU: Talent looks down into the flask in the ice bath. </w:t>
      </w:r>
      <w:r>
        <w:rPr>
          <w:b/>
        </w:rPr>
        <w:t>TEXT: Check crystals every 15 min</w:t>
      </w:r>
    </w:p>
    <w:p w14:paraId="04ADA040" w14:textId="69673381" w:rsidR="005D7479" w:rsidRDefault="005D7479" w:rsidP="00FE78D2">
      <w:pPr>
        <w:pStyle w:val="makestylesgo"/>
      </w:pPr>
      <w:bookmarkStart w:id="32" w:name="_Ref878916"/>
      <w:r>
        <w:t xml:space="preserve">CU: A close-up, top-down view of the flask with substantial crystal growth (i.e., after having been on ice for 15-30 minutes). </w:t>
      </w:r>
      <w:bookmarkEnd w:id="32"/>
    </w:p>
    <w:p w14:paraId="13E95BAB" w14:textId="77777777" w:rsidR="005D7479" w:rsidRDefault="005D7479" w:rsidP="005D7479">
      <w:pPr>
        <w:pStyle w:val="makestylesgo"/>
      </w:pPr>
      <w:bookmarkStart w:id="33" w:name="_Ref7775177"/>
      <w:r>
        <w:t>MED: Talent connects the vacuum line to a 125-mL filter flask.</w:t>
      </w:r>
      <w:bookmarkEnd w:id="33"/>
    </w:p>
    <w:p w14:paraId="3BCC2D75" w14:textId="54F7EBC4" w:rsidR="005D7479" w:rsidRDefault="005D7479" w:rsidP="005D7479">
      <w:pPr>
        <w:pStyle w:val="12ptparabreak"/>
        <w:jc w:val="both"/>
      </w:pPr>
      <w:r>
        <w:t>Wet the filter paper with 1 m</w:t>
      </w:r>
      <w:r w:rsidR="00E24842">
        <w:t>illiliter</w:t>
      </w:r>
      <w:r>
        <w:t xml:space="preserve"> of ice-col</w:t>
      </w:r>
      <w:r w:rsidR="00E24842">
        <w:t>d</w:t>
      </w:r>
      <w:r>
        <w:t xml:space="preserve"> water. </w:t>
      </w:r>
      <w:r>
        <w:rPr>
          <w:b/>
        </w:rPr>
        <w:t>[1]</w:t>
      </w:r>
      <w:r>
        <w:t xml:space="preserve"> Then, start the vacuum and pour the contents of the flask into the Büchner funnel of the vacuum filtration setup. </w:t>
      </w:r>
      <w:r>
        <w:rPr>
          <w:b/>
        </w:rPr>
        <w:t>[2]</w:t>
      </w:r>
    </w:p>
    <w:p w14:paraId="22F8B2E1" w14:textId="77777777" w:rsidR="005D7479" w:rsidRDefault="005D7479" w:rsidP="005D7479">
      <w:pPr>
        <w:pStyle w:val="makestylesgo"/>
      </w:pPr>
      <w:r>
        <w:t>MED: With the vacuum setup now fully assembled, talent draws up ~1 mL of cold water from the graduated cylinder in the ice bath with a Pasteur pipette and applies the water to the filter paper in the Büchner funnel.</w:t>
      </w:r>
    </w:p>
    <w:p w14:paraId="39F31F41" w14:textId="7636FC0D" w:rsidR="005D7479" w:rsidRDefault="005D7479" w:rsidP="005D7479">
      <w:pPr>
        <w:pStyle w:val="makestylesgo"/>
      </w:pPr>
      <w:bookmarkStart w:id="34" w:name="_Ref7779397"/>
      <w:r>
        <w:t>MED: Talent opens the flask to vacuum, lifts the flask of crystals from the ice bath, and pours the contents of the flask into the Büchner funnel.</w:t>
      </w:r>
      <w:r w:rsidR="00A762D0">
        <w:t xml:space="preserve"> | Also used in </w:t>
      </w:r>
      <w:r w:rsidR="002E50D5">
        <w:fldChar w:fldCharType="begin"/>
      </w:r>
      <w:r w:rsidR="002E50D5">
        <w:instrText xml:space="preserve"> REF _Ref7775164 \r \h </w:instrText>
      </w:r>
      <w:r w:rsidR="002E50D5">
        <w:fldChar w:fldCharType="separate"/>
      </w:r>
      <w:r w:rsidR="00B64D2C">
        <w:t>5</w:t>
      </w:r>
      <w:r w:rsidR="00B64D2C">
        <w:t>.</w:t>
      </w:r>
      <w:r w:rsidR="00B64D2C">
        <w:t xml:space="preserve">1. </w:t>
      </w:r>
      <w:r w:rsidR="002E50D5">
        <w:fldChar w:fldCharType="end"/>
      </w:r>
      <w:r w:rsidR="002E50D5">
        <w:t>storyboard.</w:t>
      </w:r>
      <w:bookmarkEnd w:id="34"/>
    </w:p>
    <w:p w14:paraId="1FE27D33" w14:textId="77777777" w:rsidR="005D7479" w:rsidRDefault="005D7479" w:rsidP="005D7479">
      <w:pPr>
        <w:pStyle w:val="12ptparabreak"/>
        <w:jc w:val="both"/>
      </w:pPr>
      <w:r>
        <w:t xml:space="preserve">Scrape crystals from the flask into the funnel using a glass rod or flexible spatula </w:t>
      </w:r>
      <w:r>
        <w:rPr>
          <w:b/>
        </w:rPr>
        <w:t>[1]</w:t>
      </w:r>
      <w:r>
        <w:t xml:space="preserve"> and rinse the remaining crystals into the funnel with about a milliliter of cold deionized water. </w:t>
      </w:r>
      <w:r>
        <w:rPr>
          <w:b/>
        </w:rPr>
        <w:t>[2]</w:t>
      </w:r>
    </w:p>
    <w:p w14:paraId="4EE9C220" w14:textId="0524DF23" w:rsidR="005D7479" w:rsidRDefault="005D7479" w:rsidP="005D7479">
      <w:pPr>
        <w:pStyle w:val="makestylesgo"/>
      </w:pPr>
      <w:bookmarkStart w:id="35" w:name="_Ref7604968"/>
      <w:r>
        <w:t xml:space="preserve">MED/CU: 6-7 seconds of footage of talent scraping crystals out of the flask into the funnel using a </w:t>
      </w:r>
      <w:r w:rsidRPr="003E29AC">
        <w:t>glass rod</w:t>
      </w:r>
      <w:r>
        <w:t xml:space="preserve">. | Also used in </w:t>
      </w:r>
      <w:r>
        <w:fldChar w:fldCharType="begin"/>
      </w:r>
      <w:r>
        <w:instrText xml:space="preserve"> REF _Ref528082805 \r \h </w:instrText>
      </w:r>
      <w:r>
        <w:fldChar w:fldCharType="separate"/>
      </w:r>
      <w:r w:rsidR="00B64D2C">
        <w:t>3.4</w:t>
      </w:r>
      <w:r w:rsidR="00B64D2C">
        <w:t>.</w:t>
      </w:r>
      <w:r w:rsidR="00B64D2C">
        <w:t xml:space="preserve">2. </w:t>
      </w:r>
      <w:r>
        <w:fldChar w:fldCharType="end"/>
      </w:r>
      <w:bookmarkEnd w:id="35"/>
    </w:p>
    <w:p w14:paraId="78C93318" w14:textId="77777777" w:rsidR="005D7479" w:rsidRDefault="005D7479" w:rsidP="005D7479">
      <w:pPr>
        <w:pStyle w:val="makestylesgo"/>
      </w:pPr>
      <w:r>
        <w:t>MED: 7-8 seconds of footage of talent drawing up a small volume of ice-cold water from the graduated cylinder and using it to rinse out the remaining crystals in the flask. (Most of the crystals should already be in the Büchner funnel for this shot.)</w:t>
      </w:r>
    </w:p>
    <w:p w14:paraId="1533F3AA" w14:textId="77777777" w:rsidR="005D7479" w:rsidRDefault="005D7479" w:rsidP="005D7479">
      <w:pPr>
        <w:pStyle w:val="12ptparabreak"/>
        <w:jc w:val="both"/>
      </w:pPr>
      <w:r>
        <w:t xml:space="preserve">Now, stop the vacuum, break the seal, and pour the rest of the cold deionized water into the funnel. </w:t>
      </w:r>
      <w:r>
        <w:rPr>
          <w:b/>
        </w:rPr>
        <w:t>[1]</w:t>
      </w:r>
      <w:r>
        <w:t xml:space="preserve"> Gently stir the crystals with the glass rod for a few seconds to wash them, being careful not to tear the filter paper. </w:t>
      </w:r>
      <w:r>
        <w:rPr>
          <w:b/>
        </w:rPr>
        <w:t>[2]</w:t>
      </w:r>
      <w:r>
        <w:t xml:space="preserve"> Then, turn on the vacuum to drain the funnel. </w:t>
      </w:r>
      <w:r>
        <w:rPr>
          <w:b/>
        </w:rPr>
        <w:t>[3]</w:t>
      </w:r>
    </w:p>
    <w:p w14:paraId="05177357" w14:textId="77777777" w:rsidR="005D7479" w:rsidRDefault="005D7479" w:rsidP="005D7479">
      <w:pPr>
        <w:pStyle w:val="makestylesgo"/>
      </w:pPr>
      <w:r>
        <w:lastRenderedPageBreak/>
        <w:t>MED: Talent turns off the vacuum, gently breaks the vacuum seal at the filter adapter, and then pours the remaining ice-cold water into the funnel.</w:t>
      </w:r>
    </w:p>
    <w:p w14:paraId="6FB07505" w14:textId="77777777" w:rsidR="005D7479" w:rsidRDefault="005D7479" w:rsidP="005D7479">
      <w:pPr>
        <w:pStyle w:val="makestylesgo"/>
      </w:pPr>
      <w:r>
        <w:t>CU: 8-9 seconds of footage of talent carefully stirring the crystals just enough to expose them all to the cold water without letting the glass rod touch the filter paper.</w:t>
      </w:r>
    </w:p>
    <w:p w14:paraId="5F86254B" w14:textId="77777777" w:rsidR="005D7479" w:rsidRDefault="005D7479" w:rsidP="005D7479">
      <w:pPr>
        <w:pStyle w:val="makestylesgo"/>
      </w:pPr>
      <w:r>
        <w:t>MED: Talent opens the vacuum and the water drains into the filter flask.</w:t>
      </w:r>
    </w:p>
    <w:p w14:paraId="3D9FF69F" w14:textId="0E32A1AA" w:rsidR="005D7479" w:rsidRDefault="005D7479" w:rsidP="005D7479">
      <w:pPr>
        <w:pStyle w:val="12ptparabreak"/>
        <w:jc w:val="both"/>
      </w:pPr>
      <w:r>
        <w:t xml:space="preserve">Leave the washed crystals in the funnel while the vacuum pump pulls air through them </w:t>
      </w:r>
      <w:r>
        <w:rPr>
          <w:b/>
        </w:rPr>
        <w:t>[1]</w:t>
      </w:r>
      <w:r>
        <w:t xml:space="preserve"> until they are dry, which usually takes </w:t>
      </w:r>
      <w:r w:rsidRPr="0041110D">
        <w:t>about half an hour</w:t>
      </w:r>
      <w:r>
        <w:t xml:space="preserve">. </w:t>
      </w:r>
      <w:r>
        <w:rPr>
          <w:b/>
        </w:rPr>
        <w:t>[2]</w:t>
      </w:r>
      <w:r>
        <w:t xml:space="preserve"> You’ll start working on your next recrystallization while you wait. </w:t>
      </w:r>
      <w:r>
        <w:rPr>
          <w:b/>
        </w:rPr>
        <w:t>[3]</w:t>
      </w:r>
    </w:p>
    <w:p w14:paraId="3CC4FB7E" w14:textId="77777777" w:rsidR="005D7479" w:rsidRDefault="005D7479" w:rsidP="005D7479">
      <w:pPr>
        <w:pStyle w:val="makestylesgo"/>
      </w:pPr>
      <w:r>
        <w:t>MED/CU: 6-7 seconds of footage of just-washed crystals drying in the Büchner funnel.</w:t>
      </w:r>
    </w:p>
    <w:p w14:paraId="6BF0E06B" w14:textId="31AC78FA" w:rsidR="005D7479" w:rsidRDefault="005D7479" w:rsidP="005D7479">
      <w:pPr>
        <w:pStyle w:val="makestylesgo"/>
      </w:pPr>
      <w:bookmarkStart w:id="36" w:name="_Ref880998"/>
      <w:r>
        <w:t>MED/CU: 5-6 seconds of footage of dry crystals in the Büchner funnel. | Also used in</w:t>
      </w:r>
      <w:bookmarkEnd w:id="36"/>
      <w:r w:rsidR="006E4073">
        <w:t xml:space="preserve"> </w:t>
      </w:r>
      <w:r w:rsidR="005F44D9">
        <w:fldChar w:fldCharType="begin"/>
      </w:r>
      <w:r w:rsidR="005F44D9">
        <w:instrText xml:space="preserve"> REF _Ref7608116 \r \h </w:instrText>
      </w:r>
      <w:r w:rsidR="005F44D9">
        <w:fldChar w:fldCharType="separate"/>
      </w:r>
      <w:r w:rsidR="00B64D2C">
        <w:t>4.</w:t>
      </w:r>
      <w:r w:rsidR="00B64D2C">
        <w:t>1</w:t>
      </w:r>
      <w:r w:rsidR="00B64D2C">
        <w:t>2</w:t>
      </w:r>
      <w:r w:rsidR="00B64D2C">
        <w:t xml:space="preserve">.1. </w:t>
      </w:r>
      <w:r w:rsidR="005F44D9">
        <w:fldChar w:fldCharType="end"/>
      </w:r>
    </w:p>
    <w:p w14:paraId="12DE6C4C" w14:textId="65D95B98" w:rsidR="005D7479" w:rsidRDefault="005D7479" w:rsidP="005D7479">
      <w:pPr>
        <w:pStyle w:val="makestylesgo"/>
      </w:pPr>
      <w:bookmarkStart w:id="37" w:name="_Ref879336"/>
      <w:bookmarkStart w:id="38" w:name="_Ref879475"/>
      <w:r>
        <w:t>Split shot of</w:t>
      </w:r>
      <w:bookmarkEnd w:id="37"/>
      <w:r>
        <w:t xml:space="preserve"> </w:t>
      </w:r>
      <w:r w:rsidR="004907CD">
        <w:rPr>
          <w:highlight w:val="lightGray"/>
        </w:rPr>
        <w:fldChar w:fldCharType="begin"/>
      </w:r>
      <w:r w:rsidR="004907CD">
        <w:instrText xml:space="preserve"> REF _Ref879353 \r \h </w:instrText>
      </w:r>
      <w:r w:rsidR="004907CD">
        <w:rPr>
          <w:highlight w:val="lightGray"/>
        </w:rPr>
      </w:r>
      <w:r w:rsidR="004907CD">
        <w:rPr>
          <w:highlight w:val="lightGray"/>
        </w:rPr>
        <w:fldChar w:fldCharType="separate"/>
      </w:r>
      <w:r w:rsidR="00B64D2C">
        <w:t>4.</w:t>
      </w:r>
      <w:r w:rsidR="00B64D2C">
        <w:t>6</w:t>
      </w:r>
      <w:r w:rsidR="00B64D2C">
        <w:t>.</w:t>
      </w:r>
      <w:r w:rsidR="00B64D2C">
        <w:t xml:space="preserve">3. </w:t>
      </w:r>
      <w:r w:rsidR="004907CD">
        <w:rPr>
          <w:highlight w:val="lightGray"/>
        </w:rPr>
        <w:fldChar w:fldCharType="end"/>
      </w:r>
      <w:r>
        <w:t>and</w:t>
      </w:r>
      <w:r w:rsidR="007200FC">
        <w:t xml:space="preserve"> </w:t>
      </w:r>
      <w:r w:rsidR="007E6302">
        <w:fldChar w:fldCharType="begin"/>
      </w:r>
      <w:r w:rsidR="007E6302">
        <w:instrText xml:space="preserve"> REF _Ref879488 \r \h </w:instrText>
      </w:r>
      <w:r w:rsidR="007E6302">
        <w:fldChar w:fldCharType="separate"/>
      </w:r>
      <w:r w:rsidR="00B64D2C">
        <w:t>4.1</w:t>
      </w:r>
      <w:r w:rsidR="00B64D2C">
        <w:t>1</w:t>
      </w:r>
      <w:r w:rsidR="00B64D2C">
        <w:t xml:space="preserve">.1. </w:t>
      </w:r>
      <w:r w:rsidR="007E6302">
        <w:fldChar w:fldCharType="end"/>
      </w:r>
      <w:r>
        <w:t>(talent adds water dropwise to the TCA solution and</w:t>
      </w:r>
      <w:bookmarkEnd w:id="38"/>
      <w:r>
        <w:t xml:space="preserve"> talent places the flask of TCA solution in the ice bath)</w:t>
      </w:r>
    </w:p>
    <w:p w14:paraId="42D8A3FA" w14:textId="2E3765BE" w:rsidR="00076568" w:rsidRPr="00C92233" w:rsidRDefault="00B7222B" w:rsidP="000C4DFF">
      <w:pPr>
        <w:pStyle w:val="12ptparabreak"/>
        <w:numPr>
          <w:ilvl w:val="0"/>
          <w:numId w:val="7"/>
        </w:numPr>
        <w:jc w:val="both"/>
        <w:rPr>
          <w:b/>
        </w:rPr>
      </w:pPr>
      <w:r w:rsidRPr="00C92233">
        <w:rPr>
          <w:b/>
        </w:rPr>
        <w:t xml:space="preserve">Experiment </w:t>
      </w:r>
      <w:r w:rsidR="00AA4FF8" w:rsidRPr="00C92233">
        <w:rPr>
          <w:b/>
        </w:rPr>
        <w:t xml:space="preserve">2 </w:t>
      </w:r>
      <w:r w:rsidRPr="00C92233">
        <w:rPr>
          <w:b/>
        </w:rPr>
        <w:t xml:space="preserve">– </w:t>
      </w:r>
      <w:r w:rsidR="00AA4FF8" w:rsidRPr="00C92233">
        <w:rPr>
          <w:b/>
        </w:rPr>
        <w:t xml:space="preserve">Recrystallization of </w:t>
      </w:r>
      <w:r w:rsidR="00AA4FF8" w:rsidRPr="00C92233">
        <w:rPr>
          <w:b/>
          <w:i/>
        </w:rPr>
        <w:t>trans</w:t>
      </w:r>
      <w:r w:rsidR="00AA4FF8" w:rsidRPr="00C92233">
        <w:rPr>
          <w:b/>
        </w:rPr>
        <w:t>-Cinnamic Acid</w:t>
      </w:r>
    </w:p>
    <w:p w14:paraId="3BDFB1D1" w14:textId="56B4505B" w:rsidR="00EC2A93" w:rsidRPr="00B537EA" w:rsidRDefault="00B3416A" w:rsidP="00AB12C0">
      <w:pPr>
        <w:pStyle w:val="12ptparabreak"/>
        <w:jc w:val="both"/>
      </w:pPr>
      <w:bookmarkStart w:id="39" w:name="_Ref528143537"/>
      <w:r>
        <w:t>In the second half of the lab, you’ll recrystallize</w:t>
      </w:r>
      <w:r w:rsidR="001D3CDB">
        <w:t xml:space="preserve"> </w:t>
      </w:r>
      <w:r w:rsidR="001D3CDB">
        <w:rPr>
          <w:b/>
        </w:rPr>
        <w:t>[1]</w:t>
      </w:r>
      <w:r w:rsidR="0029230E">
        <w:t xml:space="preserve"> </w:t>
      </w:r>
      <w:r>
        <w:rPr>
          <w:i/>
        </w:rPr>
        <w:t>trans</w:t>
      </w:r>
      <w:r>
        <w:t>-cinnamic</w:t>
      </w:r>
      <w:r w:rsidR="00B93937">
        <w:t xml:space="preserve"> </w:t>
      </w:r>
      <w:r>
        <w:t>acid</w:t>
      </w:r>
      <w:r w:rsidR="005C4163">
        <w:t>, which we’ll just call cinnamic acid</w:t>
      </w:r>
      <w:r w:rsidR="00626B8F">
        <w:t>.</w:t>
      </w:r>
      <w:r w:rsidR="002F0CAB">
        <w:t xml:space="preserve"> </w:t>
      </w:r>
      <w:r w:rsidR="00AB12C0">
        <w:rPr>
          <w:b/>
        </w:rPr>
        <w:t>[</w:t>
      </w:r>
      <w:r w:rsidR="001D3CDB">
        <w:rPr>
          <w:b/>
        </w:rPr>
        <w:t>2</w:t>
      </w:r>
      <w:r w:rsidR="002F0CAB">
        <w:rPr>
          <w:b/>
        </w:rPr>
        <w:t>]</w:t>
      </w:r>
    </w:p>
    <w:p w14:paraId="2979B2DB" w14:textId="1A5C8AD4" w:rsidR="00B537EA" w:rsidRDefault="00B537EA" w:rsidP="00B537EA">
      <w:pPr>
        <w:pStyle w:val="makestylesgo"/>
      </w:pPr>
      <w:bookmarkStart w:id="40" w:name="_Ref528083413"/>
      <w:bookmarkStart w:id="41" w:name="_Ref528083526"/>
      <w:r w:rsidRPr="00962CDC">
        <w:t>Use shot</w:t>
      </w:r>
      <w:bookmarkEnd w:id="40"/>
      <w:r>
        <w:t xml:space="preserve"> </w:t>
      </w:r>
      <w:r>
        <w:fldChar w:fldCharType="begin"/>
      </w:r>
      <w:r>
        <w:instrText xml:space="preserve"> REF _Ref7608599 \r \h </w:instrText>
      </w:r>
      <w:r>
        <w:fldChar w:fldCharType="separate"/>
      </w:r>
      <w:r w:rsidR="00B64D2C">
        <w:t>4.3</w:t>
      </w:r>
      <w:r w:rsidR="00B64D2C">
        <w:t>.</w:t>
      </w:r>
      <w:r w:rsidR="00B64D2C">
        <w:t>3</w:t>
      </w:r>
      <w:r w:rsidR="00B64D2C">
        <w:t xml:space="preserve">. </w:t>
      </w:r>
      <w:r>
        <w:fldChar w:fldCharType="end"/>
      </w:r>
      <w:r w:rsidRPr="00962CDC">
        <w:t>(establishing shot of ‘crude’ TCA)</w:t>
      </w:r>
      <w:bookmarkEnd w:id="41"/>
    </w:p>
    <w:p w14:paraId="1CDB708E" w14:textId="4737552B" w:rsidR="00B537EA" w:rsidRDefault="00B537EA" w:rsidP="00B537EA">
      <w:pPr>
        <w:pStyle w:val="makestylesgo"/>
      </w:pPr>
      <w:bookmarkStart w:id="42" w:name="_Ref7609465"/>
      <w:r>
        <w:t>Use shot</w:t>
      </w:r>
      <w:bookmarkEnd w:id="42"/>
      <w:r>
        <w:t xml:space="preserve"> </w:t>
      </w:r>
      <w:r w:rsidR="0008064A">
        <w:fldChar w:fldCharType="begin"/>
      </w:r>
      <w:r w:rsidR="0008064A">
        <w:instrText xml:space="preserve"> REF _Ref7609476 \r \h </w:instrText>
      </w:r>
      <w:r w:rsidR="0008064A">
        <w:fldChar w:fldCharType="separate"/>
      </w:r>
      <w:r w:rsidR="00B64D2C">
        <w:t>4.1</w:t>
      </w:r>
      <w:r w:rsidR="00B64D2C">
        <w:t>8</w:t>
      </w:r>
      <w:r w:rsidR="00B64D2C">
        <w:t>.</w:t>
      </w:r>
      <w:r w:rsidR="00B64D2C">
        <w:t xml:space="preserve">2. </w:t>
      </w:r>
      <w:r w:rsidR="0008064A">
        <w:fldChar w:fldCharType="end"/>
      </w:r>
      <w:r w:rsidR="0008064A">
        <w:t>(establishing shot of ‘pure’ TCA)</w:t>
      </w:r>
    </w:p>
    <w:p w14:paraId="460D47C4" w14:textId="2D633EEF" w:rsidR="00EB72FA" w:rsidRPr="00830084" w:rsidRDefault="008A3AC2" w:rsidP="00AB12C0">
      <w:pPr>
        <w:pStyle w:val="12ptparabreak"/>
        <w:jc w:val="both"/>
      </w:pPr>
      <w:r w:rsidRPr="00830084">
        <w:t>Cinnamic acid is soluble in ethanol</w:t>
      </w:r>
      <w:r w:rsidR="00B91274" w:rsidRPr="00830084">
        <w:t xml:space="preserve"> and </w:t>
      </w:r>
      <w:r w:rsidRPr="00830084">
        <w:t>nearly insoluble in water</w:t>
      </w:r>
      <w:r w:rsidR="00655C77" w:rsidRPr="00830084">
        <w:t>.</w:t>
      </w:r>
      <w:r w:rsidR="00E7201A" w:rsidRPr="00830084">
        <w:t xml:space="preserve"> </w:t>
      </w:r>
      <w:r w:rsidR="00E7201A" w:rsidRPr="00830084">
        <w:rPr>
          <w:b/>
        </w:rPr>
        <w:t>[</w:t>
      </w:r>
      <w:r w:rsidR="009B2666" w:rsidRPr="00830084">
        <w:rPr>
          <w:b/>
        </w:rPr>
        <w:t>1</w:t>
      </w:r>
      <w:r w:rsidR="00E7201A" w:rsidRPr="00830084">
        <w:rPr>
          <w:b/>
        </w:rPr>
        <w:t>]</w:t>
      </w:r>
      <w:r w:rsidR="00DE6B98" w:rsidRPr="00830084">
        <w:t xml:space="preserve"> So, you’ll </w:t>
      </w:r>
      <w:r w:rsidR="003A3D64" w:rsidRPr="00830084">
        <w:t>use</w:t>
      </w:r>
      <w:r w:rsidR="00DB68AB" w:rsidRPr="00830084">
        <w:t xml:space="preserve"> </w:t>
      </w:r>
      <w:r w:rsidR="00EC578B">
        <w:t xml:space="preserve">a </w:t>
      </w:r>
      <w:r w:rsidR="00DB68AB" w:rsidRPr="00830084">
        <w:t>mixture of</w:t>
      </w:r>
      <w:r w:rsidR="00DE6B98" w:rsidRPr="00830084">
        <w:t xml:space="preserve"> 95</w:t>
      </w:r>
      <w:r w:rsidR="00E7201A" w:rsidRPr="00830084">
        <w:t>% ethanol and 5%</w:t>
      </w:r>
      <w:r w:rsidR="00DE6B98" w:rsidRPr="00830084">
        <w:t xml:space="preserve"> water</w:t>
      </w:r>
      <w:r w:rsidR="003C7D23">
        <w:t xml:space="preserve"> </w:t>
      </w:r>
      <w:r w:rsidR="003C7D23">
        <w:rPr>
          <w:b/>
        </w:rPr>
        <w:t>[2]</w:t>
      </w:r>
      <w:r w:rsidR="00DE6B98" w:rsidRPr="00830084">
        <w:t xml:space="preserve"> </w:t>
      </w:r>
      <w:r w:rsidR="00FD1B9D" w:rsidRPr="00830084">
        <w:t xml:space="preserve">so that cinnamic acid is </w:t>
      </w:r>
      <w:r w:rsidR="001B6ABD">
        <w:t xml:space="preserve">still </w:t>
      </w:r>
      <w:r w:rsidR="00FD1B9D" w:rsidRPr="00830084">
        <w:t>soluble at high temperatures</w:t>
      </w:r>
      <w:r w:rsidR="004B25BA">
        <w:t>,</w:t>
      </w:r>
      <w:r w:rsidR="003C7D23">
        <w:t xml:space="preserve"> </w:t>
      </w:r>
      <w:r w:rsidR="003C7D23">
        <w:rPr>
          <w:b/>
        </w:rPr>
        <w:t>[3]</w:t>
      </w:r>
      <w:r w:rsidR="001B6ABD">
        <w:t xml:space="preserve"> but</w:t>
      </w:r>
      <w:r w:rsidR="00FD1B9D" w:rsidRPr="00830084">
        <w:t xml:space="preserve"> less soluble at low temperatures.</w:t>
      </w:r>
      <w:r w:rsidR="00F72DAA" w:rsidRPr="00830084">
        <w:t xml:space="preserve"> </w:t>
      </w:r>
      <w:r w:rsidR="00F72DAA" w:rsidRPr="00830084">
        <w:rPr>
          <w:b/>
        </w:rPr>
        <w:t>[</w:t>
      </w:r>
      <w:r w:rsidR="003C7D23">
        <w:rPr>
          <w:b/>
        </w:rPr>
        <w:t>4</w:t>
      </w:r>
      <w:r w:rsidR="00F72DAA" w:rsidRPr="00830084">
        <w:rPr>
          <w:b/>
        </w:rPr>
        <w:t>]</w:t>
      </w:r>
    </w:p>
    <w:p w14:paraId="4395D17F" w14:textId="515B5BD7" w:rsidR="009E6840" w:rsidRDefault="009E6840" w:rsidP="009E6840">
      <w:pPr>
        <w:pStyle w:val="makestylesgo"/>
      </w:pPr>
      <w:r w:rsidRPr="00830084">
        <w:t>See storyboard.</w:t>
      </w:r>
    </w:p>
    <w:p w14:paraId="38DF212C" w14:textId="0B5AF832" w:rsidR="000A63B5" w:rsidRDefault="000A63B5" w:rsidP="009E6840">
      <w:pPr>
        <w:pStyle w:val="makestylesgo"/>
      </w:pPr>
      <w:bookmarkStart w:id="43" w:name="_Ref7770111"/>
      <w:r>
        <w:t>Use shot</w:t>
      </w:r>
      <w:bookmarkEnd w:id="43"/>
      <w:r>
        <w:t xml:space="preserve"> </w:t>
      </w:r>
      <w:r w:rsidR="00D31082">
        <w:fldChar w:fldCharType="begin"/>
      </w:r>
      <w:r w:rsidR="00D31082">
        <w:instrText xml:space="preserve"> REF _Ref7770119 \r \h </w:instrText>
      </w:r>
      <w:r w:rsidR="00D31082">
        <w:fldChar w:fldCharType="separate"/>
      </w:r>
      <w:r w:rsidR="00B64D2C">
        <w:t>4.</w:t>
      </w:r>
      <w:r w:rsidR="00B64D2C">
        <w:t>4</w:t>
      </w:r>
      <w:r w:rsidR="00B64D2C">
        <w:t xml:space="preserve">.1. </w:t>
      </w:r>
      <w:r w:rsidR="00D31082">
        <w:fldChar w:fldCharType="end"/>
      </w:r>
      <w:r w:rsidR="00D31082">
        <w:t>(talent pours some 95% EtOH into a graduated cylinder)</w:t>
      </w:r>
    </w:p>
    <w:p w14:paraId="7AC817D0" w14:textId="445B1DAA" w:rsidR="0054392B" w:rsidRDefault="0054392B" w:rsidP="009E6840">
      <w:pPr>
        <w:pStyle w:val="makestylesgo"/>
      </w:pPr>
      <w:bookmarkStart w:id="44" w:name="_Ref7770166"/>
      <w:r>
        <w:t>Use shot</w:t>
      </w:r>
      <w:bookmarkEnd w:id="44"/>
      <w:r>
        <w:t xml:space="preserve"> </w:t>
      </w:r>
      <w:r w:rsidR="00F85FA1">
        <w:fldChar w:fldCharType="begin"/>
      </w:r>
      <w:r w:rsidR="00F85FA1">
        <w:instrText xml:space="preserve"> REF _Ref7770174 \r \h </w:instrText>
      </w:r>
      <w:r w:rsidR="00F85FA1">
        <w:fldChar w:fldCharType="separate"/>
      </w:r>
      <w:r w:rsidR="00B64D2C">
        <w:t>4.5</w:t>
      </w:r>
      <w:r w:rsidR="00B64D2C">
        <w:t>.</w:t>
      </w:r>
      <w:r w:rsidR="00B64D2C">
        <w:t xml:space="preserve">2. </w:t>
      </w:r>
      <w:r w:rsidR="00F85FA1">
        <w:fldChar w:fldCharType="end"/>
      </w:r>
      <w:r w:rsidR="00F85FA1">
        <w:t>(talent stirring hot cinnamic acid solution)</w:t>
      </w:r>
    </w:p>
    <w:p w14:paraId="39048EAC" w14:textId="789C81E2" w:rsidR="0049303A" w:rsidRPr="00830084" w:rsidRDefault="0049303A" w:rsidP="009E6840">
      <w:pPr>
        <w:pStyle w:val="makestylesgo"/>
      </w:pPr>
      <w:bookmarkStart w:id="45" w:name="_Ref7770213"/>
      <w:r>
        <w:t>Use shot</w:t>
      </w:r>
      <w:bookmarkEnd w:id="45"/>
      <w:r>
        <w:t xml:space="preserve"> </w:t>
      </w:r>
      <w:r w:rsidR="009E017C">
        <w:fldChar w:fldCharType="begin"/>
      </w:r>
      <w:r w:rsidR="009E017C">
        <w:instrText xml:space="preserve"> REF _Ref7770220 \r \h </w:instrText>
      </w:r>
      <w:r w:rsidR="009E017C">
        <w:fldChar w:fldCharType="separate"/>
      </w:r>
      <w:r w:rsidR="00B64D2C">
        <w:t>4.</w:t>
      </w:r>
      <w:r w:rsidR="00B64D2C">
        <w:t>1</w:t>
      </w:r>
      <w:r w:rsidR="00B64D2C">
        <w:t>1</w:t>
      </w:r>
      <w:r w:rsidR="00B64D2C">
        <w:t>.</w:t>
      </w:r>
      <w:r w:rsidR="00B64D2C">
        <w:t xml:space="preserve">3. </w:t>
      </w:r>
      <w:r w:rsidR="009E017C">
        <w:fldChar w:fldCharType="end"/>
      </w:r>
      <w:r w:rsidR="009E017C">
        <w:t>(a top-down view of cinnamic acid crystals in a flask in an ice bath)</w:t>
      </w:r>
    </w:p>
    <w:bookmarkEnd w:id="39"/>
    <w:p w14:paraId="7F7CC651" w14:textId="1E25CD36" w:rsidR="00BD5673" w:rsidRDefault="00705911" w:rsidP="00BD5673">
      <w:pPr>
        <w:pStyle w:val="12ptparabreak"/>
        <w:jc w:val="both"/>
      </w:pPr>
      <w:r>
        <w:t>To get started</w:t>
      </w:r>
      <w:r w:rsidR="00BD5673">
        <w:t>, fill a 5-m</w:t>
      </w:r>
      <w:r w:rsidR="007213E4">
        <w:t>illiliter</w:t>
      </w:r>
      <w:r w:rsidR="00BD5673">
        <w:t xml:space="preserve"> graduated cylinder with deionized water and bring it to your hood. </w:t>
      </w:r>
      <w:r w:rsidR="00BD5673">
        <w:rPr>
          <w:b/>
        </w:rPr>
        <w:t xml:space="preserve">[1] </w:t>
      </w:r>
      <w:r w:rsidR="00BD5673">
        <w:t xml:space="preserve">Then, weigh </w:t>
      </w:r>
      <w:r w:rsidR="00BD5673" w:rsidRPr="007A1D56">
        <w:t>0.5 g</w:t>
      </w:r>
      <w:r w:rsidR="007213E4">
        <w:t>rams</w:t>
      </w:r>
      <w:r w:rsidR="00BD5673" w:rsidRPr="007A1D56">
        <w:t xml:space="preserve"> of cinnamic acid</w:t>
      </w:r>
      <w:r w:rsidR="00BD5673">
        <w:t xml:space="preserve">, </w:t>
      </w:r>
      <w:r w:rsidR="00BD5673">
        <w:rPr>
          <w:b/>
        </w:rPr>
        <w:t>[2][3]</w:t>
      </w:r>
      <w:r w:rsidR="00BD5673">
        <w:t xml:space="preserve"> record its mass, and </w:t>
      </w:r>
      <w:r w:rsidR="006E5066">
        <w:t>place it in</w:t>
      </w:r>
      <w:r w:rsidR="00BD5673">
        <w:t xml:space="preserve"> a 25-m</w:t>
      </w:r>
      <w:r w:rsidR="007213E4">
        <w:t>illiliter</w:t>
      </w:r>
      <w:r w:rsidR="00BD5673">
        <w:t xml:space="preserve"> Erlenmeyer flask. </w:t>
      </w:r>
      <w:r w:rsidR="00BD5673">
        <w:rPr>
          <w:b/>
        </w:rPr>
        <w:t>[4]</w:t>
      </w:r>
    </w:p>
    <w:p w14:paraId="70D10EC7" w14:textId="6EE65D6C" w:rsidR="00BD5673" w:rsidRPr="00EF2B77" w:rsidRDefault="00312614" w:rsidP="00312614">
      <w:pPr>
        <w:pStyle w:val="makestylesgo"/>
        <w:rPr>
          <w:rStyle w:val="blueitalics"/>
          <w:rFonts w:cs="Times New Roman"/>
          <w:i w:val="0"/>
          <w:iCs w:val="0"/>
          <w:color w:val="auto"/>
        </w:rPr>
      </w:pPr>
      <w:bookmarkStart w:id="46" w:name="_Ref7606882"/>
      <w:r>
        <w:t>Use</w:t>
      </w:r>
      <w:bookmarkEnd w:id="46"/>
      <w:r w:rsidR="00732C94">
        <w:t xml:space="preserve"> shot </w:t>
      </w:r>
      <w:r w:rsidR="00BB3100">
        <w:fldChar w:fldCharType="begin"/>
      </w:r>
      <w:r w:rsidR="00BB3100">
        <w:instrText xml:space="preserve"> REF _Ref7607332 \r \h </w:instrText>
      </w:r>
      <w:r w:rsidR="00BB3100">
        <w:fldChar w:fldCharType="separate"/>
      </w:r>
      <w:r w:rsidR="00B64D2C">
        <w:t>3.21</w:t>
      </w:r>
      <w:r w:rsidR="00B64D2C">
        <w:t>.</w:t>
      </w:r>
      <w:r w:rsidR="00B64D2C">
        <w:t xml:space="preserve">1. </w:t>
      </w:r>
      <w:r w:rsidR="00BB3100">
        <w:fldChar w:fldCharType="end"/>
      </w:r>
      <w:r w:rsidR="00BB3100">
        <w:t>(talent fills 5 mL graduated cylinder with water)</w:t>
      </w:r>
    </w:p>
    <w:p w14:paraId="1F30E427" w14:textId="77777777" w:rsidR="00BD5673" w:rsidRDefault="00BD5673" w:rsidP="00BD5673">
      <w:pPr>
        <w:pStyle w:val="makestylesgo"/>
      </w:pPr>
      <w:r>
        <w:t>MED: 5-6 seconds of footage of talent scooping cinnamic acid into a tared weighing boat.</w:t>
      </w:r>
    </w:p>
    <w:p w14:paraId="31AD6963" w14:textId="17E5E84B" w:rsidR="00BD5673" w:rsidRDefault="00BD5673" w:rsidP="00BD5673">
      <w:pPr>
        <w:pStyle w:val="makestylesgo"/>
      </w:pPr>
      <w:bookmarkStart w:id="47" w:name="_Ref7608599"/>
      <w:r>
        <w:t xml:space="preserve">CU: A close-up ‘establishing’ shot of 0.5 g of TCA in the weighing boat. To be used in </w:t>
      </w:r>
      <w:r>
        <w:fldChar w:fldCharType="begin"/>
      </w:r>
      <w:r>
        <w:instrText xml:space="preserve"> REF _Ref528083413 \r \h </w:instrText>
      </w:r>
      <w:r>
        <w:fldChar w:fldCharType="separate"/>
      </w:r>
      <w:r w:rsidR="00B64D2C">
        <w:t>4.</w:t>
      </w:r>
      <w:r w:rsidR="00B64D2C">
        <w:t>1</w:t>
      </w:r>
      <w:r w:rsidR="00B64D2C">
        <w:t>.</w:t>
      </w:r>
      <w:r w:rsidR="00B64D2C">
        <w:t xml:space="preserve">1. </w:t>
      </w:r>
      <w:r>
        <w:fldChar w:fldCharType="end"/>
      </w:r>
      <w:bookmarkEnd w:id="47"/>
    </w:p>
    <w:p w14:paraId="64B0BDCD" w14:textId="77777777" w:rsidR="00BD5673" w:rsidRDefault="00BD5673" w:rsidP="00BD5673">
      <w:pPr>
        <w:pStyle w:val="makestylesgo"/>
      </w:pPr>
      <w:r>
        <w:lastRenderedPageBreak/>
        <w:t>MED: With 0.5 g of cinnamic acid now in the weighing boat, talent writes down the mass reading from the balance, and then pours the cinnamic acid into the 25-mL flask.</w:t>
      </w:r>
    </w:p>
    <w:p w14:paraId="3166CAA6" w14:textId="4FC78B3B" w:rsidR="00BD5673" w:rsidRDefault="00BD5673" w:rsidP="00BD5673">
      <w:pPr>
        <w:pStyle w:val="12ptparabreak"/>
        <w:jc w:val="both"/>
      </w:pPr>
      <w:r>
        <w:t>Next, bring a 5-m</w:t>
      </w:r>
      <w:r w:rsidR="005A13DD">
        <w:t>illiliter</w:t>
      </w:r>
      <w:r>
        <w:t xml:space="preserve"> graduated cylinder to the solvent hood and obtain 4 m</w:t>
      </w:r>
      <w:r w:rsidR="003E58B4">
        <w:t>illiliters</w:t>
      </w:r>
      <w:r>
        <w:t xml:space="preserve"> of 95% ethanol. </w:t>
      </w:r>
      <w:r>
        <w:rPr>
          <w:b/>
        </w:rPr>
        <w:t xml:space="preserve">[1] </w:t>
      </w:r>
      <w:r>
        <w:t xml:space="preserve">Pour the ethanol into the flask of cinnamic acid and place </w:t>
      </w:r>
      <w:r w:rsidR="00552ECD">
        <w:t>the flask</w:t>
      </w:r>
      <w:r>
        <w:t xml:space="preserve"> on the hotplate. </w:t>
      </w:r>
      <w:r>
        <w:rPr>
          <w:b/>
        </w:rPr>
        <w:t>[2]</w:t>
      </w:r>
    </w:p>
    <w:p w14:paraId="4F790A9C" w14:textId="7B957222" w:rsidR="00BD5673" w:rsidRDefault="00BD5673" w:rsidP="00BD5673">
      <w:pPr>
        <w:pStyle w:val="makestylesgo"/>
      </w:pPr>
      <w:bookmarkStart w:id="48" w:name="_Ref7770119"/>
      <w:r>
        <w:t>MED: Talent opens the 95% EtOH bottle, pours 4 mL of 95% EtOH into a 5-mL graduated cylinder, and closes the bottle.</w:t>
      </w:r>
      <w:r w:rsidR="007870FC">
        <w:t xml:space="preserve"> | Also used in </w:t>
      </w:r>
      <w:r w:rsidR="00D31082">
        <w:fldChar w:fldCharType="begin"/>
      </w:r>
      <w:r w:rsidR="00D31082">
        <w:instrText xml:space="preserve"> REF _Ref7770111 \r \h </w:instrText>
      </w:r>
      <w:r w:rsidR="00D31082">
        <w:fldChar w:fldCharType="separate"/>
      </w:r>
      <w:r w:rsidR="00B64D2C">
        <w:t>4</w:t>
      </w:r>
      <w:r w:rsidR="00B64D2C">
        <w:t>.</w:t>
      </w:r>
      <w:r w:rsidR="00B64D2C">
        <w:t>2</w:t>
      </w:r>
      <w:r w:rsidR="00B64D2C">
        <w:t>.</w:t>
      </w:r>
      <w:r w:rsidR="00B64D2C">
        <w:t xml:space="preserve">2. </w:t>
      </w:r>
      <w:r w:rsidR="00D31082">
        <w:fldChar w:fldCharType="end"/>
      </w:r>
      <w:bookmarkEnd w:id="48"/>
    </w:p>
    <w:p w14:paraId="0D6C942E" w14:textId="34BE7243" w:rsidR="00FD51BD" w:rsidRPr="008B5F74" w:rsidRDefault="00BD5673" w:rsidP="00BD5673">
      <w:pPr>
        <w:pStyle w:val="makestylesgo"/>
        <w:tabs>
          <w:tab w:val="clear" w:pos="1541"/>
          <w:tab w:val="num" w:pos="1577"/>
        </w:tabs>
        <w:ind w:left="1577"/>
      </w:pPr>
      <w:r>
        <w:t>MED/CU: Talent pours the 95% EtOH into the flask and puts the flask on the hotplate.</w:t>
      </w:r>
    </w:p>
    <w:p w14:paraId="49C2719D" w14:textId="77777777" w:rsidR="00BD5673" w:rsidRDefault="00BD5673" w:rsidP="00BD5673">
      <w:pPr>
        <w:pStyle w:val="12ptparabreak"/>
        <w:jc w:val="both"/>
      </w:pPr>
      <w:r>
        <w:t xml:space="preserve">Set the hotplate to medium heat and stir the solution with a glass rod </w:t>
      </w:r>
      <w:r>
        <w:rPr>
          <w:b/>
        </w:rPr>
        <w:t>[1]</w:t>
      </w:r>
      <w:r>
        <w:t xml:space="preserve"> until the cinnamic acid dissolves, which usually takes 7 to 10 minutes. </w:t>
      </w:r>
      <w:r>
        <w:rPr>
          <w:b/>
        </w:rPr>
        <w:t>[2]</w:t>
      </w:r>
    </w:p>
    <w:p w14:paraId="438D6E2D" w14:textId="5C29E36F" w:rsidR="00BD5673" w:rsidRDefault="00BD5673" w:rsidP="00BD5673">
      <w:pPr>
        <w:pStyle w:val="makestylesgo"/>
      </w:pPr>
      <w:r>
        <w:t>MED: Talent sets the hotplate to medium heat and starts stirring the mixture with a glass rod.</w:t>
      </w:r>
    </w:p>
    <w:p w14:paraId="23C87B88" w14:textId="0E25F4A8" w:rsidR="00BD5673" w:rsidRDefault="00BD5673" w:rsidP="00A74491">
      <w:pPr>
        <w:pStyle w:val="makestylesgo"/>
      </w:pPr>
      <w:bookmarkStart w:id="49" w:name="_Ref7609677"/>
      <w:bookmarkStart w:id="50" w:name="_Ref7770174"/>
      <w:r>
        <w:t>CU: 6-7 seconds of footage of a close-up view of talent stirring the solution once the cinnamic acid has dissolved.</w:t>
      </w:r>
      <w:bookmarkEnd w:id="49"/>
      <w:r w:rsidR="00597723">
        <w:t xml:space="preserve"> | Also used in </w:t>
      </w:r>
      <w:r w:rsidR="00F85FA1">
        <w:fldChar w:fldCharType="begin"/>
      </w:r>
      <w:r w:rsidR="00F85FA1">
        <w:instrText xml:space="preserve"> REF _Ref7770166 \r \h </w:instrText>
      </w:r>
      <w:r w:rsidR="00F85FA1">
        <w:fldChar w:fldCharType="separate"/>
      </w:r>
      <w:r w:rsidR="00B64D2C">
        <w:t>4.2</w:t>
      </w:r>
      <w:r w:rsidR="00B64D2C">
        <w:t>.</w:t>
      </w:r>
      <w:r w:rsidR="00B64D2C">
        <w:t xml:space="preserve">3. </w:t>
      </w:r>
      <w:r w:rsidR="00F85FA1">
        <w:fldChar w:fldCharType="end"/>
      </w:r>
      <w:bookmarkEnd w:id="50"/>
    </w:p>
    <w:p w14:paraId="2F9BC3E4" w14:textId="5E38BEE4" w:rsidR="00BD5673" w:rsidRDefault="00BD5673" w:rsidP="00BD5673">
      <w:pPr>
        <w:pStyle w:val="12ptparabreak"/>
        <w:jc w:val="both"/>
      </w:pPr>
      <w:r>
        <w:t>Then, turn off the heat</w:t>
      </w:r>
      <w:r w:rsidR="005E24C2">
        <w:t xml:space="preserve"> and u</w:t>
      </w:r>
      <w:r>
        <w:t xml:space="preserve">se a Pasteur pipette to add </w:t>
      </w:r>
      <w:r>
        <w:rPr>
          <w:b/>
        </w:rPr>
        <w:t>[1]</w:t>
      </w:r>
      <w:r>
        <w:t xml:space="preserve"> </w:t>
      </w:r>
      <w:r w:rsidRPr="00970769">
        <w:t>5 drops</w:t>
      </w:r>
      <w:r>
        <w:t xml:space="preserve"> of deionized water </w:t>
      </w:r>
      <w:r w:rsidR="006C7CDA">
        <w:t>to the solution</w:t>
      </w:r>
      <w:r w:rsidR="005E24C2">
        <w:t>. This reduces</w:t>
      </w:r>
      <w:r w:rsidR="005C7E44">
        <w:t xml:space="preserve"> cinnamic acid</w:t>
      </w:r>
      <w:r w:rsidR="00EF2246">
        <w:t>’s solubility</w:t>
      </w:r>
      <w:r>
        <w:t xml:space="preserve">. </w:t>
      </w:r>
      <w:r>
        <w:rPr>
          <w:b/>
        </w:rPr>
        <w:t>[2]</w:t>
      </w:r>
      <w:r>
        <w:t xml:space="preserve"> If you don’t see precipitation, add up to 5 more drops </w:t>
      </w:r>
      <w:r w:rsidR="00BF6316">
        <w:t>of water</w:t>
      </w:r>
      <w:r>
        <w:t xml:space="preserve">, one by one. Stop adding water if you see solid starting to form. </w:t>
      </w:r>
      <w:r>
        <w:rPr>
          <w:b/>
        </w:rPr>
        <w:t>[3]</w:t>
      </w:r>
    </w:p>
    <w:p w14:paraId="05B6C44B" w14:textId="77777777" w:rsidR="00BD5673" w:rsidRDefault="00BD5673" w:rsidP="00BD5673">
      <w:pPr>
        <w:pStyle w:val="makestylesgo"/>
      </w:pPr>
      <w:r>
        <w:t>MED: Talent turns off the hotplate, picks up the Pasteur pipette, and draws water from the graduated cylinder into the pipette.</w:t>
      </w:r>
    </w:p>
    <w:p w14:paraId="4F952924" w14:textId="4F841019" w:rsidR="00BD5673" w:rsidRDefault="00BD5673" w:rsidP="00A74491">
      <w:pPr>
        <w:pStyle w:val="makestylesgo"/>
      </w:pPr>
      <w:r>
        <w:t>CU: Talent adds 5 drops of water to the solution</w:t>
      </w:r>
      <w:r w:rsidR="00A74491">
        <w:t>.</w:t>
      </w:r>
    </w:p>
    <w:p w14:paraId="28583740" w14:textId="4FF95C75" w:rsidR="00BD5673" w:rsidRDefault="00BD5673" w:rsidP="00BD5673">
      <w:pPr>
        <w:pStyle w:val="makestylesgo"/>
      </w:pPr>
      <w:bookmarkStart w:id="51" w:name="_Ref879353"/>
      <w:r>
        <w:t xml:space="preserve">MED/CU: Talent adds water drop by drop (no more than 5 drops) while watching the flask. The flask in this shot should not contain visible solid at the beginning of the shot. (If solid begins to form before 5 more drops are added, water addition should stop there.) | Also used in </w:t>
      </w:r>
      <w:r>
        <w:fldChar w:fldCharType="begin"/>
      </w:r>
      <w:r>
        <w:instrText xml:space="preserve"> REF _Ref879336 \r \h </w:instrText>
      </w:r>
      <w:r>
        <w:fldChar w:fldCharType="separate"/>
      </w:r>
      <w:r w:rsidR="00B64D2C">
        <w:t>3.2</w:t>
      </w:r>
      <w:r w:rsidR="00B64D2C">
        <w:t>6</w:t>
      </w:r>
      <w:r w:rsidR="00B64D2C">
        <w:t>.</w:t>
      </w:r>
      <w:r w:rsidR="00B64D2C">
        <w:t xml:space="preserve">3. </w:t>
      </w:r>
      <w:r>
        <w:fldChar w:fldCharType="end"/>
      </w:r>
      <w:bookmarkEnd w:id="51"/>
    </w:p>
    <w:p w14:paraId="2FB63BC1" w14:textId="77777777" w:rsidR="00BD5673" w:rsidRDefault="00BD5673" w:rsidP="00BD5673">
      <w:pPr>
        <w:pStyle w:val="12ptparabreak"/>
        <w:jc w:val="both"/>
      </w:pPr>
      <w:r>
        <w:t xml:space="preserve">Then, remove the flask from the hotplate and let it cool to room temperature undisturbed. </w:t>
      </w:r>
      <w:r>
        <w:rPr>
          <w:b/>
        </w:rPr>
        <w:t>[1]</w:t>
      </w:r>
      <w:r>
        <w:t xml:space="preserve"> While you wait, get a small amount of the starting cinnamic acid and measure its melting point. </w:t>
      </w:r>
      <w:r>
        <w:rPr>
          <w:b/>
        </w:rPr>
        <w:t>[2]</w:t>
      </w:r>
    </w:p>
    <w:p w14:paraId="7D1F377F" w14:textId="324852ED" w:rsidR="00BD5673" w:rsidRDefault="00BD5673" w:rsidP="00A74491">
      <w:pPr>
        <w:pStyle w:val="makestylesgo"/>
      </w:pPr>
      <w:r>
        <w:t>MED: Talent picks up flask tongs, moves the flask to the floor of the hood, and sets down the flask tongs.</w:t>
      </w:r>
    </w:p>
    <w:p w14:paraId="31A101EB" w14:textId="77777777" w:rsidR="00BD5673" w:rsidRDefault="00BD5673" w:rsidP="00BD5673">
      <w:pPr>
        <w:pStyle w:val="makestylesgo"/>
      </w:pPr>
      <w:r>
        <w:t>MED: Talent places a weighing boat containing ‘crude’ cinnamic acid by the melting point apparatus, takes out a capillary, and starts packing cinnamic acid into the capillary.</w:t>
      </w:r>
    </w:p>
    <w:p w14:paraId="2D900DB7" w14:textId="2C0713C4" w:rsidR="00BD5673" w:rsidRDefault="00BD5673" w:rsidP="00BD5673">
      <w:pPr>
        <w:pStyle w:val="12ptparabreak"/>
        <w:jc w:val="both"/>
      </w:pPr>
      <w:r>
        <w:t xml:space="preserve">Once the flask has cooled to room temperature, inspect it for crystals. </w:t>
      </w:r>
      <w:r>
        <w:rPr>
          <w:b/>
        </w:rPr>
        <w:t>[1]</w:t>
      </w:r>
      <w:r>
        <w:t xml:space="preserve"> If you don’t see any, gently scratch the inside of the flask under the solution with the glass rod and wait </w:t>
      </w:r>
      <w:r w:rsidR="00850CBB">
        <w:t xml:space="preserve">for </w:t>
      </w:r>
      <w:r>
        <w:t xml:space="preserve">10 minutes. </w:t>
      </w:r>
      <w:r>
        <w:rPr>
          <w:b/>
        </w:rPr>
        <w:t>[2]</w:t>
      </w:r>
    </w:p>
    <w:p w14:paraId="0A6AF954" w14:textId="77777777" w:rsidR="00BD5673" w:rsidRDefault="00BD5673" w:rsidP="00BD5673">
      <w:pPr>
        <w:pStyle w:val="makestylesgo"/>
      </w:pPr>
      <w:r>
        <w:lastRenderedPageBreak/>
        <w:t>MED: Talent arrives at the hood (as though returning after a wait) and looks at the flask.</w:t>
      </w:r>
    </w:p>
    <w:p w14:paraId="44EBC8CF" w14:textId="36841821" w:rsidR="00BD5673" w:rsidRDefault="00BD5673" w:rsidP="00BD5673">
      <w:pPr>
        <w:pStyle w:val="makestylesgo"/>
      </w:pPr>
      <w:r>
        <w:t>CU: Talent gently scratches the inside of the flask with the glass rod and then removes the glass rod from the flask to leave the solution perfectly still.</w:t>
      </w:r>
    </w:p>
    <w:p w14:paraId="51B1A367" w14:textId="77777777" w:rsidR="00BD5673" w:rsidRDefault="00BD5673" w:rsidP="00BD5673">
      <w:pPr>
        <w:pStyle w:val="12ptparabreak"/>
        <w:jc w:val="both"/>
      </w:pPr>
      <w:r>
        <w:t xml:space="preserve">If that still doesn’t work, get a seed crystal of cinnamic acid from your instructor. </w:t>
      </w:r>
      <w:r>
        <w:rPr>
          <w:b/>
        </w:rPr>
        <w:t>[1]</w:t>
      </w:r>
      <w:r>
        <w:t xml:space="preserve"> Remember to weigh the seed crystal before you add it to the room-temperature solution. </w:t>
      </w:r>
      <w:r>
        <w:rPr>
          <w:b/>
        </w:rPr>
        <w:t>[2]</w:t>
      </w:r>
    </w:p>
    <w:p w14:paraId="26D68AE6" w14:textId="77777777" w:rsidR="00BD5673" w:rsidRDefault="00BD5673" w:rsidP="00BD5673">
      <w:pPr>
        <w:pStyle w:val="makestylesgo"/>
      </w:pPr>
      <w:r>
        <w:t>MED/CU: Talent picks up a bottle of TCA from a cabinet or storage hood, turns it to look at the label, and then moves away as though about to weigh a crystal.</w:t>
      </w:r>
    </w:p>
    <w:p w14:paraId="0F9B634A" w14:textId="77777777" w:rsidR="00BD5673" w:rsidRDefault="00BD5673" w:rsidP="00BD5673">
      <w:pPr>
        <w:pStyle w:val="makestylesgo"/>
      </w:pPr>
      <w:r>
        <w:t>MED: Talent uses a spatula to place a crystal of TCA in a tared weighing boat on the balance, closes the container of TCA, and writes down the mass displayed on the balance readout.</w:t>
      </w:r>
    </w:p>
    <w:p w14:paraId="3EC7C4A0" w14:textId="7C01AEAA" w:rsidR="00BD5673" w:rsidRDefault="00BD5673" w:rsidP="00BD5673">
      <w:pPr>
        <w:pStyle w:val="12ptparabreak"/>
        <w:jc w:val="both"/>
      </w:pPr>
      <w:r>
        <w:t xml:space="preserve">Once the flask is cool to the touch and contains several crystals, </w:t>
      </w:r>
      <w:r>
        <w:rPr>
          <w:b/>
        </w:rPr>
        <w:t>[1]</w:t>
      </w:r>
      <w:r>
        <w:t xml:space="preserve"> re</w:t>
      </w:r>
      <w:r w:rsidR="00040E27">
        <w:t>-</w:t>
      </w:r>
      <w:r>
        <w:t>make the ice baths, with one ice bath shallow enough that the 25-m</w:t>
      </w:r>
      <w:r w:rsidR="00E37EA2">
        <w:t>illiliter</w:t>
      </w:r>
      <w:r>
        <w:t xml:space="preserve"> flask will not be completely submerged. </w:t>
      </w:r>
      <w:r>
        <w:rPr>
          <w:b/>
        </w:rPr>
        <w:t>[2]</w:t>
      </w:r>
      <w:r>
        <w:t xml:space="preserve"> Refill the 5-m</w:t>
      </w:r>
      <w:r w:rsidR="00E37EA2">
        <w:t>illiliter</w:t>
      </w:r>
      <w:r>
        <w:t xml:space="preserve"> graduated cylinder of deionized water. </w:t>
      </w:r>
      <w:r>
        <w:rPr>
          <w:b/>
        </w:rPr>
        <w:t>[3]</w:t>
      </w:r>
    </w:p>
    <w:p w14:paraId="10CEFBFB" w14:textId="77777777" w:rsidR="00BD5673" w:rsidRDefault="00BD5673" w:rsidP="00BD5673">
      <w:pPr>
        <w:pStyle w:val="makestylesgo"/>
      </w:pPr>
      <w:r>
        <w:t>MED/CU: Talent gently touches the flask to show that it is cool, and then points out the crystals in the flask.</w:t>
      </w:r>
    </w:p>
    <w:p w14:paraId="6FA57518" w14:textId="05CF01F0" w:rsidR="00BD5673" w:rsidRDefault="00BD5673" w:rsidP="00BD5673">
      <w:pPr>
        <w:pStyle w:val="makestylesgo"/>
      </w:pPr>
      <w:r>
        <w:t xml:space="preserve">MED: Talent completely refills one </w:t>
      </w:r>
      <w:r w:rsidR="00436F00">
        <w:t>6</w:t>
      </w:r>
      <w:r>
        <w:t>00</w:t>
      </w:r>
      <w:r w:rsidR="002773BF">
        <w:t xml:space="preserve"> </w:t>
      </w:r>
      <w:r>
        <w:t xml:space="preserve">mL beaker with ice and then fills the other </w:t>
      </w:r>
      <w:r w:rsidR="00436F00">
        <w:t>6</w:t>
      </w:r>
      <w:r>
        <w:t>00</w:t>
      </w:r>
      <w:r w:rsidR="002773BF">
        <w:t xml:space="preserve"> </w:t>
      </w:r>
      <w:r>
        <w:t>mL beaker only a third full of ice.</w:t>
      </w:r>
    </w:p>
    <w:p w14:paraId="3989FA4D" w14:textId="73AB4E87" w:rsidR="00BD5673" w:rsidRDefault="00BD5673" w:rsidP="00BD5673">
      <w:pPr>
        <w:pStyle w:val="makestylesgo"/>
      </w:pPr>
      <w:r>
        <w:t>MED: Talent refills the 5</w:t>
      </w:r>
      <w:r w:rsidR="002773BF">
        <w:t xml:space="preserve"> </w:t>
      </w:r>
      <w:r>
        <w:t>mL graduated cylinder of DIH₂O to the 5</w:t>
      </w:r>
      <w:r w:rsidR="002773BF">
        <w:t xml:space="preserve"> </w:t>
      </w:r>
      <w:r>
        <w:t>mL line.</w:t>
      </w:r>
    </w:p>
    <w:p w14:paraId="45B5D157" w14:textId="2A9F88B0" w:rsidR="00BD5673" w:rsidRDefault="00BD5673" w:rsidP="00BD5673">
      <w:pPr>
        <w:pStyle w:val="12ptparabreak"/>
        <w:jc w:val="both"/>
      </w:pPr>
      <w:r>
        <w:t xml:space="preserve">Place the flask of cinnamic acid crystals in the shallow ice bath and the water-filled graduated cylinder in the other ice bath. </w:t>
      </w:r>
      <w:r>
        <w:rPr>
          <w:b/>
        </w:rPr>
        <w:t>[1]</w:t>
      </w:r>
      <w:r>
        <w:t xml:space="preserve"> Let the crystals grow </w:t>
      </w:r>
      <w:r>
        <w:rPr>
          <w:b/>
        </w:rPr>
        <w:t>[2]</w:t>
      </w:r>
      <w:r>
        <w:t xml:space="preserve"> for at least 15 minutes. </w:t>
      </w:r>
      <w:r>
        <w:rPr>
          <w:b/>
        </w:rPr>
        <w:t>[3]</w:t>
      </w:r>
    </w:p>
    <w:p w14:paraId="6B2CD204" w14:textId="5150DCFC" w:rsidR="00BD5673" w:rsidRDefault="00BD5673" w:rsidP="00BD5673">
      <w:pPr>
        <w:pStyle w:val="makestylesgo"/>
      </w:pPr>
      <w:bookmarkStart w:id="52" w:name="_Ref879488"/>
      <w:r>
        <w:t xml:space="preserve">MED/CU: Talent places the flask in the shallow ice bath and the graduated cylinder in the deeper ice bath. | Also used in </w:t>
      </w:r>
      <w:r>
        <w:fldChar w:fldCharType="begin"/>
      </w:r>
      <w:r>
        <w:instrText xml:space="preserve"> REF _Ref879475 \r \h </w:instrText>
      </w:r>
      <w:r>
        <w:fldChar w:fldCharType="separate"/>
      </w:r>
      <w:r w:rsidR="00B64D2C">
        <w:t xml:space="preserve">3.26.3. </w:t>
      </w:r>
      <w:r>
        <w:fldChar w:fldCharType="end"/>
      </w:r>
      <w:bookmarkEnd w:id="52"/>
    </w:p>
    <w:p w14:paraId="3181D45F" w14:textId="77777777" w:rsidR="00BD5673" w:rsidRDefault="00BD5673" w:rsidP="00BD5673">
      <w:pPr>
        <w:pStyle w:val="makestylesgo"/>
      </w:pPr>
      <w:r>
        <w:t>CU: A top-down view of the crystals in the flask shortly after it was put in the ice bath.</w:t>
      </w:r>
    </w:p>
    <w:p w14:paraId="5CBD1029" w14:textId="3D123735" w:rsidR="00BD5673" w:rsidRDefault="00BD5673" w:rsidP="00BD5673">
      <w:pPr>
        <w:pStyle w:val="makestylesgo"/>
      </w:pPr>
      <w:bookmarkStart w:id="53" w:name="_Ref7770220"/>
      <w:r>
        <w:t>CU: A top-down view of the crystals in the flask after it has been in the ice bath for ~15 minutes (i.e., showing that the crystals have grown).</w:t>
      </w:r>
      <w:r w:rsidR="00651C02">
        <w:t xml:space="preserve"> | Also used in </w:t>
      </w:r>
      <w:r w:rsidR="009E017C">
        <w:fldChar w:fldCharType="begin"/>
      </w:r>
      <w:r w:rsidR="009E017C">
        <w:instrText xml:space="preserve"> REF _Ref7770213 \r \h </w:instrText>
      </w:r>
      <w:r w:rsidR="009E017C">
        <w:fldChar w:fldCharType="separate"/>
      </w:r>
      <w:r w:rsidR="00B64D2C">
        <w:t>4.</w:t>
      </w:r>
      <w:r w:rsidR="00B64D2C">
        <w:t>2</w:t>
      </w:r>
      <w:r w:rsidR="00B64D2C">
        <w:t>.4</w:t>
      </w:r>
      <w:r w:rsidR="00B64D2C">
        <w:t>.</w:t>
      </w:r>
      <w:r w:rsidR="00B64D2C">
        <w:t xml:space="preserve"> </w:t>
      </w:r>
      <w:r w:rsidR="009E017C">
        <w:fldChar w:fldCharType="end"/>
      </w:r>
      <w:bookmarkEnd w:id="53"/>
    </w:p>
    <w:p w14:paraId="4F1E9DFE" w14:textId="77777777" w:rsidR="00BD5673" w:rsidRDefault="00BD5673" w:rsidP="00BD5673">
      <w:pPr>
        <w:pStyle w:val="12ptparabreak"/>
        <w:jc w:val="both"/>
      </w:pPr>
      <w:r>
        <w:t xml:space="preserve">Your acetanilide crystals should be dry by now, </w:t>
      </w:r>
      <w:r>
        <w:rPr>
          <w:b/>
        </w:rPr>
        <w:t>[1]</w:t>
      </w:r>
      <w:r>
        <w:t xml:space="preserve"> so you’ll measure their mass and melting point while you wait for your cinnamic acid to finish crystallizing. Turn off the vacuum and break the vacuum seal. </w:t>
      </w:r>
      <w:r>
        <w:rPr>
          <w:b/>
        </w:rPr>
        <w:t>[2]</w:t>
      </w:r>
    </w:p>
    <w:p w14:paraId="649FE70C" w14:textId="155A74EB" w:rsidR="00BD5673" w:rsidRDefault="00BD5673" w:rsidP="00BD5673">
      <w:pPr>
        <w:pStyle w:val="makestylesgo"/>
      </w:pPr>
      <w:bookmarkStart w:id="54" w:name="_Ref880978"/>
      <w:bookmarkStart w:id="55" w:name="_Ref7608116"/>
      <w:r>
        <w:t>Use shot</w:t>
      </w:r>
      <w:bookmarkEnd w:id="54"/>
      <w:r>
        <w:t xml:space="preserve"> </w:t>
      </w:r>
      <w:r>
        <w:fldChar w:fldCharType="begin"/>
      </w:r>
      <w:r>
        <w:instrText xml:space="preserve"> REF _Ref880998 \r \h </w:instrText>
      </w:r>
      <w:r>
        <w:fldChar w:fldCharType="separate"/>
      </w:r>
      <w:r w:rsidR="00B64D2C">
        <w:t>3.2</w:t>
      </w:r>
      <w:r w:rsidR="00B64D2C">
        <w:t>6</w:t>
      </w:r>
      <w:r w:rsidR="00B64D2C">
        <w:t xml:space="preserve">.2. </w:t>
      </w:r>
      <w:r>
        <w:fldChar w:fldCharType="end"/>
      </w:r>
      <w:r>
        <w:t>(dry acetanilide crystals in the Büchner funnel)</w:t>
      </w:r>
      <w:bookmarkEnd w:id="55"/>
    </w:p>
    <w:p w14:paraId="656FA607" w14:textId="2F05A0C0" w:rsidR="00BD5673" w:rsidRDefault="00BD5673" w:rsidP="00BD5673">
      <w:pPr>
        <w:pStyle w:val="makestylesgo"/>
      </w:pPr>
      <w:r>
        <w:t xml:space="preserve">MED: Talent checks on the acetanilide crystals in the filtration setup, turns off the vacuum, and breaks the seal at the filter adapter. </w:t>
      </w:r>
    </w:p>
    <w:p w14:paraId="5DA44F9B" w14:textId="62D53EEF" w:rsidR="00BD5673" w:rsidRPr="00F203AD" w:rsidRDefault="00BD5673" w:rsidP="00BD5673">
      <w:pPr>
        <w:pStyle w:val="12ptparabreak"/>
        <w:jc w:val="both"/>
      </w:pPr>
      <w:r>
        <w:lastRenderedPageBreak/>
        <w:t xml:space="preserve">Gently place the Büchner funnel in a clean beaker and bring it to the balance. </w:t>
      </w:r>
      <w:r>
        <w:rPr>
          <w:b/>
        </w:rPr>
        <w:t>[1]</w:t>
      </w:r>
      <w:r>
        <w:t xml:space="preserve"> Measure and record the mass of your pure acetanilide crystals. Remember to subtract the mass of the seed crystal if you used one. </w:t>
      </w:r>
      <w:r>
        <w:rPr>
          <w:b/>
        </w:rPr>
        <w:t>[2-TXT][3]</w:t>
      </w:r>
      <w:r>
        <w:t xml:space="preserve"> Then, bring your crystals to the melting point apparatus and measure and record the melting point. </w:t>
      </w:r>
      <w:r>
        <w:rPr>
          <w:b/>
        </w:rPr>
        <w:t>[4]</w:t>
      </w:r>
    </w:p>
    <w:p w14:paraId="038EE5CC" w14:textId="77777777" w:rsidR="00BD5673" w:rsidRDefault="00BD5673" w:rsidP="00BD5673">
      <w:pPr>
        <w:pStyle w:val="makestylesgo"/>
      </w:pPr>
      <w:bookmarkStart w:id="56" w:name="_Ref528082951"/>
      <w:r>
        <w:t>MED: Talent puts the Büchner funnel of crystals in a beaker, picks up the beaker, and carries it away towards the balance.</w:t>
      </w:r>
    </w:p>
    <w:p w14:paraId="1C127996" w14:textId="77777777" w:rsidR="00BD5673" w:rsidRDefault="00BD5673" w:rsidP="00BD5673">
      <w:pPr>
        <w:pStyle w:val="makestylesgo"/>
      </w:pPr>
      <w:r>
        <w:t xml:space="preserve">MED: Talent transfers the crystals from the funnel to a tared weighing boat and writes down the mass reading. </w:t>
      </w:r>
      <w:r>
        <w:rPr>
          <w:b/>
        </w:rPr>
        <w:t xml:space="preserve">TEXT: Subtract seed crystal mass if it was used </w:t>
      </w:r>
      <w:r>
        <w:rPr>
          <w:rStyle w:val="blueitalics"/>
        </w:rPr>
        <w:t>Video Editor: Please wait to show the text overlay until the start of ‘Remember to…’ in the voice-over.</w:t>
      </w:r>
    </w:p>
    <w:p w14:paraId="0BCF24FF" w14:textId="2F03DE93" w:rsidR="00BD5673" w:rsidRPr="00195A2B" w:rsidRDefault="00BD5673" w:rsidP="00090A76">
      <w:pPr>
        <w:pStyle w:val="makestylesgo"/>
      </w:pPr>
      <w:bookmarkStart w:id="57" w:name="_Ref528083212"/>
      <w:bookmarkStart w:id="58" w:name="_Ref528143697"/>
      <w:bookmarkStart w:id="59" w:name="_Ref528143784"/>
      <w:r>
        <w:t xml:space="preserve">CU: A ‘finished product’ </w:t>
      </w:r>
      <w:r w:rsidRPr="00195A2B">
        <w:t xml:space="preserve">shot of acetanilide crystals </w:t>
      </w:r>
      <w:r>
        <w:t>in a weighing boat</w:t>
      </w:r>
      <w:r w:rsidRPr="00195A2B">
        <w:t>. To be used in</w:t>
      </w:r>
      <w:bookmarkEnd w:id="57"/>
      <w:r w:rsidRPr="00195A2B">
        <w:t xml:space="preserve"> </w:t>
      </w:r>
      <w:bookmarkEnd w:id="58"/>
      <w:bookmarkEnd w:id="59"/>
      <w:r w:rsidR="0040622F">
        <w:fldChar w:fldCharType="begin"/>
      </w:r>
      <w:r w:rsidR="0040622F">
        <w:instrText xml:space="preserve"> REF _Ref7604411 \r \h </w:instrText>
      </w:r>
      <w:r w:rsidR="0040622F">
        <w:fldChar w:fldCharType="separate"/>
      </w:r>
      <w:r w:rsidR="00B64D2C">
        <w:t>3.1</w:t>
      </w:r>
      <w:r w:rsidR="00B64D2C">
        <w:t>.</w:t>
      </w:r>
      <w:r w:rsidR="00B64D2C">
        <w:t xml:space="preserve">2. </w:t>
      </w:r>
      <w:r w:rsidR="0040622F">
        <w:fldChar w:fldCharType="end"/>
      </w:r>
    </w:p>
    <w:p w14:paraId="16A39458" w14:textId="36CA2716" w:rsidR="00F94AF1" w:rsidRPr="00E314B6" w:rsidRDefault="00BD5673" w:rsidP="00BE6EC6">
      <w:pPr>
        <w:pStyle w:val="makestylesgo"/>
      </w:pPr>
      <w:bookmarkStart w:id="60" w:name="_Ref877163"/>
      <w:bookmarkStart w:id="61" w:name="_Ref7605050"/>
      <w:r>
        <w:t xml:space="preserve">MED: At the melting point apparatus, talent packs acetanilide crystals (still in the weighing boat) into a melting point capillary, inserts the capillary into the apparatus, and starts the measurement. </w:t>
      </w:r>
      <w:bookmarkEnd w:id="56"/>
      <w:r>
        <w:t>| Also used in</w:t>
      </w:r>
      <w:bookmarkEnd w:id="60"/>
      <w:r w:rsidR="001B18A8">
        <w:t xml:space="preserve"> </w:t>
      </w:r>
      <w:r w:rsidR="00887661">
        <w:fldChar w:fldCharType="begin"/>
      </w:r>
      <w:r w:rsidR="00887661">
        <w:instrText xml:space="preserve"> REF _Ref7605038 \r \h </w:instrText>
      </w:r>
      <w:r w:rsidR="00887661">
        <w:fldChar w:fldCharType="separate"/>
      </w:r>
      <w:r w:rsidR="00B64D2C">
        <w:t>3.4</w:t>
      </w:r>
      <w:r w:rsidR="00B64D2C">
        <w:t>.</w:t>
      </w:r>
      <w:r w:rsidR="00B64D2C">
        <w:t xml:space="preserve">3. </w:t>
      </w:r>
      <w:r w:rsidR="00887661">
        <w:fldChar w:fldCharType="end"/>
      </w:r>
      <w:bookmarkEnd w:id="61"/>
    </w:p>
    <w:p w14:paraId="3B69FC8D" w14:textId="77777777" w:rsidR="00BD5673" w:rsidRDefault="00BD5673" w:rsidP="00BD5673">
      <w:pPr>
        <w:pStyle w:val="12ptparabreak"/>
        <w:jc w:val="both"/>
      </w:pPr>
      <w:r>
        <w:t xml:space="preserve">Now, place a clean, dry Büchner funnel with a new piece of filter paper in the filter flask, and check on your cinnamic acid. </w:t>
      </w:r>
      <w:r>
        <w:rPr>
          <w:b/>
        </w:rPr>
        <w:t>[1]</w:t>
      </w:r>
      <w:r>
        <w:t xml:space="preserve"> Once it looks like most of the cinnamic acid has crystallized, </w:t>
      </w:r>
      <w:r>
        <w:rPr>
          <w:b/>
        </w:rPr>
        <w:t>[2]</w:t>
      </w:r>
      <w:r>
        <w:t xml:space="preserve"> wet the filter paper with cold deionized water. </w:t>
      </w:r>
      <w:r>
        <w:rPr>
          <w:b/>
        </w:rPr>
        <w:t>[3]</w:t>
      </w:r>
    </w:p>
    <w:p w14:paraId="6C0A854C" w14:textId="77777777" w:rsidR="00BD5673" w:rsidRDefault="00BD5673" w:rsidP="00BD5673">
      <w:pPr>
        <w:pStyle w:val="makestylesgo"/>
      </w:pPr>
      <w:r>
        <w:t>MED: Talent places a dry Büchner funnel in the filter flask (which should still be connected to the vacuum line), puts a new piece of filter paper in the Büchner funnel, and then looks down at the flask of cinnamic acid in the ice bath.</w:t>
      </w:r>
    </w:p>
    <w:p w14:paraId="6AA8B57C" w14:textId="1579FF55" w:rsidR="00BD5673" w:rsidRDefault="00BD5673" w:rsidP="00BD5673">
      <w:pPr>
        <w:pStyle w:val="makestylesgo"/>
      </w:pPr>
      <w:r>
        <w:t>CU: A close-up view of the TCA crystals in the flask once crystallization appears to be complete.</w:t>
      </w:r>
    </w:p>
    <w:p w14:paraId="65474012" w14:textId="77777777" w:rsidR="00BD5673" w:rsidRDefault="00BD5673" w:rsidP="00BD5673">
      <w:pPr>
        <w:pStyle w:val="makestylesgo"/>
      </w:pPr>
      <w:r>
        <w:t>MED: Talent fills a Pasteur pipette with ice-cold water and wets the filter paper in the Büchner funnel.</w:t>
      </w:r>
    </w:p>
    <w:p w14:paraId="3B7B0E59" w14:textId="77777777" w:rsidR="00BC0317" w:rsidRDefault="00BC0317" w:rsidP="00BC0317">
      <w:pPr>
        <w:pStyle w:val="12ptparabreak"/>
        <w:jc w:val="both"/>
      </w:pPr>
      <w:r>
        <w:t xml:space="preserve">Start the vacuum and pour the contents of the cinnamic acid flask into the funnel. </w:t>
      </w:r>
      <w:r>
        <w:rPr>
          <w:b/>
        </w:rPr>
        <w:t>[1]</w:t>
      </w:r>
      <w:r>
        <w:t xml:space="preserve"> Scrape the remaining crystals out of the flask with the glass rod and rinse the flask with about a milliliter of cold water. </w:t>
      </w:r>
      <w:r>
        <w:rPr>
          <w:b/>
        </w:rPr>
        <w:t>[2]</w:t>
      </w:r>
    </w:p>
    <w:p w14:paraId="7AE22FD7" w14:textId="77777777" w:rsidR="00BC0317" w:rsidRDefault="00BC0317" w:rsidP="00BC0317">
      <w:pPr>
        <w:pStyle w:val="makestylesgo"/>
      </w:pPr>
      <w:r>
        <w:t>MED: Talent turns on the vacuum and pours the contents of the 25 mL flask into the funnel.</w:t>
      </w:r>
    </w:p>
    <w:p w14:paraId="52525533" w14:textId="7081481D" w:rsidR="00BC0317" w:rsidRDefault="00BC0317" w:rsidP="00090A76">
      <w:pPr>
        <w:pStyle w:val="makestylesgo"/>
      </w:pPr>
      <w:r>
        <w:t>MED/CU: Talent scrapes the TCA crystals into the funnel, draws up 0.5-1 mL of ice-cold water with the Pasteur pipette, and rinses crystal fragments out of the flask.</w:t>
      </w:r>
    </w:p>
    <w:p w14:paraId="2979EA7D" w14:textId="77777777" w:rsidR="00BD5673" w:rsidRDefault="00BD5673" w:rsidP="00BD5673">
      <w:pPr>
        <w:pStyle w:val="12ptparabreak"/>
        <w:jc w:val="both"/>
      </w:pPr>
      <w:r>
        <w:t xml:space="preserve">Now, turn off the vacuum, break the seal, and pour the rest of the cold water into the funnel. </w:t>
      </w:r>
      <w:r w:rsidRPr="00E47053">
        <w:rPr>
          <w:b/>
        </w:rPr>
        <w:t>[</w:t>
      </w:r>
      <w:r>
        <w:rPr>
          <w:b/>
        </w:rPr>
        <w:t>1</w:t>
      </w:r>
      <w:r w:rsidRPr="00E47053">
        <w:rPr>
          <w:b/>
        </w:rPr>
        <w:t xml:space="preserve">] </w:t>
      </w:r>
      <w:r>
        <w:t xml:space="preserve">Gently stir the crystals with the glass rod to wash them, being careful not to damage the filter paper. </w:t>
      </w:r>
      <w:r w:rsidRPr="00E47053">
        <w:rPr>
          <w:b/>
        </w:rPr>
        <w:t>[</w:t>
      </w:r>
      <w:r>
        <w:rPr>
          <w:b/>
        </w:rPr>
        <w:t>2</w:t>
      </w:r>
      <w:r w:rsidRPr="00E47053">
        <w:rPr>
          <w:b/>
        </w:rPr>
        <w:t>]</w:t>
      </w:r>
      <w:r>
        <w:t xml:space="preserve"> Then, turn on the vacuum to drain the funnel. </w:t>
      </w:r>
      <w:r>
        <w:rPr>
          <w:b/>
        </w:rPr>
        <w:t>[3</w:t>
      </w:r>
      <w:r w:rsidRPr="00E47053">
        <w:rPr>
          <w:b/>
        </w:rPr>
        <w:t>]</w:t>
      </w:r>
      <w:r>
        <w:t xml:space="preserve"> </w:t>
      </w:r>
    </w:p>
    <w:p w14:paraId="45258B56" w14:textId="77777777" w:rsidR="00BD5673" w:rsidRDefault="00BD5673" w:rsidP="00BD5673">
      <w:pPr>
        <w:pStyle w:val="makestylesgo"/>
      </w:pPr>
      <w:r>
        <w:t>MED: Talent turns off the vacuum, breaks the vacuum seal at the filter adapter, and then pours the rest of the ice-cold water into the funnel.</w:t>
      </w:r>
    </w:p>
    <w:p w14:paraId="4C5F387C" w14:textId="77777777" w:rsidR="00BD5673" w:rsidRDefault="00BD5673" w:rsidP="00BD5673">
      <w:pPr>
        <w:pStyle w:val="makestylesgo"/>
      </w:pPr>
      <w:r>
        <w:lastRenderedPageBreak/>
        <w:t>CU: 7-8 seconds of footage of talent gently stirring the TCA crystals without letting the glass rod touch the filter paper.</w:t>
      </w:r>
    </w:p>
    <w:p w14:paraId="7C06C981" w14:textId="77777777" w:rsidR="00BD5673" w:rsidRDefault="00BD5673" w:rsidP="00BD5673">
      <w:pPr>
        <w:pStyle w:val="makestylesgo"/>
      </w:pPr>
      <w:r>
        <w:t>MED: Talent turns on the vacuum, which pulls the water through the funnel into the filter flask.</w:t>
      </w:r>
    </w:p>
    <w:p w14:paraId="1CE7082A" w14:textId="77777777" w:rsidR="00BC0317" w:rsidRPr="006656EE" w:rsidRDefault="00BC0317" w:rsidP="00BC0317">
      <w:pPr>
        <w:pStyle w:val="12ptparabreak"/>
        <w:jc w:val="both"/>
      </w:pPr>
      <w:r>
        <w:t xml:space="preserve">Leave the vacuum running </w:t>
      </w:r>
      <w:r w:rsidRPr="00E47053">
        <w:rPr>
          <w:b/>
        </w:rPr>
        <w:t>[</w:t>
      </w:r>
      <w:r>
        <w:rPr>
          <w:b/>
        </w:rPr>
        <w:t>1</w:t>
      </w:r>
      <w:r w:rsidRPr="00E47053">
        <w:rPr>
          <w:b/>
        </w:rPr>
        <w:t>]</w:t>
      </w:r>
      <w:r>
        <w:t xml:space="preserve"> until the cinnamic acid crystals are dry. </w:t>
      </w:r>
      <w:r w:rsidRPr="00E47053">
        <w:rPr>
          <w:b/>
        </w:rPr>
        <w:t>[</w:t>
      </w:r>
      <w:r>
        <w:rPr>
          <w:b/>
        </w:rPr>
        <w:t>2</w:t>
      </w:r>
      <w:r w:rsidRPr="00E47053">
        <w:rPr>
          <w:b/>
        </w:rPr>
        <w:t>]</w:t>
      </w:r>
      <w:r>
        <w:t xml:space="preserve"> Then, place the Büchner funnel in a beaker and bring it to the balance. </w:t>
      </w:r>
      <w:r>
        <w:rPr>
          <w:b/>
        </w:rPr>
        <w:t>[3]</w:t>
      </w:r>
    </w:p>
    <w:p w14:paraId="6630EA41" w14:textId="77777777" w:rsidR="00BC0317" w:rsidRDefault="00BC0317" w:rsidP="00BC0317">
      <w:pPr>
        <w:pStyle w:val="makestylesgo"/>
      </w:pPr>
      <w:r>
        <w:t>CU: 4-5 seconds of footage of the TCA crystals starting to dry in the funnel.</w:t>
      </w:r>
    </w:p>
    <w:p w14:paraId="7D97A5E3" w14:textId="77777777" w:rsidR="00BC0317" w:rsidRDefault="00BC0317" w:rsidP="00BC0317">
      <w:pPr>
        <w:pStyle w:val="makestylesgo"/>
      </w:pPr>
      <w:r>
        <w:t>CU: 4-5 seconds of footage of dry TCA crystals in the funnel.</w:t>
      </w:r>
    </w:p>
    <w:p w14:paraId="3DC3F358" w14:textId="77777777" w:rsidR="00BC0317" w:rsidRDefault="00BC0317" w:rsidP="00BC0317">
      <w:pPr>
        <w:pStyle w:val="makestylesgo"/>
      </w:pPr>
      <w:r>
        <w:t>WIDE: Talent places the Büchner funnel with TCA crystals in the 250 mL beaker and carries it to the balance.</w:t>
      </w:r>
    </w:p>
    <w:p w14:paraId="1507DE37" w14:textId="21B65F61" w:rsidR="00BC0317" w:rsidRDefault="00BC0317" w:rsidP="00BC0317">
      <w:pPr>
        <w:pStyle w:val="12ptparabreak"/>
        <w:jc w:val="both"/>
      </w:pPr>
      <w:r>
        <w:t xml:space="preserve">Measure and record the mass of your pure cinnamic acid crystals. Remember to subtract the mass of the seed crystal if you used one. </w:t>
      </w:r>
      <w:r>
        <w:rPr>
          <w:b/>
        </w:rPr>
        <w:t xml:space="preserve">[1-TXT][2] </w:t>
      </w:r>
      <w:r w:rsidR="00D56735">
        <w:t>Then</w:t>
      </w:r>
      <w:r>
        <w:t xml:space="preserve">, measure the melting point of your recrystallized cinnamic acid. </w:t>
      </w:r>
      <w:r>
        <w:rPr>
          <w:b/>
        </w:rPr>
        <w:t>[3]</w:t>
      </w:r>
    </w:p>
    <w:p w14:paraId="69E4B128" w14:textId="77777777" w:rsidR="00BC0317" w:rsidRDefault="00BC0317" w:rsidP="00BC0317">
      <w:pPr>
        <w:pStyle w:val="makestylesgo"/>
      </w:pPr>
      <w:r>
        <w:t xml:space="preserve">MED/CU: Talent transfers the TCA crystals to a tared weighing boat and writes down the mass shown on the readout in the lab notebook. </w:t>
      </w:r>
      <w:r>
        <w:rPr>
          <w:b/>
        </w:rPr>
        <w:t xml:space="preserve">TEXT: Subtract seed crystal mass if it was used </w:t>
      </w:r>
      <w:r>
        <w:rPr>
          <w:rStyle w:val="blueitalics"/>
        </w:rPr>
        <w:t>Video Editor: Please wait to show the text overlay until the start of ‘Remember to…’ in the voice-over.</w:t>
      </w:r>
    </w:p>
    <w:p w14:paraId="056D28D2" w14:textId="28492DE8" w:rsidR="00BC0317" w:rsidRDefault="00BC0317" w:rsidP="00A21963">
      <w:pPr>
        <w:pStyle w:val="makestylesgo"/>
      </w:pPr>
      <w:bookmarkStart w:id="62" w:name="_Ref7609476"/>
      <w:r>
        <w:t>CU: A ‘finished prod</w:t>
      </w:r>
      <w:r w:rsidRPr="00195A2B">
        <w:t xml:space="preserve">uct’ shot of dry TCA crystals </w:t>
      </w:r>
      <w:r>
        <w:t>in a weighing boat</w:t>
      </w:r>
      <w:r w:rsidRPr="00195A2B">
        <w:t>. To be used in</w:t>
      </w:r>
      <w:r w:rsidR="00992BB6">
        <w:t xml:space="preserve"> </w:t>
      </w:r>
      <w:r w:rsidR="00992BB6">
        <w:fldChar w:fldCharType="begin"/>
      </w:r>
      <w:r w:rsidR="00992BB6">
        <w:instrText xml:space="preserve"> REF _Ref7609465 \r \h </w:instrText>
      </w:r>
      <w:r w:rsidR="00992BB6">
        <w:fldChar w:fldCharType="separate"/>
      </w:r>
      <w:r w:rsidR="00B64D2C">
        <w:t>4.1</w:t>
      </w:r>
      <w:r w:rsidR="00B64D2C">
        <w:t>.</w:t>
      </w:r>
      <w:r w:rsidR="00B64D2C">
        <w:t>2</w:t>
      </w:r>
      <w:r w:rsidR="00B64D2C">
        <w:t>.</w:t>
      </w:r>
      <w:r w:rsidR="00B64D2C">
        <w:t xml:space="preserve"> </w:t>
      </w:r>
      <w:r w:rsidR="00992BB6">
        <w:fldChar w:fldCharType="end"/>
      </w:r>
      <w:bookmarkEnd w:id="62"/>
    </w:p>
    <w:p w14:paraId="47C3B93C" w14:textId="159394AF" w:rsidR="00BC0317" w:rsidRDefault="00BC0317" w:rsidP="00A21963">
      <w:pPr>
        <w:pStyle w:val="makestylesgo"/>
      </w:pPr>
      <w:r>
        <w:t xml:space="preserve">MED: Talent packs a capillary with recrystallized cinnamic acid (still in the weighing boat) and puts the capillary in the melting point apparatus. </w:t>
      </w:r>
    </w:p>
    <w:p w14:paraId="4EEFB7DF" w14:textId="60469855" w:rsidR="00BC0317" w:rsidRDefault="00BC0317" w:rsidP="00BC0317">
      <w:pPr>
        <w:pStyle w:val="12ptparabreak"/>
        <w:jc w:val="both"/>
      </w:pPr>
      <w:r>
        <w:t xml:space="preserve">Now, dispose of your acetanilide and cinnamic acid in the designated solid waste container. </w:t>
      </w:r>
      <w:r>
        <w:rPr>
          <w:b/>
        </w:rPr>
        <w:t>[1]</w:t>
      </w:r>
      <w:r>
        <w:t xml:space="preserve"> Flush the filtrate down the drain with running water and pour leftover ice and water into the sink. </w:t>
      </w:r>
      <w:r>
        <w:rPr>
          <w:b/>
        </w:rPr>
        <w:t>[2]</w:t>
      </w:r>
    </w:p>
    <w:p w14:paraId="5D6DB9EE" w14:textId="17E1BDA6" w:rsidR="00BC0317" w:rsidRDefault="00BC0317" w:rsidP="00BC0317">
      <w:pPr>
        <w:pStyle w:val="makestylesgo"/>
      </w:pPr>
      <w:r>
        <w:t>MED: Talent scrapes the crystals from both weighing boats into the waste container.</w:t>
      </w:r>
    </w:p>
    <w:p w14:paraId="5582CA15" w14:textId="77777777" w:rsidR="00BC0317" w:rsidRDefault="00BC0317" w:rsidP="00BC0317">
      <w:pPr>
        <w:pStyle w:val="makestylesgo"/>
      </w:pPr>
      <w:r>
        <w:t>MED/WIDE: Talent pours the filtrates down the drain while the water is running, and then pours leftover DIH₂O and ice water from the ice baths into the sink as well.</w:t>
      </w:r>
    </w:p>
    <w:p w14:paraId="62CB43CB" w14:textId="77777777" w:rsidR="00BC0317" w:rsidRDefault="00BC0317" w:rsidP="00BC0317">
      <w:pPr>
        <w:pStyle w:val="12ptparabreak"/>
        <w:jc w:val="both"/>
      </w:pPr>
      <w:r>
        <w:t xml:space="preserve">Clean your glassware using your usual methods and put away your other lab equipment. </w:t>
      </w:r>
      <w:r>
        <w:rPr>
          <w:b/>
        </w:rPr>
        <w:t>[1]</w:t>
      </w:r>
      <w:r>
        <w:t xml:space="preserve"> Lastly, discard your used pipettes in the glass waste </w:t>
      </w:r>
      <w:r>
        <w:rPr>
          <w:b/>
        </w:rPr>
        <w:t>[2]</w:t>
      </w:r>
      <w:r>
        <w:t xml:space="preserve"> and throw out used filter paper and other trash in the lab trash container. </w:t>
      </w:r>
      <w:r>
        <w:rPr>
          <w:b/>
        </w:rPr>
        <w:t>[3]</w:t>
      </w:r>
    </w:p>
    <w:p w14:paraId="2AF4A98D" w14:textId="77777777" w:rsidR="00BC0317" w:rsidRDefault="00BC0317" w:rsidP="00BC0317">
      <w:pPr>
        <w:pStyle w:val="makestylesgo"/>
      </w:pPr>
      <w:r>
        <w:t>MED: Talent cleans one of the Erlenmeyer flasks with acetone.</w:t>
      </w:r>
    </w:p>
    <w:p w14:paraId="071958CC" w14:textId="77777777" w:rsidR="00BC0317" w:rsidRDefault="00BC0317" w:rsidP="00BC0317">
      <w:pPr>
        <w:pStyle w:val="makestylesgo"/>
      </w:pPr>
      <w:r>
        <w:t>MED: Talent drops used Pasteur pipettes into the glass waste.</w:t>
      </w:r>
    </w:p>
    <w:p w14:paraId="72704407" w14:textId="77777777" w:rsidR="00BC0317" w:rsidRDefault="00BC0317" w:rsidP="00BC0317">
      <w:pPr>
        <w:pStyle w:val="makestylesgo"/>
      </w:pPr>
      <w:r>
        <w:t>WIDE: Talent gathers filter papers, lab wipes, and paper towels from the hood and throws them out in the lab trash.</w:t>
      </w:r>
    </w:p>
    <w:p w14:paraId="581D05BA" w14:textId="77777777" w:rsidR="00D678B6" w:rsidRDefault="00D678B6" w:rsidP="00D678B6">
      <w:pPr>
        <w:pStyle w:val="12ptparabreak"/>
        <w:numPr>
          <w:ilvl w:val="0"/>
          <w:numId w:val="0"/>
        </w:numPr>
        <w:ind w:left="878" w:hanging="518"/>
      </w:pPr>
    </w:p>
    <w:p w14:paraId="2CE68B45" w14:textId="25FBFD01" w:rsidR="009346A0" w:rsidRPr="005C23A5" w:rsidRDefault="009346A0" w:rsidP="005C23A5">
      <w:pPr>
        <w:rPr>
          <w:rFonts w:asciiTheme="minorHAnsi" w:hAnsiTheme="minorHAnsi"/>
          <w:sz w:val="22"/>
          <w:szCs w:val="22"/>
        </w:rPr>
      </w:pPr>
      <w:r>
        <w:br w:type="page"/>
      </w:r>
    </w:p>
    <w:p w14:paraId="5436BFBB" w14:textId="6586B0AB" w:rsidR="00946C6D" w:rsidRDefault="00946C6D" w:rsidP="000C4DFF">
      <w:pPr>
        <w:pStyle w:val="ListParagraph"/>
        <w:numPr>
          <w:ilvl w:val="0"/>
          <w:numId w:val="7"/>
        </w:numPr>
        <w:spacing w:before="240"/>
        <w:rPr>
          <w:rFonts w:asciiTheme="minorHAnsi" w:hAnsiTheme="minorHAnsi"/>
          <w:b/>
          <w:sz w:val="22"/>
          <w:szCs w:val="22"/>
        </w:rPr>
      </w:pPr>
      <w:r>
        <w:rPr>
          <w:rFonts w:asciiTheme="minorHAnsi" w:hAnsiTheme="minorHAnsi"/>
          <w:b/>
          <w:sz w:val="22"/>
          <w:szCs w:val="22"/>
        </w:rPr>
        <w:lastRenderedPageBreak/>
        <w:t>Results</w:t>
      </w:r>
    </w:p>
    <w:p w14:paraId="1C34E8BC" w14:textId="3C9AA4AA" w:rsidR="00326536" w:rsidRDefault="00C327F4" w:rsidP="00DE7C8D">
      <w:pPr>
        <w:pStyle w:val="12ptparabreak"/>
      </w:pPr>
      <w:bookmarkStart w:id="63" w:name="_Ref7775164"/>
      <w:r>
        <w:t xml:space="preserve">First, </w:t>
      </w:r>
      <w:r w:rsidR="004A519C">
        <w:t xml:space="preserve">use the </w:t>
      </w:r>
      <w:r w:rsidR="00B70ADA">
        <w:t>starting and final masses</w:t>
      </w:r>
      <w:r w:rsidR="005F3A25">
        <w:t xml:space="preserve"> to</w:t>
      </w:r>
      <w:r w:rsidR="004A519C">
        <w:t xml:space="preserve"> </w:t>
      </w:r>
      <w:r w:rsidR="00326536">
        <w:t>calculate</w:t>
      </w:r>
      <w:r w:rsidR="006D08FF">
        <w:t xml:space="preserve"> the </w:t>
      </w:r>
      <w:r w:rsidR="007C2180">
        <w:t xml:space="preserve">percent recovery </w:t>
      </w:r>
      <w:r w:rsidR="00C82984">
        <w:t>for</w:t>
      </w:r>
      <w:r w:rsidR="00E44D6B">
        <w:t xml:space="preserve"> each compound</w:t>
      </w:r>
      <w:r w:rsidR="008F3AB5">
        <w:t>.</w:t>
      </w:r>
      <w:r w:rsidR="007B43DB">
        <w:t xml:space="preserve"> </w:t>
      </w:r>
      <w:r w:rsidR="007B43DB">
        <w:rPr>
          <w:b/>
        </w:rPr>
        <w:t>[1]</w:t>
      </w:r>
      <w:r w:rsidR="00A01A98">
        <w:t xml:space="preserve"> </w:t>
      </w:r>
      <w:r w:rsidR="00DB1F9B">
        <w:t>We expect that some of each compound stayed in solution, so th</w:t>
      </w:r>
      <w:r w:rsidR="009D7DF2">
        <w:t xml:space="preserve">ese </w:t>
      </w:r>
      <w:r w:rsidR="009C6A5E">
        <w:t>percentages will be below the reported purity of your starting material.</w:t>
      </w:r>
      <w:r w:rsidR="00297C79">
        <w:t xml:space="preserve"> </w:t>
      </w:r>
      <w:r w:rsidR="00297C79">
        <w:rPr>
          <w:b/>
        </w:rPr>
        <w:t>[2]</w:t>
      </w:r>
      <w:bookmarkEnd w:id="63"/>
    </w:p>
    <w:p w14:paraId="66EC53B3" w14:textId="051E2569" w:rsidR="008F3AB5" w:rsidRPr="00297C79" w:rsidRDefault="000F6410" w:rsidP="008A722E">
      <w:pPr>
        <w:pStyle w:val="makestylesgo"/>
      </w:pPr>
      <w:r w:rsidRPr="00297C79">
        <w:t>See storyboard.</w:t>
      </w:r>
      <w:r w:rsidR="00B642CC">
        <w:t xml:space="preserve"> Uses shot </w:t>
      </w:r>
      <w:r w:rsidR="00CF52D4">
        <w:fldChar w:fldCharType="begin"/>
      </w:r>
      <w:r w:rsidR="00CF52D4">
        <w:instrText xml:space="preserve"> REF _Ref7779397 \r \h </w:instrText>
      </w:r>
      <w:r w:rsidR="00CF52D4">
        <w:fldChar w:fldCharType="separate"/>
      </w:r>
      <w:r w:rsidR="00CF52D4">
        <w:t>3.2</w:t>
      </w:r>
      <w:r w:rsidR="00CF52D4">
        <w:t>3</w:t>
      </w:r>
      <w:r w:rsidR="00CF52D4">
        <w:t xml:space="preserve">.2. </w:t>
      </w:r>
      <w:r w:rsidR="00CF52D4">
        <w:fldChar w:fldCharType="end"/>
      </w:r>
      <w:r w:rsidR="00D7141B">
        <w:t>(talent pours the contents of a flask with crystals and solution into a Büchner funnel)</w:t>
      </w:r>
    </w:p>
    <w:p w14:paraId="035B34C2" w14:textId="250BF4AA" w:rsidR="00FF0E13" w:rsidRPr="005C3943" w:rsidRDefault="00873CA8" w:rsidP="005C3943">
      <w:pPr>
        <w:pStyle w:val="12ptparabreak"/>
      </w:pPr>
      <w:r>
        <w:t xml:space="preserve">Now, let’s look at the differences in melting points between the </w:t>
      </w:r>
      <w:r w:rsidR="00AD3D59">
        <w:t>starting</w:t>
      </w:r>
      <w:r>
        <w:t xml:space="preserve"> material and the</w:t>
      </w:r>
      <w:r w:rsidR="00AD3D59">
        <w:t xml:space="preserve"> crystals</w:t>
      </w:r>
      <w:r>
        <w:t>.</w:t>
      </w:r>
      <w:r w:rsidR="00B553FF">
        <w:t xml:space="preserve"> </w:t>
      </w:r>
      <w:r w:rsidR="00B553FF">
        <w:rPr>
          <w:b/>
        </w:rPr>
        <w:t>[1]</w:t>
      </w:r>
      <w:r w:rsidR="00995DD1">
        <w:t xml:space="preserve"> </w:t>
      </w:r>
      <w:r w:rsidR="00BF5D71">
        <w:t>For each compound, you should see that the</w:t>
      </w:r>
      <w:r w:rsidR="00CC0E2E">
        <w:t xml:space="preserve"> less-pure</w:t>
      </w:r>
      <w:r w:rsidR="00BF5D71">
        <w:t xml:space="preserve"> starting material</w:t>
      </w:r>
      <w:r w:rsidR="00404031">
        <w:t xml:space="preserve"> has a lo</w:t>
      </w:r>
      <w:r w:rsidR="00FF25C7">
        <w:t xml:space="preserve">wer melting point </w:t>
      </w:r>
      <w:r w:rsidR="00767F20">
        <w:t>and</w:t>
      </w:r>
      <w:r w:rsidR="00FF25C7">
        <w:t xml:space="preserve"> a broader range</w:t>
      </w:r>
      <w:r w:rsidR="00B60CD0">
        <w:t xml:space="preserve"> </w:t>
      </w:r>
      <w:r w:rsidR="00BF5D71">
        <w:t>than the recrystallized compound</w:t>
      </w:r>
      <w:r w:rsidR="00F54A54">
        <w:t>.</w:t>
      </w:r>
      <w:r w:rsidR="00A11DC4">
        <w:t xml:space="preserve"> </w:t>
      </w:r>
      <w:r w:rsidR="00A11DC4">
        <w:rPr>
          <w:b/>
        </w:rPr>
        <w:t>[2]</w:t>
      </w:r>
    </w:p>
    <w:p w14:paraId="0A7F4300" w14:textId="704AD8C5" w:rsidR="002B14E4" w:rsidRPr="00BD7F14" w:rsidRDefault="00382832" w:rsidP="007940AE">
      <w:pPr>
        <w:pStyle w:val="makestylesgo"/>
      </w:pPr>
      <w:r w:rsidRPr="00BD7F14">
        <w:t>See storyboard.</w:t>
      </w:r>
    </w:p>
    <w:p w14:paraId="2437B514" w14:textId="38C004ED" w:rsidR="00155898" w:rsidRDefault="009C69B7" w:rsidP="00C22002">
      <w:pPr>
        <w:pStyle w:val="12ptparabreak"/>
      </w:pPr>
      <w:r>
        <w:t>Lastly, let’s compare your results to the literature values.</w:t>
      </w:r>
      <w:r w:rsidR="002559CA">
        <w:t xml:space="preserve"> </w:t>
      </w:r>
      <w:r w:rsidR="002559CA">
        <w:rPr>
          <w:b/>
        </w:rPr>
        <w:t>[1]</w:t>
      </w:r>
      <w:r>
        <w:t xml:space="preserve"> </w:t>
      </w:r>
      <w:r w:rsidR="00155898">
        <w:t xml:space="preserve">The melting point of acetanilide is 114 </w:t>
      </w:r>
      <w:r w:rsidR="00273E94">
        <w:t>degrees Celsius</w:t>
      </w:r>
      <w:r w:rsidR="00155898">
        <w:t xml:space="preserve"> and the melting point of </w:t>
      </w:r>
      <w:r w:rsidR="00155898">
        <w:rPr>
          <w:i/>
        </w:rPr>
        <w:t>trans</w:t>
      </w:r>
      <w:r w:rsidR="00155898">
        <w:t xml:space="preserve">-cinnamic acid is 133 </w:t>
      </w:r>
      <w:r w:rsidR="00273E94">
        <w:t>degrees Celsius</w:t>
      </w:r>
      <w:r w:rsidR="00155898">
        <w:t>.</w:t>
      </w:r>
      <w:r w:rsidR="00862238">
        <w:t xml:space="preserve"> </w:t>
      </w:r>
      <w:r w:rsidR="00862238">
        <w:rPr>
          <w:b/>
        </w:rPr>
        <w:t>[2]</w:t>
      </w:r>
      <w:r w:rsidR="002B136F">
        <w:t xml:space="preserve"> </w:t>
      </w:r>
      <w:r w:rsidR="00D5031C">
        <w:t>T</w:t>
      </w:r>
      <w:r w:rsidR="007C5B87">
        <w:t>h</w:t>
      </w:r>
      <w:bookmarkStart w:id="64" w:name="_GoBack"/>
      <w:bookmarkEnd w:id="64"/>
      <w:r w:rsidR="007C5B87">
        <w:t>e melting points of your crystals should span one or two degrees and</w:t>
      </w:r>
      <w:r w:rsidR="00DB0C5C">
        <w:t xml:space="preserve"> should</w:t>
      </w:r>
      <w:r w:rsidR="007C5B87">
        <w:t xml:space="preserve"> be at or just below those values.</w:t>
      </w:r>
      <w:r w:rsidR="00BE74FC">
        <w:t xml:space="preserve"> </w:t>
      </w:r>
      <w:r w:rsidR="00BE74FC">
        <w:rPr>
          <w:b/>
        </w:rPr>
        <w:t>[3]</w:t>
      </w:r>
    </w:p>
    <w:p w14:paraId="0FFDE1FD" w14:textId="7F9E93CB" w:rsidR="00E7026E" w:rsidRPr="00265D61" w:rsidRDefault="00B76A93" w:rsidP="00E7026E">
      <w:pPr>
        <w:pStyle w:val="makestylesgo"/>
      </w:pPr>
      <w:r w:rsidRPr="00265D61">
        <w:t>See storyboard.</w:t>
      </w:r>
    </w:p>
    <w:sectPr w:rsidR="00E7026E" w:rsidRPr="00265D61" w:rsidSect="00111176">
      <w:headerReference w:type="default" r:id="rId11"/>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FC" w:date="2019-03-15T11:18:00Z" w:initials="FC">
    <w:p w14:paraId="1C4F1BA5" w14:textId="74C47875" w:rsidR="00C84C78" w:rsidRDefault="00C84C78" w:rsidP="00E62D64">
      <w:pPr>
        <w:pStyle w:val="CommentText"/>
      </w:pPr>
      <w:r>
        <w:rPr>
          <w:rStyle w:val="CommentReference"/>
        </w:rPr>
        <w:annotationRef/>
      </w:r>
      <w:r w:rsidRPr="00A6096C">
        <w:rPr>
          <w:u w:val="single"/>
        </w:rPr>
        <w:t>If the footage shows ethanol being poured into an Erlenmeyer flask before being poured into a bottle</w:t>
      </w:r>
      <w:r>
        <w:t>, please replace the voice-over text in blue with:</w:t>
      </w:r>
    </w:p>
    <w:p w14:paraId="21E43740" w14:textId="77777777" w:rsidR="00C84C78" w:rsidRDefault="00C84C78" w:rsidP="00E62D64">
      <w:pPr>
        <w:pStyle w:val="CommentText"/>
      </w:pPr>
    </w:p>
    <w:p w14:paraId="4B284F77" w14:textId="3577E6F7" w:rsidR="00C84C78" w:rsidRDefault="00C84C78" w:rsidP="00E62D64">
      <w:pPr>
        <w:pStyle w:val="CommentText"/>
      </w:pPr>
      <w:r>
        <w:t>“</w:t>
      </w:r>
      <w:r w:rsidRPr="002E001D">
        <w:t xml:space="preserve">First, measure 38 milliliters of absolute ethanol and pour it into a 50-milliliter Erlenmeyer flask via a funnel. </w:t>
      </w:r>
      <w:r w:rsidRPr="002E001D">
        <w:rPr>
          <w:b/>
        </w:rPr>
        <w:t>[2]</w:t>
      </w:r>
      <w:r w:rsidRPr="002E001D">
        <w:t xml:space="preserve"> Then, add 2 milliliters of deionized water to the flask. </w:t>
      </w:r>
      <w:r w:rsidRPr="002E001D">
        <w:rPr>
          <w:b/>
        </w:rPr>
        <w:t>[3]</w:t>
      </w:r>
    </w:p>
    <w:p w14:paraId="647D716E" w14:textId="77777777" w:rsidR="00C84C78" w:rsidRDefault="00C84C78" w:rsidP="00E62D64">
      <w:pPr>
        <w:pStyle w:val="CommentText"/>
      </w:pPr>
    </w:p>
    <w:p w14:paraId="3B7563B3" w14:textId="1E0E21EF" w:rsidR="00C84C78" w:rsidRPr="00265E08" w:rsidRDefault="00C84C78" w:rsidP="00E62D64">
      <w:pPr>
        <w:pStyle w:val="CommentText"/>
      </w:pPr>
      <w:r>
        <w:t>“</w:t>
      </w:r>
      <w:r w:rsidR="00AD69B9">
        <w:t>Stir</w:t>
      </w:r>
      <w:r>
        <w:t xml:space="preserve"> the solution with a glass rod until it appears homogeneous. </w:t>
      </w:r>
      <w:r>
        <w:rPr>
          <w:b/>
        </w:rPr>
        <w:t>[1]</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7563B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7563B3" w16cid:durableId="2073FA5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71FE2B" w14:textId="77777777" w:rsidR="004407E4" w:rsidRDefault="004407E4" w:rsidP="00F17E46">
      <w:r>
        <w:separator/>
      </w:r>
    </w:p>
  </w:endnote>
  <w:endnote w:type="continuationSeparator" w:id="0">
    <w:p w14:paraId="22B7AD17" w14:textId="77777777" w:rsidR="004407E4" w:rsidRDefault="004407E4" w:rsidP="00F17E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Times">
    <w:altName w:val="Sylfaen"/>
    <w:panose1 w:val="02020603050405020304"/>
    <w:charset w:val="00"/>
    <w:family w:val="roman"/>
    <w:pitch w:val="variable"/>
    <w:sig w:usb0="E0002EFF" w:usb1="C000785B" w:usb2="00000009" w:usb3="00000000" w:csb0="000001FF" w:csb1="00000000"/>
  </w:font>
  <w:font w:name="GJKHG F+ Helvetica">
    <w:altName w:val="Times New Roman"/>
    <w:charset w:val="80"/>
    <w:family w:val="auto"/>
    <w:pitch w:val="default"/>
  </w:font>
  <w:font w:name="Lucida Grande">
    <w:altName w:val="Arial"/>
    <w:charset w:val="00"/>
    <w:family w:val="swiss"/>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6C15AE" w14:textId="77777777" w:rsidR="004407E4" w:rsidRDefault="004407E4" w:rsidP="00F17E46">
      <w:r>
        <w:separator/>
      </w:r>
    </w:p>
  </w:footnote>
  <w:footnote w:type="continuationSeparator" w:id="0">
    <w:p w14:paraId="00A3F908" w14:textId="77777777" w:rsidR="004407E4" w:rsidRDefault="004407E4" w:rsidP="00F17E46">
      <w:r>
        <w:continuationSeparator/>
      </w:r>
    </w:p>
  </w:footnote>
  <w:footnote w:id="1">
    <w:p w14:paraId="6C4D418B" w14:textId="77777777" w:rsidR="00C84C78" w:rsidRDefault="00C84C78" w:rsidP="00A20F50">
      <w:pPr>
        <w:pStyle w:val="FootnoteText"/>
      </w:pPr>
      <w:r>
        <w:rPr>
          <w:rStyle w:val="FootnoteReference"/>
        </w:rPr>
        <w:footnoteRef/>
      </w:r>
      <w:r>
        <w:t xml:space="preserve"> </w:t>
      </w:r>
      <w:r w:rsidRPr="004000EB">
        <w:t xml:space="preserve">If students have difficulty with crystallization, the amount of </w:t>
      </w:r>
      <w:r w:rsidRPr="004000EB">
        <w:rPr>
          <w:i/>
        </w:rPr>
        <w:t>trans</w:t>
      </w:r>
      <w:r w:rsidRPr="004000EB">
        <w:t xml:space="preserve">-cinnamic acid used in recrystallization can be increased to 1 to 1.5 g per student pair and/or the </w:t>
      </w:r>
      <w:r w:rsidRPr="004000EB">
        <w:rPr>
          <w:i/>
        </w:rPr>
        <w:t>trans</w:t>
      </w:r>
      <w:r w:rsidRPr="004000EB">
        <w:t>-cinnamic acid can be initially dissolved in pure ethanol to make recovery easier.</w:t>
      </w:r>
    </w:p>
  </w:footnote>
  <w:footnote w:id="2">
    <w:p w14:paraId="6BAB9512" w14:textId="24CE4297" w:rsidR="00C84C78" w:rsidRDefault="00C84C78">
      <w:pPr>
        <w:pStyle w:val="FootnoteText"/>
      </w:pPr>
      <w:r>
        <w:rPr>
          <w:rStyle w:val="FootnoteReference"/>
        </w:rPr>
        <w:footnoteRef/>
      </w:r>
      <w:r>
        <w:t xml:space="preserve"> You</w:t>
      </w:r>
      <w:r w:rsidRPr="0024554C">
        <w:t xml:space="preserve"> may wish to provide additional hotplates to students who need to hot-filter their acetanilide solutions in case there is not enough space on the hotplate for two flasks and a beaker.</w:t>
      </w:r>
    </w:p>
  </w:footnote>
  <w:footnote w:id="3">
    <w:p w14:paraId="6945685C" w14:textId="4E749BCA" w:rsidR="00C84C78" w:rsidRDefault="00C84C78">
      <w:pPr>
        <w:pStyle w:val="FootnoteText"/>
      </w:pPr>
      <w:r>
        <w:rPr>
          <w:rStyle w:val="FootnoteReference"/>
        </w:rPr>
        <w:footnoteRef/>
      </w:r>
      <w:r>
        <w:t xml:space="preserve"> </w:t>
      </w:r>
      <w:r w:rsidRPr="0024554C">
        <w:t xml:space="preserve">This lab dries crystals by leaving them </w:t>
      </w:r>
      <w:r>
        <w:t>in</w:t>
      </w:r>
      <w:r w:rsidRPr="0024554C">
        <w:t xml:space="preserve"> the Büchner funnel with the vacuum pulling air through the funnel for up to 30 minutes. If the vacuum pumps in your lab cannot be used in this way, </w:t>
      </w:r>
      <w:r>
        <w:t>students can dry the crystals under a stream of compressed air or in stoppered filter flask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83126" w14:textId="485FA1F0" w:rsidR="00C84C78" w:rsidRDefault="00C84C78" w:rsidP="00F17E46">
    <w:pPr>
      <w:pStyle w:val="Header"/>
      <w:tabs>
        <w:tab w:val="clear" w:pos="4680"/>
        <w:tab w:val="clear" w:pos="9360"/>
        <w:tab w:val="left" w:pos="6899"/>
        <w:tab w:val="left" w:pos="7200"/>
        <w:tab w:val="left" w:pos="7786"/>
      </w:tabs>
    </w:pPr>
    <w:r>
      <w:rPr>
        <w:noProof/>
      </w:rPr>
      <mc:AlternateContent>
        <mc:Choice Requires="wps">
          <w:drawing>
            <wp:anchor distT="0" distB="0" distL="118745" distR="118745" simplePos="0" relativeHeight="251659264" behindDoc="1" locked="0" layoutInCell="1" allowOverlap="0" wp14:anchorId="240922C5" wp14:editId="127AA735">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486400" cy="292735"/>
              <wp:effectExtent l="0" t="0" r="0" b="9525"/>
              <wp:wrapSquare wrapText="bothSides"/>
              <wp:docPr id="197" name="Rectangle 197"/>
              <wp:cNvGraphicFramePr/>
              <a:graphic xmlns:a="http://schemas.openxmlformats.org/drawingml/2006/main">
                <a:graphicData uri="http://schemas.microsoft.com/office/word/2010/wordprocessingShape">
                  <wps:wsp>
                    <wps:cNvSpPr/>
                    <wps:spPr>
                      <a:xfrm>
                        <a:off x="0" y="0"/>
                        <a:ext cx="5486400" cy="292735"/>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7D233D" w14:textId="7A07A610" w:rsidR="00C84C78" w:rsidRPr="001752AC" w:rsidRDefault="00C84C78" w:rsidP="00F17E46">
                          <w:pPr>
                            <w:pStyle w:val="Header"/>
                            <w:tabs>
                              <w:tab w:val="clear" w:pos="4680"/>
                              <w:tab w:val="clear" w:pos="9360"/>
                            </w:tabs>
                            <w:jc w:val="center"/>
                            <w:rPr>
                              <w:rFonts w:asciiTheme="minorHAnsi" w:hAnsiTheme="minorHAnsi"/>
                              <w:b/>
                              <w:bCs/>
                              <w:caps/>
                              <w:color w:val="FFFFFF" w:themeColor="background1"/>
                            </w:rPr>
                          </w:pPr>
                          <w:r w:rsidRPr="001752AC">
                            <w:rPr>
                              <w:rFonts w:asciiTheme="minorHAnsi" w:hAnsiTheme="minorHAnsi"/>
                              <w:b/>
                              <w:bCs/>
                              <w:caps/>
                              <w:color w:val="FFFFFF" w:themeColor="background1"/>
                            </w:rPr>
                            <w:t>FILMING SCRIP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240922C5" id="Rectangle 197" o:spid="_x0000_s1026" style="position:absolute;margin-left:0;margin-top:0;width:6in;height:23.05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" o:allowoverlap="f" fillcolor="#00b050" stroked="f" strokeweight="2pt">
              <v:textbox style="mso-fit-shape-to-text:t">
                <w:txbxContent>
                  <w:p w14:paraId="6A7D233D" w14:textId="7A07A610" w:rsidR="00F52D2A" w:rsidRPr="001752AC" w:rsidRDefault="00F52D2A" w:rsidP="00F17E46">
                    <w:pPr>
                      <w:pStyle w:val="Header"/>
                      <w:tabs>
                        <w:tab w:val="clear" w:pos="4680"/>
                        <w:tab w:val="clear" w:pos="9360"/>
                      </w:tabs>
                      <w:jc w:val="center"/>
                      <w:rPr>
                        <w:rFonts w:asciiTheme="minorHAnsi" w:hAnsiTheme="minorHAnsi"/>
                        <w:b/>
                        <w:bCs/>
                        <w:caps/>
                        <w:color w:val="FFFFFF" w:themeColor="background1"/>
                      </w:rPr>
                    </w:pPr>
                    <w:r w:rsidRPr="001752AC">
                      <w:rPr>
                        <w:rFonts w:asciiTheme="minorHAnsi" w:hAnsiTheme="minorHAnsi"/>
                        <w:b/>
                        <w:bCs/>
                        <w:caps/>
                        <w:color w:val="FFFFFF" w:themeColor="background1"/>
                      </w:rPr>
                      <w:t>FILMING SCRIPT</w:t>
                    </w:r>
                  </w:p>
                </w:txbxContent>
              </v:textbox>
              <w10:wrap type="square" anchorx="margin" anchory="page"/>
            </v:rect>
          </w:pict>
        </mc:Fallback>
      </mc:AlternateContent>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53F5B"/>
    <w:multiLevelType w:val="hybridMultilevel"/>
    <w:tmpl w:val="512EDF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32A34"/>
    <w:multiLevelType w:val="multilevel"/>
    <w:tmpl w:val="CE74C1FA"/>
    <w:styleLink w:val="Style2"/>
    <w:lvl w:ilvl="0">
      <w:start w:val="1"/>
      <w:numFmt w:val="decimal"/>
      <w:lvlText w:val="%1."/>
      <w:lvlJc w:val="left"/>
      <w:pPr>
        <w:ind w:left="360" w:hanging="360"/>
      </w:pPr>
      <w:rPr>
        <w:rFonts w:hint="default"/>
      </w:rPr>
    </w:lvl>
    <w:lvl w:ilvl="1">
      <w:start w:val="1"/>
      <w:numFmt w:val="decimal"/>
      <w:lvlText w:val="%1.%2."/>
      <w:lvlJc w:val="left"/>
      <w:pPr>
        <w:tabs>
          <w:tab w:val="num" w:pos="864"/>
        </w:tabs>
        <w:ind w:left="792" w:hanging="432"/>
      </w:pPr>
      <w:rPr>
        <w:rFonts w:hint="default"/>
      </w:rPr>
    </w:lvl>
    <w:lvl w:ilvl="2">
      <w:start w:val="1"/>
      <w:numFmt w:val="decimal"/>
      <w:suff w:val="space"/>
      <w:lvlText w:val="%1.%2.%3."/>
      <w:lvlJc w:val="left"/>
      <w:pPr>
        <w:ind w:left="1224" w:hanging="432"/>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7A8588C"/>
    <w:multiLevelType w:val="multilevel"/>
    <w:tmpl w:val="5CE41334"/>
    <w:styleLink w:val="Style3"/>
    <w:lvl w:ilvl="0">
      <w:start w:val="1"/>
      <w:numFmt w:val="decimal"/>
      <w:lvlText w:val="%1."/>
      <w:lvlJc w:val="left"/>
      <w:pPr>
        <w:tabs>
          <w:tab w:val="num" w:pos="864"/>
        </w:tabs>
        <w:ind w:left="792" w:hanging="792"/>
      </w:pPr>
      <w:rPr>
        <w:rFonts w:hint="default"/>
      </w:rPr>
    </w:lvl>
    <w:lvl w:ilvl="1">
      <w:start w:val="1"/>
      <w:numFmt w:val="decimal"/>
      <w:lvlText w:val="%1.%2."/>
      <w:lvlJc w:val="left"/>
      <w:pPr>
        <w:tabs>
          <w:tab w:val="num" w:pos="864"/>
        </w:tabs>
        <w:ind w:left="792" w:hanging="432"/>
      </w:pPr>
      <w:rPr>
        <w:rFonts w:hint="default"/>
      </w:rPr>
    </w:lvl>
    <w:lvl w:ilvl="2">
      <w:start w:val="1"/>
      <w:numFmt w:val="decimal"/>
      <w:lvlText w:val="%1.%2.%3."/>
      <w:lvlJc w:val="left"/>
      <w:pPr>
        <w:tabs>
          <w:tab w:val="num" w:pos="1541"/>
        </w:tabs>
        <w:ind w:left="1584" w:hanging="720"/>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 w15:restartNumberingAfterBreak="0">
    <w:nsid w:val="28F1689E"/>
    <w:multiLevelType w:val="hybridMultilevel"/>
    <w:tmpl w:val="6A98B21C"/>
    <w:lvl w:ilvl="0" w:tplc="8F983AFA">
      <w:start w:val="1"/>
      <w:numFmt w:val="bullet"/>
      <w:lvlText w:val="□"/>
      <w:lvlJc w:val="left"/>
      <w:pPr>
        <w:ind w:left="720" w:hanging="360"/>
      </w:pPr>
      <w:rPr>
        <w:rFonts w:ascii="Arial" w:hAnsi="Aria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CF6783"/>
    <w:multiLevelType w:val="multilevel"/>
    <w:tmpl w:val="51929FDA"/>
    <w:lvl w:ilvl="0">
      <w:start w:val="2"/>
      <w:numFmt w:val="decimal"/>
      <w:lvlText w:val="%1."/>
      <w:lvlJc w:val="left"/>
      <w:pPr>
        <w:ind w:left="360" w:hanging="360"/>
      </w:pPr>
      <w:rPr>
        <w:rFonts w:hint="default"/>
      </w:rPr>
    </w:lvl>
    <w:lvl w:ilvl="1">
      <w:start w:val="1"/>
      <w:numFmt w:val="decimal"/>
      <w:pStyle w:val="12ptparabreak"/>
      <w:lvlText w:val="%1.%2. "/>
      <w:lvlJc w:val="left"/>
      <w:pPr>
        <w:tabs>
          <w:tab w:val="num" w:pos="878"/>
        </w:tabs>
        <w:ind w:left="878" w:hanging="518"/>
      </w:pPr>
      <w:rPr>
        <w:rFonts w:hint="default"/>
        <w:b w:val="0"/>
        <w:strike w:val="0"/>
      </w:rPr>
    </w:lvl>
    <w:lvl w:ilvl="2">
      <w:start w:val="1"/>
      <w:numFmt w:val="decimal"/>
      <w:pStyle w:val="makestylesgo"/>
      <w:lvlText w:val="%1.%2.%3. "/>
      <w:lvlJc w:val="left"/>
      <w:pPr>
        <w:tabs>
          <w:tab w:val="num" w:pos="1667"/>
        </w:tabs>
        <w:ind w:left="1667" w:hanging="677"/>
      </w:pPr>
      <w:rPr>
        <w:rFonts w:hint="default"/>
        <w:b w:val="0"/>
        <w:i w:val="0"/>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504239A2"/>
    <w:multiLevelType w:val="multilevel"/>
    <w:tmpl w:val="6166ECC2"/>
    <w:styleLink w:val="YUNOWORK"/>
    <w:lvl w:ilvl="0">
      <w:start w:val="1"/>
      <w:numFmt w:val="decimal"/>
      <w:lvlText w:val="%1."/>
      <w:lvlJc w:val="left"/>
      <w:pPr>
        <w:ind w:left="360" w:hanging="360"/>
      </w:pPr>
      <w:rPr>
        <w:rFonts w:hint="default"/>
      </w:rPr>
    </w:lvl>
    <w:lvl w:ilvl="1">
      <w:start w:val="1"/>
      <w:numFmt w:val="decimal"/>
      <w:lvlText w:val="%1.%2. "/>
      <w:lvlJc w:val="left"/>
      <w:pPr>
        <w:tabs>
          <w:tab w:val="num" w:pos="878"/>
        </w:tabs>
        <w:ind w:left="878" w:hanging="518"/>
      </w:pPr>
      <w:rPr>
        <w:rFonts w:hint="default"/>
        <w:b w:val="0"/>
      </w:rPr>
    </w:lvl>
    <w:lvl w:ilvl="2">
      <w:start w:val="1"/>
      <w:numFmt w:val="decimal"/>
      <w:lvlText w:val="%1.%2.%3. "/>
      <w:lvlJc w:val="left"/>
      <w:pPr>
        <w:tabs>
          <w:tab w:val="num" w:pos="1541"/>
        </w:tabs>
        <w:ind w:left="1541" w:hanging="67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C361095"/>
    <w:multiLevelType w:val="multilevel"/>
    <w:tmpl w:val="87C4D698"/>
    <w:styleLink w:val="IthinkIgotit"/>
    <w:lvl w:ilvl="0">
      <w:start w:val="1"/>
      <w:numFmt w:val="decimal"/>
      <w:lvlText w:val="%1."/>
      <w:lvlJc w:val="left"/>
      <w:pPr>
        <w:ind w:left="360" w:hanging="360"/>
      </w:pPr>
      <w:rPr>
        <w:rFonts w:hint="default"/>
      </w:rPr>
    </w:lvl>
    <w:lvl w:ilvl="1">
      <w:start w:val="1"/>
      <w:numFmt w:val="decimal"/>
      <w:lvlText w:val="%1.%2. "/>
      <w:lvlJc w:val="left"/>
      <w:pPr>
        <w:tabs>
          <w:tab w:val="num" w:pos="878"/>
        </w:tabs>
        <w:ind w:left="878" w:hanging="518"/>
      </w:pPr>
      <w:rPr>
        <w:rFonts w:hint="default"/>
      </w:rPr>
    </w:lvl>
    <w:lvl w:ilvl="2">
      <w:start w:val="1"/>
      <w:numFmt w:val="decimal"/>
      <w:lvlText w:val="%1.%2.%3. "/>
      <w:lvlJc w:val="left"/>
      <w:pPr>
        <w:tabs>
          <w:tab w:val="num" w:pos="1541"/>
        </w:tabs>
        <w:ind w:left="1541" w:hanging="67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730B310A"/>
    <w:multiLevelType w:val="multilevel"/>
    <w:tmpl w:val="6430DE20"/>
    <w:lvl w:ilvl="0">
      <w:start w:val="1"/>
      <w:numFmt w:val="decimal"/>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suff w:val="space"/>
      <w:lvlText w:val="%1.%2.%3."/>
      <w:lvlJc w:val="left"/>
      <w:pPr>
        <w:ind w:left="1224" w:hanging="432"/>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7"/>
  </w:num>
  <w:num w:numId="2">
    <w:abstractNumId w:val="0"/>
  </w:num>
  <w:num w:numId="3">
    <w:abstractNumId w:val="3"/>
  </w:num>
  <w:num w:numId="4">
    <w:abstractNumId w:val="6"/>
  </w:num>
  <w:num w:numId="5">
    <w:abstractNumId w:val="1"/>
  </w:num>
  <w:num w:numId="6">
    <w:abstractNumId w:val="2"/>
  </w:num>
  <w:num w:numId="7">
    <w:abstractNumId w:val="4"/>
  </w:num>
  <w:num w:numId="8">
    <w:abstractNumId w:val="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C">
    <w15:presenceInfo w15:providerId="None" w15:userId="F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2tjQ3MbM0NzcwszRU0lEKTi0uzszPAykwqgUAKahccCwAAAA="/>
  </w:docVars>
  <w:rsids>
    <w:rsidRoot w:val="00B57F03"/>
    <w:rsid w:val="0000098F"/>
    <w:rsid w:val="00001623"/>
    <w:rsid w:val="00001D42"/>
    <w:rsid w:val="00002085"/>
    <w:rsid w:val="000020AA"/>
    <w:rsid w:val="00002405"/>
    <w:rsid w:val="00003674"/>
    <w:rsid w:val="00003A3F"/>
    <w:rsid w:val="00003D1B"/>
    <w:rsid w:val="000040BC"/>
    <w:rsid w:val="000042D0"/>
    <w:rsid w:val="00004AE4"/>
    <w:rsid w:val="000053AD"/>
    <w:rsid w:val="000056CB"/>
    <w:rsid w:val="000060FA"/>
    <w:rsid w:val="0000620D"/>
    <w:rsid w:val="000064EB"/>
    <w:rsid w:val="00010312"/>
    <w:rsid w:val="0001090A"/>
    <w:rsid w:val="000109AC"/>
    <w:rsid w:val="00010E3E"/>
    <w:rsid w:val="0001118F"/>
    <w:rsid w:val="0001127B"/>
    <w:rsid w:val="00012541"/>
    <w:rsid w:val="00013536"/>
    <w:rsid w:val="00014C45"/>
    <w:rsid w:val="00015458"/>
    <w:rsid w:val="00015692"/>
    <w:rsid w:val="000159AB"/>
    <w:rsid w:val="000176F5"/>
    <w:rsid w:val="00017C56"/>
    <w:rsid w:val="000200FF"/>
    <w:rsid w:val="000202DC"/>
    <w:rsid w:val="000209D0"/>
    <w:rsid w:val="00020A99"/>
    <w:rsid w:val="00020B80"/>
    <w:rsid w:val="00021A8A"/>
    <w:rsid w:val="00021CDE"/>
    <w:rsid w:val="00021D34"/>
    <w:rsid w:val="00021EC5"/>
    <w:rsid w:val="000221C8"/>
    <w:rsid w:val="0002233C"/>
    <w:rsid w:val="00022694"/>
    <w:rsid w:val="000226D2"/>
    <w:rsid w:val="000229B7"/>
    <w:rsid w:val="00022C07"/>
    <w:rsid w:val="00022D7F"/>
    <w:rsid w:val="000230D7"/>
    <w:rsid w:val="000232EF"/>
    <w:rsid w:val="00023558"/>
    <w:rsid w:val="000235A2"/>
    <w:rsid w:val="000240D9"/>
    <w:rsid w:val="00024C68"/>
    <w:rsid w:val="00025912"/>
    <w:rsid w:val="00025EC6"/>
    <w:rsid w:val="00025F0C"/>
    <w:rsid w:val="00026095"/>
    <w:rsid w:val="0002660B"/>
    <w:rsid w:val="0002661F"/>
    <w:rsid w:val="000268B5"/>
    <w:rsid w:val="000273BF"/>
    <w:rsid w:val="000275DF"/>
    <w:rsid w:val="000300CA"/>
    <w:rsid w:val="000308AC"/>
    <w:rsid w:val="00030F22"/>
    <w:rsid w:val="00031408"/>
    <w:rsid w:val="00031C00"/>
    <w:rsid w:val="00031C22"/>
    <w:rsid w:val="00032160"/>
    <w:rsid w:val="00032C48"/>
    <w:rsid w:val="00032C49"/>
    <w:rsid w:val="00032C5A"/>
    <w:rsid w:val="00032E68"/>
    <w:rsid w:val="00033526"/>
    <w:rsid w:val="000341E9"/>
    <w:rsid w:val="00034607"/>
    <w:rsid w:val="0003520C"/>
    <w:rsid w:val="000357CE"/>
    <w:rsid w:val="0003589B"/>
    <w:rsid w:val="00035BC4"/>
    <w:rsid w:val="00035BCB"/>
    <w:rsid w:val="0003652F"/>
    <w:rsid w:val="0003674B"/>
    <w:rsid w:val="000371CE"/>
    <w:rsid w:val="00037592"/>
    <w:rsid w:val="0004073E"/>
    <w:rsid w:val="00040D3F"/>
    <w:rsid w:val="00040E27"/>
    <w:rsid w:val="00040F50"/>
    <w:rsid w:val="0004198D"/>
    <w:rsid w:val="000419E5"/>
    <w:rsid w:val="00041D35"/>
    <w:rsid w:val="00041DA2"/>
    <w:rsid w:val="00042FE6"/>
    <w:rsid w:val="0004342D"/>
    <w:rsid w:val="000434E5"/>
    <w:rsid w:val="00043576"/>
    <w:rsid w:val="0004371E"/>
    <w:rsid w:val="00043D8C"/>
    <w:rsid w:val="00044572"/>
    <w:rsid w:val="00044D0C"/>
    <w:rsid w:val="0004513E"/>
    <w:rsid w:val="000452E6"/>
    <w:rsid w:val="000466DE"/>
    <w:rsid w:val="000469A8"/>
    <w:rsid w:val="000471B6"/>
    <w:rsid w:val="00047CDC"/>
    <w:rsid w:val="00047DBA"/>
    <w:rsid w:val="00047DE6"/>
    <w:rsid w:val="000507BD"/>
    <w:rsid w:val="00050D3D"/>
    <w:rsid w:val="000511D9"/>
    <w:rsid w:val="0005123F"/>
    <w:rsid w:val="000513EE"/>
    <w:rsid w:val="0005152B"/>
    <w:rsid w:val="00052413"/>
    <w:rsid w:val="000527D0"/>
    <w:rsid w:val="000527E1"/>
    <w:rsid w:val="00052EE9"/>
    <w:rsid w:val="00054132"/>
    <w:rsid w:val="00054F13"/>
    <w:rsid w:val="00055BBC"/>
    <w:rsid w:val="00055CE0"/>
    <w:rsid w:val="00055E1D"/>
    <w:rsid w:val="00055FD5"/>
    <w:rsid w:val="000561E1"/>
    <w:rsid w:val="000564F4"/>
    <w:rsid w:val="00057130"/>
    <w:rsid w:val="000572B5"/>
    <w:rsid w:val="000572F7"/>
    <w:rsid w:val="000576EA"/>
    <w:rsid w:val="00057B81"/>
    <w:rsid w:val="000600B6"/>
    <w:rsid w:val="00060118"/>
    <w:rsid w:val="00060CA6"/>
    <w:rsid w:val="000614CC"/>
    <w:rsid w:val="000618B1"/>
    <w:rsid w:val="000618E2"/>
    <w:rsid w:val="00061F56"/>
    <w:rsid w:val="000621D8"/>
    <w:rsid w:val="00062382"/>
    <w:rsid w:val="00062789"/>
    <w:rsid w:val="000628C3"/>
    <w:rsid w:val="00063A47"/>
    <w:rsid w:val="00063F18"/>
    <w:rsid w:val="0006407C"/>
    <w:rsid w:val="00064B38"/>
    <w:rsid w:val="00066C9C"/>
    <w:rsid w:val="000673D5"/>
    <w:rsid w:val="000703EE"/>
    <w:rsid w:val="0007087E"/>
    <w:rsid w:val="00071DD7"/>
    <w:rsid w:val="00071E95"/>
    <w:rsid w:val="00071F0E"/>
    <w:rsid w:val="000720E6"/>
    <w:rsid w:val="000728B2"/>
    <w:rsid w:val="00072AF4"/>
    <w:rsid w:val="00072B63"/>
    <w:rsid w:val="00072B71"/>
    <w:rsid w:val="00073465"/>
    <w:rsid w:val="00073723"/>
    <w:rsid w:val="00074085"/>
    <w:rsid w:val="00074169"/>
    <w:rsid w:val="00074808"/>
    <w:rsid w:val="000751E9"/>
    <w:rsid w:val="0007531D"/>
    <w:rsid w:val="00075436"/>
    <w:rsid w:val="000757F1"/>
    <w:rsid w:val="00075D2F"/>
    <w:rsid w:val="00075EC8"/>
    <w:rsid w:val="00075FF9"/>
    <w:rsid w:val="00076568"/>
    <w:rsid w:val="00076D15"/>
    <w:rsid w:val="00076E15"/>
    <w:rsid w:val="00076E77"/>
    <w:rsid w:val="000770AA"/>
    <w:rsid w:val="0007730A"/>
    <w:rsid w:val="0007762F"/>
    <w:rsid w:val="000778C5"/>
    <w:rsid w:val="0007798F"/>
    <w:rsid w:val="00077E17"/>
    <w:rsid w:val="0008064A"/>
    <w:rsid w:val="00080AD7"/>
    <w:rsid w:val="00080C23"/>
    <w:rsid w:val="00080C93"/>
    <w:rsid w:val="00080D2F"/>
    <w:rsid w:val="00080E0B"/>
    <w:rsid w:val="00081681"/>
    <w:rsid w:val="00082161"/>
    <w:rsid w:val="00082A94"/>
    <w:rsid w:val="00082B2B"/>
    <w:rsid w:val="000835F6"/>
    <w:rsid w:val="0008397D"/>
    <w:rsid w:val="00084671"/>
    <w:rsid w:val="0008526F"/>
    <w:rsid w:val="000854FA"/>
    <w:rsid w:val="000855EF"/>
    <w:rsid w:val="00085929"/>
    <w:rsid w:val="00086E17"/>
    <w:rsid w:val="00087BA4"/>
    <w:rsid w:val="00087FEA"/>
    <w:rsid w:val="000908C2"/>
    <w:rsid w:val="00090A76"/>
    <w:rsid w:val="0009120F"/>
    <w:rsid w:val="00091730"/>
    <w:rsid w:val="00091B30"/>
    <w:rsid w:val="00092CAE"/>
    <w:rsid w:val="00093B7F"/>
    <w:rsid w:val="0009467E"/>
    <w:rsid w:val="00095057"/>
    <w:rsid w:val="00095362"/>
    <w:rsid w:val="0009555D"/>
    <w:rsid w:val="000955E2"/>
    <w:rsid w:val="000961D6"/>
    <w:rsid w:val="00096459"/>
    <w:rsid w:val="000967E6"/>
    <w:rsid w:val="00096931"/>
    <w:rsid w:val="00096D82"/>
    <w:rsid w:val="000975FA"/>
    <w:rsid w:val="000978CD"/>
    <w:rsid w:val="000A0A8A"/>
    <w:rsid w:val="000A17A3"/>
    <w:rsid w:val="000A2223"/>
    <w:rsid w:val="000A26DA"/>
    <w:rsid w:val="000A285B"/>
    <w:rsid w:val="000A29BD"/>
    <w:rsid w:val="000A2CA5"/>
    <w:rsid w:val="000A2F20"/>
    <w:rsid w:val="000A3963"/>
    <w:rsid w:val="000A3BA1"/>
    <w:rsid w:val="000A3CED"/>
    <w:rsid w:val="000A3E2C"/>
    <w:rsid w:val="000A41E8"/>
    <w:rsid w:val="000A58EF"/>
    <w:rsid w:val="000A5F9A"/>
    <w:rsid w:val="000A60E0"/>
    <w:rsid w:val="000A63B5"/>
    <w:rsid w:val="000A6CB6"/>
    <w:rsid w:val="000A6CFA"/>
    <w:rsid w:val="000A70C1"/>
    <w:rsid w:val="000A7B12"/>
    <w:rsid w:val="000A7BE5"/>
    <w:rsid w:val="000B02F7"/>
    <w:rsid w:val="000B049C"/>
    <w:rsid w:val="000B128F"/>
    <w:rsid w:val="000B14CA"/>
    <w:rsid w:val="000B1904"/>
    <w:rsid w:val="000B1E10"/>
    <w:rsid w:val="000B1ED1"/>
    <w:rsid w:val="000B23E1"/>
    <w:rsid w:val="000B2855"/>
    <w:rsid w:val="000B2AE0"/>
    <w:rsid w:val="000B432D"/>
    <w:rsid w:val="000B4825"/>
    <w:rsid w:val="000B49AA"/>
    <w:rsid w:val="000B49D7"/>
    <w:rsid w:val="000B4CAB"/>
    <w:rsid w:val="000B4CE5"/>
    <w:rsid w:val="000B577F"/>
    <w:rsid w:val="000B5C9D"/>
    <w:rsid w:val="000B5FF7"/>
    <w:rsid w:val="000B62F7"/>
    <w:rsid w:val="000B65D3"/>
    <w:rsid w:val="000B6F50"/>
    <w:rsid w:val="000B798A"/>
    <w:rsid w:val="000C03DE"/>
    <w:rsid w:val="000C154E"/>
    <w:rsid w:val="000C1563"/>
    <w:rsid w:val="000C195B"/>
    <w:rsid w:val="000C1F3E"/>
    <w:rsid w:val="000C2192"/>
    <w:rsid w:val="000C224D"/>
    <w:rsid w:val="000C2732"/>
    <w:rsid w:val="000C3418"/>
    <w:rsid w:val="000C35CA"/>
    <w:rsid w:val="000C39F4"/>
    <w:rsid w:val="000C3E64"/>
    <w:rsid w:val="000C3F49"/>
    <w:rsid w:val="000C40BD"/>
    <w:rsid w:val="000C413C"/>
    <w:rsid w:val="000C4354"/>
    <w:rsid w:val="000C4AAB"/>
    <w:rsid w:val="000C4DFF"/>
    <w:rsid w:val="000C4EC5"/>
    <w:rsid w:val="000C5A91"/>
    <w:rsid w:val="000C5DBC"/>
    <w:rsid w:val="000C5F52"/>
    <w:rsid w:val="000C6125"/>
    <w:rsid w:val="000C667C"/>
    <w:rsid w:val="000C6F5E"/>
    <w:rsid w:val="000C70A3"/>
    <w:rsid w:val="000C7439"/>
    <w:rsid w:val="000D03B0"/>
    <w:rsid w:val="000D1026"/>
    <w:rsid w:val="000D132C"/>
    <w:rsid w:val="000D1514"/>
    <w:rsid w:val="000D21F5"/>
    <w:rsid w:val="000D2215"/>
    <w:rsid w:val="000D25D2"/>
    <w:rsid w:val="000D30E2"/>
    <w:rsid w:val="000D34BF"/>
    <w:rsid w:val="000D49E0"/>
    <w:rsid w:val="000D4D45"/>
    <w:rsid w:val="000D5165"/>
    <w:rsid w:val="000D5C6F"/>
    <w:rsid w:val="000D5E05"/>
    <w:rsid w:val="000D5F1A"/>
    <w:rsid w:val="000D79BF"/>
    <w:rsid w:val="000D7ED7"/>
    <w:rsid w:val="000E066F"/>
    <w:rsid w:val="000E1037"/>
    <w:rsid w:val="000E1557"/>
    <w:rsid w:val="000E1CD7"/>
    <w:rsid w:val="000E244B"/>
    <w:rsid w:val="000E2A07"/>
    <w:rsid w:val="000E2C62"/>
    <w:rsid w:val="000E3335"/>
    <w:rsid w:val="000E38EF"/>
    <w:rsid w:val="000E3A37"/>
    <w:rsid w:val="000E3ABC"/>
    <w:rsid w:val="000E4046"/>
    <w:rsid w:val="000E4ACD"/>
    <w:rsid w:val="000E509A"/>
    <w:rsid w:val="000E58E2"/>
    <w:rsid w:val="000E5B44"/>
    <w:rsid w:val="000E6F93"/>
    <w:rsid w:val="000E7352"/>
    <w:rsid w:val="000E7704"/>
    <w:rsid w:val="000E785E"/>
    <w:rsid w:val="000F01B3"/>
    <w:rsid w:val="000F079B"/>
    <w:rsid w:val="000F0ACB"/>
    <w:rsid w:val="000F0BFF"/>
    <w:rsid w:val="000F107F"/>
    <w:rsid w:val="000F1631"/>
    <w:rsid w:val="000F1E00"/>
    <w:rsid w:val="000F1ED6"/>
    <w:rsid w:val="000F1EE4"/>
    <w:rsid w:val="000F3003"/>
    <w:rsid w:val="000F34F0"/>
    <w:rsid w:val="000F3BF9"/>
    <w:rsid w:val="000F3FAC"/>
    <w:rsid w:val="000F424B"/>
    <w:rsid w:val="000F4312"/>
    <w:rsid w:val="000F5795"/>
    <w:rsid w:val="000F5DF9"/>
    <w:rsid w:val="000F6410"/>
    <w:rsid w:val="000F693E"/>
    <w:rsid w:val="000F6D7A"/>
    <w:rsid w:val="000F7325"/>
    <w:rsid w:val="000F7451"/>
    <w:rsid w:val="000F7659"/>
    <w:rsid w:val="001000FE"/>
    <w:rsid w:val="0010040E"/>
    <w:rsid w:val="001004A4"/>
    <w:rsid w:val="001012DE"/>
    <w:rsid w:val="00101C4B"/>
    <w:rsid w:val="001020F1"/>
    <w:rsid w:val="0010247F"/>
    <w:rsid w:val="0010293C"/>
    <w:rsid w:val="00102FAA"/>
    <w:rsid w:val="00103108"/>
    <w:rsid w:val="00103690"/>
    <w:rsid w:val="001039E3"/>
    <w:rsid w:val="00104169"/>
    <w:rsid w:val="0010457B"/>
    <w:rsid w:val="001049F2"/>
    <w:rsid w:val="00104D67"/>
    <w:rsid w:val="00104FD0"/>
    <w:rsid w:val="00105921"/>
    <w:rsid w:val="00106431"/>
    <w:rsid w:val="001065E3"/>
    <w:rsid w:val="00106FA8"/>
    <w:rsid w:val="00107E99"/>
    <w:rsid w:val="00110A10"/>
    <w:rsid w:val="00110AC8"/>
    <w:rsid w:val="00111176"/>
    <w:rsid w:val="001112F3"/>
    <w:rsid w:val="00111766"/>
    <w:rsid w:val="0011185A"/>
    <w:rsid w:val="001118D8"/>
    <w:rsid w:val="0011202E"/>
    <w:rsid w:val="0011254B"/>
    <w:rsid w:val="00112BD1"/>
    <w:rsid w:val="001130DC"/>
    <w:rsid w:val="00113F6B"/>
    <w:rsid w:val="00113FD5"/>
    <w:rsid w:val="001143FB"/>
    <w:rsid w:val="00114AB2"/>
    <w:rsid w:val="00114B85"/>
    <w:rsid w:val="0011515D"/>
    <w:rsid w:val="001156FA"/>
    <w:rsid w:val="00115A0E"/>
    <w:rsid w:val="00115F24"/>
    <w:rsid w:val="001165A1"/>
    <w:rsid w:val="0011688A"/>
    <w:rsid w:val="00116A35"/>
    <w:rsid w:val="00116CA7"/>
    <w:rsid w:val="0011777E"/>
    <w:rsid w:val="001177C3"/>
    <w:rsid w:val="00120F7D"/>
    <w:rsid w:val="001210A0"/>
    <w:rsid w:val="001216C4"/>
    <w:rsid w:val="0012175C"/>
    <w:rsid w:val="0012189C"/>
    <w:rsid w:val="00121BC7"/>
    <w:rsid w:val="00121CE3"/>
    <w:rsid w:val="00121F91"/>
    <w:rsid w:val="00122000"/>
    <w:rsid w:val="00122066"/>
    <w:rsid w:val="001225A5"/>
    <w:rsid w:val="001228E5"/>
    <w:rsid w:val="00123A8F"/>
    <w:rsid w:val="00124851"/>
    <w:rsid w:val="00124C3C"/>
    <w:rsid w:val="00125A3A"/>
    <w:rsid w:val="00125F49"/>
    <w:rsid w:val="00126215"/>
    <w:rsid w:val="00126243"/>
    <w:rsid w:val="00126C65"/>
    <w:rsid w:val="00126DF7"/>
    <w:rsid w:val="00126E5B"/>
    <w:rsid w:val="00127140"/>
    <w:rsid w:val="0012753B"/>
    <w:rsid w:val="00127970"/>
    <w:rsid w:val="00130FF1"/>
    <w:rsid w:val="00131ACC"/>
    <w:rsid w:val="001322D4"/>
    <w:rsid w:val="001325D0"/>
    <w:rsid w:val="00132BAA"/>
    <w:rsid w:val="001332AA"/>
    <w:rsid w:val="00133A9C"/>
    <w:rsid w:val="00133ED1"/>
    <w:rsid w:val="001345F6"/>
    <w:rsid w:val="00134C50"/>
    <w:rsid w:val="00134C8E"/>
    <w:rsid w:val="00134D46"/>
    <w:rsid w:val="00135024"/>
    <w:rsid w:val="00135461"/>
    <w:rsid w:val="00135C4F"/>
    <w:rsid w:val="00140510"/>
    <w:rsid w:val="001410BA"/>
    <w:rsid w:val="001410BF"/>
    <w:rsid w:val="001415EA"/>
    <w:rsid w:val="00142323"/>
    <w:rsid w:val="00142386"/>
    <w:rsid w:val="00142601"/>
    <w:rsid w:val="001429DA"/>
    <w:rsid w:val="00142B1B"/>
    <w:rsid w:val="00143189"/>
    <w:rsid w:val="001431A8"/>
    <w:rsid w:val="001437EE"/>
    <w:rsid w:val="0014383A"/>
    <w:rsid w:val="0014406A"/>
    <w:rsid w:val="001448DF"/>
    <w:rsid w:val="001448ED"/>
    <w:rsid w:val="00144ECE"/>
    <w:rsid w:val="001453C5"/>
    <w:rsid w:val="001458B3"/>
    <w:rsid w:val="00145E69"/>
    <w:rsid w:val="00146004"/>
    <w:rsid w:val="00146386"/>
    <w:rsid w:val="0014690D"/>
    <w:rsid w:val="001469A3"/>
    <w:rsid w:val="00147830"/>
    <w:rsid w:val="00147DD8"/>
    <w:rsid w:val="0015019D"/>
    <w:rsid w:val="00150966"/>
    <w:rsid w:val="00150D39"/>
    <w:rsid w:val="00150F7B"/>
    <w:rsid w:val="001512CD"/>
    <w:rsid w:val="0015149B"/>
    <w:rsid w:val="00151A37"/>
    <w:rsid w:val="00151B6E"/>
    <w:rsid w:val="00151EC7"/>
    <w:rsid w:val="00152934"/>
    <w:rsid w:val="00152BD7"/>
    <w:rsid w:val="00153B4A"/>
    <w:rsid w:val="00153B8A"/>
    <w:rsid w:val="001540E2"/>
    <w:rsid w:val="001542F7"/>
    <w:rsid w:val="00154358"/>
    <w:rsid w:val="0015444C"/>
    <w:rsid w:val="001546AE"/>
    <w:rsid w:val="00154948"/>
    <w:rsid w:val="00155513"/>
    <w:rsid w:val="00155898"/>
    <w:rsid w:val="001558B9"/>
    <w:rsid w:val="001566EE"/>
    <w:rsid w:val="00156CBD"/>
    <w:rsid w:val="00156CD0"/>
    <w:rsid w:val="00156E5E"/>
    <w:rsid w:val="00157111"/>
    <w:rsid w:val="00160394"/>
    <w:rsid w:val="00161807"/>
    <w:rsid w:val="001618E0"/>
    <w:rsid w:val="001619D4"/>
    <w:rsid w:val="00161B47"/>
    <w:rsid w:val="00161DF7"/>
    <w:rsid w:val="00163076"/>
    <w:rsid w:val="001645F1"/>
    <w:rsid w:val="00164AB5"/>
    <w:rsid w:val="0016504A"/>
    <w:rsid w:val="001650EA"/>
    <w:rsid w:val="00165160"/>
    <w:rsid w:val="0016552B"/>
    <w:rsid w:val="001656C4"/>
    <w:rsid w:val="00165B3F"/>
    <w:rsid w:val="00165FB1"/>
    <w:rsid w:val="00166E20"/>
    <w:rsid w:val="00167B86"/>
    <w:rsid w:val="00167C97"/>
    <w:rsid w:val="0017023E"/>
    <w:rsid w:val="001706E6"/>
    <w:rsid w:val="00170855"/>
    <w:rsid w:val="00170C15"/>
    <w:rsid w:val="00170CED"/>
    <w:rsid w:val="00170D28"/>
    <w:rsid w:val="00171945"/>
    <w:rsid w:val="00171B57"/>
    <w:rsid w:val="00171C9F"/>
    <w:rsid w:val="00171E8D"/>
    <w:rsid w:val="00172F53"/>
    <w:rsid w:val="0017319C"/>
    <w:rsid w:val="0017360B"/>
    <w:rsid w:val="00173D2B"/>
    <w:rsid w:val="0017418A"/>
    <w:rsid w:val="001749AE"/>
    <w:rsid w:val="00174BE9"/>
    <w:rsid w:val="00175144"/>
    <w:rsid w:val="001752AC"/>
    <w:rsid w:val="00175561"/>
    <w:rsid w:val="00175CA5"/>
    <w:rsid w:val="00175EF9"/>
    <w:rsid w:val="00175FAB"/>
    <w:rsid w:val="00176801"/>
    <w:rsid w:val="00176C32"/>
    <w:rsid w:val="00176D49"/>
    <w:rsid w:val="00176F7A"/>
    <w:rsid w:val="00176F80"/>
    <w:rsid w:val="001771F1"/>
    <w:rsid w:val="00177BE9"/>
    <w:rsid w:val="00177FD0"/>
    <w:rsid w:val="0018063F"/>
    <w:rsid w:val="00180C01"/>
    <w:rsid w:val="00181E60"/>
    <w:rsid w:val="001820CD"/>
    <w:rsid w:val="001825B5"/>
    <w:rsid w:val="001827D1"/>
    <w:rsid w:val="00182F78"/>
    <w:rsid w:val="00182FDF"/>
    <w:rsid w:val="001830C7"/>
    <w:rsid w:val="001832F0"/>
    <w:rsid w:val="001833A4"/>
    <w:rsid w:val="001833F2"/>
    <w:rsid w:val="00183543"/>
    <w:rsid w:val="001837C3"/>
    <w:rsid w:val="00183C54"/>
    <w:rsid w:val="00184E81"/>
    <w:rsid w:val="00184F1D"/>
    <w:rsid w:val="001851E2"/>
    <w:rsid w:val="001852CA"/>
    <w:rsid w:val="00185391"/>
    <w:rsid w:val="00186F4D"/>
    <w:rsid w:val="0018710A"/>
    <w:rsid w:val="0018784F"/>
    <w:rsid w:val="001878E1"/>
    <w:rsid w:val="00187AB5"/>
    <w:rsid w:val="001900B4"/>
    <w:rsid w:val="00190268"/>
    <w:rsid w:val="00190851"/>
    <w:rsid w:val="00190BC2"/>
    <w:rsid w:val="00190C49"/>
    <w:rsid w:val="0019139C"/>
    <w:rsid w:val="001913D6"/>
    <w:rsid w:val="0019165B"/>
    <w:rsid w:val="001922FD"/>
    <w:rsid w:val="00193462"/>
    <w:rsid w:val="00193DE5"/>
    <w:rsid w:val="00194517"/>
    <w:rsid w:val="00194730"/>
    <w:rsid w:val="00195113"/>
    <w:rsid w:val="00195626"/>
    <w:rsid w:val="00195A2B"/>
    <w:rsid w:val="0019689F"/>
    <w:rsid w:val="0019761D"/>
    <w:rsid w:val="001A043E"/>
    <w:rsid w:val="001A0B2E"/>
    <w:rsid w:val="001A15A9"/>
    <w:rsid w:val="001A1772"/>
    <w:rsid w:val="001A18F7"/>
    <w:rsid w:val="001A1C38"/>
    <w:rsid w:val="001A1C63"/>
    <w:rsid w:val="001A2117"/>
    <w:rsid w:val="001A2158"/>
    <w:rsid w:val="001A263B"/>
    <w:rsid w:val="001A3082"/>
    <w:rsid w:val="001A33A6"/>
    <w:rsid w:val="001A36E5"/>
    <w:rsid w:val="001A3FC2"/>
    <w:rsid w:val="001A41C3"/>
    <w:rsid w:val="001A441D"/>
    <w:rsid w:val="001A4F0D"/>
    <w:rsid w:val="001A5363"/>
    <w:rsid w:val="001A5479"/>
    <w:rsid w:val="001A58FF"/>
    <w:rsid w:val="001A5D88"/>
    <w:rsid w:val="001A65BE"/>
    <w:rsid w:val="001A65E2"/>
    <w:rsid w:val="001A69D0"/>
    <w:rsid w:val="001A6B1A"/>
    <w:rsid w:val="001A7CA1"/>
    <w:rsid w:val="001B09C5"/>
    <w:rsid w:val="001B0B25"/>
    <w:rsid w:val="001B0E8C"/>
    <w:rsid w:val="001B0F85"/>
    <w:rsid w:val="001B114A"/>
    <w:rsid w:val="001B18A8"/>
    <w:rsid w:val="001B1E5C"/>
    <w:rsid w:val="001B21A7"/>
    <w:rsid w:val="001B2D36"/>
    <w:rsid w:val="001B2FAE"/>
    <w:rsid w:val="001B311D"/>
    <w:rsid w:val="001B3856"/>
    <w:rsid w:val="001B3E1F"/>
    <w:rsid w:val="001B43AE"/>
    <w:rsid w:val="001B4760"/>
    <w:rsid w:val="001B4CDF"/>
    <w:rsid w:val="001B51F3"/>
    <w:rsid w:val="001B53DF"/>
    <w:rsid w:val="001B5851"/>
    <w:rsid w:val="001B5E5D"/>
    <w:rsid w:val="001B5EAC"/>
    <w:rsid w:val="001B63E5"/>
    <w:rsid w:val="001B6ABD"/>
    <w:rsid w:val="001B6C6E"/>
    <w:rsid w:val="001B6E13"/>
    <w:rsid w:val="001B6F1B"/>
    <w:rsid w:val="001B6FC5"/>
    <w:rsid w:val="001B7480"/>
    <w:rsid w:val="001B7B34"/>
    <w:rsid w:val="001B7C69"/>
    <w:rsid w:val="001C0552"/>
    <w:rsid w:val="001C1127"/>
    <w:rsid w:val="001C1533"/>
    <w:rsid w:val="001C2BA8"/>
    <w:rsid w:val="001C2BBF"/>
    <w:rsid w:val="001C2F4C"/>
    <w:rsid w:val="001C3F2C"/>
    <w:rsid w:val="001C44C3"/>
    <w:rsid w:val="001C45E3"/>
    <w:rsid w:val="001C4944"/>
    <w:rsid w:val="001C4A5A"/>
    <w:rsid w:val="001C51DC"/>
    <w:rsid w:val="001C6C48"/>
    <w:rsid w:val="001C72C6"/>
    <w:rsid w:val="001C737F"/>
    <w:rsid w:val="001C7D2D"/>
    <w:rsid w:val="001C7EE5"/>
    <w:rsid w:val="001C7F83"/>
    <w:rsid w:val="001D03F9"/>
    <w:rsid w:val="001D187E"/>
    <w:rsid w:val="001D1A7F"/>
    <w:rsid w:val="001D1F99"/>
    <w:rsid w:val="001D3007"/>
    <w:rsid w:val="001D302F"/>
    <w:rsid w:val="001D3CDB"/>
    <w:rsid w:val="001D4B21"/>
    <w:rsid w:val="001D4F5B"/>
    <w:rsid w:val="001D5060"/>
    <w:rsid w:val="001D5386"/>
    <w:rsid w:val="001D53E0"/>
    <w:rsid w:val="001D5C26"/>
    <w:rsid w:val="001D6AA8"/>
    <w:rsid w:val="001D6AEF"/>
    <w:rsid w:val="001D79F5"/>
    <w:rsid w:val="001D7C7B"/>
    <w:rsid w:val="001E04A1"/>
    <w:rsid w:val="001E0973"/>
    <w:rsid w:val="001E0ADA"/>
    <w:rsid w:val="001E0ED0"/>
    <w:rsid w:val="001E2392"/>
    <w:rsid w:val="001E28B3"/>
    <w:rsid w:val="001E2D9D"/>
    <w:rsid w:val="001E31EB"/>
    <w:rsid w:val="001E3482"/>
    <w:rsid w:val="001E3576"/>
    <w:rsid w:val="001E3EBF"/>
    <w:rsid w:val="001E46AD"/>
    <w:rsid w:val="001E4EEE"/>
    <w:rsid w:val="001E51E5"/>
    <w:rsid w:val="001E52BB"/>
    <w:rsid w:val="001E6057"/>
    <w:rsid w:val="001E72B1"/>
    <w:rsid w:val="001F07EB"/>
    <w:rsid w:val="001F0B2B"/>
    <w:rsid w:val="001F0BCE"/>
    <w:rsid w:val="001F0D96"/>
    <w:rsid w:val="001F1053"/>
    <w:rsid w:val="001F1512"/>
    <w:rsid w:val="001F19D2"/>
    <w:rsid w:val="001F1B62"/>
    <w:rsid w:val="001F1FB4"/>
    <w:rsid w:val="001F3FC6"/>
    <w:rsid w:val="001F592D"/>
    <w:rsid w:val="001F59D8"/>
    <w:rsid w:val="001F619D"/>
    <w:rsid w:val="001F659D"/>
    <w:rsid w:val="00201042"/>
    <w:rsid w:val="00201EEF"/>
    <w:rsid w:val="002029C0"/>
    <w:rsid w:val="002037F7"/>
    <w:rsid w:val="00203EF6"/>
    <w:rsid w:val="00203F6A"/>
    <w:rsid w:val="0020433C"/>
    <w:rsid w:val="002047B3"/>
    <w:rsid w:val="002057BA"/>
    <w:rsid w:val="00205988"/>
    <w:rsid w:val="00205B66"/>
    <w:rsid w:val="0020614A"/>
    <w:rsid w:val="0020663B"/>
    <w:rsid w:val="00206F1E"/>
    <w:rsid w:val="002076EC"/>
    <w:rsid w:val="00207856"/>
    <w:rsid w:val="0020797A"/>
    <w:rsid w:val="00207A11"/>
    <w:rsid w:val="00207A8E"/>
    <w:rsid w:val="00207C63"/>
    <w:rsid w:val="00207D9D"/>
    <w:rsid w:val="002100D8"/>
    <w:rsid w:val="00210CB3"/>
    <w:rsid w:val="00211396"/>
    <w:rsid w:val="00211BA5"/>
    <w:rsid w:val="00211CFF"/>
    <w:rsid w:val="00212106"/>
    <w:rsid w:val="00212408"/>
    <w:rsid w:val="002125AC"/>
    <w:rsid w:val="0021279D"/>
    <w:rsid w:val="002129C2"/>
    <w:rsid w:val="0021339C"/>
    <w:rsid w:val="00213D3D"/>
    <w:rsid w:val="00213EDD"/>
    <w:rsid w:val="00214121"/>
    <w:rsid w:val="00214614"/>
    <w:rsid w:val="00214906"/>
    <w:rsid w:val="00214972"/>
    <w:rsid w:val="00214F61"/>
    <w:rsid w:val="00215844"/>
    <w:rsid w:val="002161E8"/>
    <w:rsid w:val="002165B7"/>
    <w:rsid w:val="00216709"/>
    <w:rsid w:val="00216D85"/>
    <w:rsid w:val="0021723B"/>
    <w:rsid w:val="00217A8F"/>
    <w:rsid w:val="00217B5D"/>
    <w:rsid w:val="0022088B"/>
    <w:rsid w:val="002210E1"/>
    <w:rsid w:val="00221142"/>
    <w:rsid w:val="002219D6"/>
    <w:rsid w:val="00221B06"/>
    <w:rsid w:val="002221BB"/>
    <w:rsid w:val="00222B13"/>
    <w:rsid w:val="00223AED"/>
    <w:rsid w:val="00223D9C"/>
    <w:rsid w:val="00223F1D"/>
    <w:rsid w:val="00224532"/>
    <w:rsid w:val="00224F6E"/>
    <w:rsid w:val="0022584B"/>
    <w:rsid w:val="00225A89"/>
    <w:rsid w:val="00225C4D"/>
    <w:rsid w:val="00225E4B"/>
    <w:rsid w:val="0022618E"/>
    <w:rsid w:val="002271A5"/>
    <w:rsid w:val="00227902"/>
    <w:rsid w:val="00227B2C"/>
    <w:rsid w:val="00227DDE"/>
    <w:rsid w:val="00230341"/>
    <w:rsid w:val="002312F7"/>
    <w:rsid w:val="002313A2"/>
    <w:rsid w:val="0023141D"/>
    <w:rsid w:val="002317FE"/>
    <w:rsid w:val="00231CDD"/>
    <w:rsid w:val="00231EC8"/>
    <w:rsid w:val="00232731"/>
    <w:rsid w:val="00233291"/>
    <w:rsid w:val="002332D6"/>
    <w:rsid w:val="00233808"/>
    <w:rsid w:val="0023447D"/>
    <w:rsid w:val="00234494"/>
    <w:rsid w:val="002348A5"/>
    <w:rsid w:val="0023569E"/>
    <w:rsid w:val="002358C6"/>
    <w:rsid w:val="00235B0A"/>
    <w:rsid w:val="00235F95"/>
    <w:rsid w:val="0023605C"/>
    <w:rsid w:val="002361FE"/>
    <w:rsid w:val="0023636C"/>
    <w:rsid w:val="002369C7"/>
    <w:rsid w:val="00236A92"/>
    <w:rsid w:val="002370E0"/>
    <w:rsid w:val="0023775B"/>
    <w:rsid w:val="00237E31"/>
    <w:rsid w:val="00240700"/>
    <w:rsid w:val="0024077C"/>
    <w:rsid w:val="00240B00"/>
    <w:rsid w:val="00241A31"/>
    <w:rsid w:val="00241A51"/>
    <w:rsid w:val="00241FFA"/>
    <w:rsid w:val="00242084"/>
    <w:rsid w:val="002428DC"/>
    <w:rsid w:val="002432DC"/>
    <w:rsid w:val="002435A6"/>
    <w:rsid w:val="0024395F"/>
    <w:rsid w:val="00244A66"/>
    <w:rsid w:val="00244C47"/>
    <w:rsid w:val="00244E9A"/>
    <w:rsid w:val="00244F74"/>
    <w:rsid w:val="00245230"/>
    <w:rsid w:val="0024554C"/>
    <w:rsid w:val="002458C1"/>
    <w:rsid w:val="00246324"/>
    <w:rsid w:val="002466F0"/>
    <w:rsid w:val="00247271"/>
    <w:rsid w:val="00247F9E"/>
    <w:rsid w:val="00250E6D"/>
    <w:rsid w:val="00250F7B"/>
    <w:rsid w:val="00250FA1"/>
    <w:rsid w:val="002512D7"/>
    <w:rsid w:val="00251454"/>
    <w:rsid w:val="002515F2"/>
    <w:rsid w:val="00251A96"/>
    <w:rsid w:val="00251B9F"/>
    <w:rsid w:val="00252C0C"/>
    <w:rsid w:val="002530ED"/>
    <w:rsid w:val="0025350E"/>
    <w:rsid w:val="0025368B"/>
    <w:rsid w:val="00253972"/>
    <w:rsid w:val="00254310"/>
    <w:rsid w:val="00254805"/>
    <w:rsid w:val="00254DD6"/>
    <w:rsid w:val="00254F39"/>
    <w:rsid w:val="00254F81"/>
    <w:rsid w:val="002550E0"/>
    <w:rsid w:val="00255812"/>
    <w:rsid w:val="002558A5"/>
    <w:rsid w:val="002559CA"/>
    <w:rsid w:val="00256451"/>
    <w:rsid w:val="0025653D"/>
    <w:rsid w:val="0025681F"/>
    <w:rsid w:val="00256C7B"/>
    <w:rsid w:val="00256E26"/>
    <w:rsid w:val="00256E7A"/>
    <w:rsid w:val="002572B6"/>
    <w:rsid w:val="00257502"/>
    <w:rsid w:val="0025772B"/>
    <w:rsid w:val="00257F4B"/>
    <w:rsid w:val="00260ACE"/>
    <w:rsid w:val="0026135B"/>
    <w:rsid w:val="00261F16"/>
    <w:rsid w:val="00262443"/>
    <w:rsid w:val="0026282E"/>
    <w:rsid w:val="00262A6C"/>
    <w:rsid w:val="00263861"/>
    <w:rsid w:val="00263EDB"/>
    <w:rsid w:val="002643DB"/>
    <w:rsid w:val="00264C12"/>
    <w:rsid w:val="00264D11"/>
    <w:rsid w:val="00264EC6"/>
    <w:rsid w:val="00265043"/>
    <w:rsid w:val="00265D61"/>
    <w:rsid w:val="00265E08"/>
    <w:rsid w:val="00267144"/>
    <w:rsid w:val="00267C4D"/>
    <w:rsid w:val="00267E7C"/>
    <w:rsid w:val="00267EB3"/>
    <w:rsid w:val="0027000D"/>
    <w:rsid w:val="002704BF"/>
    <w:rsid w:val="002709DA"/>
    <w:rsid w:val="00270BEF"/>
    <w:rsid w:val="002711E9"/>
    <w:rsid w:val="0027188E"/>
    <w:rsid w:val="0027236D"/>
    <w:rsid w:val="0027241D"/>
    <w:rsid w:val="002725E8"/>
    <w:rsid w:val="0027289D"/>
    <w:rsid w:val="0027366A"/>
    <w:rsid w:val="00273E94"/>
    <w:rsid w:val="0027404B"/>
    <w:rsid w:val="0027410D"/>
    <w:rsid w:val="00275223"/>
    <w:rsid w:val="00276792"/>
    <w:rsid w:val="00276A04"/>
    <w:rsid w:val="002773BF"/>
    <w:rsid w:val="00277C10"/>
    <w:rsid w:val="00277FBA"/>
    <w:rsid w:val="00280423"/>
    <w:rsid w:val="0028088C"/>
    <w:rsid w:val="00280BCA"/>
    <w:rsid w:val="002812D4"/>
    <w:rsid w:val="00281437"/>
    <w:rsid w:val="0028155D"/>
    <w:rsid w:val="00281D4D"/>
    <w:rsid w:val="00281F69"/>
    <w:rsid w:val="002828CD"/>
    <w:rsid w:val="00282B21"/>
    <w:rsid w:val="00282C10"/>
    <w:rsid w:val="002832F2"/>
    <w:rsid w:val="0028371F"/>
    <w:rsid w:val="00284374"/>
    <w:rsid w:val="0028521C"/>
    <w:rsid w:val="002859A8"/>
    <w:rsid w:val="00285FE1"/>
    <w:rsid w:val="00286117"/>
    <w:rsid w:val="00286330"/>
    <w:rsid w:val="002865CE"/>
    <w:rsid w:val="002869DD"/>
    <w:rsid w:val="00286E3C"/>
    <w:rsid w:val="00290D84"/>
    <w:rsid w:val="00291AFA"/>
    <w:rsid w:val="00292026"/>
    <w:rsid w:val="0029230E"/>
    <w:rsid w:val="00292440"/>
    <w:rsid w:val="00292517"/>
    <w:rsid w:val="00292C03"/>
    <w:rsid w:val="00293A91"/>
    <w:rsid w:val="00293C6B"/>
    <w:rsid w:val="00293C76"/>
    <w:rsid w:val="00293D34"/>
    <w:rsid w:val="00294050"/>
    <w:rsid w:val="00294D14"/>
    <w:rsid w:val="00295194"/>
    <w:rsid w:val="0029550E"/>
    <w:rsid w:val="0029579E"/>
    <w:rsid w:val="00295C22"/>
    <w:rsid w:val="00295C37"/>
    <w:rsid w:val="002960BF"/>
    <w:rsid w:val="00296133"/>
    <w:rsid w:val="002969C2"/>
    <w:rsid w:val="00296CF9"/>
    <w:rsid w:val="002970CA"/>
    <w:rsid w:val="002979AD"/>
    <w:rsid w:val="00297C79"/>
    <w:rsid w:val="002A01FC"/>
    <w:rsid w:val="002A05B1"/>
    <w:rsid w:val="002A1CAA"/>
    <w:rsid w:val="002A1D82"/>
    <w:rsid w:val="002A1DB0"/>
    <w:rsid w:val="002A23DA"/>
    <w:rsid w:val="002A2651"/>
    <w:rsid w:val="002A26CA"/>
    <w:rsid w:val="002A2737"/>
    <w:rsid w:val="002A2876"/>
    <w:rsid w:val="002A2A2F"/>
    <w:rsid w:val="002A353B"/>
    <w:rsid w:val="002A3899"/>
    <w:rsid w:val="002A3C95"/>
    <w:rsid w:val="002A42AD"/>
    <w:rsid w:val="002A49FF"/>
    <w:rsid w:val="002A511E"/>
    <w:rsid w:val="002A51D8"/>
    <w:rsid w:val="002A6042"/>
    <w:rsid w:val="002A67D9"/>
    <w:rsid w:val="002A6A25"/>
    <w:rsid w:val="002A6AA9"/>
    <w:rsid w:val="002A6D91"/>
    <w:rsid w:val="002B0F52"/>
    <w:rsid w:val="002B136F"/>
    <w:rsid w:val="002B14E4"/>
    <w:rsid w:val="002B1756"/>
    <w:rsid w:val="002B1CDF"/>
    <w:rsid w:val="002B4554"/>
    <w:rsid w:val="002B4899"/>
    <w:rsid w:val="002B4CD5"/>
    <w:rsid w:val="002B4EE1"/>
    <w:rsid w:val="002B5CDA"/>
    <w:rsid w:val="002B61DA"/>
    <w:rsid w:val="002B637F"/>
    <w:rsid w:val="002B660C"/>
    <w:rsid w:val="002B6F59"/>
    <w:rsid w:val="002B7C83"/>
    <w:rsid w:val="002C00CB"/>
    <w:rsid w:val="002C11ED"/>
    <w:rsid w:val="002C1618"/>
    <w:rsid w:val="002C1C90"/>
    <w:rsid w:val="002C2174"/>
    <w:rsid w:val="002C2D82"/>
    <w:rsid w:val="002C2F13"/>
    <w:rsid w:val="002C2FD8"/>
    <w:rsid w:val="002C3010"/>
    <w:rsid w:val="002C352E"/>
    <w:rsid w:val="002C38EA"/>
    <w:rsid w:val="002C3B79"/>
    <w:rsid w:val="002C409B"/>
    <w:rsid w:val="002C493B"/>
    <w:rsid w:val="002C56F1"/>
    <w:rsid w:val="002C6D1F"/>
    <w:rsid w:val="002C7488"/>
    <w:rsid w:val="002C74F4"/>
    <w:rsid w:val="002C7BBB"/>
    <w:rsid w:val="002D086D"/>
    <w:rsid w:val="002D0A0C"/>
    <w:rsid w:val="002D1373"/>
    <w:rsid w:val="002D2181"/>
    <w:rsid w:val="002D27FB"/>
    <w:rsid w:val="002D2CDB"/>
    <w:rsid w:val="002D2E96"/>
    <w:rsid w:val="002D39CD"/>
    <w:rsid w:val="002D39FD"/>
    <w:rsid w:val="002D443F"/>
    <w:rsid w:val="002D5767"/>
    <w:rsid w:val="002D5910"/>
    <w:rsid w:val="002D5C08"/>
    <w:rsid w:val="002D61FD"/>
    <w:rsid w:val="002D6DD0"/>
    <w:rsid w:val="002D7321"/>
    <w:rsid w:val="002D77EE"/>
    <w:rsid w:val="002D7A37"/>
    <w:rsid w:val="002D7C92"/>
    <w:rsid w:val="002D7CFE"/>
    <w:rsid w:val="002D7E4D"/>
    <w:rsid w:val="002E001D"/>
    <w:rsid w:val="002E0584"/>
    <w:rsid w:val="002E1A3E"/>
    <w:rsid w:val="002E2E56"/>
    <w:rsid w:val="002E331E"/>
    <w:rsid w:val="002E338A"/>
    <w:rsid w:val="002E36B4"/>
    <w:rsid w:val="002E3D36"/>
    <w:rsid w:val="002E4459"/>
    <w:rsid w:val="002E472A"/>
    <w:rsid w:val="002E48C7"/>
    <w:rsid w:val="002E4DD6"/>
    <w:rsid w:val="002E50D5"/>
    <w:rsid w:val="002E5E98"/>
    <w:rsid w:val="002E6AA0"/>
    <w:rsid w:val="002E6AF7"/>
    <w:rsid w:val="002E6BB7"/>
    <w:rsid w:val="002E72F8"/>
    <w:rsid w:val="002E735B"/>
    <w:rsid w:val="002E774D"/>
    <w:rsid w:val="002E7DBA"/>
    <w:rsid w:val="002E7F4A"/>
    <w:rsid w:val="002F030E"/>
    <w:rsid w:val="002F0CAB"/>
    <w:rsid w:val="002F14BB"/>
    <w:rsid w:val="002F1845"/>
    <w:rsid w:val="002F196D"/>
    <w:rsid w:val="002F279F"/>
    <w:rsid w:val="002F2B3F"/>
    <w:rsid w:val="002F342D"/>
    <w:rsid w:val="002F3574"/>
    <w:rsid w:val="002F399C"/>
    <w:rsid w:val="002F42EE"/>
    <w:rsid w:val="002F4742"/>
    <w:rsid w:val="002F4762"/>
    <w:rsid w:val="002F4B1B"/>
    <w:rsid w:val="002F5532"/>
    <w:rsid w:val="002F6680"/>
    <w:rsid w:val="002F7013"/>
    <w:rsid w:val="002F72FA"/>
    <w:rsid w:val="002F73D0"/>
    <w:rsid w:val="002F7839"/>
    <w:rsid w:val="002F783B"/>
    <w:rsid w:val="002F7867"/>
    <w:rsid w:val="002F7AE7"/>
    <w:rsid w:val="002F7B17"/>
    <w:rsid w:val="002F7C54"/>
    <w:rsid w:val="003006EC"/>
    <w:rsid w:val="00300E4C"/>
    <w:rsid w:val="00301012"/>
    <w:rsid w:val="003016EE"/>
    <w:rsid w:val="00302C71"/>
    <w:rsid w:val="00302C90"/>
    <w:rsid w:val="00303894"/>
    <w:rsid w:val="0030518F"/>
    <w:rsid w:val="0030562B"/>
    <w:rsid w:val="00305AB7"/>
    <w:rsid w:val="00305C7E"/>
    <w:rsid w:val="00305EB3"/>
    <w:rsid w:val="00306160"/>
    <w:rsid w:val="0030618C"/>
    <w:rsid w:val="00306539"/>
    <w:rsid w:val="00306C9F"/>
    <w:rsid w:val="003101A2"/>
    <w:rsid w:val="003107B8"/>
    <w:rsid w:val="003113E3"/>
    <w:rsid w:val="003114FC"/>
    <w:rsid w:val="003115C0"/>
    <w:rsid w:val="00311B9E"/>
    <w:rsid w:val="00312343"/>
    <w:rsid w:val="00312614"/>
    <w:rsid w:val="0031274E"/>
    <w:rsid w:val="00312A17"/>
    <w:rsid w:val="00312AF1"/>
    <w:rsid w:val="00313D97"/>
    <w:rsid w:val="00314089"/>
    <w:rsid w:val="003141B1"/>
    <w:rsid w:val="0031496A"/>
    <w:rsid w:val="003151A3"/>
    <w:rsid w:val="00315DD0"/>
    <w:rsid w:val="00316043"/>
    <w:rsid w:val="00316915"/>
    <w:rsid w:val="00316A59"/>
    <w:rsid w:val="00316BA4"/>
    <w:rsid w:val="00317062"/>
    <w:rsid w:val="00317698"/>
    <w:rsid w:val="00317E5A"/>
    <w:rsid w:val="003202C2"/>
    <w:rsid w:val="003202EA"/>
    <w:rsid w:val="00320B96"/>
    <w:rsid w:val="00320C26"/>
    <w:rsid w:val="00320CDD"/>
    <w:rsid w:val="00320D0E"/>
    <w:rsid w:val="00320D41"/>
    <w:rsid w:val="00321EB1"/>
    <w:rsid w:val="00322768"/>
    <w:rsid w:val="00322A75"/>
    <w:rsid w:val="00322B85"/>
    <w:rsid w:val="00323118"/>
    <w:rsid w:val="00323362"/>
    <w:rsid w:val="00323879"/>
    <w:rsid w:val="00324309"/>
    <w:rsid w:val="00324874"/>
    <w:rsid w:val="00324DBE"/>
    <w:rsid w:val="00325DA0"/>
    <w:rsid w:val="00326536"/>
    <w:rsid w:val="00326B4A"/>
    <w:rsid w:val="00327DC2"/>
    <w:rsid w:val="00327DD3"/>
    <w:rsid w:val="00330225"/>
    <w:rsid w:val="00330AF1"/>
    <w:rsid w:val="00330B13"/>
    <w:rsid w:val="00331181"/>
    <w:rsid w:val="00331CE7"/>
    <w:rsid w:val="00331D41"/>
    <w:rsid w:val="00331F26"/>
    <w:rsid w:val="003338E9"/>
    <w:rsid w:val="00333B8F"/>
    <w:rsid w:val="00333D67"/>
    <w:rsid w:val="00333FDB"/>
    <w:rsid w:val="00334522"/>
    <w:rsid w:val="00334A21"/>
    <w:rsid w:val="0033511E"/>
    <w:rsid w:val="003357B7"/>
    <w:rsid w:val="003360D4"/>
    <w:rsid w:val="003370F3"/>
    <w:rsid w:val="00337390"/>
    <w:rsid w:val="003375DC"/>
    <w:rsid w:val="003376B2"/>
    <w:rsid w:val="00337E5F"/>
    <w:rsid w:val="003403E2"/>
    <w:rsid w:val="0034092F"/>
    <w:rsid w:val="00340E1A"/>
    <w:rsid w:val="00341433"/>
    <w:rsid w:val="0034196F"/>
    <w:rsid w:val="00341E10"/>
    <w:rsid w:val="00341E29"/>
    <w:rsid w:val="00341F13"/>
    <w:rsid w:val="0034314E"/>
    <w:rsid w:val="003432F2"/>
    <w:rsid w:val="003433A7"/>
    <w:rsid w:val="0034349A"/>
    <w:rsid w:val="00343BE0"/>
    <w:rsid w:val="00344CCE"/>
    <w:rsid w:val="00345202"/>
    <w:rsid w:val="00345389"/>
    <w:rsid w:val="00345B7C"/>
    <w:rsid w:val="00345F07"/>
    <w:rsid w:val="0034602E"/>
    <w:rsid w:val="00346587"/>
    <w:rsid w:val="00346CE9"/>
    <w:rsid w:val="00347009"/>
    <w:rsid w:val="00347ABD"/>
    <w:rsid w:val="0035050A"/>
    <w:rsid w:val="00351C50"/>
    <w:rsid w:val="003520A0"/>
    <w:rsid w:val="003520B3"/>
    <w:rsid w:val="003520D7"/>
    <w:rsid w:val="0035267E"/>
    <w:rsid w:val="00353F8C"/>
    <w:rsid w:val="00354C1E"/>
    <w:rsid w:val="00354E0D"/>
    <w:rsid w:val="003550F5"/>
    <w:rsid w:val="00355493"/>
    <w:rsid w:val="0035553A"/>
    <w:rsid w:val="003555D2"/>
    <w:rsid w:val="00355677"/>
    <w:rsid w:val="0035574D"/>
    <w:rsid w:val="00355922"/>
    <w:rsid w:val="00355C84"/>
    <w:rsid w:val="00355CA0"/>
    <w:rsid w:val="00355D2A"/>
    <w:rsid w:val="0035646A"/>
    <w:rsid w:val="0035661A"/>
    <w:rsid w:val="00356FF5"/>
    <w:rsid w:val="00360257"/>
    <w:rsid w:val="003606B2"/>
    <w:rsid w:val="00360D5F"/>
    <w:rsid w:val="00360F7A"/>
    <w:rsid w:val="003611CF"/>
    <w:rsid w:val="003615E9"/>
    <w:rsid w:val="0036229A"/>
    <w:rsid w:val="00363079"/>
    <w:rsid w:val="00363FE1"/>
    <w:rsid w:val="00364703"/>
    <w:rsid w:val="00364D4D"/>
    <w:rsid w:val="00364DA5"/>
    <w:rsid w:val="0036525E"/>
    <w:rsid w:val="003662F9"/>
    <w:rsid w:val="003668CB"/>
    <w:rsid w:val="003675DD"/>
    <w:rsid w:val="00367615"/>
    <w:rsid w:val="0036770F"/>
    <w:rsid w:val="00367825"/>
    <w:rsid w:val="00367911"/>
    <w:rsid w:val="00367C48"/>
    <w:rsid w:val="00367D2D"/>
    <w:rsid w:val="003705E8"/>
    <w:rsid w:val="0037068F"/>
    <w:rsid w:val="00370E95"/>
    <w:rsid w:val="0037116A"/>
    <w:rsid w:val="003714F1"/>
    <w:rsid w:val="00372008"/>
    <w:rsid w:val="003721F6"/>
    <w:rsid w:val="0037239D"/>
    <w:rsid w:val="003727AA"/>
    <w:rsid w:val="0037336D"/>
    <w:rsid w:val="003735A6"/>
    <w:rsid w:val="0037360F"/>
    <w:rsid w:val="003738C9"/>
    <w:rsid w:val="00373CB1"/>
    <w:rsid w:val="00373D4E"/>
    <w:rsid w:val="003747EB"/>
    <w:rsid w:val="003748A3"/>
    <w:rsid w:val="00374FE6"/>
    <w:rsid w:val="00375BDD"/>
    <w:rsid w:val="0037630E"/>
    <w:rsid w:val="003764D0"/>
    <w:rsid w:val="00376B50"/>
    <w:rsid w:val="00376E66"/>
    <w:rsid w:val="00376EA2"/>
    <w:rsid w:val="00377856"/>
    <w:rsid w:val="00377885"/>
    <w:rsid w:val="00377C49"/>
    <w:rsid w:val="003817C7"/>
    <w:rsid w:val="00381B3A"/>
    <w:rsid w:val="00381D8D"/>
    <w:rsid w:val="003820C2"/>
    <w:rsid w:val="00382832"/>
    <w:rsid w:val="0038342C"/>
    <w:rsid w:val="00383906"/>
    <w:rsid w:val="00383928"/>
    <w:rsid w:val="00383C50"/>
    <w:rsid w:val="00384C7F"/>
    <w:rsid w:val="00384DA8"/>
    <w:rsid w:val="00384DF0"/>
    <w:rsid w:val="003851D0"/>
    <w:rsid w:val="0038531D"/>
    <w:rsid w:val="00385D70"/>
    <w:rsid w:val="003860BA"/>
    <w:rsid w:val="0038611E"/>
    <w:rsid w:val="00386153"/>
    <w:rsid w:val="003865B9"/>
    <w:rsid w:val="00386A71"/>
    <w:rsid w:val="0038721B"/>
    <w:rsid w:val="003872BF"/>
    <w:rsid w:val="00387C23"/>
    <w:rsid w:val="00387F78"/>
    <w:rsid w:val="0039008B"/>
    <w:rsid w:val="003900FE"/>
    <w:rsid w:val="00390487"/>
    <w:rsid w:val="0039058A"/>
    <w:rsid w:val="00390FBD"/>
    <w:rsid w:val="003923FD"/>
    <w:rsid w:val="0039241B"/>
    <w:rsid w:val="00392B9C"/>
    <w:rsid w:val="00393277"/>
    <w:rsid w:val="003945C3"/>
    <w:rsid w:val="003946E4"/>
    <w:rsid w:val="00394D11"/>
    <w:rsid w:val="0039575D"/>
    <w:rsid w:val="0039587E"/>
    <w:rsid w:val="00395DEA"/>
    <w:rsid w:val="00396777"/>
    <w:rsid w:val="00396956"/>
    <w:rsid w:val="00396A78"/>
    <w:rsid w:val="00396B68"/>
    <w:rsid w:val="00396BC1"/>
    <w:rsid w:val="0039759C"/>
    <w:rsid w:val="00397992"/>
    <w:rsid w:val="003A0806"/>
    <w:rsid w:val="003A08E9"/>
    <w:rsid w:val="003A0C91"/>
    <w:rsid w:val="003A1407"/>
    <w:rsid w:val="003A1584"/>
    <w:rsid w:val="003A15A6"/>
    <w:rsid w:val="003A18D7"/>
    <w:rsid w:val="003A26B9"/>
    <w:rsid w:val="003A27AF"/>
    <w:rsid w:val="003A3336"/>
    <w:rsid w:val="003A3445"/>
    <w:rsid w:val="003A354D"/>
    <w:rsid w:val="003A363E"/>
    <w:rsid w:val="003A3D64"/>
    <w:rsid w:val="003A3FBB"/>
    <w:rsid w:val="003A532C"/>
    <w:rsid w:val="003A5662"/>
    <w:rsid w:val="003A5CC2"/>
    <w:rsid w:val="003A5D6A"/>
    <w:rsid w:val="003A5E23"/>
    <w:rsid w:val="003A6183"/>
    <w:rsid w:val="003A671A"/>
    <w:rsid w:val="003A671D"/>
    <w:rsid w:val="003A7E6C"/>
    <w:rsid w:val="003B0D07"/>
    <w:rsid w:val="003B0D84"/>
    <w:rsid w:val="003B0DF3"/>
    <w:rsid w:val="003B1618"/>
    <w:rsid w:val="003B1698"/>
    <w:rsid w:val="003B1801"/>
    <w:rsid w:val="003B1F04"/>
    <w:rsid w:val="003B20F5"/>
    <w:rsid w:val="003B2118"/>
    <w:rsid w:val="003B2210"/>
    <w:rsid w:val="003B239A"/>
    <w:rsid w:val="003B25A9"/>
    <w:rsid w:val="003B29F9"/>
    <w:rsid w:val="003B33B7"/>
    <w:rsid w:val="003B37DF"/>
    <w:rsid w:val="003B3A0A"/>
    <w:rsid w:val="003B3E2E"/>
    <w:rsid w:val="003B58CF"/>
    <w:rsid w:val="003B5F5B"/>
    <w:rsid w:val="003B61E3"/>
    <w:rsid w:val="003B6297"/>
    <w:rsid w:val="003B73CA"/>
    <w:rsid w:val="003B7A8F"/>
    <w:rsid w:val="003B7E87"/>
    <w:rsid w:val="003C0162"/>
    <w:rsid w:val="003C04AB"/>
    <w:rsid w:val="003C057F"/>
    <w:rsid w:val="003C0DD5"/>
    <w:rsid w:val="003C1310"/>
    <w:rsid w:val="003C1662"/>
    <w:rsid w:val="003C270F"/>
    <w:rsid w:val="003C2897"/>
    <w:rsid w:val="003C4130"/>
    <w:rsid w:val="003C417F"/>
    <w:rsid w:val="003C42B2"/>
    <w:rsid w:val="003C5809"/>
    <w:rsid w:val="003C6A7D"/>
    <w:rsid w:val="003C6D16"/>
    <w:rsid w:val="003C6EBC"/>
    <w:rsid w:val="003C71BA"/>
    <w:rsid w:val="003C7A52"/>
    <w:rsid w:val="003C7D23"/>
    <w:rsid w:val="003D00F0"/>
    <w:rsid w:val="003D0B5F"/>
    <w:rsid w:val="003D0C04"/>
    <w:rsid w:val="003D114C"/>
    <w:rsid w:val="003D12DA"/>
    <w:rsid w:val="003D18C6"/>
    <w:rsid w:val="003D1D89"/>
    <w:rsid w:val="003D2183"/>
    <w:rsid w:val="003D2463"/>
    <w:rsid w:val="003D2AFC"/>
    <w:rsid w:val="003D2BF9"/>
    <w:rsid w:val="003D2F90"/>
    <w:rsid w:val="003D340B"/>
    <w:rsid w:val="003D3936"/>
    <w:rsid w:val="003D3939"/>
    <w:rsid w:val="003D3D67"/>
    <w:rsid w:val="003D424B"/>
    <w:rsid w:val="003D5281"/>
    <w:rsid w:val="003D5666"/>
    <w:rsid w:val="003D57EE"/>
    <w:rsid w:val="003D5803"/>
    <w:rsid w:val="003D580A"/>
    <w:rsid w:val="003D6E0F"/>
    <w:rsid w:val="003E05FC"/>
    <w:rsid w:val="003E0AF1"/>
    <w:rsid w:val="003E10E7"/>
    <w:rsid w:val="003E1809"/>
    <w:rsid w:val="003E1EB4"/>
    <w:rsid w:val="003E289F"/>
    <w:rsid w:val="003E3FF9"/>
    <w:rsid w:val="003E4D9F"/>
    <w:rsid w:val="003E5292"/>
    <w:rsid w:val="003E54A6"/>
    <w:rsid w:val="003E5897"/>
    <w:rsid w:val="003E58B4"/>
    <w:rsid w:val="003E60F6"/>
    <w:rsid w:val="003E6A6B"/>
    <w:rsid w:val="003E74B8"/>
    <w:rsid w:val="003E7EC8"/>
    <w:rsid w:val="003E7F32"/>
    <w:rsid w:val="003F0091"/>
    <w:rsid w:val="003F0258"/>
    <w:rsid w:val="003F0655"/>
    <w:rsid w:val="003F0D27"/>
    <w:rsid w:val="003F127C"/>
    <w:rsid w:val="003F1EA9"/>
    <w:rsid w:val="003F2402"/>
    <w:rsid w:val="003F2DB0"/>
    <w:rsid w:val="003F2FEE"/>
    <w:rsid w:val="003F4021"/>
    <w:rsid w:val="003F40FC"/>
    <w:rsid w:val="003F484E"/>
    <w:rsid w:val="003F68E5"/>
    <w:rsid w:val="003F6B99"/>
    <w:rsid w:val="003F6BC9"/>
    <w:rsid w:val="003F7D88"/>
    <w:rsid w:val="004000EB"/>
    <w:rsid w:val="00400548"/>
    <w:rsid w:val="00400EA0"/>
    <w:rsid w:val="004013AE"/>
    <w:rsid w:val="004023FB"/>
    <w:rsid w:val="00402C52"/>
    <w:rsid w:val="00402DF5"/>
    <w:rsid w:val="00403003"/>
    <w:rsid w:val="00403229"/>
    <w:rsid w:val="0040397C"/>
    <w:rsid w:val="00404031"/>
    <w:rsid w:val="00404099"/>
    <w:rsid w:val="004042A5"/>
    <w:rsid w:val="00404FD0"/>
    <w:rsid w:val="00405D04"/>
    <w:rsid w:val="0040622F"/>
    <w:rsid w:val="004066BB"/>
    <w:rsid w:val="00406761"/>
    <w:rsid w:val="00406D65"/>
    <w:rsid w:val="0040796B"/>
    <w:rsid w:val="00407BB7"/>
    <w:rsid w:val="004102BD"/>
    <w:rsid w:val="00410CA0"/>
    <w:rsid w:val="004112CC"/>
    <w:rsid w:val="00411DAF"/>
    <w:rsid w:val="00411DF7"/>
    <w:rsid w:val="00411E35"/>
    <w:rsid w:val="00412010"/>
    <w:rsid w:val="004126E4"/>
    <w:rsid w:val="00412BBA"/>
    <w:rsid w:val="004132AD"/>
    <w:rsid w:val="0041337B"/>
    <w:rsid w:val="00413768"/>
    <w:rsid w:val="00413CE7"/>
    <w:rsid w:val="00414393"/>
    <w:rsid w:val="0041466F"/>
    <w:rsid w:val="00414CB8"/>
    <w:rsid w:val="0041575F"/>
    <w:rsid w:val="004157C7"/>
    <w:rsid w:val="00415B0C"/>
    <w:rsid w:val="00415C54"/>
    <w:rsid w:val="00415F6D"/>
    <w:rsid w:val="004169FF"/>
    <w:rsid w:val="00416F3A"/>
    <w:rsid w:val="00417FEE"/>
    <w:rsid w:val="004204A9"/>
    <w:rsid w:val="00420895"/>
    <w:rsid w:val="00420E76"/>
    <w:rsid w:val="00420F7E"/>
    <w:rsid w:val="00421206"/>
    <w:rsid w:val="00421364"/>
    <w:rsid w:val="00421646"/>
    <w:rsid w:val="004219AA"/>
    <w:rsid w:val="00422086"/>
    <w:rsid w:val="004229A6"/>
    <w:rsid w:val="00422B77"/>
    <w:rsid w:val="00422C8E"/>
    <w:rsid w:val="00422D8C"/>
    <w:rsid w:val="00423191"/>
    <w:rsid w:val="00423331"/>
    <w:rsid w:val="00423C77"/>
    <w:rsid w:val="00424902"/>
    <w:rsid w:val="00424B8A"/>
    <w:rsid w:val="00424BBF"/>
    <w:rsid w:val="00424BFA"/>
    <w:rsid w:val="004256E2"/>
    <w:rsid w:val="00426CF3"/>
    <w:rsid w:val="004274F1"/>
    <w:rsid w:val="00427683"/>
    <w:rsid w:val="004276C2"/>
    <w:rsid w:val="0043014D"/>
    <w:rsid w:val="00430A26"/>
    <w:rsid w:val="00430E26"/>
    <w:rsid w:val="00432088"/>
    <w:rsid w:val="00432D4B"/>
    <w:rsid w:val="004330EF"/>
    <w:rsid w:val="0043362C"/>
    <w:rsid w:val="004336E0"/>
    <w:rsid w:val="00433958"/>
    <w:rsid w:val="00433C6C"/>
    <w:rsid w:val="00433FC5"/>
    <w:rsid w:val="00434EC0"/>
    <w:rsid w:val="00434FFA"/>
    <w:rsid w:val="0043599A"/>
    <w:rsid w:val="00435B36"/>
    <w:rsid w:val="00436A1E"/>
    <w:rsid w:val="00436F00"/>
    <w:rsid w:val="004370A3"/>
    <w:rsid w:val="00437D6E"/>
    <w:rsid w:val="004407E4"/>
    <w:rsid w:val="00440B8D"/>
    <w:rsid w:val="00440DA8"/>
    <w:rsid w:val="004421BB"/>
    <w:rsid w:val="00443377"/>
    <w:rsid w:val="00443637"/>
    <w:rsid w:val="004440FC"/>
    <w:rsid w:val="0044417F"/>
    <w:rsid w:val="00444DB6"/>
    <w:rsid w:val="00445103"/>
    <w:rsid w:val="004458F7"/>
    <w:rsid w:val="0044605C"/>
    <w:rsid w:val="00446458"/>
    <w:rsid w:val="00446593"/>
    <w:rsid w:val="0044678A"/>
    <w:rsid w:val="004468A5"/>
    <w:rsid w:val="004472AB"/>
    <w:rsid w:val="0044742F"/>
    <w:rsid w:val="00447683"/>
    <w:rsid w:val="0044774C"/>
    <w:rsid w:val="004478CD"/>
    <w:rsid w:val="00447FD8"/>
    <w:rsid w:val="004503B3"/>
    <w:rsid w:val="00450877"/>
    <w:rsid w:val="00450E8F"/>
    <w:rsid w:val="0045101E"/>
    <w:rsid w:val="0045120E"/>
    <w:rsid w:val="004514A3"/>
    <w:rsid w:val="0045160B"/>
    <w:rsid w:val="00452D75"/>
    <w:rsid w:val="00452EE4"/>
    <w:rsid w:val="00453069"/>
    <w:rsid w:val="00454474"/>
    <w:rsid w:val="00454605"/>
    <w:rsid w:val="004556EA"/>
    <w:rsid w:val="00455C73"/>
    <w:rsid w:val="0045606B"/>
    <w:rsid w:val="0045641E"/>
    <w:rsid w:val="00456BF0"/>
    <w:rsid w:val="00456C70"/>
    <w:rsid w:val="00457144"/>
    <w:rsid w:val="0045729A"/>
    <w:rsid w:val="004577DE"/>
    <w:rsid w:val="004579ED"/>
    <w:rsid w:val="00457A6B"/>
    <w:rsid w:val="00457DD3"/>
    <w:rsid w:val="00460618"/>
    <w:rsid w:val="0046089F"/>
    <w:rsid w:val="00460A55"/>
    <w:rsid w:val="00461FD2"/>
    <w:rsid w:val="0046274D"/>
    <w:rsid w:val="00462A74"/>
    <w:rsid w:val="00462AE4"/>
    <w:rsid w:val="00462E33"/>
    <w:rsid w:val="004631F0"/>
    <w:rsid w:val="0046323B"/>
    <w:rsid w:val="00463429"/>
    <w:rsid w:val="00464545"/>
    <w:rsid w:val="0046464A"/>
    <w:rsid w:val="00464DA5"/>
    <w:rsid w:val="004650B1"/>
    <w:rsid w:val="004658D5"/>
    <w:rsid w:val="0046593B"/>
    <w:rsid w:val="00465965"/>
    <w:rsid w:val="00465983"/>
    <w:rsid w:val="00466190"/>
    <w:rsid w:val="004662C3"/>
    <w:rsid w:val="004665CA"/>
    <w:rsid w:val="0046670D"/>
    <w:rsid w:val="00466B39"/>
    <w:rsid w:val="00467412"/>
    <w:rsid w:val="004678CE"/>
    <w:rsid w:val="00467E3F"/>
    <w:rsid w:val="0047117A"/>
    <w:rsid w:val="00471287"/>
    <w:rsid w:val="00471476"/>
    <w:rsid w:val="00471859"/>
    <w:rsid w:val="0047195B"/>
    <w:rsid w:val="00471981"/>
    <w:rsid w:val="00471F08"/>
    <w:rsid w:val="0047225C"/>
    <w:rsid w:val="0047278D"/>
    <w:rsid w:val="00472C00"/>
    <w:rsid w:val="004730B4"/>
    <w:rsid w:val="0047313D"/>
    <w:rsid w:val="004735E5"/>
    <w:rsid w:val="004748E7"/>
    <w:rsid w:val="00475990"/>
    <w:rsid w:val="004769CA"/>
    <w:rsid w:val="00476F0C"/>
    <w:rsid w:val="00477149"/>
    <w:rsid w:val="0047729E"/>
    <w:rsid w:val="00477DF9"/>
    <w:rsid w:val="0048025C"/>
    <w:rsid w:val="00481FAA"/>
    <w:rsid w:val="004825AB"/>
    <w:rsid w:val="004827A2"/>
    <w:rsid w:val="0048281B"/>
    <w:rsid w:val="004829DE"/>
    <w:rsid w:val="0048366A"/>
    <w:rsid w:val="00483BF3"/>
    <w:rsid w:val="00483FA0"/>
    <w:rsid w:val="00484057"/>
    <w:rsid w:val="0048488B"/>
    <w:rsid w:val="004852DC"/>
    <w:rsid w:val="004853C5"/>
    <w:rsid w:val="00485955"/>
    <w:rsid w:val="00485D73"/>
    <w:rsid w:val="00485E69"/>
    <w:rsid w:val="0048615E"/>
    <w:rsid w:val="0048623B"/>
    <w:rsid w:val="00486490"/>
    <w:rsid w:val="0048667E"/>
    <w:rsid w:val="00486C69"/>
    <w:rsid w:val="00486CB3"/>
    <w:rsid w:val="00486DDA"/>
    <w:rsid w:val="00486F1B"/>
    <w:rsid w:val="0048720C"/>
    <w:rsid w:val="00487494"/>
    <w:rsid w:val="0048779A"/>
    <w:rsid w:val="00487EC1"/>
    <w:rsid w:val="004907CD"/>
    <w:rsid w:val="00490AC8"/>
    <w:rsid w:val="00491018"/>
    <w:rsid w:val="0049214A"/>
    <w:rsid w:val="00492404"/>
    <w:rsid w:val="0049261A"/>
    <w:rsid w:val="0049273E"/>
    <w:rsid w:val="00492811"/>
    <w:rsid w:val="00492AEF"/>
    <w:rsid w:val="00492E51"/>
    <w:rsid w:val="0049303A"/>
    <w:rsid w:val="004930A5"/>
    <w:rsid w:val="00493284"/>
    <w:rsid w:val="004934DB"/>
    <w:rsid w:val="004938A6"/>
    <w:rsid w:val="004940AE"/>
    <w:rsid w:val="00494EE9"/>
    <w:rsid w:val="00495460"/>
    <w:rsid w:val="0049582D"/>
    <w:rsid w:val="00495995"/>
    <w:rsid w:val="00495C29"/>
    <w:rsid w:val="00495E69"/>
    <w:rsid w:val="00495E93"/>
    <w:rsid w:val="00496178"/>
    <w:rsid w:val="004965B8"/>
    <w:rsid w:val="004967B6"/>
    <w:rsid w:val="00496D77"/>
    <w:rsid w:val="00497189"/>
    <w:rsid w:val="004972BF"/>
    <w:rsid w:val="00497A4A"/>
    <w:rsid w:val="00497C00"/>
    <w:rsid w:val="00497FC7"/>
    <w:rsid w:val="004A03A6"/>
    <w:rsid w:val="004A04DC"/>
    <w:rsid w:val="004A0CFE"/>
    <w:rsid w:val="004A0F69"/>
    <w:rsid w:val="004A1122"/>
    <w:rsid w:val="004A12BF"/>
    <w:rsid w:val="004A16D8"/>
    <w:rsid w:val="004A17EB"/>
    <w:rsid w:val="004A1BC3"/>
    <w:rsid w:val="004A1C71"/>
    <w:rsid w:val="004A1EAA"/>
    <w:rsid w:val="004A283E"/>
    <w:rsid w:val="004A28DC"/>
    <w:rsid w:val="004A2DC1"/>
    <w:rsid w:val="004A336C"/>
    <w:rsid w:val="004A37E8"/>
    <w:rsid w:val="004A3934"/>
    <w:rsid w:val="004A39E7"/>
    <w:rsid w:val="004A4415"/>
    <w:rsid w:val="004A4595"/>
    <w:rsid w:val="004A492D"/>
    <w:rsid w:val="004A4ACB"/>
    <w:rsid w:val="004A5065"/>
    <w:rsid w:val="004A519C"/>
    <w:rsid w:val="004A5BBF"/>
    <w:rsid w:val="004A5EA2"/>
    <w:rsid w:val="004A6DAF"/>
    <w:rsid w:val="004A73FA"/>
    <w:rsid w:val="004A7A09"/>
    <w:rsid w:val="004B0171"/>
    <w:rsid w:val="004B06F7"/>
    <w:rsid w:val="004B07E2"/>
    <w:rsid w:val="004B0A9D"/>
    <w:rsid w:val="004B1442"/>
    <w:rsid w:val="004B157D"/>
    <w:rsid w:val="004B17A1"/>
    <w:rsid w:val="004B1BA0"/>
    <w:rsid w:val="004B1C50"/>
    <w:rsid w:val="004B1D7F"/>
    <w:rsid w:val="004B1F40"/>
    <w:rsid w:val="004B1FFF"/>
    <w:rsid w:val="004B25BA"/>
    <w:rsid w:val="004B31A8"/>
    <w:rsid w:val="004B3583"/>
    <w:rsid w:val="004B448B"/>
    <w:rsid w:val="004B5168"/>
    <w:rsid w:val="004B555B"/>
    <w:rsid w:val="004B649D"/>
    <w:rsid w:val="004B6FB7"/>
    <w:rsid w:val="004B742C"/>
    <w:rsid w:val="004B765C"/>
    <w:rsid w:val="004B7B9E"/>
    <w:rsid w:val="004C016D"/>
    <w:rsid w:val="004C01A1"/>
    <w:rsid w:val="004C069C"/>
    <w:rsid w:val="004C1227"/>
    <w:rsid w:val="004C1275"/>
    <w:rsid w:val="004C1306"/>
    <w:rsid w:val="004C2154"/>
    <w:rsid w:val="004C2240"/>
    <w:rsid w:val="004C23DA"/>
    <w:rsid w:val="004C2C89"/>
    <w:rsid w:val="004C2E0D"/>
    <w:rsid w:val="004C369C"/>
    <w:rsid w:val="004C38BB"/>
    <w:rsid w:val="004C3FD8"/>
    <w:rsid w:val="004C46F0"/>
    <w:rsid w:val="004C4C67"/>
    <w:rsid w:val="004C4F0E"/>
    <w:rsid w:val="004C515D"/>
    <w:rsid w:val="004C53F9"/>
    <w:rsid w:val="004C57E9"/>
    <w:rsid w:val="004C5B2D"/>
    <w:rsid w:val="004C5EC5"/>
    <w:rsid w:val="004C6C83"/>
    <w:rsid w:val="004C7075"/>
    <w:rsid w:val="004C70ED"/>
    <w:rsid w:val="004C74BD"/>
    <w:rsid w:val="004C74E6"/>
    <w:rsid w:val="004C7572"/>
    <w:rsid w:val="004C7947"/>
    <w:rsid w:val="004C79CC"/>
    <w:rsid w:val="004C7BB6"/>
    <w:rsid w:val="004D010F"/>
    <w:rsid w:val="004D01EE"/>
    <w:rsid w:val="004D03F6"/>
    <w:rsid w:val="004D080D"/>
    <w:rsid w:val="004D0BBD"/>
    <w:rsid w:val="004D1817"/>
    <w:rsid w:val="004D1BA7"/>
    <w:rsid w:val="004D1D98"/>
    <w:rsid w:val="004D1F63"/>
    <w:rsid w:val="004D2426"/>
    <w:rsid w:val="004D2790"/>
    <w:rsid w:val="004D333B"/>
    <w:rsid w:val="004D3344"/>
    <w:rsid w:val="004D35B9"/>
    <w:rsid w:val="004D3725"/>
    <w:rsid w:val="004D49C3"/>
    <w:rsid w:val="004D5742"/>
    <w:rsid w:val="004D6237"/>
    <w:rsid w:val="004D70A3"/>
    <w:rsid w:val="004D732C"/>
    <w:rsid w:val="004D7867"/>
    <w:rsid w:val="004D799F"/>
    <w:rsid w:val="004D79DB"/>
    <w:rsid w:val="004D7E1F"/>
    <w:rsid w:val="004E04D5"/>
    <w:rsid w:val="004E0B8A"/>
    <w:rsid w:val="004E0CC1"/>
    <w:rsid w:val="004E114A"/>
    <w:rsid w:val="004E1445"/>
    <w:rsid w:val="004E151C"/>
    <w:rsid w:val="004E169C"/>
    <w:rsid w:val="004E2317"/>
    <w:rsid w:val="004E2725"/>
    <w:rsid w:val="004E3E3E"/>
    <w:rsid w:val="004E4D0C"/>
    <w:rsid w:val="004E4D4A"/>
    <w:rsid w:val="004E4F42"/>
    <w:rsid w:val="004E5592"/>
    <w:rsid w:val="004E56BD"/>
    <w:rsid w:val="004E58D8"/>
    <w:rsid w:val="004E5C50"/>
    <w:rsid w:val="004E5DD9"/>
    <w:rsid w:val="004E6542"/>
    <w:rsid w:val="004E6622"/>
    <w:rsid w:val="004E6DC0"/>
    <w:rsid w:val="004E7CF3"/>
    <w:rsid w:val="004F00E9"/>
    <w:rsid w:val="004F042A"/>
    <w:rsid w:val="004F0567"/>
    <w:rsid w:val="004F06CB"/>
    <w:rsid w:val="004F0793"/>
    <w:rsid w:val="004F0AF8"/>
    <w:rsid w:val="004F0E85"/>
    <w:rsid w:val="004F11B8"/>
    <w:rsid w:val="004F1E47"/>
    <w:rsid w:val="004F29C0"/>
    <w:rsid w:val="004F2E59"/>
    <w:rsid w:val="004F2F98"/>
    <w:rsid w:val="004F386E"/>
    <w:rsid w:val="004F5295"/>
    <w:rsid w:val="004F5937"/>
    <w:rsid w:val="004F5E55"/>
    <w:rsid w:val="004F642E"/>
    <w:rsid w:val="004F6B22"/>
    <w:rsid w:val="004F75C8"/>
    <w:rsid w:val="004F79A7"/>
    <w:rsid w:val="004F7A03"/>
    <w:rsid w:val="0050045A"/>
    <w:rsid w:val="005008C1"/>
    <w:rsid w:val="005009CA"/>
    <w:rsid w:val="00500BBF"/>
    <w:rsid w:val="00501531"/>
    <w:rsid w:val="0050154F"/>
    <w:rsid w:val="00501D10"/>
    <w:rsid w:val="005020DC"/>
    <w:rsid w:val="005022FF"/>
    <w:rsid w:val="00502465"/>
    <w:rsid w:val="00502984"/>
    <w:rsid w:val="00502C15"/>
    <w:rsid w:val="005034EA"/>
    <w:rsid w:val="00504236"/>
    <w:rsid w:val="005054FC"/>
    <w:rsid w:val="00505721"/>
    <w:rsid w:val="0050584E"/>
    <w:rsid w:val="00505DFA"/>
    <w:rsid w:val="00507335"/>
    <w:rsid w:val="00507575"/>
    <w:rsid w:val="00507597"/>
    <w:rsid w:val="005076CA"/>
    <w:rsid w:val="00507885"/>
    <w:rsid w:val="005078D2"/>
    <w:rsid w:val="00510315"/>
    <w:rsid w:val="005103EB"/>
    <w:rsid w:val="005107C3"/>
    <w:rsid w:val="005107CA"/>
    <w:rsid w:val="00510A3C"/>
    <w:rsid w:val="00510F8E"/>
    <w:rsid w:val="005114C9"/>
    <w:rsid w:val="00511900"/>
    <w:rsid w:val="00511D00"/>
    <w:rsid w:val="00512540"/>
    <w:rsid w:val="005134B2"/>
    <w:rsid w:val="00513900"/>
    <w:rsid w:val="00513F70"/>
    <w:rsid w:val="00513FF6"/>
    <w:rsid w:val="00514AE8"/>
    <w:rsid w:val="00514CCA"/>
    <w:rsid w:val="0051580E"/>
    <w:rsid w:val="00515BFE"/>
    <w:rsid w:val="00515EA2"/>
    <w:rsid w:val="00516610"/>
    <w:rsid w:val="00517BBB"/>
    <w:rsid w:val="00517C63"/>
    <w:rsid w:val="00517D5E"/>
    <w:rsid w:val="00517F82"/>
    <w:rsid w:val="0052008B"/>
    <w:rsid w:val="0052048C"/>
    <w:rsid w:val="00520881"/>
    <w:rsid w:val="00520957"/>
    <w:rsid w:val="0052102C"/>
    <w:rsid w:val="00521780"/>
    <w:rsid w:val="00521A01"/>
    <w:rsid w:val="00521C01"/>
    <w:rsid w:val="005223A6"/>
    <w:rsid w:val="00522FED"/>
    <w:rsid w:val="005237CB"/>
    <w:rsid w:val="00523BC1"/>
    <w:rsid w:val="005246B9"/>
    <w:rsid w:val="005248DA"/>
    <w:rsid w:val="005253A8"/>
    <w:rsid w:val="0052552B"/>
    <w:rsid w:val="005255E7"/>
    <w:rsid w:val="005258C7"/>
    <w:rsid w:val="00525B84"/>
    <w:rsid w:val="00525C05"/>
    <w:rsid w:val="00525FAD"/>
    <w:rsid w:val="00526255"/>
    <w:rsid w:val="005264AD"/>
    <w:rsid w:val="0052708D"/>
    <w:rsid w:val="005272C5"/>
    <w:rsid w:val="005275DC"/>
    <w:rsid w:val="0052775C"/>
    <w:rsid w:val="0052793C"/>
    <w:rsid w:val="00530017"/>
    <w:rsid w:val="005318AF"/>
    <w:rsid w:val="00531D10"/>
    <w:rsid w:val="00532160"/>
    <w:rsid w:val="00532C2B"/>
    <w:rsid w:val="00532D16"/>
    <w:rsid w:val="005333F9"/>
    <w:rsid w:val="005336BB"/>
    <w:rsid w:val="00533849"/>
    <w:rsid w:val="00533B1F"/>
    <w:rsid w:val="00533C3C"/>
    <w:rsid w:val="00533ECA"/>
    <w:rsid w:val="0053567D"/>
    <w:rsid w:val="00535775"/>
    <w:rsid w:val="005359F1"/>
    <w:rsid w:val="00535FDF"/>
    <w:rsid w:val="005369F3"/>
    <w:rsid w:val="0053711D"/>
    <w:rsid w:val="00537316"/>
    <w:rsid w:val="00540448"/>
    <w:rsid w:val="005404AC"/>
    <w:rsid w:val="0054071A"/>
    <w:rsid w:val="005408C3"/>
    <w:rsid w:val="005412A7"/>
    <w:rsid w:val="00541758"/>
    <w:rsid w:val="00541CEA"/>
    <w:rsid w:val="00542519"/>
    <w:rsid w:val="00542C9F"/>
    <w:rsid w:val="00542D2F"/>
    <w:rsid w:val="00542E05"/>
    <w:rsid w:val="00542E8C"/>
    <w:rsid w:val="0054392B"/>
    <w:rsid w:val="005450CA"/>
    <w:rsid w:val="00545806"/>
    <w:rsid w:val="005459DD"/>
    <w:rsid w:val="00545D11"/>
    <w:rsid w:val="005463A3"/>
    <w:rsid w:val="00547A22"/>
    <w:rsid w:val="00547D00"/>
    <w:rsid w:val="00547DF2"/>
    <w:rsid w:val="0055046E"/>
    <w:rsid w:val="005507E5"/>
    <w:rsid w:val="00550883"/>
    <w:rsid w:val="005509C8"/>
    <w:rsid w:val="00551660"/>
    <w:rsid w:val="005521B4"/>
    <w:rsid w:val="005521FB"/>
    <w:rsid w:val="00552479"/>
    <w:rsid w:val="005527D9"/>
    <w:rsid w:val="00552C2D"/>
    <w:rsid w:val="00552ECD"/>
    <w:rsid w:val="00552F4F"/>
    <w:rsid w:val="0055397F"/>
    <w:rsid w:val="00553B8A"/>
    <w:rsid w:val="00553C06"/>
    <w:rsid w:val="005543BF"/>
    <w:rsid w:val="00554630"/>
    <w:rsid w:val="00554C72"/>
    <w:rsid w:val="00555164"/>
    <w:rsid w:val="00555319"/>
    <w:rsid w:val="00555484"/>
    <w:rsid w:val="00555582"/>
    <w:rsid w:val="00555607"/>
    <w:rsid w:val="005556EB"/>
    <w:rsid w:val="0055596B"/>
    <w:rsid w:val="00555992"/>
    <w:rsid w:val="00556403"/>
    <w:rsid w:val="0055648B"/>
    <w:rsid w:val="00556540"/>
    <w:rsid w:val="00556D07"/>
    <w:rsid w:val="00557362"/>
    <w:rsid w:val="00560791"/>
    <w:rsid w:val="005608C2"/>
    <w:rsid w:val="00560F14"/>
    <w:rsid w:val="00561461"/>
    <w:rsid w:val="005629A4"/>
    <w:rsid w:val="00562B94"/>
    <w:rsid w:val="0056421F"/>
    <w:rsid w:val="00565036"/>
    <w:rsid w:val="00565FAD"/>
    <w:rsid w:val="00566161"/>
    <w:rsid w:val="0056629E"/>
    <w:rsid w:val="0056773C"/>
    <w:rsid w:val="00567999"/>
    <w:rsid w:val="00567C7F"/>
    <w:rsid w:val="00567CBF"/>
    <w:rsid w:val="0057059A"/>
    <w:rsid w:val="00570860"/>
    <w:rsid w:val="00570D25"/>
    <w:rsid w:val="00571A0C"/>
    <w:rsid w:val="00571BED"/>
    <w:rsid w:val="00572906"/>
    <w:rsid w:val="00572D3C"/>
    <w:rsid w:val="00574296"/>
    <w:rsid w:val="00574BA0"/>
    <w:rsid w:val="00574D64"/>
    <w:rsid w:val="00575237"/>
    <w:rsid w:val="00575E4D"/>
    <w:rsid w:val="00575F98"/>
    <w:rsid w:val="00576C36"/>
    <w:rsid w:val="005770CA"/>
    <w:rsid w:val="0057789C"/>
    <w:rsid w:val="005808BE"/>
    <w:rsid w:val="00580ECD"/>
    <w:rsid w:val="00581176"/>
    <w:rsid w:val="00581AB8"/>
    <w:rsid w:val="00581B09"/>
    <w:rsid w:val="005820B5"/>
    <w:rsid w:val="0058238F"/>
    <w:rsid w:val="005828A4"/>
    <w:rsid w:val="00583CD2"/>
    <w:rsid w:val="00583F57"/>
    <w:rsid w:val="005841C5"/>
    <w:rsid w:val="00584335"/>
    <w:rsid w:val="00584BA7"/>
    <w:rsid w:val="00584DC2"/>
    <w:rsid w:val="00584FD3"/>
    <w:rsid w:val="005861A3"/>
    <w:rsid w:val="00586744"/>
    <w:rsid w:val="00587371"/>
    <w:rsid w:val="00587394"/>
    <w:rsid w:val="0058744A"/>
    <w:rsid w:val="005915E3"/>
    <w:rsid w:val="005921A0"/>
    <w:rsid w:val="005921C1"/>
    <w:rsid w:val="00593549"/>
    <w:rsid w:val="0059386F"/>
    <w:rsid w:val="00593B4F"/>
    <w:rsid w:val="00593D2C"/>
    <w:rsid w:val="0059451B"/>
    <w:rsid w:val="00594810"/>
    <w:rsid w:val="00594D53"/>
    <w:rsid w:val="00594FB4"/>
    <w:rsid w:val="00595E65"/>
    <w:rsid w:val="00596245"/>
    <w:rsid w:val="00596A01"/>
    <w:rsid w:val="00596A27"/>
    <w:rsid w:val="00596DB1"/>
    <w:rsid w:val="00597723"/>
    <w:rsid w:val="00597771"/>
    <w:rsid w:val="00597F15"/>
    <w:rsid w:val="005A0279"/>
    <w:rsid w:val="005A13DD"/>
    <w:rsid w:val="005A19D8"/>
    <w:rsid w:val="005A1AA6"/>
    <w:rsid w:val="005A3164"/>
    <w:rsid w:val="005A3D1A"/>
    <w:rsid w:val="005A3DA3"/>
    <w:rsid w:val="005A418C"/>
    <w:rsid w:val="005A4BEB"/>
    <w:rsid w:val="005A5E72"/>
    <w:rsid w:val="005A5F95"/>
    <w:rsid w:val="005A6516"/>
    <w:rsid w:val="005A70E3"/>
    <w:rsid w:val="005A7437"/>
    <w:rsid w:val="005A7CF8"/>
    <w:rsid w:val="005B04DB"/>
    <w:rsid w:val="005B0505"/>
    <w:rsid w:val="005B060B"/>
    <w:rsid w:val="005B0AB3"/>
    <w:rsid w:val="005B0D89"/>
    <w:rsid w:val="005B1075"/>
    <w:rsid w:val="005B1185"/>
    <w:rsid w:val="005B19A5"/>
    <w:rsid w:val="005B1DA5"/>
    <w:rsid w:val="005B1DC1"/>
    <w:rsid w:val="005B20B7"/>
    <w:rsid w:val="005B21AF"/>
    <w:rsid w:val="005B2749"/>
    <w:rsid w:val="005B3693"/>
    <w:rsid w:val="005B3EDC"/>
    <w:rsid w:val="005B4D14"/>
    <w:rsid w:val="005B531C"/>
    <w:rsid w:val="005B55C4"/>
    <w:rsid w:val="005B56B5"/>
    <w:rsid w:val="005B5A2F"/>
    <w:rsid w:val="005B680D"/>
    <w:rsid w:val="005B6C17"/>
    <w:rsid w:val="005B6FDF"/>
    <w:rsid w:val="005B7216"/>
    <w:rsid w:val="005B7306"/>
    <w:rsid w:val="005B7564"/>
    <w:rsid w:val="005B7A90"/>
    <w:rsid w:val="005B7C55"/>
    <w:rsid w:val="005C0229"/>
    <w:rsid w:val="005C036A"/>
    <w:rsid w:val="005C0415"/>
    <w:rsid w:val="005C163B"/>
    <w:rsid w:val="005C165B"/>
    <w:rsid w:val="005C205B"/>
    <w:rsid w:val="005C23A5"/>
    <w:rsid w:val="005C2647"/>
    <w:rsid w:val="005C293C"/>
    <w:rsid w:val="005C3070"/>
    <w:rsid w:val="005C387D"/>
    <w:rsid w:val="005C3943"/>
    <w:rsid w:val="005C4163"/>
    <w:rsid w:val="005C418B"/>
    <w:rsid w:val="005C47E2"/>
    <w:rsid w:val="005C4FC9"/>
    <w:rsid w:val="005C61A4"/>
    <w:rsid w:val="005C6275"/>
    <w:rsid w:val="005C642A"/>
    <w:rsid w:val="005C6704"/>
    <w:rsid w:val="005C68D5"/>
    <w:rsid w:val="005C6F10"/>
    <w:rsid w:val="005C71EB"/>
    <w:rsid w:val="005C7457"/>
    <w:rsid w:val="005C7717"/>
    <w:rsid w:val="005C7E44"/>
    <w:rsid w:val="005C7E75"/>
    <w:rsid w:val="005D0167"/>
    <w:rsid w:val="005D067C"/>
    <w:rsid w:val="005D0827"/>
    <w:rsid w:val="005D0EF4"/>
    <w:rsid w:val="005D1BB1"/>
    <w:rsid w:val="005D21FA"/>
    <w:rsid w:val="005D29B7"/>
    <w:rsid w:val="005D2CF1"/>
    <w:rsid w:val="005D3133"/>
    <w:rsid w:val="005D3F24"/>
    <w:rsid w:val="005D426E"/>
    <w:rsid w:val="005D4A4B"/>
    <w:rsid w:val="005D57CB"/>
    <w:rsid w:val="005D6D4A"/>
    <w:rsid w:val="005D6F64"/>
    <w:rsid w:val="005D7249"/>
    <w:rsid w:val="005D7479"/>
    <w:rsid w:val="005D7FB0"/>
    <w:rsid w:val="005E0495"/>
    <w:rsid w:val="005E0C62"/>
    <w:rsid w:val="005E1240"/>
    <w:rsid w:val="005E20EE"/>
    <w:rsid w:val="005E24C1"/>
    <w:rsid w:val="005E24C2"/>
    <w:rsid w:val="005E2F7D"/>
    <w:rsid w:val="005E3BEE"/>
    <w:rsid w:val="005E4170"/>
    <w:rsid w:val="005E4B4A"/>
    <w:rsid w:val="005E5187"/>
    <w:rsid w:val="005E537D"/>
    <w:rsid w:val="005E6199"/>
    <w:rsid w:val="005E69C5"/>
    <w:rsid w:val="005E786A"/>
    <w:rsid w:val="005E7D17"/>
    <w:rsid w:val="005F03EE"/>
    <w:rsid w:val="005F08EF"/>
    <w:rsid w:val="005F0E2E"/>
    <w:rsid w:val="005F1084"/>
    <w:rsid w:val="005F1096"/>
    <w:rsid w:val="005F1F1D"/>
    <w:rsid w:val="005F20AE"/>
    <w:rsid w:val="005F20D5"/>
    <w:rsid w:val="005F2A31"/>
    <w:rsid w:val="005F2CDB"/>
    <w:rsid w:val="005F2ED5"/>
    <w:rsid w:val="005F349A"/>
    <w:rsid w:val="005F3A25"/>
    <w:rsid w:val="005F409F"/>
    <w:rsid w:val="005F4117"/>
    <w:rsid w:val="005F4339"/>
    <w:rsid w:val="005F44D9"/>
    <w:rsid w:val="005F515B"/>
    <w:rsid w:val="005F55CE"/>
    <w:rsid w:val="005F673B"/>
    <w:rsid w:val="005F6D33"/>
    <w:rsid w:val="005F739A"/>
    <w:rsid w:val="005F7A7F"/>
    <w:rsid w:val="005F7E8B"/>
    <w:rsid w:val="0060008A"/>
    <w:rsid w:val="006009B0"/>
    <w:rsid w:val="00601EFC"/>
    <w:rsid w:val="00601F8A"/>
    <w:rsid w:val="00602858"/>
    <w:rsid w:val="00602DC5"/>
    <w:rsid w:val="00602E11"/>
    <w:rsid w:val="006037F4"/>
    <w:rsid w:val="00603CA1"/>
    <w:rsid w:val="006040CB"/>
    <w:rsid w:val="006048BD"/>
    <w:rsid w:val="00604936"/>
    <w:rsid w:val="00604A08"/>
    <w:rsid w:val="00604B04"/>
    <w:rsid w:val="00605172"/>
    <w:rsid w:val="00605693"/>
    <w:rsid w:val="006059B2"/>
    <w:rsid w:val="00606BB2"/>
    <w:rsid w:val="006107FE"/>
    <w:rsid w:val="00610B66"/>
    <w:rsid w:val="00610DB2"/>
    <w:rsid w:val="0061211E"/>
    <w:rsid w:val="00612468"/>
    <w:rsid w:val="00612A40"/>
    <w:rsid w:val="006133E1"/>
    <w:rsid w:val="006135FB"/>
    <w:rsid w:val="006135FF"/>
    <w:rsid w:val="00613644"/>
    <w:rsid w:val="006138C0"/>
    <w:rsid w:val="00613CA1"/>
    <w:rsid w:val="006143C8"/>
    <w:rsid w:val="0061455A"/>
    <w:rsid w:val="006160CB"/>
    <w:rsid w:val="006161C5"/>
    <w:rsid w:val="006163E8"/>
    <w:rsid w:val="00616436"/>
    <w:rsid w:val="00616F7D"/>
    <w:rsid w:val="006170E9"/>
    <w:rsid w:val="00617ECF"/>
    <w:rsid w:val="00620068"/>
    <w:rsid w:val="00620621"/>
    <w:rsid w:val="00620AE9"/>
    <w:rsid w:val="00620B2F"/>
    <w:rsid w:val="00621CF3"/>
    <w:rsid w:val="00621DD2"/>
    <w:rsid w:val="00622485"/>
    <w:rsid w:val="00622614"/>
    <w:rsid w:val="006226D3"/>
    <w:rsid w:val="00622985"/>
    <w:rsid w:val="00622A8F"/>
    <w:rsid w:val="006230DD"/>
    <w:rsid w:val="0062333A"/>
    <w:rsid w:val="00623838"/>
    <w:rsid w:val="00623F59"/>
    <w:rsid w:val="00624611"/>
    <w:rsid w:val="00624BF3"/>
    <w:rsid w:val="00624C4E"/>
    <w:rsid w:val="00624CD0"/>
    <w:rsid w:val="00624FDE"/>
    <w:rsid w:val="0062533D"/>
    <w:rsid w:val="006254EA"/>
    <w:rsid w:val="006258A7"/>
    <w:rsid w:val="006265A2"/>
    <w:rsid w:val="006269F3"/>
    <w:rsid w:val="00626A9E"/>
    <w:rsid w:val="00626B8F"/>
    <w:rsid w:val="00626D0E"/>
    <w:rsid w:val="00626DA2"/>
    <w:rsid w:val="00627044"/>
    <w:rsid w:val="00627151"/>
    <w:rsid w:val="00627262"/>
    <w:rsid w:val="00627D3C"/>
    <w:rsid w:val="00627E34"/>
    <w:rsid w:val="006306B0"/>
    <w:rsid w:val="00630D9A"/>
    <w:rsid w:val="0063121A"/>
    <w:rsid w:val="006323C1"/>
    <w:rsid w:val="006330BB"/>
    <w:rsid w:val="00633924"/>
    <w:rsid w:val="0063418D"/>
    <w:rsid w:val="006343A7"/>
    <w:rsid w:val="006343B9"/>
    <w:rsid w:val="006348E6"/>
    <w:rsid w:val="00634E52"/>
    <w:rsid w:val="00635830"/>
    <w:rsid w:val="006358DA"/>
    <w:rsid w:val="00635ACD"/>
    <w:rsid w:val="00636052"/>
    <w:rsid w:val="00636343"/>
    <w:rsid w:val="0063689C"/>
    <w:rsid w:val="006370DE"/>
    <w:rsid w:val="00637918"/>
    <w:rsid w:val="00640843"/>
    <w:rsid w:val="00641C30"/>
    <w:rsid w:val="00641D28"/>
    <w:rsid w:val="00642410"/>
    <w:rsid w:val="00642666"/>
    <w:rsid w:val="0064289C"/>
    <w:rsid w:val="00642960"/>
    <w:rsid w:val="00643AF1"/>
    <w:rsid w:val="00643B88"/>
    <w:rsid w:val="00643EB6"/>
    <w:rsid w:val="006441F7"/>
    <w:rsid w:val="0064437E"/>
    <w:rsid w:val="006448EF"/>
    <w:rsid w:val="00644B67"/>
    <w:rsid w:val="00645F59"/>
    <w:rsid w:val="0064727E"/>
    <w:rsid w:val="00650467"/>
    <w:rsid w:val="00650673"/>
    <w:rsid w:val="006508F1"/>
    <w:rsid w:val="006509E9"/>
    <w:rsid w:val="00650B69"/>
    <w:rsid w:val="00650BCC"/>
    <w:rsid w:val="00650E12"/>
    <w:rsid w:val="00650E59"/>
    <w:rsid w:val="006510BD"/>
    <w:rsid w:val="0065126A"/>
    <w:rsid w:val="006513AA"/>
    <w:rsid w:val="006517EB"/>
    <w:rsid w:val="00651C02"/>
    <w:rsid w:val="00651D80"/>
    <w:rsid w:val="00653CBA"/>
    <w:rsid w:val="0065494E"/>
    <w:rsid w:val="00654B46"/>
    <w:rsid w:val="006555BE"/>
    <w:rsid w:val="00655C77"/>
    <w:rsid w:val="00655F62"/>
    <w:rsid w:val="00656B45"/>
    <w:rsid w:val="00656CAD"/>
    <w:rsid w:val="00657755"/>
    <w:rsid w:val="0065784B"/>
    <w:rsid w:val="00657D25"/>
    <w:rsid w:val="00657F45"/>
    <w:rsid w:val="0066011B"/>
    <w:rsid w:val="006602C5"/>
    <w:rsid w:val="006602D4"/>
    <w:rsid w:val="0066036C"/>
    <w:rsid w:val="0066058A"/>
    <w:rsid w:val="00660590"/>
    <w:rsid w:val="00660D52"/>
    <w:rsid w:val="0066140A"/>
    <w:rsid w:val="0066169B"/>
    <w:rsid w:val="0066357D"/>
    <w:rsid w:val="00663891"/>
    <w:rsid w:val="006641F5"/>
    <w:rsid w:val="006642B1"/>
    <w:rsid w:val="006642EF"/>
    <w:rsid w:val="00665F17"/>
    <w:rsid w:val="0066612A"/>
    <w:rsid w:val="006663A5"/>
    <w:rsid w:val="006665ED"/>
    <w:rsid w:val="0066695C"/>
    <w:rsid w:val="00667063"/>
    <w:rsid w:val="00667338"/>
    <w:rsid w:val="00670805"/>
    <w:rsid w:val="00670D5A"/>
    <w:rsid w:val="00670DB7"/>
    <w:rsid w:val="006714B8"/>
    <w:rsid w:val="00671AD6"/>
    <w:rsid w:val="00671D44"/>
    <w:rsid w:val="00671DBB"/>
    <w:rsid w:val="00672139"/>
    <w:rsid w:val="00672F55"/>
    <w:rsid w:val="00673D53"/>
    <w:rsid w:val="00673FFA"/>
    <w:rsid w:val="0067467C"/>
    <w:rsid w:val="006746CB"/>
    <w:rsid w:val="00675736"/>
    <w:rsid w:val="00675B71"/>
    <w:rsid w:val="00675FD2"/>
    <w:rsid w:val="006765C7"/>
    <w:rsid w:val="006766F1"/>
    <w:rsid w:val="00676721"/>
    <w:rsid w:val="0067677F"/>
    <w:rsid w:val="00676B2E"/>
    <w:rsid w:val="0067708D"/>
    <w:rsid w:val="00677941"/>
    <w:rsid w:val="00677F90"/>
    <w:rsid w:val="00680384"/>
    <w:rsid w:val="00680BF7"/>
    <w:rsid w:val="00681222"/>
    <w:rsid w:val="006812C4"/>
    <w:rsid w:val="006813D4"/>
    <w:rsid w:val="00681594"/>
    <w:rsid w:val="0068176C"/>
    <w:rsid w:val="00682474"/>
    <w:rsid w:val="0068258A"/>
    <w:rsid w:val="00683112"/>
    <w:rsid w:val="00683C52"/>
    <w:rsid w:val="0068418B"/>
    <w:rsid w:val="00684A9E"/>
    <w:rsid w:val="00685C06"/>
    <w:rsid w:val="00686F0C"/>
    <w:rsid w:val="00687053"/>
    <w:rsid w:val="00687322"/>
    <w:rsid w:val="0068759A"/>
    <w:rsid w:val="006875B5"/>
    <w:rsid w:val="00690197"/>
    <w:rsid w:val="00690409"/>
    <w:rsid w:val="0069070E"/>
    <w:rsid w:val="00691CEB"/>
    <w:rsid w:val="0069219E"/>
    <w:rsid w:val="00692E61"/>
    <w:rsid w:val="00693793"/>
    <w:rsid w:val="00693B70"/>
    <w:rsid w:val="00693BA3"/>
    <w:rsid w:val="00693C09"/>
    <w:rsid w:val="00693F25"/>
    <w:rsid w:val="00694A23"/>
    <w:rsid w:val="00694CBD"/>
    <w:rsid w:val="006950EC"/>
    <w:rsid w:val="00695DFA"/>
    <w:rsid w:val="006961B8"/>
    <w:rsid w:val="00696370"/>
    <w:rsid w:val="00696CDB"/>
    <w:rsid w:val="0069710C"/>
    <w:rsid w:val="00697175"/>
    <w:rsid w:val="00697669"/>
    <w:rsid w:val="00697716"/>
    <w:rsid w:val="00697E6B"/>
    <w:rsid w:val="00697EDA"/>
    <w:rsid w:val="006A0669"/>
    <w:rsid w:val="006A0687"/>
    <w:rsid w:val="006A175B"/>
    <w:rsid w:val="006A1DEA"/>
    <w:rsid w:val="006A205A"/>
    <w:rsid w:val="006A2857"/>
    <w:rsid w:val="006A33ED"/>
    <w:rsid w:val="006A3C9C"/>
    <w:rsid w:val="006A4C86"/>
    <w:rsid w:val="006A522D"/>
    <w:rsid w:val="006A588C"/>
    <w:rsid w:val="006A5A98"/>
    <w:rsid w:val="006A5D2E"/>
    <w:rsid w:val="006A5F41"/>
    <w:rsid w:val="006A63E4"/>
    <w:rsid w:val="006A6924"/>
    <w:rsid w:val="006A695E"/>
    <w:rsid w:val="006A696F"/>
    <w:rsid w:val="006A6998"/>
    <w:rsid w:val="006A79C8"/>
    <w:rsid w:val="006A7B6A"/>
    <w:rsid w:val="006A7BAD"/>
    <w:rsid w:val="006B0931"/>
    <w:rsid w:val="006B0D63"/>
    <w:rsid w:val="006B105F"/>
    <w:rsid w:val="006B1320"/>
    <w:rsid w:val="006B18B2"/>
    <w:rsid w:val="006B1CA9"/>
    <w:rsid w:val="006B26AB"/>
    <w:rsid w:val="006B273B"/>
    <w:rsid w:val="006B2C12"/>
    <w:rsid w:val="006B2E90"/>
    <w:rsid w:val="006B355A"/>
    <w:rsid w:val="006B36C0"/>
    <w:rsid w:val="006B3836"/>
    <w:rsid w:val="006B4493"/>
    <w:rsid w:val="006B4574"/>
    <w:rsid w:val="006B5515"/>
    <w:rsid w:val="006B5D5A"/>
    <w:rsid w:val="006B73F8"/>
    <w:rsid w:val="006B765A"/>
    <w:rsid w:val="006B7662"/>
    <w:rsid w:val="006B7D23"/>
    <w:rsid w:val="006C07B2"/>
    <w:rsid w:val="006C1772"/>
    <w:rsid w:val="006C17CF"/>
    <w:rsid w:val="006C182F"/>
    <w:rsid w:val="006C1E31"/>
    <w:rsid w:val="006C2276"/>
    <w:rsid w:val="006C2334"/>
    <w:rsid w:val="006C2C65"/>
    <w:rsid w:val="006C3566"/>
    <w:rsid w:val="006C3C55"/>
    <w:rsid w:val="006C3D76"/>
    <w:rsid w:val="006C4B4F"/>
    <w:rsid w:val="006C50DA"/>
    <w:rsid w:val="006C54A0"/>
    <w:rsid w:val="006C64F7"/>
    <w:rsid w:val="006C6746"/>
    <w:rsid w:val="006C6A97"/>
    <w:rsid w:val="006C6BE6"/>
    <w:rsid w:val="006C7CDA"/>
    <w:rsid w:val="006C7D71"/>
    <w:rsid w:val="006C7EA0"/>
    <w:rsid w:val="006C7FB4"/>
    <w:rsid w:val="006D08FF"/>
    <w:rsid w:val="006D0C03"/>
    <w:rsid w:val="006D1273"/>
    <w:rsid w:val="006D1815"/>
    <w:rsid w:val="006D2070"/>
    <w:rsid w:val="006D2330"/>
    <w:rsid w:val="006D2E3A"/>
    <w:rsid w:val="006D2F58"/>
    <w:rsid w:val="006D2F65"/>
    <w:rsid w:val="006D302D"/>
    <w:rsid w:val="006D31B4"/>
    <w:rsid w:val="006D37E2"/>
    <w:rsid w:val="006D394B"/>
    <w:rsid w:val="006D45BD"/>
    <w:rsid w:val="006D4AF1"/>
    <w:rsid w:val="006D4D03"/>
    <w:rsid w:val="006D4D3B"/>
    <w:rsid w:val="006D5237"/>
    <w:rsid w:val="006D57B4"/>
    <w:rsid w:val="006D5D01"/>
    <w:rsid w:val="006D5D2E"/>
    <w:rsid w:val="006D6209"/>
    <w:rsid w:val="006D650C"/>
    <w:rsid w:val="006D652E"/>
    <w:rsid w:val="006D6BCD"/>
    <w:rsid w:val="006D70A4"/>
    <w:rsid w:val="006E00B5"/>
    <w:rsid w:val="006E0770"/>
    <w:rsid w:val="006E11D3"/>
    <w:rsid w:val="006E13E8"/>
    <w:rsid w:val="006E1FD5"/>
    <w:rsid w:val="006E2134"/>
    <w:rsid w:val="006E260E"/>
    <w:rsid w:val="006E294D"/>
    <w:rsid w:val="006E3379"/>
    <w:rsid w:val="006E3C36"/>
    <w:rsid w:val="006E4073"/>
    <w:rsid w:val="006E49EB"/>
    <w:rsid w:val="006E4ADB"/>
    <w:rsid w:val="006E4DF2"/>
    <w:rsid w:val="006E5066"/>
    <w:rsid w:val="006E5EDD"/>
    <w:rsid w:val="006E7319"/>
    <w:rsid w:val="006E751B"/>
    <w:rsid w:val="006E7C9A"/>
    <w:rsid w:val="006E7DEB"/>
    <w:rsid w:val="006F01D6"/>
    <w:rsid w:val="006F1324"/>
    <w:rsid w:val="006F1358"/>
    <w:rsid w:val="006F1627"/>
    <w:rsid w:val="006F16A0"/>
    <w:rsid w:val="006F2185"/>
    <w:rsid w:val="006F26A6"/>
    <w:rsid w:val="006F2FF7"/>
    <w:rsid w:val="006F300E"/>
    <w:rsid w:val="006F36D1"/>
    <w:rsid w:val="006F38C1"/>
    <w:rsid w:val="006F3F6D"/>
    <w:rsid w:val="006F4A70"/>
    <w:rsid w:val="006F4BF1"/>
    <w:rsid w:val="006F4C4A"/>
    <w:rsid w:val="006F574D"/>
    <w:rsid w:val="006F5CB5"/>
    <w:rsid w:val="006F63A5"/>
    <w:rsid w:val="006F697E"/>
    <w:rsid w:val="006F7081"/>
    <w:rsid w:val="006F7169"/>
    <w:rsid w:val="006F73A8"/>
    <w:rsid w:val="006F7FE5"/>
    <w:rsid w:val="0070017A"/>
    <w:rsid w:val="00700BD8"/>
    <w:rsid w:val="00700EB6"/>
    <w:rsid w:val="00701161"/>
    <w:rsid w:val="00701A75"/>
    <w:rsid w:val="007020E4"/>
    <w:rsid w:val="007021F5"/>
    <w:rsid w:val="00702597"/>
    <w:rsid w:val="00703EFC"/>
    <w:rsid w:val="00703F66"/>
    <w:rsid w:val="00704A6C"/>
    <w:rsid w:val="00704C28"/>
    <w:rsid w:val="0070540A"/>
    <w:rsid w:val="007056DA"/>
    <w:rsid w:val="00705911"/>
    <w:rsid w:val="00705B4E"/>
    <w:rsid w:val="00705D85"/>
    <w:rsid w:val="0070624B"/>
    <w:rsid w:val="007067D6"/>
    <w:rsid w:val="00706859"/>
    <w:rsid w:val="0070708E"/>
    <w:rsid w:val="00707A0C"/>
    <w:rsid w:val="00707AD0"/>
    <w:rsid w:val="00707EED"/>
    <w:rsid w:val="00710068"/>
    <w:rsid w:val="007100CF"/>
    <w:rsid w:val="0071074B"/>
    <w:rsid w:val="00710943"/>
    <w:rsid w:val="00710A97"/>
    <w:rsid w:val="00711A2C"/>
    <w:rsid w:val="00711C46"/>
    <w:rsid w:val="00711C9C"/>
    <w:rsid w:val="00712380"/>
    <w:rsid w:val="00712995"/>
    <w:rsid w:val="007129DD"/>
    <w:rsid w:val="00712AD0"/>
    <w:rsid w:val="007132D9"/>
    <w:rsid w:val="007139CE"/>
    <w:rsid w:val="007154C0"/>
    <w:rsid w:val="00715D7C"/>
    <w:rsid w:val="007172B9"/>
    <w:rsid w:val="00717349"/>
    <w:rsid w:val="00717F42"/>
    <w:rsid w:val="007200FC"/>
    <w:rsid w:val="00720615"/>
    <w:rsid w:val="0072093B"/>
    <w:rsid w:val="00720B78"/>
    <w:rsid w:val="00720E4F"/>
    <w:rsid w:val="007211DE"/>
    <w:rsid w:val="007213E4"/>
    <w:rsid w:val="0072194E"/>
    <w:rsid w:val="00721EDF"/>
    <w:rsid w:val="00722EBD"/>
    <w:rsid w:val="007234F0"/>
    <w:rsid w:val="007238F9"/>
    <w:rsid w:val="00723964"/>
    <w:rsid w:val="007239D4"/>
    <w:rsid w:val="00723B95"/>
    <w:rsid w:val="00723BEC"/>
    <w:rsid w:val="00723C79"/>
    <w:rsid w:val="00724A89"/>
    <w:rsid w:val="00725699"/>
    <w:rsid w:val="00725AA1"/>
    <w:rsid w:val="00725E56"/>
    <w:rsid w:val="00725F5A"/>
    <w:rsid w:val="00726B54"/>
    <w:rsid w:val="0072724F"/>
    <w:rsid w:val="00730366"/>
    <w:rsid w:val="0073280A"/>
    <w:rsid w:val="00732C94"/>
    <w:rsid w:val="0073328E"/>
    <w:rsid w:val="00733838"/>
    <w:rsid w:val="00733A91"/>
    <w:rsid w:val="007349C2"/>
    <w:rsid w:val="00734A98"/>
    <w:rsid w:val="00734B75"/>
    <w:rsid w:val="00734C38"/>
    <w:rsid w:val="00734E6E"/>
    <w:rsid w:val="00734FEB"/>
    <w:rsid w:val="0073525E"/>
    <w:rsid w:val="00735757"/>
    <w:rsid w:val="00735B0B"/>
    <w:rsid w:val="007369F6"/>
    <w:rsid w:val="007370C2"/>
    <w:rsid w:val="007371B4"/>
    <w:rsid w:val="0073781E"/>
    <w:rsid w:val="007402B7"/>
    <w:rsid w:val="007405AA"/>
    <w:rsid w:val="00740F85"/>
    <w:rsid w:val="0074142C"/>
    <w:rsid w:val="00741BD4"/>
    <w:rsid w:val="00741E01"/>
    <w:rsid w:val="007420C2"/>
    <w:rsid w:val="00742387"/>
    <w:rsid w:val="0074365A"/>
    <w:rsid w:val="007436ED"/>
    <w:rsid w:val="007439D0"/>
    <w:rsid w:val="00743FCA"/>
    <w:rsid w:val="0074412E"/>
    <w:rsid w:val="00744E5A"/>
    <w:rsid w:val="00745A21"/>
    <w:rsid w:val="00745B56"/>
    <w:rsid w:val="00745D07"/>
    <w:rsid w:val="007463F8"/>
    <w:rsid w:val="007471E9"/>
    <w:rsid w:val="007477CC"/>
    <w:rsid w:val="007479E3"/>
    <w:rsid w:val="00747B5E"/>
    <w:rsid w:val="00750642"/>
    <w:rsid w:val="00750ABE"/>
    <w:rsid w:val="00750ED7"/>
    <w:rsid w:val="0075104B"/>
    <w:rsid w:val="00753884"/>
    <w:rsid w:val="00753B9A"/>
    <w:rsid w:val="00753E96"/>
    <w:rsid w:val="00754223"/>
    <w:rsid w:val="00754A09"/>
    <w:rsid w:val="00754A7A"/>
    <w:rsid w:val="00754F96"/>
    <w:rsid w:val="0075516C"/>
    <w:rsid w:val="007556C4"/>
    <w:rsid w:val="00755926"/>
    <w:rsid w:val="0075600F"/>
    <w:rsid w:val="0075619A"/>
    <w:rsid w:val="0075621B"/>
    <w:rsid w:val="0075646B"/>
    <w:rsid w:val="007564AD"/>
    <w:rsid w:val="0075759F"/>
    <w:rsid w:val="0075763C"/>
    <w:rsid w:val="00757D23"/>
    <w:rsid w:val="00760138"/>
    <w:rsid w:val="00760386"/>
    <w:rsid w:val="007604E1"/>
    <w:rsid w:val="00760861"/>
    <w:rsid w:val="00760C0E"/>
    <w:rsid w:val="00760C88"/>
    <w:rsid w:val="00761114"/>
    <w:rsid w:val="0076112A"/>
    <w:rsid w:val="00762312"/>
    <w:rsid w:val="00762799"/>
    <w:rsid w:val="00763267"/>
    <w:rsid w:val="00763BFC"/>
    <w:rsid w:val="00763DEB"/>
    <w:rsid w:val="0076400C"/>
    <w:rsid w:val="00764482"/>
    <w:rsid w:val="00764EC7"/>
    <w:rsid w:val="00765A25"/>
    <w:rsid w:val="00766054"/>
    <w:rsid w:val="00766364"/>
    <w:rsid w:val="0076664E"/>
    <w:rsid w:val="0076688A"/>
    <w:rsid w:val="007669AB"/>
    <w:rsid w:val="00766AD4"/>
    <w:rsid w:val="00767C4F"/>
    <w:rsid w:val="00767F20"/>
    <w:rsid w:val="00770014"/>
    <w:rsid w:val="007703C4"/>
    <w:rsid w:val="007704CD"/>
    <w:rsid w:val="00771DCF"/>
    <w:rsid w:val="00772449"/>
    <w:rsid w:val="00772B7A"/>
    <w:rsid w:val="00772CFB"/>
    <w:rsid w:val="00773157"/>
    <w:rsid w:val="0077383C"/>
    <w:rsid w:val="00773972"/>
    <w:rsid w:val="00773EBB"/>
    <w:rsid w:val="00774025"/>
    <w:rsid w:val="0077437D"/>
    <w:rsid w:val="00775196"/>
    <w:rsid w:val="007754B6"/>
    <w:rsid w:val="00775691"/>
    <w:rsid w:val="00775CEA"/>
    <w:rsid w:val="00775F78"/>
    <w:rsid w:val="007760A4"/>
    <w:rsid w:val="007767AD"/>
    <w:rsid w:val="007768CF"/>
    <w:rsid w:val="00776EAC"/>
    <w:rsid w:val="00776EB1"/>
    <w:rsid w:val="00777A80"/>
    <w:rsid w:val="0078007A"/>
    <w:rsid w:val="0078063B"/>
    <w:rsid w:val="00780881"/>
    <w:rsid w:val="00781458"/>
    <w:rsid w:val="00781BD9"/>
    <w:rsid w:val="00781EEE"/>
    <w:rsid w:val="00782080"/>
    <w:rsid w:val="007823F5"/>
    <w:rsid w:val="00782629"/>
    <w:rsid w:val="00782857"/>
    <w:rsid w:val="0078353C"/>
    <w:rsid w:val="00783B3E"/>
    <w:rsid w:val="00783B90"/>
    <w:rsid w:val="00783DAC"/>
    <w:rsid w:val="00783E44"/>
    <w:rsid w:val="007843AE"/>
    <w:rsid w:val="00784582"/>
    <w:rsid w:val="0078486E"/>
    <w:rsid w:val="00784B37"/>
    <w:rsid w:val="00784C89"/>
    <w:rsid w:val="007857C7"/>
    <w:rsid w:val="00786B36"/>
    <w:rsid w:val="00786F4C"/>
    <w:rsid w:val="007870FC"/>
    <w:rsid w:val="00787F4E"/>
    <w:rsid w:val="0079005D"/>
    <w:rsid w:val="00790276"/>
    <w:rsid w:val="00790FA6"/>
    <w:rsid w:val="007911D1"/>
    <w:rsid w:val="007913A5"/>
    <w:rsid w:val="007915CA"/>
    <w:rsid w:val="00791F64"/>
    <w:rsid w:val="0079200A"/>
    <w:rsid w:val="00792659"/>
    <w:rsid w:val="00792B72"/>
    <w:rsid w:val="007930F7"/>
    <w:rsid w:val="007940AE"/>
    <w:rsid w:val="0079474B"/>
    <w:rsid w:val="00794EDA"/>
    <w:rsid w:val="0079507B"/>
    <w:rsid w:val="0079557F"/>
    <w:rsid w:val="00795800"/>
    <w:rsid w:val="00795CFD"/>
    <w:rsid w:val="00795EE0"/>
    <w:rsid w:val="00796D12"/>
    <w:rsid w:val="00797608"/>
    <w:rsid w:val="00797D02"/>
    <w:rsid w:val="007A04C2"/>
    <w:rsid w:val="007A0BB7"/>
    <w:rsid w:val="007A0CEE"/>
    <w:rsid w:val="007A17D9"/>
    <w:rsid w:val="007A1915"/>
    <w:rsid w:val="007A2C8C"/>
    <w:rsid w:val="007A2EAD"/>
    <w:rsid w:val="007A3AE2"/>
    <w:rsid w:val="007A41B2"/>
    <w:rsid w:val="007A46BD"/>
    <w:rsid w:val="007A4B2D"/>
    <w:rsid w:val="007A4F02"/>
    <w:rsid w:val="007A4F5D"/>
    <w:rsid w:val="007A55AD"/>
    <w:rsid w:val="007A5BB8"/>
    <w:rsid w:val="007A6415"/>
    <w:rsid w:val="007B04E8"/>
    <w:rsid w:val="007B0AAD"/>
    <w:rsid w:val="007B0B55"/>
    <w:rsid w:val="007B0B59"/>
    <w:rsid w:val="007B1165"/>
    <w:rsid w:val="007B1436"/>
    <w:rsid w:val="007B1CF2"/>
    <w:rsid w:val="007B1EB4"/>
    <w:rsid w:val="007B205A"/>
    <w:rsid w:val="007B20C0"/>
    <w:rsid w:val="007B20EF"/>
    <w:rsid w:val="007B23FB"/>
    <w:rsid w:val="007B24D7"/>
    <w:rsid w:val="007B3134"/>
    <w:rsid w:val="007B3216"/>
    <w:rsid w:val="007B437D"/>
    <w:rsid w:val="007B438C"/>
    <w:rsid w:val="007B43DB"/>
    <w:rsid w:val="007B43DC"/>
    <w:rsid w:val="007B4402"/>
    <w:rsid w:val="007B4BD0"/>
    <w:rsid w:val="007B4C49"/>
    <w:rsid w:val="007B4E79"/>
    <w:rsid w:val="007B512A"/>
    <w:rsid w:val="007B515B"/>
    <w:rsid w:val="007B539E"/>
    <w:rsid w:val="007B5922"/>
    <w:rsid w:val="007B5A2A"/>
    <w:rsid w:val="007B5E39"/>
    <w:rsid w:val="007B69D3"/>
    <w:rsid w:val="007B73FB"/>
    <w:rsid w:val="007B7C2E"/>
    <w:rsid w:val="007B7F18"/>
    <w:rsid w:val="007C2180"/>
    <w:rsid w:val="007C2769"/>
    <w:rsid w:val="007C2A9F"/>
    <w:rsid w:val="007C4066"/>
    <w:rsid w:val="007C47BE"/>
    <w:rsid w:val="007C5160"/>
    <w:rsid w:val="007C5629"/>
    <w:rsid w:val="007C5B87"/>
    <w:rsid w:val="007C5DA5"/>
    <w:rsid w:val="007C6670"/>
    <w:rsid w:val="007C67EA"/>
    <w:rsid w:val="007C6A81"/>
    <w:rsid w:val="007C6CD7"/>
    <w:rsid w:val="007C6F7C"/>
    <w:rsid w:val="007C77E5"/>
    <w:rsid w:val="007D0474"/>
    <w:rsid w:val="007D1B9D"/>
    <w:rsid w:val="007D251E"/>
    <w:rsid w:val="007D26CC"/>
    <w:rsid w:val="007D3388"/>
    <w:rsid w:val="007D34DD"/>
    <w:rsid w:val="007D3B0C"/>
    <w:rsid w:val="007D4758"/>
    <w:rsid w:val="007D49C0"/>
    <w:rsid w:val="007D4B33"/>
    <w:rsid w:val="007D4E45"/>
    <w:rsid w:val="007D6390"/>
    <w:rsid w:val="007D6445"/>
    <w:rsid w:val="007D6AEA"/>
    <w:rsid w:val="007D6E1A"/>
    <w:rsid w:val="007D6F97"/>
    <w:rsid w:val="007D7069"/>
    <w:rsid w:val="007D784C"/>
    <w:rsid w:val="007D7C7C"/>
    <w:rsid w:val="007E06FC"/>
    <w:rsid w:val="007E0757"/>
    <w:rsid w:val="007E08FA"/>
    <w:rsid w:val="007E0C46"/>
    <w:rsid w:val="007E0DCD"/>
    <w:rsid w:val="007E0E39"/>
    <w:rsid w:val="007E1F63"/>
    <w:rsid w:val="007E217C"/>
    <w:rsid w:val="007E2A8C"/>
    <w:rsid w:val="007E3EF4"/>
    <w:rsid w:val="007E42AF"/>
    <w:rsid w:val="007E49FF"/>
    <w:rsid w:val="007E4A57"/>
    <w:rsid w:val="007E4B28"/>
    <w:rsid w:val="007E4E09"/>
    <w:rsid w:val="007E600E"/>
    <w:rsid w:val="007E61EC"/>
    <w:rsid w:val="007E6302"/>
    <w:rsid w:val="007E63E2"/>
    <w:rsid w:val="007E654A"/>
    <w:rsid w:val="007E6600"/>
    <w:rsid w:val="007E67F1"/>
    <w:rsid w:val="007E68B3"/>
    <w:rsid w:val="007E6A0D"/>
    <w:rsid w:val="007E7C8D"/>
    <w:rsid w:val="007F0545"/>
    <w:rsid w:val="007F0E1F"/>
    <w:rsid w:val="007F0F5D"/>
    <w:rsid w:val="007F1645"/>
    <w:rsid w:val="007F16B3"/>
    <w:rsid w:val="007F2027"/>
    <w:rsid w:val="007F2089"/>
    <w:rsid w:val="007F2190"/>
    <w:rsid w:val="007F21D1"/>
    <w:rsid w:val="007F222A"/>
    <w:rsid w:val="007F2A8A"/>
    <w:rsid w:val="007F37BC"/>
    <w:rsid w:val="007F3E43"/>
    <w:rsid w:val="007F3FD7"/>
    <w:rsid w:val="007F4754"/>
    <w:rsid w:val="007F49B7"/>
    <w:rsid w:val="007F4BC3"/>
    <w:rsid w:val="007F4C43"/>
    <w:rsid w:val="007F5F90"/>
    <w:rsid w:val="007F64AF"/>
    <w:rsid w:val="007F69DF"/>
    <w:rsid w:val="007F735C"/>
    <w:rsid w:val="007F7558"/>
    <w:rsid w:val="007F7769"/>
    <w:rsid w:val="007F7F33"/>
    <w:rsid w:val="00800000"/>
    <w:rsid w:val="00800113"/>
    <w:rsid w:val="00800132"/>
    <w:rsid w:val="00800354"/>
    <w:rsid w:val="0080036B"/>
    <w:rsid w:val="008012CA"/>
    <w:rsid w:val="008013EB"/>
    <w:rsid w:val="00801751"/>
    <w:rsid w:val="00801E26"/>
    <w:rsid w:val="00801EF6"/>
    <w:rsid w:val="008020BC"/>
    <w:rsid w:val="0080218A"/>
    <w:rsid w:val="00802677"/>
    <w:rsid w:val="00802D86"/>
    <w:rsid w:val="00802FCC"/>
    <w:rsid w:val="0080371A"/>
    <w:rsid w:val="008039D0"/>
    <w:rsid w:val="00803B1B"/>
    <w:rsid w:val="008049D6"/>
    <w:rsid w:val="0080508D"/>
    <w:rsid w:val="00805242"/>
    <w:rsid w:val="00805813"/>
    <w:rsid w:val="00806058"/>
    <w:rsid w:val="0080673F"/>
    <w:rsid w:val="0080686E"/>
    <w:rsid w:val="008069C1"/>
    <w:rsid w:val="00806BCC"/>
    <w:rsid w:val="00806D9C"/>
    <w:rsid w:val="00810B61"/>
    <w:rsid w:val="00810DC6"/>
    <w:rsid w:val="00811084"/>
    <w:rsid w:val="0081219F"/>
    <w:rsid w:val="00812713"/>
    <w:rsid w:val="008135D6"/>
    <w:rsid w:val="008136B3"/>
    <w:rsid w:val="008141CD"/>
    <w:rsid w:val="008143F1"/>
    <w:rsid w:val="00814694"/>
    <w:rsid w:val="00814C84"/>
    <w:rsid w:val="008157BE"/>
    <w:rsid w:val="00815EA4"/>
    <w:rsid w:val="00816052"/>
    <w:rsid w:val="00816581"/>
    <w:rsid w:val="00816784"/>
    <w:rsid w:val="00816905"/>
    <w:rsid w:val="00816C9B"/>
    <w:rsid w:val="00816D89"/>
    <w:rsid w:val="008174ED"/>
    <w:rsid w:val="008178BB"/>
    <w:rsid w:val="0081796D"/>
    <w:rsid w:val="00817A61"/>
    <w:rsid w:val="00817BE7"/>
    <w:rsid w:val="00820402"/>
    <w:rsid w:val="008207D9"/>
    <w:rsid w:val="00820BB9"/>
    <w:rsid w:val="008211B1"/>
    <w:rsid w:val="008217DB"/>
    <w:rsid w:val="008219C7"/>
    <w:rsid w:val="00821F66"/>
    <w:rsid w:val="00821F7F"/>
    <w:rsid w:val="00822497"/>
    <w:rsid w:val="00823512"/>
    <w:rsid w:val="00823785"/>
    <w:rsid w:val="0082394D"/>
    <w:rsid w:val="008239F9"/>
    <w:rsid w:val="00823A64"/>
    <w:rsid w:val="00823AB1"/>
    <w:rsid w:val="00823F04"/>
    <w:rsid w:val="00824411"/>
    <w:rsid w:val="008245AF"/>
    <w:rsid w:val="00824C3A"/>
    <w:rsid w:val="0082582B"/>
    <w:rsid w:val="008258F1"/>
    <w:rsid w:val="00825C00"/>
    <w:rsid w:val="0082606D"/>
    <w:rsid w:val="00826F0D"/>
    <w:rsid w:val="00827183"/>
    <w:rsid w:val="008274E3"/>
    <w:rsid w:val="008279C8"/>
    <w:rsid w:val="00827CE9"/>
    <w:rsid w:val="00827D32"/>
    <w:rsid w:val="0083000A"/>
    <w:rsid w:val="00830082"/>
    <w:rsid w:val="00830084"/>
    <w:rsid w:val="008319A9"/>
    <w:rsid w:val="00831BC3"/>
    <w:rsid w:val="00832355"/>
    <w:rsid w:val="008328EE"/>
    <w:rsid w:val="00833626"/>
    <w:rsid w:val="00833C5A"/>
    <w:rsid w:val="00833D22"/>
    <w:rsid w:val="00834028"/>
    <w:rsid w:val="00834416"/>
    <w:rsid w:val="00834C82"/>
    <w:rsid w:val="008360B3"/>
    <w:rsid w:val="0083613A"/>
    <w:rsid w:val="0083614C"/>
    <w:rsid w:val="00836239"/>
    <w:rsid w:val="008368C2"/>
    <w:rsid w:val="00836A1D"/>
    <w:rsid w:val="00836A27"/>
    <w:rsid w:val="00836C85"/>
    <w:rsid w:val="0083728A"/>
    <w:rsid w:val="008376E9"/>
    <w:rsid w:val="00840631"/>
    <w:rsid w:val="008410A9"/>
    <w:rsid w:val="0084131F"/>
    <w:rsid w:val="008417A3"/>
    <w:rsid w:val="00841AF4"/>
    <w:rsid w:val="0084231A"/>
    <w:rsid w:val="008428A3"/>
    <w:rsid w:val="008429A3"/>
    <w:rsid w:val="00842D11"/>
    <w:rsid w:val="00842E39"/>
    <w:rsid w:val="00842F31"/>
    <w:rsid w:val="00843A6F"/>
    <w:rsid w:val="0084484C"/>
    <w:rsid w:val="00844BE3"/>
    <w:rsid w:val="00845098"/>
    <w:rsid w:val="00845947"/>
    <w:rsid w:val="00845B94"/>
    <w:rsid w:val="00845CB4"/>
    <w:rsid w:val="00845F5F"/>
    <w:rsid w:val="0084600B"/>
    <w:rsid w:val="00847460"/>
    <w:rsid w:val="00847C8D"/>
    <w:rsid w:val="00847DA5"/>
    <w:rsid w:val="00850723"/>
    <w:rsid w:val="008507BB"/>
    <w:rsid w:val="00850CBB"/>
    <w:rsid w:val="008514AA"/>
    <w:rsid w:val="0085186D"/>
    <w:rsid w:val="00851D35"/>
    <w:rsid w:val="00851ECE"/>
    <w:rsid w:val="008520BB"/>
    <w:rsid w:val="00852BB2"/>
    <w:rsid w:val="00852D68"/>
    <w:rsid w:val="00852E52"/>
    <w:rsid w:val="00852F40"/>
    <w:rsid w:val="0085324D"/>
    <w:rsid w:val="0085326F"/>
    <w:rsid w:val="00853499"/>
    <w:rsid w:val="008534EE"/>
    <w:rsid w:val="00853613"/>
    <w:rsid w:val="00853A5A"/>
    <w:rsid w:val="00853D33"/>
    <w:rsid w:val="00853F53"/>
    <w:rsid w:val="00853FC0"/>
    <w:rsid w:val="00854190"/>
    <w:rsid w:val="00854792"/>
    <w:rsid w:val="00854977"/>
    <w:rsid w:val="008549E4"/>
    <w:rsid w:val="00854DAC"/>
    <w:rsid w:val="0085543C"/>
    <w:rsid w:val="00855466"/>
    <w:rsid w:val="008557DB"/>
    <w:rsid w:val="00855C70"/>
    <w:rsid w:val="00856B39"/>
    <w:rsid w:val="00856CB0"/>
    <w:rsid w:val="00856FCA"/>
    <w:rsid w:val="008579C8"/>
    <w:rsid w:val="00857EB1"/>
    <w:rsid w:val="00860457"/>
    <w:rsid w:val="00860469"/>
    <w:rsid w:val="008608CC"/>
    <w:rsid w:val="00860D05"/>
    <w:rsid w:val="0086102B"/>
    <w:rsid w:val="00861183"/>
    <w:rsid w:val="0086164A"/>
    <w:rsid w:val="00861979"/>
    <w:rsid w:val="00861AF5"/>
    <w:rsid w:val="00861D6C"/>
    <w:rsid w:val="00862238"/>
    <w:rsid w:val="008623AC"/>
    <w:rsid w:val="0086247C"/>
    <w:rsid w:val="008629AD"/>
    <w:rsid w:val="00862B1F"/>
    <w:rsid w:val="00862B6C"/>
    <w:rsid w:val="00862EBD"/>
    <w:rsid w:val="0086327B"/>
    <w:rsid w:val="008638BE"/>
    <w:rsid w:val="00863EB6"/>
    <w:rsid w:val="008645D8"/>
    <w:rsid w:val="00864654"/>
    <w:rsid w:val="00864AF6"/>
    <w:rsid w:val="008654B5"/>
    <w:rsid w:val="00865526"/>
    <w:rsid w:val="008655FE"/>
    <w:rsid w:val="00865800"/>
    <w:rsid w:val="00865D7D"/>
    <w:rsid w:val="00865E5D"/>
    <w:rsid w:val="008668B2"/>
    <w:rsid w:val="00866964"/>
    <w:rsid w:val="00866DB5"/>
    <w:rsid w:val="00866E42"/>
    <w:rsid w:val="008679DA"/>
    <w:rsid w:val="00867C5A"/>
    <w:rsid w:val="00867C7A"/>
    <w:rsid w:val="00870A02"/>
    <w:rsid w:val="00870BC8"/>
    <w:rsid w:val="00870D53"/>
    <w:rsid w:val="0087140A"/>
    <w:rsid w:val="00871E8C"/>
    <w:rsid w:val="008724F3"/>
    <w:rsid w:val="008725A3"/>
    <w:rsid w:val="008728B6"/>
    <w:rsid w:val="00873389"/>
    <w:rsid w:val="00873B89"/>
    <w:rsid w:val="00873CA8"/>
    <w:rsid w:val="00873E50"/>
    <w:rsid w:val="008743EC"/>
    <w:rsid w:val="00874611"/>
    <w:rsid w:val="00874FCF"/>
    <w:rsid w:val="008756E5"/>
    <w:rsid w:val="00875746"/>
    <w:rsid w:val="0087584E"/>
    <w:rsid w:val="0087604B"/>
    <w:rsid w:val="008772F3"/>
    <w:rsid w:val="0087740A"/>
    <w:rsid w:val="00877B20"/>
    <w:rsid w:val="008805D1"/>
    <w:rsid w:val="00880ACE"/>
    <w:rsid w:val="00880CFC"/>
    <w:rsid w:val="00881299"/>
    <w:rsid w:val="008820A4"/>
    <w:rsid w:val="00882844"/>
    <w:rsid w:val="00882C96"/>
    <w:rsid w:val="00882E24"/>
    <w:rsid w:val="00883220"/>
    <w:rsid w:val="008837DD"/>
    <w:rsid w:val="00883895"/>
    <w:rsid w:val="00883C1B"/>
    <w:rsid w:val="00883C45"/>
    <w:rsid w:val="00885570"/>
    <w:rsid w:val="0088576C"/>
    <w:rsid w:val="00887661"/>
    <w:rsid w:val="00887E39"/>
    <w:rsid w:val="008900D3"/>
    <w:rsid w:val="008902A3"/>
    <w:rsid w:val="00890992"/>
    <w:rsid w:val="00891562"/>
    <w:rsid w:val="008917BF"/>
    <w:rsid w:val="0089249B"/>
    <w:rsid w:val="008924BA"/>
    <w:rsid w:val="00892D23"/>
    <w:rsid w:val="00892D2A"/>
    <w:rsid w:val="0089327B"/>
    <w:rsid w:val="00893981"/>
    <w:rsid w:val="00893DB7"/>
    <w:rsid w:val="008942AE"/>
    <w:rsid w:val="00894D12"/>
    <w:rsid w:val="00895A69"/>
    <w:rsid w:val="00896BFB"/>
    <w:rsid w:val="008970F1"/>
    <w:rsid w:val="0089712F"/>
    <w:rsid w:val="00897468"/>
    <w:rsid w:val="00897484"/>
    <w:rsid w:val="008976C1"/>
    <w:rsid w:val="008A012F"/>
    <w:rsid w:val="008A041E"/>
    <w:rsid w:val="008A10D8"/>
    <w:rsid w:val="008A1A6F"/>
    <w:rsid w:val="008A1E41"/>
    <w:rsid w:val="008A27C2"/>
    <w:rsid w:val="008A37F3"/>
    <w:rsid w:val="008A3AC2"/>
    <w:rsid w:val="008A4566"/>
    <w:rsid w:val="008A470E"/>
    <w:rsid w:val="008A4D9E"/>
    <w:rsid w:val="008A4DEF"/>
    <w:rsid w:val="008A6448"/>
    <w:rsid w:val="008A66AC"/>
    <w:rsid w:val="008A6900"/>
    <w:rsid w:val="008A6A7B"/>
    <w:rsid w:val="008A6DD4"/>
    <w:rsid w:val="008A722E"/>
    <w:rsid w:val="008A7320"/>
    <w:rsid w:val="008A737B"/>
    <w:rsid w:val="008A7750"/>
    <w:rsid w:val="008A78AF"/>
    <w:rsid w:val="008A7F6C"/>
    <w:rsid w:val="008B034A"/>
    <w:rsid w:val="008B049B"/>
    <w:rsid w:val="008B0C72"/>
    <w:rsid w:val="008B1417"/>
    <w:rsid w:val="008B1686"/>
    <w:rsid w:val="008B1783"/>
    <w:rsid w:val="008B1820"/>
    <w:rsid w:val="008B1B18"/>
    <w:rsid w:val="008B2122"/>
    <w:rsid w:val="008B2BE5"/>
    <w:rsid w:val="008B2CB5"/>
    <w:rsid w:val="008B2ECE"/>
    <w:rsid w:val="008B2F6A"/>
    <w:rsid w:val="008B37CC"/>
    <w:rsid w:val="008B399C"/>
    <w:rsid w:val="008B3F1B"/>
    <w:rsid w:val="008B438C"/>
    <w:rsid w:val="008B4FA6"/>
    <w:rsid w:val="008B582F"/>
    <w:rsid w:val="008B5CA7"/>
    <w:rsid w:val="008B5F74"/>
    <w:rsid w:val="008B638E"/>
    <w:rsid w:val="008B6597"/>
    <w:rsid w:val="008B6CB8"/>
    <w:rsid w:val="008B7156"/>
    <w:rsid w:val="008B7A61"/>
    <w:rsid w:val="008C05FC"/>
    <w:rsid w:val="008C0ACB"/>
    <w:rsid w:val="008C0C08"/>
    <w:rsid w:val="008C12EE"/>
    <w:rsid w:val="008C131B"/>
    <w:rsid w:val="008C1BB5"/>
    <w:rsid w:val="008C1E24"/>
    <w:rsid w:val="008C3120"/>
    <w:rsid w:val="008C33E7"/>
    <w:rsid w:val="008C375F"/>
    <w:rsid w:val="008C3929"/>
    <w:rsid w:val="008C3DFB"/>
    <w:rsid w:val="008C4EC3"/>
    <w:rsid w:val="008C4F7F"/>
    <w:rsid w:val="008C58A3"/>
    <w:rsid w:val="008C5B03"/>
    <w:rsid w:val="008C5CF9"/>
    <w:rsid w:val="008C6CD2"/>
    <w:rsid w:val="008C6E74"/>
    <w:rsid w:val="008C71C6"/>
    <w:rsid w:val="008C786F"/>
    <w:rsid w:val="008D0149"/>
    <w:rsid w:val="008D072E"/>
    <w:rsid w:val="008D0D8A"/>
    <w:rsid w:val="008D2AF2"/>
    <w:rsid w:val="008D2AF6"/>
    <w:rsid w:val="008D420C"/>
    <w:rsid w:val="008D5132"/>
    <w:rsid w:val="008D5482"/>
    <w:rsid w:val="008D5636"/>
    <w:rsid w:val="008D5769"/>
    <w:rsid w:val="008D5941"/>
    <w:rsid w:val="008D5CD1"/>
    <w:rsid w:val="008D64D8"/>
    <w:rsid w:val="008D69CB"/>
    <w:rsid w:val="008D6B4E"/>
    <w:rsid w:val="008D7293"/>
    <w:rsid w:val="008E0220"/>
    <w:rsid w:val="008E13E2"/>
    <w:rsid w:val="008E1DF7"/>
    <w:rsid w:val="008E288C"/>
    <w:rsid w:val="008E29D1"/>
    <w:rsid w:val="008E3822"/>
    <w:rsid w:val="008E3C2F"/>
    <w:rsid w:val="008E40AF"/>
    <w:rsid w:val="008E44E8"/>
    <w:rsid w:val="008E4762"/>
    <w:rsid w:val="008E5020"/>
    <w:rsid w:val="008E50CE"/>
    <w:rsid w:val="008E54E8"/>
    <w:rsid w:val="008E6BB4"/>
    <w:rsid w:val="008E6CC2"/>
    <w:rsid w:val="008E706F"/>
    <w:rsid w:val="008E7BCC"/>
    <w:rsid w:val="008E7F15"/>
    <w:rsid w:val="008F0C3F"/>
    <w:rsid w:val="008F153E"/>
    <w:rsid w:val="008F1B29"/>
    <w:rsid w:val="008F1C11"/>
    <w:rsid w:val="008F1E32"/>
    <w:rsid w:val="008F258F"/>
    <w:rsid w:val="008F27C7"/>
    <w:rsid w:val="008F2995"/>
    <w:rsid w:val="008F2D44"/>
    <w:rsid w:val="008F3AB5"/>
    <w:rsid w:val="008F3AC2"/>
    <w:rsid w:val="008F3BE9"/>
    <w:rsid w:val="008F3BEE"/>
    <w:rsid w:val="008F3E16"/>
    <w:rsid w:val="008F3F99"/>
    <w:rsid w:val="008F42C0"/>
    <w:rsid w:val="008F4612"/>
    <w:rsid w:val="008F502D"/>
    <w:rsid w:val="008F590A"/>
    <w:rsid w:val="008F5D45"/>
    <w:rsid w:val="008F5F9F"/>
    <w:rsid w:val="008F6261"/>
    <w:rsid w:val="008F6584"/>
    <w:rsid w:val="008F6614"/>
    <w:rsid w:val="008F6C37"/>
    <w:rsid w:val="008F6D29"/>
    <w:rsid w:val="008F706B"/>
    <w:rsid w:val="00900467"/>
    <w:rsid w:val="009005B2"/>
    <w:rsid w:val="00900723"/>
    <w:rsid w:val="0090078A"/>
    <w:rsid w:val="009008EB"/>
    <w:rsid w:val="00901D82"/>
    <w:rsid w:val="009022F8"/>
    <w:rsid w:val="009031F9"/>
    <w:rsid w:val="00903EBB"/>
    <w:rsid w:val="009045DC"/>
    <w:rsid w:val="00904D23"/>
    <w:rsid w:val="0090557A"/>
    <w:rsid w:val="00905B85"/>
    <w:rsid w:val="00906C56"/>
    <w:rsid w:val="00906E8F"/>
    <w:rsid w:val="0091025A"/>
    <w:rsid w:val="0091050F"/>
    <w:rsid w:val="0091094C"/>
    <w:rsid w:val="00910B3E"/>
    <w:rsid w:val="00910C1C"/>
    <w:rsid w:val="009111B3"/>
    <w:rsid w:val="00911D37"/>
    <w:rsid w:val="00911E89"/>
    <w:rsid w:val="0091239E"/>
    <w:rsid w:val="0091241D"/>
    <w:rsid w:val="00912661"/>
    <w:rsid w:val="009126D9"/>
    <w:rsid w:val="009129F9"/>
    <w:rsid w:val="00912B05"/>
    <w:rsid w:val="00912B76"/>
    <w:rsid w:val="0091324A"/>
    <w:rsid w:val="009132A9"/>
    <w:rsid w:val="00913C59"/>
    <w:rsid w:val="00913E40"/>
    <w:rsid w:val="0091419E"/>
    <w:rsid w:val="0091439A"/>
    <w:rsid w:val="0091451F"/>
    <w:rsid w:val="00914CE5"/>
    <w:rsid w:val="00915D15"/>
    <w:rsid w:val="00915D4D"/>
    <w:rsid w:val="00915E07"/>
    <w:rsid w:val="00915FF0"/>
    <w:rsid w:val="00916C7A"/>
    <w:rsid w:val="00916F2A"/>
    <w:rsid w:val="00917A67"/>
    <w:rsid w:val="00917D6C"/>
    <w:rsid w:val="00920A27"/>
    <w:rsid w:val="00921252"/>
    <w:rsid w:val="0092141F"/>
    <w:rsid w:val="00922854"/>
    <w:rsid w:val="009229A8"/>
    <w:rsid w:val="00922B11"/>
    <w:rsid w:val="009233D9"/>
    <w:rsid w:val="0092387A"/>
    <w:rsid w:val="00923E32"/>
    <w:rsid w:val="0092446C"/>
    <w:rsid w:val="009249F2"/>
    <w:rsid w:val="00924CF8"/>
    <w:rsid w:val="009259EC"/>
    <w:rsid w:val="00925C13"/>
    <w:rsid w:val="009266D4"/>
    <w:rsid w:val="009266FC"/>
    <w:rsid w:val="0092679C"/>
    <w:rsid w:val="00926BBD"/>
    <w:rsid w:val="00926C94"/>
    <w:rsid w:val="009272CC"/>
    <w:rsid w:val="00927444"/>
    <w:rsid w:val="0093007E"/>
    <w:rsid w:val="009300A8"/>
    <w:rsid w:val="009300C3"/>
    <w:rsid w:val="0093042A"/>
    <w:rsid w:val="00930656"/>
    <w:rsid w:val="00930DAB"/>
    <w:rsid w:val="00931569"/>
    <w:rsid w:val="00931DC3"/>
    <w:rsid w:val="00932126"/>
    <w:rsid w:val="0093286D"/>
    <w:rsid w:val="00932933"/>
    <w:rsid w:val="00932A48"/>
    <w:rsid w:val="00932EA3"/>
    <w:rsid w:val="009346A0"/>
    <w:rsid w:val="00934B59"/>
    <w:rsid w:val="009350FD"/>
    <w:rsid w:val="009352D9"/>
    <w:rsid w:val="0093603F"/>
    <w:rsid w:val="009361D9"/>
    <w:rsid w:val="00936346"/>
    <w:rsid w:val="009369CF"/>
    <w:rsid w:val="00936A9A"/>
    <w:rsid w:val="00936FA1"/>
    <w:rsid w:val="00936FC7"/>
    <w:rsid w:val="00936FEA"/>
    <w:rsid w:val="0093721C"/>
    <w:rsid w:val="00937875"/>
    <w:rsid w:val="0094126E"/>
    <w:rsid w:val="00941D98"/>
    <w:rsid w:val="009421B3"/>
    <w:rsid w:val="0094257F"/>
    <w:rsid w:val="009427DD"/>
    <w:rsid w:val="0094342D"/>
    <w:rsid w:val="0094469E"/>
    <w:rsid w:val="00944B42"/>
    <w:rsid w:val="00944BF5"/>
    <w:rsid w:val="00946035"/>
    <w:rsid w:val="0094603B"/>
    <w:rsid w:val="00946A7A"/>
    <w:rsid w:val="00946BD9"/>
    <w:rsid w:val="00946C6D"/>
    <w:rsid w:val="00947268"/>
    <w:rsid w:val="0095021C"/>
    <w:rsid w:val="00951462"/>
    <w:rsid w:val="00952A96"/>
    <w:rsid w:val="009533C2"/>
    <w:rsid w:val="00953AA7"/>
    <w:rsid w:val="00953D2B"/>
    <w:rsid w:val="00953E6C"/>
    <w:rsid w:val="00954128"/>
    <w:rsid w:val="009541D1"/>
    <w:rsid w:val="00954483"/>
    <w:rsid w:val="00954605"/>
    <w:rsid w:val="0095474E"/>
    <w:rsid w:val="009555E7"/>
    <w:rsid w:val="00955BD5"/>
    <w:rsid w:val="00957174"/>
    <w:rsid w:val="009573B8"/>
    <w:rsid w:val="00957670"/>
    <w:rsid w:val="009579B5"/>
    <w:rsid w:val="00960019"/>
    <w:rsid w:val="00960337"/>
    <w:rsid w:val="0096090C"/>
    <w:rsid w:val="00960EEF"/>
    <w:rsid w:val="009611E0"/>
    <w:rsid w:val="00961BE8"/>
    <w:rsid w:val="009622CB"/>
    <w:rsid w:val="00962307"/>
    <w:rsid w:val="009623A6"/>
    <w:rsid w:val="009623D8"/>
    <w:rsid w:val="00962CDC"/>
    <w:rsid w:val="00962FC1"/>
    <w:rsid w:val="00963162"/>
    <w:rsid w:val="00963A11"/>
    <w:rsid w:val="00963E4E"/>
    <w:rsid w:val="00964043"/>
    <w:rsid w:val="00964F6D"/>
    <w:rsid w:val="00964FDC"/>
    <w:rsid w:val="00965B05"/>
    <w:rsid w:val="00965D71"/>
    <w:rsid w:val="009663B0"/>
    <w:rsid w:val="00966A06"/>
    <w:rsid w:val="00966E65"/>
    <w:rsid w:val="00966F4E"/>
    <w:rsid w:val="0096716D"/>
    <w:rsid w:val="00967314"/>
    <w:rsid w:val="009675CA"/>
    <w:rsid w:val="00967AED"/>
    <w:rsid w:val="00967E85"/>
    <w:rsid w:val="0097030D"/>
    <w:rsid w:val="0097035A"/>
    <w:rsid w:val="00970F3E"/>
    <w:rsid w:val="00971B54"/>
    <w:rsid w:val="00972CE4"/>
    <w:rsid w:val="0097316A"/>
    <w:rsid w:val="00973318"/>
    <w:rsid w:val="00973457"/>
    <w:rsid w:val="00973A92"/>
    <w:rsid w:val="0097465F"/>
    <w:rsid w:val="00974B9C"/>
    <w:rsid w:val="00974C11"/>
    <w:rsid w:val="00974F95"/>
    <w:rsid w:val="009760BF"/>
    <w:rsid w:val="009761BF"/>
    <w:rsid w:val="0097654B"/>
    <w:rsid w:val="0097654E"/>
    <w:rsid w:val="00977480"/>
    <w:rsid w:val="009774E2"/>
    <w:rsid w:val="009803BF"/>
    <w:rsid w:val="00980AE6"/>
    <w:rsid w:val="00980F9A"/>
    <w:rsid w:val="00981085"/>
    <w:rsid w:val="009817A5"/>
    <w:rsid w:val="009817DA"/>
    <w:rsid w:val="00982C70"/>
    <w:rsid w:val="0098325F"/>
    <w:rsid w:val="0098335D"/>
    <w:rsid w:val="0098360F"/>
    <w:rsid w:val="00983653"/>
    <w:rsid w:val="009839DC"/>
    <w:rsid w:val="00983BE9"/>
    <w:rsid w:val="0098439C"/>
    <w:rsid w:val="00984B11"/>
    <w:rsid w:val="00984FB2"/>
    <w:rsid w:val="009855B9"/>
    <w:rsid w:val="0098571F"/>
    <w:rsid w:val="00985726"/>
    <w:rsid w:val="00985822"/>
    <w:rsid w:val="00985FB1"/>
    <w:rsid w:val="0098608A"/>
    <w:rsid w:val="00986718"/>
    <w:rsid w:val="00986E8A"/>
    <w:rsid w:val="0098737D"/>
    <w:rsid w:val="009873F8"/>
    <w:rsid w:val="0098754F"/>
    <w:rsid w:val="009903F6"/>
    <w:rsid w:val="009910FC"/>
    <w:rsid w:val="00991291"/>
    <w:rsid w:val="0099132F"/>
    <w:rsid w:val="009914AA"/>
    <w:rsid w:val="0099165D"/>
    <w:rsid w:val="00991D8E"/>
    <w:rsid w:val="009926F1"/>
    <w:rsid w:val="00992BB6"/>
    <w:rsid w:val="00993209"/>
    <w:rsid w:val="00993305"/>
    <w:rsid w:val="00993688"/>
    <w:rsid w:val="0099381F"/>
    <w:rsid w:val="00993CEE"/>
    <w:rsid w:val="00993E53"/>
    <w:rsid w:val="00994797"/>
    <w:rsid w:val="0099479E"/>
    <w:rsid w:val="0099483F"/>
    <w:rsid w:val="00995DD1"/>
    <w:rsid w:val="009964FB"/>
    <w:rsid w:val="0099738D"/>
    <w:rsid w:val="009977EA"/>
    <w:rsid w:val="00997823"/>
    <w:rsid w:val="0099788F"/>
    <w:rsid w:val="009A0192"/>
    <w:rsid w:val="009A0494"/>
    <w:rsid w:val="009A0850"/>
    <w:rsid w:val="009A1FE8"/>
    <w:rsid w:val="009A27F5"/>
    <w:rsid w:val="009A2E5A"/>
    <w:rsid w:val="009A2FE3"/>
    <w:rsid w:val="009A362E"/>
    <w:rsid w:val="009A39EC"/>
    <w:rsid w:val="009A40A1"/>
    <w:rsid w:val="009A45C7"/>
    <w:rsid w:val="009A4A5E"/>
    <w:rsid w:val="009A4E59"/>
    <w:rsid w:val="009A4F08"/>
    <w:rsid w:val="009A57A9"/>
    <w:rsid w:val="009A57C5"/>
    <w:rsid w:val="009A5890"/>
    <w:rsid w:val="009A6357"/>
    <w:rsid w:val="009A754D"/>
    <w:rsid w:val="009A7AD0"/>
    <w:rsid w:val="009B00BF"/>
    <w:rsid w:val="009B137F"/>
    <w:rsid w:val="009B155E"/>
    <w:rsid w:val="009B19F3"/>
    <w:rsid w:val="009B2666"/>
    <w:rsid w:val="009B28B3"/>
    <w:rsid w:val="009B2BEE"/>
    <w:rsid w:val="009B333D"/>
    <w:rsid w:val="009B3509"/>
    <w:rsid w:val="009B3B7C"/>
    <w:rsid w:val="009B3F6C"/>
    <w:rsid w:val="009B3FE0"/>
    <w:rsid w:val="009B5608"/>
    <w:rsid w:val="009B5683"/>
    <w:rsid w:val="009B5DB0"/>
    <w:rsid w:val="009B5E23"/>
    <w:rsid w:val="009B63F9"/>
    <w:rsid w:val="009B66C5"/>
    <w:rsid w:val="009B6A94"/>
    <w:rsid w:val="009B6C2E"/>
    <w:rsid w:val="009B6FEA"/>
    <w:rsid w:val="009B73B4"/>
    <w:rsid w:val="009B79FC"/>
    <w:rsid w:val="009B7A90"/>
    <w:rsid w:val="009B7CAB"/>
    <w:rsid w:val="009C0091"/>
    <w:rsid w:val="009C02FB"/>
    <w:rsid w:val="009C0319"/>
    <w:rsid w:val="009C0432"/>
    <w:rsid w:val="009C062E"/>
    <w:rsid w:val="009C06AA"/>
    <w:rsid w:val="009C0860"/>
    <w:rsid w:val="009C0DC3"/>
    <w:rsid w:val="009C0F1B"/>
    <w:rsid w:val="009C18E9"/>
    <w:rsid w:val="009C1949"/>
    <w:rsid w:val="009C2225"/>
    <w:rsid w:val="009C265C"/>
    <w:rsid w:val="009C288F"/>
    <w:rsid w:val="009C2A0E"/>
    <w:rsid w:val="009C2C6D"/>
    <w:rsid w:val="009C310A"/>
    <w:rsid w:val="009C3E30"/>
    <w:rsid w:val="009C532D"/>
    <w:rsid w:val="009C5EAC"/>
    <w:rsid w:val="009C601A"/>
    <w:rsid w:val="009C69B7"/>
    <w:rsid w:val="009C6A5E"/>
    <w:rsid w:val="009C6CD0"/>
    <w:rsid w:val="009C70B1"/>
    <w:rsid w:val="009C7297"/>
    <w:rsid w:val="009C75EE"/>
    <w:rsid w:val="009C7A18"/>
    <w:rsid w:val="009C7DFE"/>
    <w:rsid w:val="009C7F70"/>
    <w:rsid w:val="009D00A1"/>
    <w:rsid w:val="009D00F7"/>
    <w:rsid w:val="009D0424"/>
    <w:rsid w:val="009D110D"/>
    <w:rsid w:val="009D1E9E"/>
    <w:rsid w:val="009D1FB5"/>
    <w:rsid w:val="009D2008"/>
    <w:rsid w:val="009D2280"/>
    <w:rsid w:val="009D2C5A"/>
    <w:rsid w:val="009D3800"/>
    <w:rsid w:val="009D3CB9"/>
    <w:rsid w:val="009D4325"/>
    <w:rsid w:val="009D4546"/>
    <w:rsid w:val="009D4733"/>
    <w:rsid w:val="009D5355"/>
    <w:rsid w:val="009D5D51"/>
    <w:rsid w:val="009D600F"/>
    <w:rsid w:val="009D6B07"/>
    <w:rsid w:val="009D6BF3"/>
    <w:rsid w:val="009D6C81"/>
    <w:rsid w:val="009D6F07"/>
    <w:rsid w:val="009D7101"/>
    <w:rsid w:val="009D762B"/>
    <w:rsid w:val="009D7CCA"/>
    <w:rsid w:val="009D7DF2"/>
    <w:rsid w:val="009E017C"/>
    <w:rsid w:val="009E122E"/>
    <w:rsid w:val="009E19C7"/>
    <w:rsid w:val="009E1B4E"/>
    <w:rsid w:val="009E1D47"/>
    <w:rsid w:val="009E1E44"/>
    <w:rsid w:val="009E22B9"/>
    <w:rsid w:val="009E27D5"/>
    <w:rsid w:val="009E2A95"/>
    <w:rsid w:val="009E2EF6"/>
    <w:rsid w:val="009E2FE8"/>
    <w:rsid w:val="009E3303"/>
    <w:rsid w:val="009E3B84"/>
    <w:rsid w:val="009E3CC4"/>
    <w:rsid w:val="009E3DA8"/>
    <w:rsid w:val="009E43CB"/>
    <w:rsid w:val="009E4424"/>
    <w:rsid w:val="009E5226"/>
    <w:rsid w:val="009E591A"/>
    <w:rsid w:val="009E5971"/>
    <w:rsid w:val="009E61E2"/>
    <w:rsid w:val="009E62AE"/>
    <w:rsid w:val="009E6840"/>
    <w:rsid w:val="009E71C5"/>
    <w:rsid w:val="009F0417"/>
    <w:rsid w:val="009F0710"/>
    <w:rsid w:val="009F12CA"/>
    <w:rsid w:val="009F21CE"/>
    <w:rsid w:val="009F3095"/>
    <w:rsid w:val="009F3C9F"/>
    <w:rsid w:val="009F3DE1"/>
    <w:rsid w:val="009F547C"/>
    <w:rsid w:val="009F5A6D"/>
    <w:rsid w:val="009F66B0"/>
    <w:rsid w:val="009F7000"/>
    <w:rsid w:val="009F7199"/>
    <w:rsid w:val="009F74DB"/>
    <w:rsid w:val="009F7983"/>
    <w:rsid w:val="009F79C3"/>
    <w:rsid w:val="009F7B28"/>
    <w:rsid w:val="009F7CF5"/>
    <w:rsid w:val="00A00054"/>
    <w:rsid w:val="00A0062B"/>
    <w:rsid w:val="00A007DA"/>
    <w:rsid w:val="00A00E9E"/>
    <w:rsid w:val="00A01446"/>
    <w:rsid w:val="00A01A98"/>
    <w:rsid w:val="00A01ADD"/>
    <w:rsid w:val="00A01B61"/>
    <w:rsid w:val="00A021FA"/>
    <w:rsid w:val="00A0265D"/>
    <w:rsid w:val="00A028B0"/>
    <w:rsid w:val="00A02C80"/>
    <w:rsid w:val="00A02DCF"/>
    <w:rsid w:val="00A03151"/>
    <w:rsid w:val="00A049D5"/>
    <w:rsid w:val="00A05164"/>
    <w:rsid w:val="00A0519A"/>
    <w:rsid w:val="00A05405"/>
    <w:rsid w:val="00A05C39"/>
    <w:rsid w:val="00A060E7"/>
    <w:rsid w:val="00A0620D"/>
    <w:rsid w:val="00A064D3"/>
    <w:rsid w:val="00A065BB"/>
    <w:rsid w:val="00A06B20"/>
    <w:rsid w:val="00A0722D"/>
    <w:rsid w:val="00A101FA"/>
    <w:rsid w:val="00A104E1"/>
    <w:rsid w:val="00A109B4"/>
    <w:rsid w:val="00A10B82"/>
    <w:rsid w:val="00A1103F"/>
    <w:rsid w:val="00A114BD"/>
    <w:rsid w:val="00A1162B"/>
    <w:rsid w:val="00A11CAB"/>
    <w:rsid w:val="00A11DC4"/>
    <w:rsid w:val="00A1215C"/>
    <w:rsid w:val="00A12A28"/>
    <w:rsid w:val="00A139EF"/>
    <w:rsid w:val="00A14939"/>
    <w:rsid w:val="00A16493"/>
    <w:rsid w:val="00A164A1"/>
    <w:rsid w:val="00A167B6"/>
    <w:rsid w:val="00A16BC6"/>
    <w:rsid w:val="00A16E1B"/>
    <w:rsid w:val="00A172CC"/>
    <w:rsid w:val="00A17615"/>
    <w:rsid w:val="00A1780E"/>
    <w:rsid w:val="00A20002"/>
    <w:rsid w:val="00A2008A"/>
    <w:rsid w:val="00A20F50"/>
    <w:rsid w:val="00A2179F"/>
    <w:rsid w:val="00A21963"/>
    <w:rsid w:val="00A227C9"/>
    <w:rsid w:val="00A229E8"/>
    <w:rsid w:val="00A22EE3"/>
    <w:rsid w:val="00A23A0C"/>
    <w:rsid w:val="00A23B81"/>
    <w:rsid w:val="00A24072"/>
    <w:rsid w:val="00A241FB"/>
    <w:rsid w:val="00A24A1B"/>
    <w:rsid w:val="00A24B23"/>
    <w:rsid w:val="00A25136"/>
    <w:rsid w:val="00A251A5"/>
    <w:rsid w:val="00A25449"/>
    <w:rsid w:val="00A25539"/>
    <w:rsid w:val="00A2665A"/>
    <w:rsid w:val="00A267AF"/>
    <w:rsid w:val="00A27225"/>
    <w:rsid w:val="00A27B9A"/>
    <w:rsid w:val="00A27CAF"/>
    <w:rsid w:val="00A27D62"/>
    <w:rsid w:val="00A27F01"/>
    <w:rsid w:val="00A30770"/>
    <w:rsid w:val="00A31357"/>
    <w:rsid w:val="00A3270B"/>
    <w:rsid w:val="00A33053"/>
    <w:rsid w:val="00A332B5"/>
    <w:rsid w:val="00A33E8E"/>
    <w:rsid w:val="00A3477D"/>
    <w:rsid w:val="00A35B53"/>
    <w:rsid w:val="00A360AE"/>
    <w:rsid w:val="00A362C6"/>
    <w:rsid w:val="00A368EA"/>
    <w:rsid w:val="00A36980"/>
    <w:rsid w:val="00A36CE3"/>
    <w:rsid w:val="00A3704F"/>
    <w:rsid w:val="00A371BE"/>
    <w:rsid w:val="00A3751C"/>
    <w:rsid w:val="00A378A2"/>
    <w:rsid w:val="00A378A6"/>
    <w:rsid w:val="00A379F8"/>
    <w:rsid w:val="00A37ED2"/>
    <w:rsid w:val="00A406FC"/>
    <w:rsid w:val="00A406FF"/>
    <w:rsid w:val="00A410A2"/>
    <w:rsid w:val="00A41394"/>
    <w:rsid w:val="00A41516"/>
    <w:rsid w:val="00A415F6"/>
    <w:rsid w:val="00A41735"/>
    <w:rsid w:val="00A4322F"/>
    <w:rsid w:val="00A432C0"/>
    <w:rsid w:val="00A4344D"/>
    <w:rsid w:val="00A43984"/>
    <w:rsid w:val="00A43E1D"/>
    <w:rsid w:val="00A43E95"/>
    <w:rsid w:val="00A445ED"/>
    <w:rsid w:val="00A465F6"/>
    <w:rsid w:val="00A46676"/>
    <w:rsid w:val="00A4693D"/>
    <w:rsid w:val="00A47C49"/>
    <w:rsid w:val="00A47DFA"/>
    <w:rsid w:val="00A47F2C"/>
    <w:rsid w:val="00A50853"/>
    <w:rsid w:val="00A50B57"/>
    <w:rsid w:val="00A5147C"/>
    <w:rsid w:val="00A51781"/>
    <w:rsid w:val="00A51AA1"/>
    <w:rsid w:val="00A51D8E"/>
    <w:rsid w:val="00A520F0"/>
    <w:rsid w:val="00A5284B"/>
    <w:rsid w:val="00A528AC"/>
    <w:rsid w:val="00A52971"/>
    <w:rsid w:val="00A529BB"/>
    <w:rsid w:val="00A52C3B"/>
    <w:rsid w:val="00A53074"/>
    <w:rsid w:val="00A5322A"/>
    <w:rsid w:val="00A536CA"/>
    <w:rsid w:val="00A53B49"/>
    <w:rsid w:val="00A53B77"/>
    <w:rsid w:val="00A54899"/>
    <w:rsid w:val="00A54B0A"/>
    <w:rsid w:val="00A55174"/>
    <w:rsid w:val="00A552B5"/>
    <w:rsid w:val="00A552C0"/>
    <w:rsid w:val="00A5555E"/>
    <w:rsid w:val="00A55E9F"/>
    <w:rsid w:val="00A567D7"/>
    <w:rsid w:val="00A56C89"/>
    <w:rsid w:val="00A56CA4"/>
    <w:rsid w:val="00A571B8"/>
    <w:rsid w:val="00A5746E"/>
    <w:rsid w:val="00A57A42"/>
    <w:rsid w:val="00A57BFB"/>
    <w:rsid w:val="00A604BB"/>
    <w:rsid w:val="00A60840"/>
    <w:rsid w:val="00A6096C"/>
    <w:rsid w:val="00A61477"/>
    <w:rsid w:val="00A617E9"/>
    <w:rsid w:val="00A61C7C"/>
    <w:rsid w:val="00A61CDA"/>
    <w:rsid w:val="00A62AC2"/>
    <w:rsid w:val="00A63015"/>
    <w:rsid w:val="00A63030"/>
    <w:rsid w:val="00A637D0"/>
    <w:rsid w:val="00A63C2F"/>
    <w:rsid w:val="00A64036"/>
    <w:rsid w:val="00A64578"/>
    <w:rsid w:val="00A64678"/>
    <w:rsid w:val="00A64D3E"/>
    <w:rsid w:val="00A64E50"/>
    <w:rsid w:val="00A652A4"/>
    <w:rsid w:val="00A658AB"/>
    <w:rsid w:val="00A666C2"/>
    <w:rsid w:val="00A669B3"/>
    <w:rsid w:val="00A66E7C"/>
    <w:rsid w:val="00A66FA1"/>
    <w:rsid w:val="00A70388"/>
    <w:rsid w:val="00A70401"/>
    <w:rsid w:val="00A709EF"/>
    <w:rsid w:val="00A70B1A"/>
    <w:rsid w:val="00A70BBD"/>
    <w:rsid w:val="00A70C0A"/>
    <w:rsid w:val="00A70C93"/>
    <w:rsid w:val="00A714D5"/>
    <w:rsid w:val="00A71821"/>
    <w:rsid w:val="00A726CC"/>
    <w:rsid w:val="00A72952"/>
    <w:rsid w:val="00A72AC3"/>
    <w:rsid w:val="00A7304D"/>
    <w:rsid w:val="00A736AB"/>
    <w:rsid w:val="00A73A87"/>
    <w:rsid w:val="00A741DC"/>
    <w:rsid w:val="00A74491"/>
    <w:rsid w:val="00A74D08"/>
    <w:rsid w:val="00A75074"/>
    <w:rsid w:val="00A75BE0"/>
    <w:rsid w:val="00A75C8B"/>
    <w:rsid w:val="00A76219"/>
    <w:rsid w:val="00A762D0"/>
    <w:rsid w:val="00A76654"/>
    <w:rsid w:val="00A7676D"/>
    <w:rsid w:val="00A76C6E"/>
    <w:rsid w:val="00A76E76"/>
    <w:rsid w:val="00A774D0"/>
    <w:rsid w:val="00A77F34"/>
    <w:rsid w:val="00A80191"/>
    <w:rsid w:val="00A802C8"/>
    <w:rsid w:val="00A808B6"/>
    <w:rsid w:val="00A81127"/>
    <w:rsid w:val="00A81D61"/>
    <w:rsid w:val="00A81EF8"/>
    <w:rsid w:val="00A82B4F"/>
    <w:rsid w:val="00A82D7F"/>
    <w:rsid w:val="00A831CF"/>
    <w:rsid w:val="00A83459"/>
    <w:rsid w:val="00A83D21"/>
    <w:rsid w:val="00A83F14"/>
    <w:rsid w:val="00A83F45"/>
    <w:rsid w:val="00A83F8E"/>
    <w:rsid w:val="00A844D4"/>
    <w:rsid w:val="00A8498D"/>
    <w:rsid w:val="00A84E51"/>
    <w:rsid w:val="00A8563A"/>
    <w:rsid w:val="00A85AC7"/>
    <w:rsid w:val="00A85D1F"/>
    <w:rsid w:val="00A8617A"/>
    <w:rsid w:val="00A86498"/>
    <w:rsid w:val="00A874A0"/>
    <w:rsid w:val="00A87C6B"/>
    <w:rsid w:val="00A905EA"/>
    <w:rsid w:val="00A90D80"/>
    <w:rsid w:val="00A91332"/>
    <w:rsid w:val="00A91F41"/>
    <w:rsid w:val="00A9216D"/>
    <w:rsid w:val="00A9234B"/>
    <w:rsid w:val="00A933E0"/>
    <w:rsid w:val="00A93C3D"/>
    <w:rsid w:val="00A9404D"/>
    <w:rsid w:val="00A94433"/>
    <w:rsid w:val="00A94740"/>
    <w:rsid w:val="00A9564D"/>
    <w:rsid w:val="00A96243"/>
    <w:rsid w:val="00A9649C"/>
    <w:rsid w:val="00A96508"/>
    <w:rsid w:val="00A969B3"/>
    <w:rsid w:val="00A96B3A"/>
    <w:rsid w:val="00A975C4"/>
    <w:rsid w:val="00A97656"/>
    <w:rsid w:val="00A97F82"/>
    <w:rsid w:val="00AA01C5"/>
    <w:rsid w:val="00AA0232"/>
    <w:rsid w:val="00AA04C4"/>
    <w:rsid w:val="00AA0D15"/>
    <w:rsid w:val="00AA1CE5"/>
    <w:rsid w:val="00AA21A0"/>
    <w:rsid w:val="00AA2771"/>
    <w:rsid w:val="00AA2973"/>
    <w:rsid w:val="00AA2AAC"/>
    <w:rsid w:val="00AA2EA9"/>
    <w:rsid w:val="00AA42DF"/>
    <w:rsid w:val="00AA44F4"/>
    <w:rsid w:val="00AA4739"/>
    <w:rsid w:val="00AA4D69"/>
    <w:rsid w:val="00AA4FF8"/>
    <w:rsid w:val="00AA5452"/>
    <w:rsid w:val="00AA5504"/>
    <w:rsid w:val="00AA5543"/>
    <w:rsid w:val="00AA584F"/>
    <w:rsid w:val="00AA5865"/>
    <w:rsid w:val="00AA6289"/>
    <w:rsid w:val="00AA6291"/>
    <w:rsid w:val="00AA634C"/>
    <w:rsid w:val="00AA6424"/>
    <w:rsid w:val="00AA6499"/>
    <w:rsid w:val="00AA6A75"/>
    <w:rsid w:val="00AA6AFD"/>
    <w:rsid w:val="00AA6E28"/>
    <w:rsid w:val="00AA6EEA"/>
    <w:rsid w:val="00AA71BD"/>
    <w:rsid w:val="00AA73C9"/>
    <w:rsid w:val="00AA760A"/>
    <w:rsid w:val="00AA7721"/>
    <w:rsid w:val="00AA77B1"/>
    <w:rsid w:val="00AA7AD7"/>
    <w:rsid w:val="00AA7ED1"/>
    <w:rsid w:val="00AB12C0"/>
    <w:rsid w:val="00AB1422"/>
    <w:rsid w:val="00AB1510"/>
    <w:rsid w:val="00AB2A2D"/>
    <w:rsid w:val="00AB301A"/>
    <w:rsid w:val="00AB3032"/>
    <w:rsid w:val="00AB3E8E"/>
    <w:rsid w:val="00AB41C1"/>
    <w:rsid w:val="00AB45E2"/>
    <w:rsid w:val="00AB4760"/>
    <w:rsid w:val="00AB4BB7"/>
    <w:rsid w:val="00AB5223"/>
    <w:rsid w:val="00AB5434"/>
    <w:rsid w:val="00AB5D3F"/>
    <w:rsid w:val="00AB6D2B"/>
    <w:rsid w:val="00AB71C6"/>
    <w:rsid w:val="00AB7D80"/>
    <w:rsid w:val="00AC0604"/>
    <w:rsid w:val="00AC0A5A"/>
    <w:rsid w:val="00AC1911"/>
    <w:rsid w:val="00AC21CB"/>
    <w:rsid w:val="00AC2467"/>
    <w:rsid w:val="00AC2F99"/>
    <w:rsid w:val="00AC31B4"/>
    <w:rsid w:val="00AC373E"/>
    <w:rsid w:val="00AC3F50"/>
    <w:rsid w:val="00AC3FEB"/>
    <w:rsid w:val="00AC4217"/>
    <w:rsid w:val="00AC4780"/>
    <w:rsid w:val="00AC5FE4"/>
    <w:rsid w:val="00AC6B59"/>
    <w:rsid w:val="00AC6DA1"/>
    <w:rsid w:val="00AC77A0"/>
    <w:rsid w:val="00AC77F3"/>
    <w:rsid w:val="00AC7D1E"/>
    <w:rsid w:val="00AD061D"/>
    <w:rsid w:val="00AD0DE5"/>
    <w:rsid w:val="00AD19D0"/>
    <w:rsid w:val="00AD1BD3"/>
    <w:rsid w:val="00AD1DC9"/>
    <w:rsid w:val="00AD1F05"/>
    <w:rsid w:val="00AD242C"/>
    <w:rsid w:val="00AD33D2"/>
    <w:rsid w:val="00AD3819"/>
    <w:rsid w:val="00AD3D59"/>
    <w:rsid w:val="00AD41E1"/>
    <w:rsid w:val="00AD42C1"/>
    <w:rsid w:val="00AD4E0A"/>
    <w:rsid w:val="00AD53A6"/>
    <w:rsid w:val="00AD5669"/>
    <w:rsid w:val="00AD6528"/>
    <w:rsid w:val="00AD6936"/>
    <w:rsid w:val="00AD69B9"/>
    <w:rsid w:val="00AD722F"/>
    <w:rsid w:val="00AD7703"/>
    <w:rsid w:val="00AD7887"/>
    <w:rsid w:val="00AD7BBA"/>
    <w:rsid w:val="00AE04C6"/>
    <w:rsid w:val="00AE0C0A"/>
    <w:rsid w:val="00AE0C61"/>
    <w:rsid w:val="00AE131B"/>
    <w:rsid w:val="00AE15C5"/>
    <w:rsid w:val="00AE1F21"/>
    <w:rsid w:val="00AE1F8A"/>
    <w:rsid w:val="00AE202A"/>
    <w:rsid w:val="00AE2128"/>
    <w:rsid w:val="00AE2185"/>
    <w:rsid w:val="00AE22A0"/>
    <w:rsid w:val="00AE2F43"/>
    <w:rsid w:val="00AE3C4C"/>
    <w:rsid w:val="00AE4256"/>
    <w:rsid w:val="00AE5419"/>
    <w:rsid w:val="00AE6228"/>
    <w:rsid w:val="00AE6619"/>
    <w:rsid w:val="00AE6CD8"/>
    <w:rsid w:val="00AE7ED9"/>
    <w:rsid w:val="00AF0030"/>
    <w:rsid w:val="00AF02C5"/>
    <w:rsid w:val="00AF0D12"/>
    <w:rsid w:val="00AF1C99"/>
    <w:rsid w:val="00AF1DF5"/>
    <w:rsid w:val="00AF2157"/>
    <w:rsid w:val="00AF2975"/>
    <w:rsid w:val="00AF2F5F"/>
    <w:rsid w:val="00AF3024"/>
    <w:rsid w:val="00AF31AD"/>
    <w:rsid w:val="00AF36A5"/>
    <w:rsid w:val="00AF3CD6"/>
    <w:rsid w:val="00AF3E87"/>
    <w:rsid w:val="00AF3EF6"/>
    <w:rsid w:val="00AF3F2B"/>
    <w:rsid w:val="00AF4291"/>
    <w:rsid w:val="00AF4692"/>
    <w:rsid w:val="00AF484B"/>
    <w:rsid w:val="00AF49DA"/>
    <w:rsid w:val="00AF4E3C"/>
    <w:rsid w:val="00AF4E61"/>
    <w:rsid w:val="00AF506D"/>
    <w:rsid w:val="00AF56B5"/>
    <w:rsid w:val="00AF5C66"/>
    <w:rsid w:val="00AF648D"/>
    <w:rsid w:val="00AF65B0"/>
    <w:rsid w:val="00AF65ED"/>
    <w:rsid w:val="00AF6640"/>
    <w:rsid w:val="00AF6B8F"/>
    <w:rsid w:val="00AF6D42"/>
    <w:rsid w:val="00AF7500"/>
    <w:rsid w:val="00AF791D"/>
    <w:rsid w:val="00AF7BA8"/>
    <w:rsid w:val="00AF7D86"/>
    <w:rsid w:val="00AF7EA4"/>
    <w:rsid w:val="00B000A8"/>
    <w:rsid w:val="00B00290"/>
    <w:rsid w:val="00B0046E"/>
    <w:rsid w:val="00B01266"/>
    <w:rsid w:val="00B01DEA"/>
    <w:rsid w:val="00B02056"/>
    <w:rsid w:val="00B02235"/>
    <w:rsid w:val="00B02A70"/>
    <w:rsid w:val="00B02DB0"/>
    <w:rsid w:val="00B031C1"/>
    <w:rsid w:val="00B03C3C"/>
    <w:rsid w:val="00B03F08"/>
    <w:rsid w:val="00B03F31"/>
    <w:rsid w:val="00B04386"/>
    <w:rsid w:val="00B0462A"/>
    <w:rsid w:val="00B047D6"/>
    <w:rsid w:val="00B049C3"/>
    <w:rsid w:val="00B05174"/>
    <w:rsid w:val="00B0523F"/>
    <w:rsid w:val="00B0531E"/>
    <w:rsid w:val="00B068C7"/>
    <w:rsid w:val="00B06F9F"/>
    <w:rsid w:val="00B079C3"/>
    <w:rsid w:val="00B07D00"/>
    <w:rsid w:val="00B100E5"/>
    <w:rsid w:val="00B110B5"/>
    <w:rsid w:val="00B11976"/>
    <w:rsid w:val="00B1220A"/>
    <w:rsid w:val="00B127FC"/>
    <w:rsid w:val="00B13C5A"/>
    <w:rsid w:val="00B15206"/>
    <w:rsid w:val="00B156CD"/>
    <w:rsid w:val="00B1576B"/>
    <w:rsid w:val="00B1590C"/>
    <w:rsid w:val="00B167D8"/>
    <w:rsid w:val="00B16EE5"/>
    <w:rsid w:val="00B17CDE"/>
    <w:rsid w:val="00B17FB6"/>
    <w:rsid w:val="00B17FCB"/>
    <w:rsid w:val="00B2029E"/>
    <w:rsid w:val="00B206EE"/>
    <w:rsid w:val="00B2096E"/>
    <w:rsid w:val="00B2177E"/>
    <w:rsid w:val="00B22445"/>
    <w:rsid w:val="00B23066"/>
    <w:rsid w:val="00B232A9"/>
    <w:rsid w:val="00B23BBB"/>
    <w:rsid w:val="00B24000"/>
    <w:rsid w:val="00B241FA"/>
    <w:rsid w:val="00B24242"/>
    <w:rsid w:val="00B24530"/>
    <w:rsid w:val="00B2464D"/>
    <w:rsid w:val="00B24D75"/>
    <w:rsid w:val="00B25143"/>
    <w:rsid w:val="00B2563E"/>
    <w:rsid w:val="00B258AE"/>
    <w:rsid w:val="00B259C3"/>
    <w:rsid w:val="00B26243"/>
    <w:rsid w:val="00B2626E"/>
    <w:rsid w:val="00B26599"/>
    <w:rsid w:val="00B26A33"/>
    <w:rsid w:val="00B27180"/>
    <w:rsid w:val="00B27807"/>
    <w:rsid w:val="00B27822"/>
    <w:rsid w:val="00B27A48"/>
    <w:rsid w:val="00B27EC7"/>
    <w:rsid w:val="00B306CC"/>
    <w:rsid w:val="00B30730"/>
    <w:rsid w:val="00B30AC9"/>
    <w:rsid w:val="00B31AC5"/>
    <w:rsid w:val="00B31B0C"/>
    <w:rsid w:val="00B32F0C"/>
    <w:rsid w:val="00B33F62"/>
    <w:rsid w:val="00B340EF"/>
    <w:rsid w:val="00B3416A"/>
    <w:rsid w:val="00B342C0"/>
    <w:rsid w:val="00B348B2"/>
    <w:rsid w:val="00B34A1A"/>
    <w:rsid w:val="00B34ACF"/>
    <w:rsid w:val="00B3500D"/>
    <w:rsid w:val="00B3518B"/>
    <w:rsid w:val="00B35418"/>
    <w:rsid w:val="00B35B93"/>
    <w:rsid w:val="00B36716"/>
    <w:rsid w:val="00B3714F"/>
    <w:rsid w:val="00B37705"/>
    <w:rsid w:val="00B3783F"/>
    <w:rsid w:val="00B37A44"/>
    <w:rsid w:val="00B37F0E"/>
    <w:rsid w:val="00B40392"/>
    <w:rsid w:val="00B403CA"/>
    <w:rsid w:val="00B4048E"/>
    <w:rsid w:val="00B418E7"/>
    <w:rsid w:val="00B419D9"/>
    <w:rsid w:val="00B41B64"/>
    <w:rsid w:val="00B41B71"/>
    <w:rsid w:val="00B41F3D"/>
    <w:rsid w:val="00B42085"/>
    <w:rsid w:val="00B4216D"/>
    <w:rsid w:val="00B42F8E"/>
    <w:rsid w:val="00B43219"/>
    <w:rsid w:val="00B43BBB"/>
    <w:rsid w:val="00B44129"/>
    <w:rsid w:val="00B44304"/>
    <w:rsid w:val="00B44A80"/>
    <w:rsid w:val="00B45048"/>
    <w:rsid w:val="00B4522A"/>
    <w:rsid w:val="00B45B91"/>
    <w:rsid w:val="00B4639A"/>
    <w:rsid w:val="00B463F6"/>
    <w:rsid w:val="00B464DF"/>
    <w:rsid w:val="00B475D8"/>
    <w:rsid w:val="00B475D9"/>
    <w:rsid w:val="00B477D1"/>
    <w:rsid w:val="00B50433"/>
    <w:rsid w:val="00B50E14"/>
    <w:rsid w:val="00B50EFD"/>
    <w:rsid w:val="00B51135"/>
    <w:rsid w:val="00B5167D"/>
    <w:rsid w:val="00B516F9"/>
    <w:rsid w:val="00B51889"/>
    <w:rsid w:val="00B518A9"/>
    <w:rsid w:val="00B519F0"/>
    <w:rsid w:val="00B52024"/>
    <w:rsid w:val="00B520AC"/>
    <w:rsid w:val="00B529A4"/>
    <w:rsid w:val="00B5321C"/>
    <w:rsid w:val="00B53361"/>
    <w:rsid w:val="00B5343A"/>
    <w:rsid w:val="00B537EA"/>
    <w:rsid w:val="00B54215"/>
    <w:rsid w:val="00B542F1"/>
    <w:rsid w:val="00B5431F"/>
    <w:rsid w:val="00B5459D"/>
    <w:rsid w:val="00B552E0"/>
    <w:rsid w:val="00B553FF"/>
    <w:rsid w:val="00B555C9"/>
    <w:rsid w:val="00B55FA0"/>
    <w:rsid w:val="00B565A0"/>
    <w:rsid w:val="00B565C7"/>
    <w:rsid w:val="00B56765"/>
    <w:rsid w:val="00B56921"/>
    <w:rsid w:val="00B56A6B"/>
    <w:rsid w:val="00B57F03"/>
    <w:rsid w:val="00B60197"/>
    <w:rsid w:val="00B602A5"/>
    <w:rsid w:val="00B605F3"/>
    <w:rsid w:val="00B60CD0"/>
    <w:rsid w:val="00B60F71"/>
    <w:rsid w:val="00B61250"/>
    <w:rsid w:val="00B61867"/>
    <w:rsid w:val="00B61BB6"/>
    <w:rsid w:val="00B61D4A"/>
    <w:rsid w:val="00B624E7"/>
    <w:rsid w:val="00B62AB5"/>
    <w:rsid w:val="00B62D51"/>
    <w:rsid w:val="00B62EBF"/>
    <w:rsid w:val="00B630E2"/>
    <w:rsid w:val="00B6358E"/>
    <w:rsid w:val="00B63DE2"/>
    <w:rsid w:val="00B640EB"/>
    <w:rsid w:val="00B642CC"/>
    <w:rsid w:val="00B6440A"/>
    <w:rsid w:val="00B648FD"/>
    <w:rsid w:val="00B64B78"/>
    <w:rsid w:val="00B64D2C"/>
    <w:rsid w:val="00B65AD3"/>
    <w:rsid w:val="00B65C0D"/>
    <w:rsid w:val="00B65DA1"/>
    <w:rsid w:val="00B65E3A"/>
    <w:rsid w:val="00B66787"/>
    <w:rsid w:val="00B66DBD"/>
    <w:rsid w:val="00B66E52"/>
    <w:rsid w:val="00B6701B"/>
    <w:rsid w:val="00B67213"/>
    <w:rsid w:val="00B67516"/>
    <w:rsid w:val="00B6771E"/>
    <w:rsid w:val="00B6779D"/>
    <w:rsid w:val="00B700D2"/>
    <w:rsid w:val="00B70737"/>
    <w:rsid w:val="00B7093A"/>
    <w:rsid w:val="00B70ADA"/>
    <w:rsid w:val="00B70C1E"/>
    <w:rsid w:val="00B70F3A"/>
    <w:rsid w:val="00B71499"/>
    <w:rsid w:val="00B715FF"/>
    <w:rsid w:val="00B7166F"/>
    <w:rsid w:val="00B7222B"/>
    <w:rsid w:val="00B7282B"/>
    <w:rsid w:val="00B72ADF"/>
    <w:rsid w:val="00B72D2C"/>
    <w:rsid w:val="00B72E6C"/>
    <w:rsid w:val="00B72F06"/>
    <w:rsid w:val="00B72F70"/>
    <w:rsid w:val="00B7343B"/>
    <w:rsid w:val="00B739ED"/>
    <w:rsid w:val="00B75212"/>
    <w:rsid w:val="00B75B0A"/>
    <w:rsid w:val="00B75FB8"/>
    <w:rsid w:val="00B76A93"/>
    <w:rsid w:val="00B76B12"/>
    <w:rsid w:val="00B76C0F"/>
    <w:rsid w:val="00B77105"/>
    <w:rsid w:val="00B7749B"/>
    <w:rsid w:val="00B77AF8"/>
    <w:rsid w:val="00B801A9"/>
    <w:rsid w:val="00B804EE"/>
    <w:rsid w:val="00B80980"/>
    <w:rsid w:val="00B80AE0"/>
    <w:rsid w:val="00B80B34"/>
    <w:rsid w:val="00B81011"/>
    <w:rsid w:val="00B81868"/>
    <w:rsid w:val="00B81C2B"/>
    <w:rsid w:val="00B82056"/>
    <w:rsid w:val="00B82263"/>
    <w:rsid w:val="00B82FEB"/>
    <w:rsid w:val="00B82FF1"/>
    <w:rsid w:val="00B83555"/>
    <w:rsid w:val="00B83C7F"/>
    <w:rsid w:val="00B83F96"/>
    <w:rsid w:val="00B83FCB"/>
    <w:rsid w:val="00B84090"/>
    <w:rsid w:val="00B8424E"/>
    <w:rsid w:val="00B844F0"/>
    <w:rsid w:val="00B84A46"/>
    <w:rsid w:val="00B850DE"/>
    <w:rsid w:val="00B855F2"/>
    <w:rsid w:val="00B85883"/>
    <w:rsid w:val="00B858AA"/>
    <w:rsid w:val="00B85B4F"/>
    <w:rsid w:val="00B85DF7"/>
    <w:rsid w:val="00B862B6"/>
    <w:rsid w:val="00B86330"/>
    <w:rsid w:val="00B864A8"/>
    <w:rsid w:val="00B8671C"/>
    <w:rsid w:val="00B86B3A"/>
    <w:rsid w:val="00B86DA8"/>
    <w:rsid w:val="00B8723B"/>
    <w:rsid w:val="00B87243"/>
    <w:rsid w:val="00B902A4"/>
    <w:rsid w:val="00B90310"/>
    <w:rsid w:val="00B90321"/>
    <w:rsid w:val="00B9066B"/>
    <w:rsid w:val="00B906E1"/>
    <w:rsid w:val="00B90784"/>
    <w:rsid w:val="00B90806"/>
    <w:rsid w:val="00B90AF4"/>
    <w:rsid w:val="00B90F1D"/>
    <w:rsid w:val="00B90F4F"/>
    <w:rsid w:val="00B90FC2"/>
    <w:rsid w:val="00B91274"/>
    <w:rsid w:val="00B91429"/>
    <w:rsid w:val="00B91918"/>
    <w:rsid w:val="00B91B05"/>
    <w:rsid w:val="00B92B0A"/>
    <w:rsid w:val="00B92D98"/>
    <w:rsid w:val="00B92DE8"/>
    <w:rsid w:val="00B93072"/>
    <w:rsid w:val="00B934F5"/>
    <w:rsid w:val="00B938FF"/>
    <w:rsid w:val="00B93937"/>
    <w:rsid w:val="00B95516"/>
    <w:rsid w:val="00B957AD"/>
    <w:rsid w:val="00B966DE"/>
    <w:rsid w:val="00B97A83"/>
    <w:rsid w:val="00B97C1F"/>
    <w:rsid w:val="00BA0DBF"/>
    <w:rsid w:val="00BA2134"/>
    <w:rsid w:val="00BA2B8A"/>
    <w:rsid w:val="00BA2CFE"/>
    <w:rsid w:val="00BA2FFD"/>
    <w:rsid w:val="00BA37C5"/>
    <w:rsid w:val="00BA3844"/>
    <w:rsid w:val="00BA3866"/>
    <w:rsid w:val="00BA3F40"/>
    <w:rsid w:val="00BA45D2"/>
    <w:rsid w:val="00BA47E2"/>
    <w:rsid w:val="00BA4F4F"/>
    <w:rsid w:val="00BA5697"/>
    <w:rsid w:val="00BA605F"/>
    <w:rsid w:val="00BA6ECD"/>
    <w:rsid w:val="00BA7134"/>
    <w:rsid w:val="00BA72C9"/>
    <w:rsid w:val="00BA74BE"/>
    <w:rsid w:val="00BA7D7A"/>
    <w:rsid w:val="00BA7E04"/>
    <w:rsid w:val="00BB0C77"/>
    <w:rsid w:val="00BB0F4C"/>
    <w:rsid w:val="00BB241D"/>
    <w:rsid w:val="00BB2637"/>
    <w:rsid w:val="00BB2B30"/>
    <w:rsid w:val="00BB2F0E"/>
    <w:rsid w:val="00BB3100"/>
    <w:rsid w:val="00BB3935"/>
    <w:rsid w:val="00BB46F0"/>
    <w:rsid w:val="00BB47CE"/>
    <w:rsid w:val="00BB4A0E"/>
    <w:rsid w:val="00BB53D4"/>
    <w:rsid w:val="00BB5A6D"/>
    <w:rsid w:val="00BB65F4"/>
    <w:rsid w:val="00BC0058"/>
    <w:rsid w:val="00BC0253"/>
    <w:rsid w:val="00BC0317"/>
    <w:rsid w:val="00BC033B"/>
    <w:rsid w:val="00BC0393"/>
    <w:rsid w:val="00BC0404"/>
    <w:rsid w:val="00BC0F64"/>
    <w:rsid w:val="00BC138B"/>
    <w:rsid w:val="00BC1661"/>
    <w:rsid w:val="00BC16B2"/>
    <w:rsid w:val="00BC18E3"/>
    <w:rsid w:val="00BC1CBC"/>
    <w:rsid w:val="00BC23B9"/>
    <w:rsid w:val="00BC2876"/>
    <w:rsid w:val="00BC2A26"/>
    <w:rsid w:val="00BC30C8"/>
    <w:rsid w:val="00BC3395"/>
    <w:rsid w:val="00BC446D"/>
    <w:rsid w:val="00BC4597"/>
    <w:rsid w:val="00BC4D6D"/>
    <w:rsid w:val="00BC5536"/>
    <w:rsid w:val="00BC5753"/>
    <w:rsid w:val="00BC58DD"/>
    <w:rsid w:val="00BC5AAC"/>
    <w:rsid w:val="00BC7D47"/>
    <w:rsid w:val="00BD0071"/>
    <w:rsid w:val="00BD0C45"/>
    <w:rsid w:val="00BD1888"/>
    <w:rsid w:val="00BD1EF4"/>
    <w:rsid w:val="00BD2237"/>
    <w:rsid w:val="00BD2C1D"/>
    <w:rsid w:val="00BD30FE"/>
    <w:rsid w:val="00BD34C2"/>
    <w:rsid w:val="00BD3914"/>
    <w:rsid w:val="00BD395E"/>
    <w:rsid w:val="00BD3C88"/>
    <w:rsid w:val="00BD3F22"/>
    <w:rsid w:val="00BD43A3"/>
    <w:rsid w:val="00BD51B4"/>
    <w:rsid w:val="00BD5660"/>
    <w:rsid w:val="00BD5673"/>
    <w:rsid w:val="00BD5ED9"/>
    <w:rsid w:val="00BD65E7"/>
    <w:rsid w:val="00BD682E"/>
    <w:rsid w:val="00BD7118"/>
    <w:rsid w:val="00BD72F9"/>
    <w:rsid w:val="00BD7F14"/>
    <w:rsid w:val="00BE04B4"/>
    <w:rsid w:val="00BE1222"/>
    <w:rsid w:val="00BE1412"/>
    <w:rsid w:val="00BE1427"/>
    <w:rsid w:val="00BE1C1F"/>
    <w:rsid w:val="00BE215F"/>
    <w:rsid w:val="00BE2B15"/>
    <w:rsid w:val="00BE315E"/>
    <w:rsid w:val="00BE41A2"/>
    <w:rsid w:val="00BE4FF2"/>
    <w:rsid w:val="00BE50BF"/>
    <w:rsid w:val="00BE542F"/>
    <w:rsid w:val="00BE54CD"/>
    <w:rsid w:val="00BE567A"/>
    <w:rsid w:val="00BE59C6"/>
    <w:rsid w:val="00BE5B6C"/>
    <w:rsid w:val="00BE5C2D"/>
    <w:rsid w:val="00BE5CB8"/>
    <w:rsid w:val="00BE68F3"/>
    <w:rsid w:val="00BE6DCF"/>
    <w:rsid w:val="00BE6EC6"/>
    <w:rsid w:val="00BE74FC"/>
    <w:rsid w:val="00BE7612"/>
    <w:rsid w:val="00BE76BD"/>
    <w:rsid w:val="00BF0014"/>
    <w:rsid w:val="00BF01CD"/>
    <w:rsid w:val="00BF09CC"/>
    <w:rsid w:val="00BF0A19"/>
    <w:rsid w:val="00BF0C28"/>
    <w:rsid w:val="00BF1176"/>
    <w:rsid w:val="00BF155A"/>
    <w:rsid w:val="00BF2AE8"/>
    <w:rsid w:val="00BF3D0C"/>
    <w:rsid w:val="00BF47EA"/>
    <w:rsid w:val="00BF4ADF"/>
    <w:rsid w:val="00BF5C55"/>
    <w:rsid w:val="00BF5D4E"/>
    <w:rsid w:val="00BF5D71"/>
    <w:rsid w:val="00BF5ED2"/>
    <w:rsid w:val="00BF61D8"/>
    <w:rsid w:val="00BF62AB"/>
    <w:rsid w:val="00BF6316"/>
    <w:rsid w:val="00BF693A"/>
    <w:rsid w:val="00BF6D00"/>
    <w:rsid w:val="00C0096E"/>
    <w:rsid w:val="00C01D80"/>
    <w:rsid w:val="00C02100"/>
    <w:rsid w:val="00C024A7"/>
    <w:rsid w:val="00C025A1"/>
    <w:rsid w:val="00C02EFB"/>
    <w:rsid w:val="00C02F2F"/>
    <w:rsid w:val="00C03318"/>
    <w:rsid w:val="00C03982"/>
    <w:rsid w:val="00C03F6B"/>
    <w:rsid w:val="00C04021"/>
    <w:rsid w:val="00C041E5"/>
    <w:rsid w:val="00C04203"/>
    <w:rsid w:val="00C04320"/>
    <w:rsid w:val="00C04697"/>
    <w:rsid w:val="00C04E5A"/>
    <w:rsid w:val="00C050AC"/>
    <w:rsid w:val="00C05475"/>
    <w:rsid w:val="00C054DF"/>
    <w:rsid w:val="00C05850"/>
    <w:rsid w:val="00C05924"/>
    <w:rsid w:val="00C05A69"/>
    <w:rsid w:val="00C05F07"/>
    <w:rsid w:val="00C05FD0"/>
    <w:rsid w:val="00C06490"/>
    <w:rsid w:val="00C06CEF"/>
    <w:rsid w:val="00C0791D"/>
    <w:rsid w:val="00C07B74"/>
    <w:rsid w:val="00C07CEA"/>
    <w:rsid w:val="00C07D99"/>
    <w:rsid w:val="00C07F0C"/>
    <w:rsid w:val="00C1080D"/>
    <w:rsid w:val="00C10A9F"/>
    <w:rsid w:val="00C112AD"/>
    <w:rsid w:val="00C1130D"/>
    <w:rsid w:val="00C11747"/>
    <w:rsid w:val="00C1189E"/>
    <w:rsid w:val="00C11EC8"/>
    <w:rsid w:val="00C11F1A"/>
    <w:rsid w:val="00C1200C"/>
    <w:rsid w:val="00C134E5"/>
    <w:rsid w:val="00C13BAB"/>
    <w:rsid w:val="00C141D1"/>
    <w:rsid w:val="00C14906"/>
    <w:rsid w:val="00C14AA8"/>
    <w:rsid w:val="00C14B43"/>
    <w:rsid w:val="00C14E40"/>
    <w:rsid w:val="00C14F5E"/>
    <w:rsid w:val="00C151E1"/>
    <w:rsid w:val="00C15443"/>
    <w:rsid w:val="00C157BF"/>
    <w:rsid w:val="00C15A7B"/>
    <w:rsid w:val="00C16586"/>
    <w:rsid w:val="00C16754"/>
    <w:rsid w:val="00C16A7E"/>
    <w:rsid w:val="00C16EB1"/>
    <w:rsid w:val="00C16F07"/>
    <w:rsid w:val="00C1711A"/>
    <w:rsid w:val="00C175C1"/>
    <w:rsid w:val="00C1772A"/>
    <w:rsid w:val="00C17CA4"/>
    <w:rsid w:val="00C208D2"/>
    <w:rsid w:val="00C21733"/>
    <w:rsid w:val="00C22002"/>
    <w:rsid w:val="00C221BC"/>
    <w:rsid w:val="00C231F6"/>
    <w:rsid w:val="00C23747"/>
    <w:rsid w:val="00C2424C"/>
    <w:rsid w:val="00C24D93"/>
    <w:rsid w:val="00C25093"/>
    <w:rsid w:val="00C259EE"/>
    <w:rsid w:val="00C25A01"/>
    <w:rsid w:val="00C25F07"/>
    <w:rsid w:val="00C2610C"/>
    <w:rsid w:val="00C26120"/>
    <w:rsid w:val="00C26CFB"/>
    <w:rsid w:val="00C26E50"/>
    <w:rsid w:val="00C2731A"/>
    <w:rsid w:val="00C3020F"/>
    <w:rsid w:val="00C3222F"/>
    <w:rsid w:val="00C322B3"/>
    <w:rsid w:val="00C327F4"/>
    <w:rsid w:val="00C3290E"/>
    <w:rsid w:val="00C334CA"/>
    <w:rsid w:val="00C3356F"/>
    <w:rsid w:val="00C3465F"/>
    <w:rsid w:val="00C34E75"/>
    <w:rsid w:val="00C34E85"/>
    <w:rsid w:val="00C34EFE"/>
    <w:rsid w:val="00C35E96"/>
    <w:rsid w:val="00C35EB9"/>
    <w:rsid w:val="00C3668B"/>
    <w:rsid w:val="00C36C1E"/>
    <w:rsid w:val="00C370C8"/>
    <w:rsid w:val="00C3731A"/>
    <w:rsid w:val="00C37744"/>
    <w:rsid w:val="00C37CC0"/>
    <w:rsid w:val="00C40077"/>
    <w:rsid w:val="00C40A91"/>
    <w:rsid w:val="00C40F17"/>
    <w:rsid w:val="00C40FD7"/>
    <w:rsid w:val="00C41123"/>
    <w:rsid w:val="00C41880"/>
    <w:rsid w:val="00C42242"/>
    <w:rsid w:val="00C42363"/>
    <w:rsid w:val="00C4253A"/>
    <w:rsid w:val="00C430CA"/>
    <w:rsid w:val="00C433EC"/>
    <w:rsid w:val="00C43CAD"/>
    <w:rsid w:val="00C44FF1"/>
    <w:rsid w:val="00C4533D"/>
    <w:rsid w:val="00C457A3"/>
    <w:rsid w:val="00C4599C"/>
    <w:rsid w:val="00C4630B"/>
    <w:rsid w:val="00C46400"/>
    <w:rsid w:val="00C464FB"/>
    <w:rsid w:val="00C46B1B"/>
    <w:rsid w:val="00C46BB4"/>
    <w:rsid w:val="00C47083"/>
    <w:rsid w:val="00C473FD"/>
    <w:rsid w:val="00C475A5"/>
    <w:rsid w:val="00C47B1D"/>
    <w:rsid w:val="00C5017A"/>
    <w:rsid w:val="00C50475"/>
    <w:rsid w:val="00C504B4"/>
    <w:rsid w:val="00C505A7"/>
    <w:rsid w:val="00C50DA5"/>
    <w:rsid w:val="00C51B5D"/>
    <w:rsid w:val="00C5289E"/>
    <w:rsid w:val="00C5346E"/>
    <w:rsid w:val="00C536E3"/>
    <w:rsid w:val="00C537E2"/>
    <w:rsid w:val="00C53984"/>
    <w:rsid w:val="00C53ACE"/>
    <w:rsid w:val="00C5447D"/>
    <w:rsid w:val="00C551D9"/>
    <w:rsid w:val="00C566E3"/>
    <w:rsid w:val="00C56D6C"/>
    <w:rsid w:val="00C57F96"/>
    <w:rsid w:val="00C603A2"/>
    <w:rsid w:val="00C60B3C"/>
    <w:rsid w:val="00C6103D"/>
    <w:rsid w:val="00C6115D"/>
    <w:rsid w:val="00C613B1"/>
    <w:rsid w:val="00C61685"/>
    <w:rsid w:val="00C61722"/>
    <w:rsid w:val="00C61AC3"/>
    <w:rsid w:val="00C61B08"/>
    <w:rsid w:val="00C61F10"/>
    <w:rsid w:val="00C62000"/>
    <w:rsid w:val="00C6217F"/>
    <w:rsid w:val="00C62674"/>
    <w:rsid w:val="00C62774"/>
    <w:rsid w:val="00C628A6"/>
    <w:rsid w:val="00C63168"/>
    <w:rsid w:val="00C635EB"/>
    <w:rsid w:val="00C64952"/>
    <w:rsid w:val="00C64B06"/>
    <w:rsid w:val="00C651F1"/>
    <w:rsid w:val="00C652B8"/>
    <w:rsid w:val="00C6594F"/>
    <w:rsid w:val="00C65ADA"/>
    <w:rsid w:val="00C65B91"/>
    <w:rsid w:val="00C65ED1"/>
    <w:rsid w:val="00C6626F"/>
    <w:rsid w:val="00C66494"/>
    <w:rsid w:val="00C66CC0"/>
    <w:rsid w:val="00C66F68"/>
    <w:rsid w:val="00C670F5"/>
    <w:rsid w:val="00C6719D"/>
    <w:rsid w:val="00C67C69"/>
    <w:rsid w:val="00C7039E"/>
    <w:rsid w:val="00C7130B"/>
    <w:rsid w:val="00C7146D"/>
    <w:rsid w:val="00C716D5"/>
    <w:rsid w:val="00C7185B"/>
    <w:rsid w:val="00C71BF9"/>
    <w:rsid w:val="00C71E79"/>
    <w:rsid w:val="00C72BE7"/>
    <w:rsid w:val="00C72F80"/>
    <w:rsid w:val="00C733CF"/>
    <w:rsid w:val="00C7351D"/>
    <w:rsid w:val="00C73AE6"/>
    <w:rsid w:val="00C7555D"/>
    <w:rsid w:val="00C75673"/>
    <w:rsid w:val="00C75BEE"/>
    <w:rsid w:val="00C76DDB"/>
    <w:rsid w:val="00C775B4"/>
    <w:rsid w:val="00C77B6D"/>
    <w:rsid w:val="00C77BED"/>
    <w:rsid w:val="00C8019A"/>
    <w:rsid w:val="00C808C7"/>
    <w:rsid w:val="00C8094C"/>
    <w:rsid w:val="00C81605"/>
    <w:rsid w:val="00C81B33"/>
    <w:rsid w:val="00C81ED2"/>
    <w:rsid w:val="00C82415"/>
    <w:rsid w:val="00C82515"/>
    <w:rsid w:val="00C82984"/>
    <w:rsid w:val="00C829CD"/>
    <w:rsid w:val="00C82DC4"/>
    <w:rsid w:val="00C834A3"/>
    <w:rsid w:val="00C8371A"/>
    <w:rsid w:val="00C8384E"/>
    <w:rsid w:val="00C839AF"/>
    <w:rsid w:val="00C83F68"/>
    <w:rsid w:val="00C84217"/>
    <w:rsid w:val="00C84600"/>
    <w:rsid w:val="00C84C78"/>
    <w:rsid w:val="00C84D76"/>
    <w:rsid w:val="00C84EA4"/>
    <w:rsid w:val="00C851D3"/>
    <w:rsid w:val="00C8559F"/>
    <w:rsid w:val="00C85DE8"/>
    <w:rsid w:val="00C86D04"/>
    <w:rsid w:val="00C86D24"/>
    <w:rsid w:val="00C86F4C"/>
    <w:rsid w:val="00C876F7"/>
    <w:rsid w:val="00C877F0"/>
    <w:rsid w:val="00C90D1C"/>
    <w:rsid w:val="00C912EF"/>
    <w:rsid w:val="00C91A34"/>
    <w:rsid w:val="00C92069"/>
    <w:rsid w:val="00C92233"/>
    <w:rsid w:val="00C92982"/>
    <w:rsid w:val="00C93D50"/>
    <w:rsid w:val="00C943AB"/>
    <w:rsid w:val="00C94D4F"/>
    <w:rsid w:val="00C95325"/>
    <w:rsid w:val="00C966D3"/>
    <w:rsid w:val="00C96744"/>
    <w:rsid w:val="00C9723D"/>
    <w:rsid w:val="00C9752A"/>
    <w:rsid w:val="00C976BC"/>
    <w:rsid w:val="00C97A42"/>
    <w:rsid w:val="00CA00E2"/>
    <w:rsid w:val="00CA1C1E"/>
    <w:rsid w:val="00CA21AF"/>
    <w:rsid w:val="00CA2733"/>
    <w:rsid w:val="00CA34DD"/>
    <w:rsid w:val="00CA3821"/>
    <w:rsid w:val="00CA4286"/>
    <w:rsid w:val="00CA45A2"/>
    <w:rsid w:val="00CA48A6"/>
    <w:rsid w:val="00CA48B4"/>
    <w:rsid w:val="00CA4ACC"/>
    <w:rsid w:val="00CA4C69"/>
    <w:rsid w:val="00CA50B9"/>
    <w:rsid w:val="00CA515A"/>
    <w:rsid w:val="00CA5323"/>
    <w:rsid w:val="00CA5939"/>
    <w:rsid w:val="00CA6916"/>
    <w:rsid w:val="00CA7619"/>
    <w:rsid w:val="00CA7DAA"/>
    <w:rsid w:val="00CA7DF7"/>
    <w:rsid w:val="00CA7EE0"/>
    <w:rsid w:val="00CB0F12"/>
    <w:rsid w:val="00CB10B6"/>
    <w:rsid w:val="00CB1362"/>
    <w:rsid w:val="00CB19AE"/>
    <w:rsid w:val="00CB2441"/>
    <w:rsid w:val="00CB2878"/>
    <w:rsid w:val="00CB2E5E"/>
    <w:rsid w:val="00CB3E4E"/>
    <w:rsid w:val="00CB4142"/>
    <w:rsid w:val="00CB43CF"/>
    <w:rsid w:val="00CB49F3"/>
    <w:rsid w:val="00CB5856"/>
    <w:rsid w:val="00CB5E10"/>
    <w:rsid w:val="00CB5FC4"/>
    <w:rsid w:val="00CB663A"/>
    <w:rsid w:val="00CB6BB4"/>
    <w:rsid w:val="00CB7D3B"/>
    <w:rsid w:val="00CB7F22"/>
    <w:rsid w:val="00CC0345"/>
    <w:rsid w:val="00CC0E2E"/>
    <w:rsid w:val="00CC19EE"/>
    <w:rsid w:val="00CC1B6E"/>
    <w:rsid w:val="00CC2027"/>
    <w:rsid w:val="00CC21BF"/>
    <w:rsid w:val="00CC26D0"/>
    <w:rsid w:val="00CC2BC4"/>
    <w:rsid w:val="00CC2F35"/>
    <w:rsid w:val="00CC2FD3"/>
    <w:rsid w:val="00CC3077"/>
    <w:rsid w:val="00CC3142"/>
    <w:rsid w:val="00CC372C"/>
    <w:rsid w:val="00CC5037"/>
    <w:rsid w:val="00CC51D8"/>
    <w:rsid w:val="00CC6916"/>
    <w:rsid w:val="00CC6A3E"/>
    <w:rsid w:val="00CC6B23"/>
    <w:rsid w:val="00CC6D5D"/>
    <w:rsid w:val="00CC79F1"/>
    <w:rsid w:val="00CC7BFC"/>
    <w:rsid w:val="00CC7EF4"/>
    <w:rsid w:val="00CD020D"/>
    <w:rsid w:val="00CD0267"/>
    <w:rsid w:val="00CD0589"/>
    <w:rsid w:val="00CD0A8F"/>
    <w:rsid w:val="00CD0E99"/>
    <w:rsid w:val="00CD1266"/>
    <w:rsid w:val="00CD1295"/>
    <w:rsid w:val="00CD1418"/>
    <w:rsid w:val="00CD1D88"/>
    <w:rsid w:val="00CD1DB0"/>
    <w:rsid w:val="00CD2047"/>
    <w:rsid w:val="00CD2924"/>
    <w:rsid w:val="00CD29DC"/>
    <w:rsid w:val="00CD2A61"/>
    <w:rsid w:val="00CD3E9E"/>
    <w:rsid w:val="00CD40FB"/>
    <w:rsid w:val="00CD43E0"/>
    <w:rsid w:val="00CD4783"/>
    <w:rsid w:val="00CD4866"/>
    <w:rsid w:val="00CD5095"/>
    <w:rsid w:val="00CD61CA"/>
    <w:rsid w:val="00CD665C"/>
    <w:rsid w:val="00CD6A5B"/>
    <w:rsid w:val="00CE0033"/>
    <w:rsid w:val="00CE00F9"/>
    <w:rsid w:val="00CE0200"/>
    <w:rsid w:val="00CE06FA"/>
    <w:rsid w:val="00CE0A17"/>
    <w:rsid w:val="00CE0D4C"/>
    <w:rsid w:val="00CE0E85"/>
    <w:rsid w:val="00CE15D4"/>
    <w:rsid w:val="00CE17CB"/>
    <w:rsid w:val="00CE1816"/>
    <w:rsid w:val="00CE1B90"/>
    <w:rsid w:val="00CE1BD0"/>
    <w:rsid w:val="00CE1EAA"/>
    <w:rsid w:val="00CE2330"/>
    <w:rsid w:val="00CE2738"/>
    <w:rsid w:val="00CE2B5E"/>
    <w:rsid w:val="00CE3A6B"/>
    <w:rsid w:val="00CE3E87"/>
    <w:rsid w:val="00CE40DD"/>
    <w:rsid w:val="00CE4602"/>
    <w:rsid w:val="00CE4A53"/>
    <w:rsid w:val="00CE54E1"/>
    <w:rsid w:val="00CE56B9"/>
    <w:rsid w:val="00CE5A35"/>
    <w:rsid w:val="00CE6131"/>
    <w:rsid w:val="00CE67F2"/>
    <w:rsid w:val="00CE71FE"/>
    <w:rsid w:val="00CE798C"/>
    <w:rsid w:val="00CE7E2D"/>
    <w:rsid w:val="00CF017A"/>
    <w:rsid w:val="00CF06D8"/>
    <w:rsid w:val="00CF072C"/>
    <w:rsid w:val="00CF08E6"/>
    <w:rsid w:val="00CF1439"/>
    <w:rsid w:val="00CF1D3A"/>
    <w:rsid w:val="00CF23BD"/>
    <w:rsid w:val="00CF26E4"/>
    <w:rsid w:val="00CF2F98"/>
    <w:rsid w:val="00CF314A"/>
    <w:rsid w:val="00CF3EF8"/>
    <w:rsid w:val="00CF4140"/>
    <w:rsid w:val="00CF4288"/>
    <w:rsid w:val="00CF4C9F"/>
    <w:rsid w:val="00CF4DFD"/>
    <w:rsid w:val="00CF52D4"/>
    <w:rsid w:val="00CF55ED"/>
    <w:rsid w:val="00CF60EB"/>
    <w:rsid w:val="00D00007"/>
    <w:rsid w:val="00D008F1"/>
    <w:rsid w:val="00D01449"/>
    <w:rsid w:val="00D02632"/>
    <w:rsid w:val="00D02E87"/>
    <w:rsid w:val="00D034E6"/>
    <w:rsid w:val="00D05123"/>
    <w:rsid w:val="00D05664"/>
    <w:rsid w:val="00D05803"/>
    <w:rsid w:val="00D05C63"/>
    <w:rsid w:val="00D061AC"/>
    <w:rsid w:val="00D06336"/>
    <w:rsid w:val="00D06E48"/>
    <w:rsid w:val="00D07B89"/>
    <w:rsid w:val="00D1046C"/>
    <w:rsid w:val="00D10BF8"/>
    <w:rsid w:val="00D10FE8"/>
    <w:rsid w:val="00D110F9"/>
    <w:rsid w:val="00D112FA"/>
    <w:rsid w:val="00D1168D"/>
    <w:rsid w:val="00D11FFE"/>
    <w:rsid w:val="00D12532"/>
    <w:rsid w:val="00D12FC7"/>
    <w:rsid w:val="00D13603"/>
    <w:rsid w:val="00D13606"/>
    <w:rsid w:val="00D136F1"/>
    <w:rsid w:val="00D13AC1"/>
    <w:rsid w:val="00D14848"/>
    <w:rsid w:val="00D14A63"/>
    <w:rsid w:val="00D15BB5"/>
    <w:rsid w:val="00D15E4F"/>
    <w:rsid w:val="00D165BA"/>
    <w:rsid w:val="00D17DF6"/>
    <w:rsid w:val="00D20347"/>
    <w:rsid w:val="00D20A8C"/>
    <w:rsid w:val="00D20B3E"/>
    <w:rsid w:val="00D20B5D"/>
    <w:rsid w:val="00D20E52"/>
    <w:rsid w:val="00D21071"/>
    <w:rsid w:val="00D21638"/>
    <w:rsid w:val="00D21915"/>
    <w:rsid w:val="00D21933"/>
    <w:rsid w:val="00D21B0B"/>
    <w:rsid w:val="00D21D99"/>
    <w:rsid w:val="00D21FAC"/>
    <w:rsid w:val="00D22659"/>
    <w:rsid w:val="00D2359F"/>
    <w:rsid w:val="00D23E65"/>
    <w:rsid w:val="00D23F25"/>
    <w:rsid w:val="00D245AE"/>
    <w:rsid w:val="00D24A5E"/>
    <w:rsid w:val="00D24D12"/>
    <w:rsid w:val="00D25640"/>
    <w:rsid w:val="00D25D59"/>
    <w:rsid w:val="00D25E4D"/>
    <w:rsid w:val="00D2680C"/>
    <w:rsid w:val="00D26C45"/>
    <w:rsid w:val="00D2723E"/>
    <w:rsid w:val="00D27482"/>
    <w:rsid w:val="00D27C7D"/>
    <w:rsid w:val="00D304F7"/>
    <w:rsid w:val="00D30514"/>
    <w:rsid w:val="00D30BB4"/>
    <w:rsid w:val="00D30DD7"/>
    <w:rsid w:val="00D31082"/>
    <w:rsid w:val="00D320A3"/>
    <w:rsid w:val="00D3247C"/>
    <w:rsid w:val="00D32BF5"/>
    <w:rsid w:val="00D33193"/>
    <w:rsid w:val="00D33A41"/>
    <w:rsid w:val="00D33CE2"/>
    <w:rsid w:val="00D33D22"/>
    <w:rsid w:val="00D357DF"/>
    <w:rsid w:val="00D35A09"/>
    <w:rsid w:val="00D35ED4"/>
    <w:rsid w:val="00D360F4"/>
    <w:rsid w:val="00D366E8"/>
    <w:rsid w:val="00D36740"/>
    <w:rsid w:val="00D3708E"/>
    <w:rsid w:val="00D370AA"/>
    <w:rsid w:val="00D3734B"/>
    <w:rsid w:val="00D37651"/>
    <w:rsid w:val="00D40186"/>
    <w:rsid w:val="00D4052F"/>
    <w:rsid w:val="00D40C8B"/>
    <w:rsid w:val="00D4107E"/>
    <w:rsid w:val="00D416D2"/>
    <w:rsid w:val="00D4319A"/>
    <w:rsid w:val="00D43C02"/>
    <w:rsid w:val="00D4414C"/>
    <w:rsid w:val="00D44535"/>
    <w:rsid w:val="00D44AA5"/>
    <w:rsid w:val="00D462BD"/>
    <w:rsid w:val="00D46491"/>
    <w:rsid w:val="00D46B1F"/>
    <w:rsid w:val="00D46B78"/>
    <w:rsid w:val="00D46FBE"/>
    <w:rsid w:val="00D47C8D"/>
    <w:rsid w:val="00D502B4"/>
    <w:rsid w:val="00D5031C"/>
    <w:rsid w:val="00D504A1"/>
    <w:rsid w:val="00D5124D"/>
    <w:rsid w:val="00D51655"/>
    <w:rsid w:val="00D51848"/>
    <w:rsid w:val="00D51951"/>
    <w:rsid w:val="00D522F3"/>
    <w:rsid w:val="00D531F4"/>
    <w:rsid w:val="00D53864"/>
    <w:rsid w:val="00D54629"/>
    <w:rsid w:val="00D548C4"/>
    <w:rsid w:val="00D54D6B"/>
    <w:rsid w:val="00D54D6D"/>
    <w:rsid w:val="00D55021"/>
    <w:rsid w:val="00D555D2"/>
    <w:rsid w:val="00D5564A"/>
    <w:rsid w:val="00D558F2"/>
    <w:rsid w:val="00D55941"/>
    <w:rsid w:val="00D55D1B"/>
    <w:rsid w:val="00D55D5A"/>
    <w:rsid w:val="00D55D5B"/>
    <w:rsid w:val="00D56506"/>
    <w:rsid w:val="00D56735"/>
    <w:rsid w:val="00D567A1"/>
    <w:rsid w:val="00D56B54"/>
    <w:rsid w:val="00D56BB9"/>
    <w:rsid w:val="00D57048"/>
    <w:rsid w:val="00D57050"/>
    <w:rsid w:val="00D5750F"/>
    <w:rsid w:val="00D577FB"/>
    <w:rsid w:val="00D57E84"/>
    <w:rsid w:val="00D601D7"/>
    <w:rsid w:val="00D609A6"/>
    <w:rsid w:val="00D60BD3"/>
    <w:rsid w:val="00D6184B"/>
    <w:rsid w:val="00D622D7"/>
    <w:rsid w:val="00D62614"/>
    <w:rsid w:val="00D62CEF"/>
    <w:rsid w:val="00D637FD"/>
    <w:rsid w:val="00D63C62"/>
    <w:rsid w:val="00D63D3E"/>
    <w:rsid w:val="00D64316"/>
    <w:rsid w:val="00D643BA"/>
    <w:rsid w:val="00D643F9"/>
    <w:rsid w:val="00D6465F"/>
    <w:rsid w:val="00D6479D"/>
    <w:rsid w:val="00D64A12"/>
    <w:rsid w:val="00D65BC3"/>
    <w:rsid w:val="00D65D2D"/>
    <w:rsid w:val="00D65FA8"/>
    <w:rsid w:val="00D66570"/>
    <w:rsid w:val="00D6658C"/>
    <w:rsid w:val="00D66DC1"/>
    <w:rsid w:val="00D678B6"/>
    <w:rsid w:val="00D67B0C"/>
    <w:rsid w:val="00D70537"/>
    <w:rsid w:val="00D7057B"/>
    <w:rsid w:val="00D70822"/>
    <w:rsid w:val="00D70A72"/>
    <w:rsid w:val="00D70A88"/>
    <w:rsid w:val="00D70B0C"/>
    <w:rsid w:val="00D70B9B"/>
    <w:rsid w:val="00D7141B"/>
    <w:rsid w:val="00D71A40"/>
    <w:rsid w:val="00D72080"/>
    <w:rsid w:val="00D720AA"/>
    <w:rsid w:val="00D72630"/>
    <w:rsid w:val="00D72CCD"/>
    <w:rsid w:val="00D732CF"/>
    <w:rsid w:val="00D735D9"/>
    <w:rsid w:val="00D74159"/>
    <w:rsid w:val="00D741E5"/>
    <w:rsid w:val="00D74376"/>
    <w:rsid w:val="00D74386"/>
    <w:rsid w:val="00D75488"/>
    <w:rsid w:val="00D75B95"/>
    <w:rsid w:val="00D76771"/>
    <w:rsid w:val="00D7679B"/>
    <w:rsid w:val="00D76CA6"/>
    <w:rsid w:val="00D77080"/>
    <w:rsid w:val="00D77137"/>
    <w:rsid w:val="00D7782D"/>
    <w:rsid w:val="00D80AB9"/>
    <w:rsid w:val="00D80C09"/>
    <w:rsid w:val="00D80D70"/>
    <w:rsid w:val="00D80E96"/>
    <w:rsid w:val="00D8188A"/>
    <w:rsid w:val="00D82074"/>
    <w:rsid w:val="00D82176"/>
    <w:rsid w:val="00D821A8"/>
    <w:rsid w:val="00D827F1"/>
    <w:rsid w:val="00D82F02"/>
    <w:rsid w:val="00D831CF"/>
    <w:rsid w:val="00D8339C"/>
    <w:rsid w:val="00D83AD0"/>
    <w:rsid w:val="00D83BF5"/>
    <w:rsid w:val="00D84022"/>
    <w:rsid w:val="00D8488E"/>
    <w:rsid w:val="00D84A21"/>
    <w:rsid w:val="00D84F47"/>
    <w:rsid w:val="00D85EBE"/>
    <w:rsid w:val="00D860C0"/>
    <w:rsid w:val="00D86E4A"/>
    <w:rsid w:val="00D87A6F"/>
    <w:rsid w:val="00D87A70"/>
    <w:rsid w:val="00D87B32"/>
    <w:rsid w:val="00D87E93"/>
    <w:rsid w:val="00D9020C"/>
    <w:rsid w:val="00D9136F"/>
    <w:rsid w:val="00D918C7"/>
    <w:rsid w:val="00D91B9C"/>
    <w:rsid w:val="00D9464E"/>
    <w:rsid w:val="00D94658"/>
    <w:rsid w:val="00D94A39"/>
    <w:rsid w:val="00D94B48"/>
    <w:rsid w:val="00D956B0"/>
    <w:rsid w:val="00D95AD8"/>
    <w:rsid w:val="00D95D40"/>
    <w:rsid w:val="00D968FC"/>
    <w:rsid w:val="00D9707B"/>
    <w:rsid w:val="00DA0AD5"/>
    <w:rsid w:val="00DA0AEC"/>
    <w:rsid w:val="00DA1236"/>
    <w:rsid w:val="00DA1833"/>
    <w:rsid w:val="00DA18CF"/>
    <w:rsid w:val="00DA1BC3"/>
    <w:rsid w:val="00DA2320"/>
    <w:rsid w:val="00DA2344"/>
    <w:rsid w:val="00DA24E8"/>
    <w:rsid w:val="00DA3317"/>
    <w:rsid w:val="00DA3558"/>
    <w:rsid w:val="00DA3ADA"/>
    <w:rsid w:val="00DA3C87"/>
    <w:rsid w:val="00DA45DE"/>
    <w:rsid w:val="00DA4AC7"/>
    <w:rsid w:val="00DA4B50"/>
    <w:rsid w:val="00DA4D62"/>
    <w:rsid w:val="00DA55F9"/>
    <w:rsid w:val="00DA5744"/>
    <w:rsid w:val="00DA6ABC"/>
    <w:rsid w:val="00DA6E8C"/>
    <w:rsid w:val="00DA778B"/>
    <w:rsid w:val="00DA7E28"/>
    <w:rsid w:val="00DB0C5C"/>
    <w:rsid w:val="00DB1650"/>
    <w:rsid w:val="00DB1B1D"/>
    <w:rsid w:val="00DB1B73"/>
    <w:rsid w:val="00DB1BD2"/>
    <w:rsid w:val="00DB1F9B"/>
    <w:rsid w:val="00DB2134"/>
    <w:rsid w:val="00DB2B4B"/>
    <w:rsid w:val="00DB322C"/>
    <w:rsid w:val="00DB38D2"/>
    <w:rsid w:val="00DB3B74"/>
    <w:rsid w:val="00DB3BC6"/>
    <w:rsid w:val="00DB3FC1"/>
    <w:rsid w:val="00DB55F7"/>
    <w:rsid w:val="00DB633F"/>
    <w:rsid w:val="00DB6619"/>
    <w:rsid w:val="00DB68AB"/>
    <w:rsid w:val="00DB6E59"/>
    <w:rsid w:val="00DB715C"/>
    <w:rsid w:val="00DB74A0"/>
    <w:rsid w:val="00DB7B1D"/>
    <w:rsid w:val="00DB7F8D"/>
    <w:rsid w:val="00DC0392"/>
    <w:rsid w:val="00DC03D0"/>
    <w:rsid w:val="00DC04AB"/>
    <w:rsid w:val="00DC1F01"/>
    <w:rsid w:val="00DC1FD2"/>
    <w:rsid w:val="00DC21A8"/>
    <w:rsid w:val="00DC235F"/>
    <w:rsid w:val="00DC2506"/>
    <w:rsid w:val="00DC27C9"/>
    <w:rsid w:val="00DC2FE4"/>
    <w:rsid w:val="00DC305C"/>
    <w:rsid w:val="00DC30AB"/>
    <w:rsid w:val="00DC3225"/>
    <w:rsid w:val="00DC3859"/>
    <w:rsid w:val="00DC42E2"/>
    <w:rsid w:val="00DC481B"/>
    <w:rsid w:val="00DC49C9"/>
    <w:rsid w:val="00DC4A3C"/>
    <w:rsid w:val="00DC4D0B"/>
    <w:rsid w:val="00DC4E13"/>
    <w:rsid w:val="00DC4FE9"/>
    <w:rsid w:val="00DC5305"/>
    <w:rsid w:val="00DC5DBF"/>
    <w:rsid w:val="00DC6610"/>
    <w:rsid w:val="00DC687F"/>
    <w:rsid w:val="00DC694E"/>
    <w:rsid w:val="00DC6967"/>
    <w:rsid w:val="00DC6C3C"/>
    <w:rsid w:val="00DC6E95"/>
    <w:rsid w:val="00DC713D"/>
    <w:rsid w:val="00DC7AEB"/>
    <w:rsid w:val="00DC7ED5"/>
    <w:rsid w:val="00DC7F7B"/>
    <w:rsid w:val="00DD038C"/>
    <w:rsid w:val="00DD1017"/>
    <w:rsid w:val="00DD124F"/>
    <w:rsid w:val="00DD1788"/>
    <w:rsid w:val="00DD1A12"/>
    <w:rsid w:val="00DD1ABF"/>
    <w:rsid w:val="00DD1AFC"/>
    <w:rsid w:val="00DD1C33"/>
    <w:rsid w:val="00DD1FC9"/>
    <w:rsid w:val="00DD2477"/>
    <w:rsid w:val="00DD25E4"/>
    <w:rsid w:val="00DD28E0"/>
    <w:rsid w:val="00DD2991"/>
    <w:rsid w:val="00DD2BE4"/>
    <w:rsid w:val="00DD2DBD"/>
    <w:rsid w:val="00DD30A1"/>
    <w:rsid w:val="00DD36DF"/>
    <w:rsid w:val="00DD3AD3"/>
    <w:rsid w:val="00DD3C51"/>
    <w:rsid w:val="00DD44A3"/>
    <w:rsid w:val="00DD5295"/>
    <w:rsid w:val="00DD5391"/>
    <w:rsid w:val="00DD6263"/>
    <w:rsid w:val="00DD6AC6"/>
    <w:rsid w:val="00DD729A"/>
    <w:rsid w:val="00DD7356"/>
    <w:rsid w:val="00DD772D"/>
    <w:rsid w:val="00DD7BF0"/>
    <w:rsid w:val="00DD7E94"/>
    <w:rsid w:val="00DD7FAE"/>
    <w:rsid w:val="00DE05A4"/>
    <w:rsid w:val="00DE0963"/>
    <w:rsid w:val="00DE0ABD"/>
    <w:rsid w:val="00DE0D59"/>
    <w:rsid w:val="00DE1166"/>
    <w:rsid w:val="00DE1AB1"/>
    <w:rsid w:val="00DE1F0F"/>
    <w:rsid w:val="00DE206D"/>
    <w:rsid w:val="00DE27EC"/>
    <w:rsid w:val="00DE27F0"/>
    <w:rsid w:val="00DE2EE6"/>
    <w:rsid w:val="00DE3763"/>
    <w:rsid w:val="00DE37BA"/>
    <w:rsid w:val="00DE394B"/>
    <w:rsid w:val="00DE3F20"/>
    <w:rsid w:val="00DE423C"/>
    <w:rsid w:val="00DE42CE"/>
    <w:rsid w:val="00DE43A8"/>
    <w:rsid w:val="00DE4765"/>
    <w:rsid w:val="00DE4A50"/>
    <w:rsid w:val="00DE4FCD"/>
    <w:rsid w:val="00DE5012"/>
    <w:rsid w:val="00DE58A4"/>
    <w:rsid w:val="00DE6361"/>
    <w:rsid w:val="00DE6597"/>
    <w:rsid w:val="00DE67A8"/>
    <w:rsid w:val="00DE6B98"/>
    <w:rsid w:val="00DE7692"/>
    <w:rsid w:val="00DE7997"/>
    <w:rsid w:val="00DE7A12"/>
    <w:rsid w:val="00DE7C8D"/>
    <w:rsid w:val="00DF022D"/>
    <w:rsid w:val="00DF0D28"/>
    <w:rsid w:val="00DF0DA0"/>
    <w:rsid w:val="00DF0F8F"/>
    <w:rsid w:val="00DF124B"/>
    <w:rsid w:val="00DF1293"/>
    <w:rsid w:val="00DF14F4"/>
    <w:rsid w:val="00DF1C41"/>
    <w:rsid w:val="00DF1F5C"/>
    <w:rsid w:val="00DF2110"/>
    <w:rsid w:val="00DF21D9"/>
    <w:rsid w:val="00DF221B"/>
    <w:rsid w:val="00DF26A6"/>
    <w:rsid w:val="00DF30F7"/>
    <w:rsid w:val="00DF315F"/>
    <w:rsid w:val="00DF3212"/>
    <w:rsid w:val="00DF346F"/>
    <w:rsid w:val="00DF3AD2"/>
    <w:rsid w:val="00DF3EB4"/>
    <w:rsid w:val="00DF414C"/>
    <w:rsid w:val="00DF4F36"/>
    <w:rsid w:val="00DF60DB"/>
    <w:rsid w:val="00DF6A27"/>
    <w:rsid w:val="00DF6BD1"/>
    <w:rsid w:val="00DF7077"/>
    <w:rsid w:val="00E00237"/>
    <w:rsid w:val="00E0046B"/>
    <w:rsid w:val="00E005F5"/>
    <w:rsid w:val="00E00EC6"/>
    <w:rsid w:val="00E010C4"/>
    <w:rsid w:val="00E0171B"/>
    <w:rsid w:val="00E018D0"/>
    <w:rsid w:val="00E01F6C"/>
    <w:rsid w:val="00E026CA"/>
    <w:rsid w:val="00E02849"/>
    <w:rsid w:val="00E029B6"/>
    <w:rsid w:val="00E03C70"/>
    <w:rsid w:val="00E0412E"/>
    <w:rsid w:val="00E042E3"/>
    <w:rsid w:val="00E04818"/>
    <w:rsid w:val="00E048ED"/>
    <w:rsid w:val="00E054E6"/>
    <w:rsid w:val="00E05609"/>
    <w:rsid w:val="00E0572E"/>
    <w:rsid w:val="00E0628D"/>
    <w:rsid w:val="00E0730B"/>
    <w:rsid w:val="00E075F7"/>
    <w:rsid w:val="00E07606"/>
    <w:rsid w:val="00E0766D"/>
    <w:rsid w:val="00E1001D"/>
    <w:rsid w:val="00E10EA5"/>
    <w:rsid w:val="00E1150E"/>
    <w:rsid w:val="00E1173F"/>
    <w:rsid w:val="00E1187C"/>
    <w:rsid w:val="00E130FB"/>
    <w:rsid w:val="00E1322B"/>
    <w:rsid w:val="00E13F7B"/>
    <w:rsid w:val="00E1407B"/>
    <w:rsid w:val="00E14448"/>
    <w:rsid w:val="00E156B4"/>
    <w:rsid w:val="00E15FF1"/>
    <w:rsid w:val="00E16172"/>
    <w:rsid w:val="00E17B61"/>
    <w:rsid w:val="00E17E69"/>
    <w:rsid w:val="00E2019A"/>
    <w:rsid w:val="00E20453"/>
    <w:rsid w:val="00E20574"/>
    <w:rsid w:val="00E20DBB"/>
    <w:rsid w:val="00E21B0B"/>
    <w:rsid w:val="00E21D71"/>
    <w:rsid w:val="00E227E5"/>
    <w:rsid w:val="00E233AA"/>
    <w:rsid w:val="00E235E9"/>
    <w:rsid w:val="00E237E1"/>
    <w:rsid w:val="00E23CFF"/>
    <w:rsid w:val="00E24754"/>
    <w:rsid w:val="00E24842"/>
    <w:rsid w:val="00E25037"/>
    <w:rsid w:val="00E253EC"/>
    <w:rsid w:val="00E25DD0"/>
    <w:rsid w:val="00E25DE3"/>
    <w:rsid w:val="00E25EE9"/>
    <w:rsid w:val="00E262D7"/>
    <w:rsid w:val="00E2696E"/>
    <w:rsid w:val="00E26B7D"/>
    <w:rsid w:val="00E26C59"/>
    <w:rsid w:val="00E2713E"/>
    <w:rsid w:val="00E27245"/>
    <w:rsid w:val="00E27A6C"/>
    <w:rsid w:val="00E27C4B"/>
    <w:rsid w:val="00E309C9"/>
    <w:rsid w:val="00E30CA7"/>
    <w:rsid w:val="00E31346"/>
    <w:rsid w:val="00E314B6"/>
    <w:rsid w:val="00E316F9"/>
    <w:rsid w:val="00E31758"/>
    <w:rsid w:val="00E31A89"/>
    <w:rsid w:val="00E31F2A"/>
    <w:rsid w:val="00E3217D"/>
    <w:rsid w:val="00E33B4C"/>
    <w:rsid w:val="00E33BA9"/>
    <w:rsid w:val="00E33BFC"/>
    <w:rsid w:val="00E345CC"/>
    <w:rsid w:val="00E34DD3"/>
    <w:rsid w:val="00E34FC8"/>
    <w:rsid w:val="00E35013"/>
    <w:rsid w:val="00E35788"/>
    <w:rsid w:val="00E35C5C"/>
    <w:rsid w:val="00E3681E"/>
    <w:rsid w:val="00E37123"/>
    <w:rsid w:val="00E37EA2"/>
    <w:rsid w:val="00E4000F"/>
    <w:rsid w:val="00E40887"/>
    <w:rsid w:val="00E40BF0"/>
    <w:rsid w:val="00E41EA9"/>
    <w:rsid w:val="00E42212"/>
    <w:rsid w:val="00E42C5A"/>
    <w:rsid w:val="00E42D29"/>
    <w:rsid w:val="00E42E9A"/>
    <w:rsid w:val="00E42F78"/>
    <w:rsid w:val="00E43306"/>
    <w:rsid w:val="00E43B23"/>
    <w:rsid w:val="00E441B7"/>
    <w:rsid w:val="00E4477D"/>
    <w:rsid w:val="00E44D6B"/>
    <w:rsid w:val="00E451A6"/>
    <w:rsid w:val="00E4556B"/>
    <w:rsid w:val="00E45600"/>
    <w:rsid w:val="00E464DF"/>
    <w:rsid w:val="00E46C0C"/>
    <w:rsid w:val="00E46E94"/>
    <w:rsid w:val="00E471AC"/>
    <w:rsid w:val="00E4741D"/>
    <w:rsid w:val="00E47467"/>
    <w:rsid w:val="00E475A3"/>
    <w:rsid w:val="00E478C6"/>
    <w:rsid w:val="00E47B26"/>
    <w:rsid w:val="00E47D54"/>
    <w:rsid w:val="00E501AF"/>
    <w:rsid w:val="00E501C2"/>
    <w:rsid w:val="00E502B1"/>
    <w:rsid w:val="00E51706"/>
    <w:rsid w:val="00E5175A"/>
    <w:rsid w:val="00E51A41"/>
    <w:rsid w:val="00E51CEF"/>
    <w:rsid w:val="00E51E53"/>
    <w:rsid w:val="00E51EB7"/>
    <w:rsid w:val="00E52CF9"/>
    <w:rsid w:val="00E532A1"/>
    <w:rsid w:val="00E5354D"/>
    <w:rsid w:val="00E538D0"/>
    <w:rsid w:val="00E540BB"/>
    <w:rsid w:val="00E5419A"/>
    <w:rsid w:val="00E544C5"/>
    <w:rsid w:val="00E549AF"/>
    <w:rsid w:val="00E54ACC"/>
    <w:rsid w:val="00E5530C"/>
    <w:rsid w:val="00E55600"/>
    <w:rsid w:val="00E55EDB"/>
    <w:rsid w:val="00E56251"/>
    <w:rsid w:val="00E56484"/>
    <w:rsid w:val="00E566F6"/>
    <w:rsid w:val="00E56F38"/>
    <w:rsid w:val="00E5756A"/>
    <w:rsid w:val="00E57665"/>
    <w:rsid w:val="00E57E01"/>
    <w:rsid w:val="00E57E8B"/>
    <w:rsid w:val="00E57F9A"/>
    <w:rsid w:val="00E602AA"/>
    <w:rsid w:val="00E604AA"/>
    <w:rsid w:val="00E60511"/>
    <w:rsid w:val="00E60BA9"/>
    <w:rsid w:val="00E60C9E"/>
    <w:rsid w:val="00E60CD7"/>
    <w:rsid w:val="00E60D19"/>
    <w:rsid w:val="00E6139F"/>
    <w:rsid w:val="00E61443"/>
    <w:rsid w:val="00E61F7A"/>
    <w:rsid w:val="00E621B0"/>
    <w:rsid w:val="00E62225"/>
    <w:rsid w:val="00E62522"/>
    <w:rsid w:val="00E627CD"/>
    <w:rsid w:val="00E62D64"/>
    <w:rsid w:val="00E62EFD"/>
    <w:rsid w:val="00E63000"/>
    <w:rsid w:val="00E63021"/>
    <w:rsid w:val="00E63635"/>
    <w:rsid w:val="00E63DD0"/>
    <w:rsid w:val="00E64363"/>
    <w:rsid w:val="00E6474B"/>
    <w:rsid w:val="00E64881"/>
    <w:rsid w:val="00E64FE3"/>
    <w:rsid w:val="00E65214"/>
    <w:rsid w:val="00E65A17"/>
    <w:rsid w:val="00E65C43"/>
    <w:rsid w:val="00E66162"/>
    <w:rsid w:val="00E66919"/>
    <w:rsid w:val="00E66EDD"/>
    <w:rsid w:val="00E671EB"/>
    <w:rsid w:val="00E6737D"/>
    <w:rsid w:val="00E67FB1"/>
    <w:rsid w:val="00E7026E"/>
    <w:rsid w:val="00E70395"/>
    <w:rsid w:val="00E70A52"/>
    <w:rsid w:val="00E71D21"/>
    <w:rsid w:val="00E7201A"/>
    <w:rsid w:val="00E723F9"/>
    <w:rsid w:val="00E72828"/>
    <w:rsid w:val="00E73274"/>
    <w:rsid w:val="00E735C9"/>
    <w:rsid w:val="00E73A3F"/>
    <w:rsid w:val="00E73BD0"/>
    <w:rsid w:val="00E73E6A"/>
    <w:rsid w:val="00E74051"/>
    <w:rsid w:val="00E74441"/>
    <w:rsid w:val="00E744E0"/>
    <w:rsid w:val="00E753D9"/>
    <w:rsid w:val="00E759D9"/>
    <w:rsid w:val="00E76430"/>
    <w:rsid w:val="00E7709E"/>
    <w:rsid w:val="00E773FD"/>
    <w:rsid w:val="00E77BFA"/>
    <w:rsid w:val="00E80666"/>
    <w:rsid w:val="00E8073A"/>
    <w:rsid w:val="00E81586"/>
    <w:rsid w:val="00E817CB"/>
    <w:rsid w:val="00E818E8"/>
    <w:rsid w:val="00E81E7C"/>
    <w:rsid w:val="00E820D3"/>
    <w:rsid w:val="00E82823"/>
    <w:rsid w:val="00E82C4A"/>
    <w:rsid w:val="00E83489"/>
    <w:rsid w:val="00E83719"/>
    <w:rsid w:val="00E83DDD"/>
    <w:rsid w:val="00E84949"/>
    <w:rsid w:val="00E84A54"/>
    <w:rsid w:val="00E84D9B"/>
    <w:rsid w:val="00E852C5"/>
    <w:rsid w:val="00E855C8"/>
    <w:rsid w:val="00E862FC"/>
    <w:rsid w:val="00E8638F"/>
    <w:rsid w:val="00E86671"/>
    <w:rsid w:val="00E86CB7"/>
    <w:rsid w:val="00E8728D"/>
    <w:rsid w:val="00E873F3"/>
    <w:rsid w:val="00E87B8B"/>
    <w:rsid w:val="00E87EE7"/>
    <w:rsid w:val="00E900E0"/>
    <w:rsid w:val="00E9040A"/>
    <w:rsid w:val="00E90448"/>
    <w:rsid w:val="00E90AD2"/>
    <w:rsid w:val="00E91E2D"/>
    <w:rsid w:val="00E91E32"/>
    <w:rsid w:val="00E92153"/>
    <w:rsid w:val="00E9240E"/>
    <w:rsid w:val="00E92C99"/>
    <w:rsid w:val="00E92FAD"/>
    <w:rsid w:val="00E93CD3"/>
    <w:rsid w:val="00E93FD0"/>
    <w:rsid w:val="00E94A75"/>
    <w:rsid w:val="00E94B61"/>
    <w:rsid w:val="00E94C74"/>
    <w:rsid w:val="00E94E67"/>
    <w:rsid w:val="00E953E1"/>
    <w:rsid w:val="00E95EF0"/>
    <w:rsid w:val="00E96762"/>
    <w:rsid w:val="00E96786"/>
    <w:rsid w:val="00E96799"/>
    <w:rsid w:val="00E96B45"/>
    <w:rsid w:val="00E977C7"/>
    <w:rsid w:val="00E97A1C"/>
    <w:rsid w:val="00E97E47"/>
    <w:rsid w:val="00E97F94"/>
    <w:rsid w:val="00EA0973"/>
    <w:rsid w:val="00EA14A8"/>
    <w:rsid w:val="00EA26FF"/>
    <w:rsid w:val="00EA2DE5"/>
    <w:rsid w:val="00EA30DB"/>
    <w:rsid w:val="00EA3D3D"/>
    <w:rsid w:val="00EA40E3"/>
    <w:rsid w:val="00EA415A"/>
    <w:rsid w:val="00EA456C"/>
    <w:rsid w:val="00EA4D33"/>
    <w:rsid w:val="00EA5655"/>
    <w:rsid w:val="00EA57C6"/>
    <w:rsid w:val="00EA5B05"/>
    <w:rsid w:val="00EA5DD2"/>
    <w:rsid w:val="00EA5FE4"/>
    <w:rsid w:val="00EA65F5"/>
    <w:rsid w:val="00EA6A7D"/>
    <w:rsid w:val="00EA7010"/>
    <w:rsid w:val="00EA79DF"/>
    <w:rsid w:val="00EB01F3"/>
    <w:rsid w:val="00EB0AF9"/>
    <w:rsid w:val="00EB0C5D"/>
    <w:rsid w:val="00EB0C78"/>
    <w:rsid w:val="00EB1961"/>
    <w:rsid w:val="00EB1D79"/>
    <w:rsid w:val="00EB22C2"/>
    <w:rsid w:val="00EB2952"/>
    <w:rsid w:val="00EB2991"/>
    <w:rsid w:val="00EB30C2"/>
    <w:rsid w:val="00EB35DC"/>
    <w:rsid w:val="00EB39BE"/>
    <w:rsid w:val="00EB40B7"/>
    <w:rsid w:val="00EB47D3"/>
    <w:rsid w:val="00EB4A0D"/>
    <w:rsid w:val="00EB4F4D"/>
    <w:rsid w:val="00EB50CD"/>
    <w:rsid w:val="00EB5759"/>
    <w:rsid w:val="00EB5EBB"/>
    <w:rsid w:val="00EB6474"/>
    <w:rsid w:val="00EB6BF4"/>
    <w:rsid w:val="00EB6C10"/>
    <w:rsid w:val="00EB6D44"/>
    <w:rsid w:val="00EB6F07"/>
    <w:rsid w:val="00EB71E2"/>
    <w:rsid w:val="00EB72FA"/>
    <w:rsid w:val="00EB7B55"/>
    <w:rsid w:val="00EB7EBA"/>
    <w:rsid w:val="00EC0006"/>
    <w:rsid w:val="00EC1414"/>
    <w:rsid w:val="00EC19F9"/>
    <w:rsid w:val="00EC1CAA"/>
    <w:rsid w:val="00EC26E0"/>
    <w:rsid w:val="00EC2A93"/>
    <w:rsid w:val="00EC3228"/>
    <w:rsid w:val="00EC37D0"/>
    <w:rsid w:val="00EC3E32"/>
    <w:rsid w:val="00EC3EA9"/>
    <w:rsid w:val="00EC4417"/>
    <w:rsid w:val="00EC5261"/>
    <w:rsid w:val="00EC578B"/>
    <w:rsid w:val="00EC5C23"/>
    <w:rsid w:val="00EC6CB5"/>
    <w:rsid w:val="00EC7416"/>
    <w:rsid w:val="00EC7675"/>
    <w:rsid w:val="00EC7BA3"/>
    <w:rsid w:val="00ED0072"/>
    <w:rsid w:val="00ED0673"/>
    <w:rsid w:val="00ED06F5"/>
    <w:rsid w:val="00ED0DD2"/>
    <w:rsid w:val="00ED1121"/>
    <w:rsid w:val="00ED2E8C"/>
    <w:rsid w:val="00ED2EB7"/>
    <w:rsid w:val="00ED3BFF"/>
    <w:rsid w:val="00ED4D0E"/>
    <w:rsid w:val="00ED593A"/>
    <w:rsid w:val="00ED5D0A"/>
    <w:rsid w:val="00ED6FCF"/>
    <w:rsid w:val="00ED7C69"/>
    <w:rsid w:val="00EE090F"/>
    <w:rsid w:val="00EE1138"/>
    <w:rsid w:val="00EE11B9"/>
    <w:rsid w:val="00EE1422"/>
    <w:rsid w:val="00EE1521"/>
    <w:rsid w:val="00EE1573"/>
    <w:rsid w:val="00EE1A72"/>
    <w:rsid w:val="00EE1C68"/>
    <w:rsid w:val="00EE23E2"/>
    <w:rsid w:val="00EE2D60"/>
    <w:rsid w:val="00EE3666"/>
    <w:rsid w:val="00EE36C5"/>
    <w:rsid w:val="00EE3D2D"/>
    <w:rsid w:val="00EE3D46"/>
    <w:rsid w:val="00EE44D8"/>
    <w:rsid w:val="00EE47EF"/>
    <w:rsid w:val="00EE5341"/>
    <w:rsid w:val="00EE53DC"/>
    <w:rsid w:val="00EE5923"/>
    <w:rsid w:val="00EE62E5"/>
    <w:rsid w:val="00EE6852"/>
    <w:rsid w:val="00EE6854"/>
    <w:rsid w:val="00EE6BAA"/>
    <w:rsid w:val="00EE6EDA"/>
    <w:rsid w:val="00EE707F"/>
    <w:rsid w:val="00EE7D81"/>
    <w:rsid w:val="00EE7E28"/>
    <w:rsid w:val="00EF0664"/>
    <w:rsid w:val="00EF086B"/>
    <w:rsid w:val="00EF088B"/>
    <w:rsid w:val="00EF0FAF"/>
    <w:rsid w:val="00EF161C"/>
    <w:rsid w:val="00EF1687"/>
    <w:rsid w:val="00EF193D"/>
    <w:rsid w:val="00EF1A08"/>
    <w:rsid w:val="00EF21AD"/>
    <w:rsid w:val="00EF2246"/>
    <w:rsid w:val="00EF24A0"/>
    <w:rsid w:val="00EF24B5"/>
    <w:rsid w:val="00EF261A"/>
    <w:rsid w:val="00EF2F67"/>
    <w:rsid w:val="00EF409C"/>
    <w:rsid w:val="00EF5052"/>
    <w:rsid w:val="00EF585F"/>
    <w:rsid w:val="00EF5C86"/>
    <w:rsid w:val="00EF697F"/>
    <w:rsid w:val="00EF6F7B"/>
    <w:rsid w:val="00EF7059"/>
    <w:rsid w:val="00EF7202"/>
    <w:rsid w:val="00EF77DD"/>
    <w:rsid w:val="00EF7864"/>
    <w:rsid w:val="00EF7DD4"/>
    <w:rsid w:val="00F00D09"/>
    <w:rsid w:val="00F00EA1"/>
    <w:rsid w:val="00F0164F"/>
    <w:rsid w:val="00F01783"/>
    <w:rsid w:val="00F0178C"/>
    <w:rsid w:val="00F021ED"/>
    <w:rsid w:val="00F02310"/>
    <w:rsid w:val="00F0237C"/>
    <w:rsid w:val="00F0275B"/>
    <w:rsid w:val="00F027A6"/>
    <w:rsid w:val="00F02CBB"/>
    <w:rsid w:val="00F02D38"/>
    <w:rsid w:val="00F02E22"/>
    <w:rsid w:val="00F033CE"/>
    <w:rsid w:val="00F03BED"/>
    <w:rsid w:val="00F04AD7"/>
    <w:rsid w:val="00F05391"/>
    <w:rsid w:val="00F05507"/>
    <w:rsid w:val="00F05C96"/>
    <w:rsid w:val="00F06327"/>
    <w:rsid w:val="00F06609"/>
    <w:rsid w:val="00F072BE"/>
    <w:rsid w:val="00F076EA"/>
    <w:rsid w:val="00F07720"/>
    <w:rsid w:val="00F07BDC"/>
    <w:rsid w:val="00F07DCB"/>
    <w:rsid w:val="00F10364"/>
    <w:rsid w:val="00F10766"/>
    <w:rsid w:val="00F10797"/>
    <w:rsid w:val="00F10D87"/>
    <w:rsid w:val="00F10E14"/>
    <w:rsid w:val="00F11B16"/>
    <w:rsid w:val="00F1240E"/>
    <w:rsid w:val="00F12684"/>
    <w:rsid w:val="00F12AEC"/>
    <w:rsid w:val="00F13061"/>
    <w:rsid w:val="00F133CE"/>
    <w:rsid w:val="00F137B0"/>
    <w:rsid w:val="00F13865"/>
    <w:rsid w:val="00F15481"/>
    <w:rsid w:val="00F15A6C"/>
    <w:rsid w:val="00F16201"/>
    <w:rsid w:val="00F171A3"/>
    <w:rsid w:val="00F17656"/>
    <w:rsid w:val="00F176B0"/>
    <w:rsid w:val="00F1783D"/>
    <w:rsid w:val="00F17B22"/>
    <w:rsid w:val="00F17E46"/>
    <w:rsid w:val="00F20358"/>
    <w:rsid w:val="00F20438"/>
    <w:rsid w:val="00F2052F"/>
    <w:rsid w:val="00F20A7F"/>
    <w:rsid w:val="00F20B1B"/>
    <w:rsid w:val="00F20E80"/>
    <w:rsid w:val="00F216D8"/>
    <w:rsid w:val="00F21D4E"/>
    <w:rsid w:val="00F21DA3"/>
    <w:rsid w:val="00F21F69"/>
    <w:rsid w:val="00F22977"/>
    <w:rsid w:val="00F230C2"/>
    <w:rsid w:val="00F246C8"/>
    <w:rsid w:val="00F24CA8"/>
    <w:rsid w:val="00F25516"/>
    <w:rsid w:val="00F264E8"/>
    <w:rsid w:val="00F2719A"/>
    <w:rsid w:val="00F27589"/>
    <w:rsid w:val="00F2761F"/>
    <w:rsid w:val="00F277EB"/>
    <w:rsid w:val="00F27FCE"/>
    <w:rsid w:val="00F3072B"/>
    <w:rsid w:val="00F30A8F"/>
    <w:rsid w:val="00F30E0C"/>
    <w:rsid w:val="00F30F13"/>
    <w:rsid w:val="00F31074"/>
    <w:rsid w:val="00F31223"/>
    <w:rsid w:val="00F31AC1"/>
    <w:rsid w:val="00F32834"/>
    <w:rsid w:val="00F3290B"/>
    <w:rsid w:val="00F32EAA"/>
    <w:rsid w:val="00F32ECE"/>
    <w:rsid w:val="00F3376F"/>
    <w:rsid w:val="00F33A7C"/>
    <w:rsid w:val="00F33A8C"/>
    <w:rsid w:val="00F34684"/>
    <w:rsid w:val="00F35778"/>
    <w:rsid w:val="00F359AB"/>
    <w:rsid w:val="00F35E99"/>
    <w:rsid w:val="00F3649C"/>
    <w:rsid w:val="00F36AA3"/>
    <w:rsid w:val="00F375E6"/>
    <w:rsid w:val="00F37ABD"/>
    <w:rsid w:val="00F37F45"/>
    <w:rsid w:val="00F40A09"/>
    <w:rsid w:val="00F40A4D"/>
    <w:rsid w:val="00F40E18"/>
    <w:rsid w:val="00F41C16"/>
    <w:rsid w:val="00F42CAD"/>
    <w:rsid w:val="00F4397C"/>
    <w:rsid w:val="00F43C1B"/>
    <w:rsid w:val="00F43FBB"/>
    <w:rsid w:val="00F4455B"/>
    <w:rsid w:val="00F44AC5"/>
    <w:rsid w:val="00F45108"/>
    <w:rsid w:val="00F45117"/>
    <w:rsid w:val="00F45A06"/>
    <w:rsid w:val="00F45BAC"/>
    <w:rsid w:val="00F460AC"/>
    <w:rsid w:val="00F4695D"/>
    <w:rsid w:val="00F47409"/>
    <w:rsid w:val="00F47920"/>
    <w:rsid w:val="00F479E7"/>
    <w:rsid w:val="00F5049D"/>
    <w:rsid w:val="00F50A85"/>
    <w:rsid w:val="00F50F25"/>
    <w:rsid w:val="00F513ED"/>
    <w:rsid w:val="00F51422"/>
    <w:rsid w:val="00F51784"/>
    <w:rsid w:val="00F51D9F"/>
    <w:rsid w:val="00F51ED8"/>
    <w:rsid w:val="00F52773"/>
    <w:rsid w:val="00F52D2A"/>
    <w:rsid w:val="00F52E6E"/>
    <w:rsid w:val="00F53599"/>
    <w:rsid w:val="00F53FCA"/>
    <w:rsid w:val="00F54053"/>
    <w:rsid w:val="00F54064"/>
    <w:rsid w:val="00F5473D"/>
    <w:rsid w:val="00F54A54"/>
    <w:rsid w:val="00F550EC"/>
    <w:rsid w:val="00F553D2"/>
    <w:rsid w:val="00F55462"/>
    <w:rsid w:val="00F55D05"/>
    <w:rsid w:val="00F55D90"/>
    <w:rsid w:val="00F561B5"/>
    <w:rsid w:val="00F5696C"/>
    <w:rsid w:val="00F56AB5"/>
    <w:rsid w:val="00F575C4"/>
    <w:rsid w:val="00F57BBC"/>
    <w:rsid w:val="00F57F5F"/>
    <w:rsid w:val="00F60139"/>
    <w:rsid w:val="00F60C50"/>
    <w:rsid w:val="00F61662"/>
    <w:rsid w:val="00F61DB9"/>
    <w:rsid w:val="00F62058"/>
    <w:rsid w:val="00F629F0"/>
    <w:rsid w:val="00F62DA5"/>
    <w:rsid w:val="00F641DE"/>
    <w:rsid w:val="00F6521C"/>
    <w:rsid w:val="00F65225"/>
    <w:rsid w:val="00F65680"/>
    <w:rsid w:val="00F66025"/>
    <w:rsid w:val="00F663ED"/>
    <w:rsid w:val="00F66749"/>
    <w:rsid w:val="00F66D98"/>
    <w:rsid w:val="00F67646"/>
    <w:rsid w:val="00F67B99"/>
    <w:rsid w:val="00F67DEB"/>
    <w:rsid w:val="00F67EEE"/>
    <w:rsid w:val="00F67F3D"/>
    <w:rsid w:val="00F707A2"/>
    <w:rsid w:val="00F70BF6"/>
    <w:rsid w:val="00F7196D"/>
    <w:rsid w:val="00F7198E"/>
    <w:rsid w:val="00F71AD6"/>
    <w:rsid w:val="00F72362"/>
    <w:rsid w:val="00F72B75"/>
    <w:rsid w:val="00F72C59"/>
    <w:rsid w:val="00F72D3D"/>
    <w:rsid w:val="00F72DAA"/>
    <w:rsid w:val="00F72E5A"/>
    <w:rsid w:val="00F734CC"/>
    <w:rsid w:val="00F7377D"/>
    <w:rsid w:val="00F73F2A"/>
    <w:rsid w:val="00F74617"/>
    <w:rsid w:val="00F7505A"/>
    <w:rsid w:val="00F75B29"/>
    <w:rsid w:val="00F76532"/>
    <w:rsid w:val="00F77B70"/>
    <w:rsid w:val="00F77E6A"/>
    <w:rsid w:val="00F77F18"/>
    <w:rsid w:val="00F8011B"/>
    <w:rsid w:val="00F80903"/>
    <w:rsid w:val="00F80C3B"/>
    <w:rsid w:val="00F813D3"/>
    <w:rsid w:val="00F8186C"/>
    <w:rsid w:val="00F81A9A"/>
    <w:rsid w:val="00F81DAB"/>
    <w:rsid w:val="00F82735"/>
    <w:rsid w:val="00F82B3C"/>
    <w:rsid w:val="00F832F3"/>
    <w:rsid w:val="00F83B2E"/>
    <w:rsid w:val="00F83D6D"/>
    <w:rsid w:val="00F83FED"/>
    <w:rsid w:val="00F84404"/>
    <w:rsid w:val="00F848C2"/>
    <w:rsid w:val="00F84A08"/>
    <w:rsid w:val="00F84F10"/>
    <w:rsid w:val="00F852EA"/>
    <w:rsid w:val="00F85C07"/>
    <w:rsid w:val="00F85C25"/>
    <w:rsid w:val="00F85DB5"/>
    <w:rsid w:val="00F85FA1"/>
    <w:rsid w:val="00F86B40"/>
    <w:rsid w:val="00F8761F"/>
    <w:rsid w:val="00F8780F"/>
    <w:rsid w:val="00F87B8A"/>
    <w:rsid w:val="00F900DC"/>
    <w:rsid w:val="00F904D4"/>
    <w:rsid w:val="00F906DB"/>
    <w:rsid w:val="00F90748"/>
    <w:rsid w:val="00F91446"/>
    <w:rsid w:val="00F914CD"/>
    <w:rsid w:val="00F91524"/>
    <w:rsid w:val="00F91874"/>
    <w:rsid w:val="00F9191D"/>
    <w:rsid w:val="00F91B2A"/>
    <w:rsid w:val="00F91DF3"/>
    <w:rsid w:val="00F9200D"/>
    <w:rsid w:val="00F92767"/>
    <w:rsid w:val="00F9280A"/>
    <w:rsid w:val="00F92CE3"/>
    <w:rsid w:val="00F92D08"/>
    <w:rsid w:val="00F92EA0"/>
    <w:rsid w:val="00F9322E"/>
    <w:rsid w:val="00F9323C"/>
    <w:rsid w:val="00F93D7B"/>
    <w:rsid w:val="00F9433D"/>
    <w:rsid w:val="00F943BD"/>
    <w:rsid w:val="00F94522"/>
    <w:rsid w:val="00F94A02"/>
    <w:rsid w:val="00F94AF1"/>
    <w:rsid w:val="00F94D3C"/>
    <w:rsid w:val="00F956D1"/>
    <w:rsid w:val="00F95CBC"/>
    <w:rsid w:val="00F96517"/>
    <w:rsid w:val="00F97A16"/>
    <w:rsid w:val="00FA0256"/>
    <w:rsid w:val="00FA040E"/>
    <w:rsid w:val="00FA09F1"/>
    <w:rsid w:val="00FA1462"/>
    <w:rsid w:val="00FA1BE2"/>
    <w:rsid w:val="00FA1CF2"/>
    <w:rsid w:val="00FA1D08"/>
    <w:rsid w:val="00FA2090"/>
    <w:rsid w:val="00FA2260"/>
    <w:rsid w:val="00FA22CB"/>
    <w:rsid w:val="00FA22E6"/>
    <w:rsid w:val="00FA23E8"/>
    <w:rsid w:val="00FA298E"/>
    <w:rsid w:val="00FA299A"/>
    <w:rsid w:val="00FA306C"/>
    <w:rsid w:val="00FA3D5E"/>
    <w:rsid w:val="00FA3E23"/>
    <w:rsid w:val="00FA4606"/>
    <w:rsid w:val="00FA49F7"/>
    <w:rsid w:val="00FA5531"/>
    <w:rsid w:val="00FA5E5E"/>
    <w:rsid w:val="00FA72EC"/>
    <w:rsid w:val="00FA7516"/>
    <w:rsid w:val="00FA797A"/>
    <w:rsid w:val="00FB03A2"/>
    <w:rsid w:val="00FB1120"/>
    <w:rsid w:val="00FB1CD0"/>
    <w:rsid w:val="00FB1F64"/>
    <w:rsid w:val="00FB2803"/>
    <w:rsid w:val="00FB384F"/>
    <w:rsid w:val="00FB3928"/>
    <w:rsid w:val="00FB3F86"/>
    <w:rsid w:val="00FB4A2A"/>
    <w:rsid w:val="00FB4CAA"/>
    <w:rsid w:val="00FB5243"/>
    <w:rsid w:val="00FB54C2"/>
    <w:rsid w:val="00FB6119"/>
    <w:rsid w:val="00FB67B0"/>
    <w:rsid w:val="00FB6C81"/>
    <w:rsid w:val="00FB6CEB"/>
    <w:rsid w:val="00FC0B05"/>
    <w:rsid w:val="00FC0B47"/>
    <w:rsid w:val="00FC0C6E"/>
    <w:rsid w:val="00FC0E09"/>
    <w:rsid w:val="00FC10E7"/>
    <w:rsid w:val="00FC11A6"/>
    <w:rsid w:val="00FC12CE"/>
    <w:rsid w:val="00FC188B"/>
    <w:rsid w:val="00FC18BF"/>
    <w:rsid w:val="00FC1987"/>
    <w:rsid w:val="00FC1FB0"/>
    <w:rsid w:val="00FC2124"/>
    <w:rsid w:val="00FC3F51"/>
    <w:rsid w:val="00FC410D"/>
    <w:rsid w:val="00FC5773"/>
    <w:rsid w:val="00FC59DE"/>
    <w:rsid w:val="00FC68DB"/>
    <w:rsid w:val="00FC71CE"/>
    <w:rsid w:val="00FC747A"/>
    <w:rsid w:val="00FC7656"/>
    <w:rsid w:val="00FC79C4"/>
    <w:rsid w:val="00FD0075"/>
    <w:rsid w:val="00FD030E"/>
    <w:rsid w:val="00FD0B9E"/>
    <w:rsid w:val="00FD193F"/>
    <w:rsid w:val="00FD1B9D"/>
    <w:rsid w:val="00FD328A"/>
    <w:rsid w:val="00FD3955"/>
    <w:rsid w:val="00FD3B3A"/>
    <w:rsid w:val="00FD3EC3"/>
    <w:rsid w:val="00FD3FA3"/>
    <w:rsid w:val="00FD3FC1"/>
    <w:rsid w:val="00FD408A"/>
    <w:rsid w:val="00FD40DD"/>
    <w:rsid w:val="00FD4DC8"/>
    <w:rsid w:val="00FD51BD"/>
    <w:rsid w:val="00FD5E62"/>
    <w:rsid w:val="00FD6115"/>
    <w:rsid w:val="00FD6857"/>
    <w:rsid w:val="00FD690F"/>
    <w:rsid w:val="00FD6910"/>
    <w:rsid w:val="00FD6A01"/>
    <w:rsid w:val="00FD6B7D"/>
    <w:rsid w:val="00FD6DF0"/>
    <w:rsid w:val="00FD6E20"/>
    <w:rsid w:val="00FD7598"/>
    <w:rsid w:val="00FD78E8"/>
    <w:rsid w:val="00FD7D7D"/>
    <w:rsid w:val="00FE05A9"/>
    <w:rsid w:val="00FE066C"/>
    <w:rsid w:val="00FE06A4"/>
    <w:rsid w:val="00FE0CAF"/>
    <w:rsid w:val="00FE0DB5"/>
    <w:rsid w:val="00FE1091"/>
    <w:rsid w:val="00FE142F"/>
    <w:rsid w:val="00FE1AB9"/>
    <w:rsid w:val="00FE243B"/>
    <w:rsid w:val="00FE27DA"/>
    <w:rsid w:val="00FE44A8"/>
    <w:rsid w:val="00FE44DE"/>
    <w:rsid w:val="00FE4A7C"/>
    <w:rsid w:val="00FE5172"/>
    <w:rsid w:val="00FE556F"/>
    <w:rsid w:val="00FE588B"/>
    <w:rsid w:val="00FE5F6D"/>
    <w:rsid w:val="00FE5FA9"/>
    <w:rsid w:val="00FE652F"/>
    <w:rsid w:val="00FE78D2"/>
    <w:rsid w:val="00FE7AFB"/>
    <w:rsid w:val="00FE7BDC"/>
    <w:rsid w:val="00FF0E13"/>
    <w:rsid w:val="00FF212B"/>
    <w:rsid w:val="00FF25C7"/>
    <w:rsid w:val="00FF2902"/>
    <w:rsid w:val="00FF2E9B"/>
    <w:rsid w:val="00FF351A"/>
    <w:rsid w:val="00FF37C2"/>
    <w:rsid w:val="00FF3A45"/>
    <w:rsid w:val="00FF4884"/>
    <w:rsid w:val="00FF4B03"/>
    <w:rsid w:val="00FF4BF9"/>
    <w:rsid w:val="00FF4C94"/>
    <w:rsid w:val="00FF4E11"/>
    <w:rsid w:val="00FF5479"/>
    <w:rsid w:val="00FF5D35"/>
    <w:rsid w:val="00FF5F60"/>
    <w:rsid w:val="00FF5FD0"/>
    <w:rsid w:val="00FF62DC"/>
    <w:rsid w:val="00FF63B9"/>
    <w:rsid w:val="00FF65C4"/>
    <w:rsid w:val="00FF6D7B"/>
    <w:rsid w:val="00FF70AD"/>
    <w:rsid w:val="00FF76BB"/>
    <w:rsid w:val="00FF7AFE"/>
    <w:rsid w:val="00FF7D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F5CE93E"/>
  <w15:docId w15:val="{184D3643-B0BD-564A-8366-CB665C2B7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662"/>
    <w:rPr>
      <w:rFonts w:ascii="Times" w:eastAsia="Times" w:hAnsi="Times"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57F03"/>
    <w:rPr>
      <w:i/>
    </w:rPr>
  </w:style>
  <w:style w:type="character" w:customStyle="1" w:styleId="BodyTextChar">
    <w:name w:val="Body Text Char"/>
    <w:basedOn w:val="DefaultParagraphFont"/>
    <w:link w:val="BodyText"/>
    <w:rsid w:val="00B57F03"/>
    <w:rPr>
      <w:rFonts w:ascii="Times" w:eastAsia="Times" w:hAnsi="Times" w:cs="Times New Roman"/>
      <w:i/>
      <w:szCs w:val="20"/>
    </w:rPr>
  </w:style>
  <w:style w:type="paragraph" w:customStyle="1" w:styleId="Default">
    <w:name w:val="Default"/>
    <w:rsid w:val="00B57F03"/>
    <w:pPr>
      <w:widowControl w:val="0"/>
      <w:autoSpaceDE w:val="0"/>
      <w:autoSpaceDN w:val="0"/>
      <w:adjustRightInd w:val="0"/>
    </w:pPr>
    <w:rPr>
      <w:rFonts w:ascii="GJKHG F+ Helvetica" w:eastAsia="Times New Roman" w:hAnsi="GJKHG F+ Helvetica" w:cs="GJKHG F+ Helvetica"/>
      <w:color w:val="000000"/>
    </w:rPr>
  </w:style>
  <w:style w:type="paragraph" w:customStyle="1" w:styleId="CM10">
    <w:name w:val="CM10"/>
    <w:basedOn w:val="Default"/>
    <w:next w:val="Default"/>
    <w:rsid w:val="00B57F03"/>
    <w:rPr>
      <w:rFonts w:cs="Times New Roman"/>
      <w:color w:val="auto"/>
    </w:rPr>
  </w:style>
  <w:style w:type="paragraph" w:styleId="ListParagraph">
    <w:name w:val="List Paragraph"/>
    <w:basedOn w:val="Normal"/>
    <w:uiPriority w:val="34"/>
    <w:qFormat/>
    <w:rsid w:val="00B57F03"/>
    <w:pPr>
      <w:ind w:left="720"/>
      <w:contextualSpacing/>
    </w:pPr>
  </w:style>
  <w:style w:type="character" w:styleId="CommentReference">
    <w:name w:val="annotation reference"/>
    <w:basedOn w:val="DefaultParagraphFont"/>
    <w:uiPriority w:val="99"/>
    <w:semiHidden/>
    <w:unhideWhenUsed/>
    <w:rsid w:val="00C60B3C"/>
    <w:rPr>
      <w:sz w:val="18"/>
      <w:szCs w:val="18"/>
    </w:rPr>
  </w:style>
  <w:style w:type="paragraph" w:styleId="CommentText">
    <w:name w:val="annotation text"/>
    <w:basedOn w:val="Normal"/>
    <w:link w:val="CommentTextChar"/>
    <w:uiPriority w:val="99"/>
    <w:unhideWhenUsed/>
    <w:rsid w:val="00C60B3C"/>
    <w:rPr>
      <w:szCs w:val="24"/>
    </w:rPr>
  </w:style>
  <w:style w:type="character" w:customStyle="1" w:styleId="CommentTextChar">
    <w:name w:val="Comment Text Char"/>
    <w:basedOn w:val="DefaultParagraphFont"/>
    <w:link w:val="CommentText"/>
    <w:uiPriority w:val="99"/>
    <w:rsid w:val="00C60B3C"/>
    <w:rPr>
      <w:rFonts w:ascii="Times" w:eastAsia="Times" w:hAnsi="Times" w:cs="Times New Roman"/>
    </w:rPr>
  </w:style>
  <w:style w:type="paragraph" w:styleId="CommentSubject">
    <w:name w:val="annotation subject"/>
    <w:basedOn w:val="CommentText"/>
    <w:next w:val="CommentText"/>
    <w:link w:val="CommentSubjectChar"/>
    <w:uiPriority w:val="99"/>
    <w:semiHidden/>
    <w:unhideWhenUsed/>
    <w:rsid w:val="00C60B3C"/>
    <w:rPr>
      <w:b/>
      <w:bCs/>
      <w:sz w:val="20"/>
      <w:szCs w:val="20"/>
    </w:rPr>
  </w:style>
  <w:style w:type="character" w:customStyle="1" w:styleId="CommentSubjectChar">
    <w:name w:val="Comment Subject Char"/>
    <w:basedOn w:val="CommentTextChar"/>
    <w:link w:val="CommentSubject"/>
    <w:uiPriority w:val="99"/>
    <w:semiHidden/>
    <w:rsid w:val="00C60B3C"/>
    <w:rPr>
      <w:rFonts w:ascii="Times" w:eastAsia="Times" w:hAnsi="Times" w:cs="Times New Roman"/>
      <w:b/>
      <w:bCs/>
      <w:sz w:val="20"/>
      <w:szCs w:val="20"/>
    </w:rPr>
  </w:style>
  <w:style w:type="paragraph" w:styleId="BalloonText">
    <w:name w:val="Balloon Text"/>
    <w:basedOn w:val="Normal"/>
    <w:link w:val="BalloonTextChar"/>
    <w:uiPriority w:val="99"/>
    <w:semiHidden/>
    <w:unhideWhenUsed/>
    <w:rsid w:val="00C60B3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60B3C"/>
    <w:rPr>
      <w:rFonts w:ascii="Lucida Grande" w:eastAsia="Times" w:hAnsi="Lucida Grande" w:cs="Lucida Grande"/>
      <w:sz w:val="18"/>
      <w:szCs w:val="18"/>
    </w:rPr>
  </w:style>
  <w:style w:type="paragraph" w:styleId="Header">
    <w:name w:val="header"/>
    <w:basedOn w:val="Normal"/>
    <w:link w:val="HeaderChar"/>
    <w:uiPriority w:val="99"/>
    <w:unhideWhenUsed/>
    <w:rsid w:val="00F17E46"/>
    <w:pPr>
      <w:tabs>
        <w:tab w:val="center" w:pos="4680"/>
        <w:tab w:val="right" w:pos="9360"/>
      </w:tabs>
    </w:pPr>
  </w:style>
  <w:style w:type="character" w:customStyle="1" w:styleId="HeaderChar">
    <w:name w:val="Header Char"/>
    <w:basedOn w:val="DefaultParagraphFont"/>
    <w:link w:val="Header"/>
    <w:uiPriority w:val="99"/>
    <w:rsid w:val="00F17E46"/>
    <w:rPr>
      <w:rFonts w:ascii="Times" w:eastAsia="Times" w:hAnsi="Times" w:cs="Times New Roman"/>
      <w:szCs w:val="20"/>
    </w:rPr>
  </w:style>
  <w:style w:type="paragraph" w:styleId="Footer">
    <w:name w:val="footer"/>
    <w:basedOn w:val="Normal"/>
    <w:link w:val="FooterChar"/>
    <w:uiPriority w:val="99"/>
    <w:unhideWhenUsed/>
    <w:rsid w:val="00F17E46"/>
    <w:pPr>
      <w:tabs>
        <w:tab w:val="center" w:pos="4680"/>
        <w:tab w:val="right" w:pos="9360"/>
      </w:tabs>
    </w:pPr>
  </w:style>
  <w:style w:type="character" w:customStyle="1" w:styleId="FooterChar">
    <w:name w:val="Footer Char"/>
    <w:basedOn w:val="DefaultParagraphFont"/>
    <w:link w:val="Footer"/>
    <w:uiPriority w:val="99"/>
    <w:rsid w:val="00F17E46"/>
    <w:rPr>
      <w:rFonts w:ascii="Times" w:eastAsia="Times" w:hAnsi="Times" w:cs="Times New Roman"/>
      <w:szCs w:val="20"/>
    </w:rPr>
  </w:style>
  <w:style w:type="paragraph" w:styleId="FootnoteText">
    <w:name w:val="footnote text"/>
    <w:basedOn w:val="Normal"/>
    <w:link w:val="FootnoteTextChar"/>
    <w:uiPriority w:val="99"/>
    <w:semiHidden/>
    <w:unhideWhenUsed/>
    <w:rsid w:val="00BA45D2"/>
    <w:rPr>
      <w:sz w:val="20"/>
    </w:rPr>
  </w:style>
  <w:style w:type="character" w:customStyle="1" w:styleId="FootnoteTextChar">
    <w:name w:val="Footnote Text Char"/>
    <w:basedOn w:val="DefaultParagraphFont"/>
    <w:link w:val="FootnoteText"/>
    <w:uiPriority w:val="99"/>
    <w:semiHidden/>
    <w:rsid w:val="00BA45D2"/>
    <w:rPr>
      <w:rFonts w:ascii="Times" w:eastAsia="Times" w:hAnsi="Times" w:cs="Times New Roman"/>
      <w:sz w:val="20"/>
      <w:szCs w:val="20"/>
    </w:rPr>
  </w:style>
  <w:style w:type="character" w:styleId="FootnoteReference">
    <w:name w:val="footnote reference"/>
    <w:basedOn w:val="DefaultParagraphFont"/>
    <w:uiPriority w:val="99"/>
    <w:semiHidden/>
    <w:unhideWhenUsed/>
    <w:rsid w:val="00BA45D2"/>
    <w:rPr>
      <w:vertAlign w:val="superscript"/>
    </w:rPr>
  </w:style>
  <w:style w:type="numbering" w:customStyle="1" w:styleId="IthinkIgotit">
    <w:name w:val="I think I got it"/>
    <w:uiPriority w:val="99"/>
    <w:rsid w:val="004C46F0"/>
    <w:pPr>
      <w:numPr>
        <w:numId w:val="4"/>
      </w:numPr>
    </w:pPr>
  </w:style>
  <w:style w:type="numbering" w:customStyle="1" w:styleId="Style2">
    <w:name w:val="Style2"/>
    <w:uiPriority w:val="99"/>
    <w:rsid w:val="0009555D"/>
    <w:pPr>
      <w:numPr>
        <w:numId w:val="5"/>
      </w:numPr>
    </w:pPr>
  </w:style>
  <w:style w:type="numbering" w:customStyle="1" w:styleId="Style3">
    <w:name w:val="Style3"/>
    <w:uiPriority w:val="99"/>
    <w:rsid w:val="0030618C"/>
    <w:pPr>
      <w:numPr>
        <w:numId w:val="6"/>
      </w:numPr>
    </w:pPr>
  </w:style>
  <w:style w:type="paragraph" w:customStyle="1" w:styleId="makestylesgo">
    <w:name w:val="make styles go"/>
    <w:basedOn w:val="ListParagraph"/>
    <w:qFormat/>
    <w:rsid w:val="004C46F0"/>
    <w:pPr>
      <w:numPr>
        <w:ilvl w:val="2"/>
        <w:numId w:val="7"/>
      </w:numPr>
      <w:tabs>
        <w:tab w:val="clear" w:pos="1667"/>
        <w:tab w:val="num" w:pos="1541"/>
      </w:tabs>
      <w:spacing w:before="160"/>
      <w:ind w:left="1541"/>
      <w:contextualSpacing w:val="0"/>
    </w:pPr>
    <w:rPr>
      <w:rFonts w:asciiTheme="minorHAnsi" w:hAnsiTheme="minorHAnsi"/>
      <w:sz w:val="22"/>
      <w:szCs w:val="22"/>
    </w:rPr>
  </w:style>
  <w:style w:type="paragraph" w:customStyle="1" w:styleId="12ptparabreak">
    <w:name w:val="12pt para break"/>
    <w:basedOn w:val="ListParagraph"/>
    <w:qFormat/>
    <w:rsid w:val="009B00BF"/>
    <w:pPr>
      <w:numPr>
        <w:ilvl w:val="1"/>
        <w:numId w:val="7"/>
      </w:numPr>
      <w:spacing w:before="240"/>
      <w:contextualSpacing w:val="0"/>
    </w:pPr>
    <w:rPr>
      <w:rFonts w:asciiTheme="minorHAnsi" w:hAnsiTheme="minorHAnsi"/>
      <w:sz w:val="22"/>
      <w:szCs w:val="22"/>
    </w:rPr>
  </w:style>
  <w:style w:type="numbering" w:customStyle="1" w:styleId="YUNOWORK">
    <w:name w:val="Y U NO WORK"/>
    <w:uiPriority w:val="99"/>
    <w:rsid w:val="00946C6D"/>
    <w:pPr>
      <w:numPr>
        <w:numId w:val="8"/>
      </w:numPr>
    </w:pPr>
  </w:style>
  <w:style w:type="character" w:customStyle="1" w:styleId="italicsyellowshading">
    <w:name w:val="italics yellow shading"/>
    <w:basedOn w:val="DefaultParagraphFont"/>
    <w:uiPriority w:val="1"/>
    <w:qFormat/>
    <w:rsid w:val="003C1662"/>
    <w:rPr>
      <w:rFonts w:asciiTheme="minorHAnsi" w:hAnsiTheme="minorHAnsi" w:cs="Arial"/>
      <w:i/>
      <w:sz w:val="22"/>
      <w:bdr w:val="none" w:sz="0" w:space="0" w:color="auto"/>
      <w:shd w:val="clear" w:color="auto" w:fill="FFFF00"/>
    </w:rPr>
  </w:style>
  <w:style w:type="character" w:customStyle="1" w:styleId="blueitalics">
    <w:name w:val="blue italics"/>
    <w:basedOn w:val="DefaultParagraphFont"/>
    <w:uiPriority w:val="1"/>
    <w:qFormat/>
    <w:rsid w:val="003C1662"/>
    <w:rPr>
      <w:rFonts w:asciiTheme="minorHAnsi" w:hAnsiTheme="minorHAnsi" w:cs="Arial"/>
      <w:i/>
      <w:iCs/>
      <w:color w:val="2F5496"/>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45890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new format script colors">
      <a:dk1>
        <a:sysClr val="windowText" lastClr="000000"/>
      </a:dk1>
      <a:lt1>
        <a:sysClr val="window" lastClr="FFFFFF"/>
      </a:lt1>
      <a:dk2>
        <a:srgbClr val="1F497D"/>
      </a:dk2>
      <a:lt2>
        <a:srgbClr val="EEECE1"/>
      </a:lt2>
      <a:accent1>
        <a:srgbClr val="FF0066"/>
      </a:accent1>
      <a:accent2>
        <a:srgbClr val="6600FF"/>
      </a:accent2>
      <a:accent3>
        <a:srgbClr val="2F5496"/>
      </a:accent3>
      <a:accent4>
        <a:srgbClr val="0000FF"/>
      </a:accent4>
      <a:accent5>
        <a:srgbClr val="800080"/>
      </a:accent5>
      <a:accent6>
        <a:srgbClr val="00B0F0"/>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9C1969-76FA-4AD0-89AD-3502896AF8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7</Pages>
  <Words>5462</Words>
  <Characters>31137</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dc:creator>
  <cp:keywords/>
  <dc:description/>
  <cp:lastModifiedBy>FC</cp:lastModifiedBy>
  <cp:revision>3</cp:revision>
  <cp:lastPrinted>2019-02-22T22:06:00Z</cp:lastPrinted>
  <dcterms:created xsi:type="dcterms:W3CDTF">2019-05-03T16:09:00Z</dcterms:created>
  <dcterms:modified xsi:type="dcterms:W3CDTF">2019-05-03T16:39:00Z</dcterms:modified>
</cp:coreProperties>
</file>